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DE00F" w14:textId="77777777" w:rsidR="00745880" w:rsidRDefault="00000000">
      <w:pPr>
        <w:pStyle w:val="Title"/>
      </w:pPr>
      <w:r>
        <w:t>A Compilation of Baha’u’llah’s Writings</w:t>
      </w:r>
    </w:p>
    <w:p w14:paraId="1B796B6E" w14:textId="77777777" w:rsidR="00745880" w:rsidRDefault="00000000">
      <w:pPr>
        <w:pStyle w:val="Subtitle"/>
      </w:pPr>
      <w:r>
        <w:t>Translated Using GPT 4</w:t>
      </w:r>
    </w:p>
    <w:p w14:paraId="1C1B157C" w14:textId="77777777" w:rsidR="00745880" w:rsidRDefault="00000000">
      <w:pPr>
        <w:pStyle w:val="Author"/>
      </w:pPr>
      <w:r>
        <w:t>Baha’u’llah</w:t>
      </w:r>
    </w:p>
    <w:sdt>
      <w:sdtPr>
        <w:rPr>
          <w:rFonts w:asciiTheme="minorHAnsi" w:eastAsiaTheme="minorEastAsia" w:hAnsiTheme="minorHAnsi" w:cstheme="minorBidi"/>
          <w:b w:val="0"/>
          <w:bCs w:val="0"/>
          <w:color w:val="auto"/>
          <w:sz w:val="22"/>
          <w:szCs w:val="22"/>
        </w:rPr>
        <w:id w:val="-639493521"/>
        <w:docPartObj>
          <w:docPartGallery w:val="Table of Contents"/>
          <w:docPartUnique/>
        </w:docPartObj>
      </w:sdtPr>
      <w:sdtContent>
        <w:p w14:paraId="5613E434" w14:textId="77777777" w:rsidR="00745880" w:rsidRDefault="00000000">
          <w:pPr>
            <w:pStyle w:val="TOCHeading"/>
          </w:pPr>
          <w:r>
            <w:t>Table of contents</w:t>
          </w:r>
        </w:p>
        <w:p w14:paraId="54267488" w14:textId="462EFCD5" w:rsidR="0099612B" w:rsidRDefault="00000000">
          <w:pPr>
            <w:pStyle w:val="TOC1"/>
            <w:tabs>
              <w:tab w:val="right" w:leader="dot" w:pos="9350"/>
            </w:tabs>
            <w:rPr>
              <w:noProof/>
            </w:rPr>
          </w:pPr>
          <w:r>
            <w:fldChar w:fldCharType="begin"/>
          </w:r>
          <w:r>
            <w:instrText>TOC \o "1-1" \h \z \u</w:instrText>
          </w:r>
          <w:r>
            <w:fldChar w:fldCharType="separate"/>
          </w:r>
          <w:hyperlink w:anchor="_Toc139838602" w:history="1">
            <w:r w:rsidR="0099612B" w:rsidRPr="00AE4DD3">
              <w:rPr>
                <w:rStyle w:val="Hyperlink"/>
                <w:noProof/>
              </w:rPr>
              <w:t>Welcome!</w:t>
            </w:r>
            <w:r w:rsidR="0099612B">
              <w:rPr>
                <w:noProof/>
                <w:webHidden/>
              </w:rPr>
              <w:tab/>
            </w:r>
            <w:r w:rsidR="0099612B">
              <w:rPr>
                <w:noProof/>
                <w:webHidden/>
              </w:rPr>
              <w:fldChar w:fldCharType="begin"/>
            </w:r>
            <w:r w:rsidR="0099612B">
              <w:rPr>
                <w:noProof/>
                <w:webHidden/>
              </w:rPr>
              <w:instrText xml:space="preserve"> PAGEREF _Toc139838602 \h </w:instrText>
            </w:r>
            <w:r w:rsidR="0099612B">
              <w:rPr>
                <w:noProof/>
                <w:webHidden/>
              </w:rPr>
            </w:r>
            <w:r w:rsidR="0099612B">
              <w:rPr>
                <w:noProof/>
                <w:webHidden/>
              </w:rPr>
              <w:fldChar w:fldCharType="separate"/>
            </w:r>
            <w:r w:rsidR="0099612B">
              <w:rPr>
                <w:noProof/>
                <w:webHidden/>
              </w:rPr>
              <w:t>1</w:t>
            </w:r>
            <w:r w:rsidR="0099612B">
              <w:rPr>
                <w:noProof/>
                <w:webHidden/>
              </w:rPr>
              <w:fldChar w:fldCharType="end"/>
            </w:r>
          </w:hyperlink>
        </w:p>
        <w:p w14:paraId="625176D9" w14:textId="07821FE7" w:rsidR="0099612B" w:rsidRDefault="0099612B">
          <w:pPr>
            <w:pStyle w:val="TOC1"/>
            <w:tabs>
              <w:tab w:val="right" w:leader="dot" w:pos="9350"/>
            </w:tabs>
            <w:rPr>
              <w:noProof/>
            </w:rPr>
          </w:pPr>
          <w:hyperlink w:anchor="_Toc139838603" w:history="1">
            <w:r w:rsidRPr="00AE4DD3">
              <w:rPr>
                <w:rStyle w:val="Hyperlink"/>
                <w:noProof/>
              </w:rPr>
              <w:t>Kalimat-i-Maknunih (The Hidden Words - Persian)</w:t>
            </w:r>
            <w:r>
              <w:rPr>
                <w:noProof/>
                <w:webHidden/>
              </w:rPr>
              <w:tab/>
            </w:r>
            <w:r>
              <w:rPr>
                <w:noProof/>
                <w:webHidden/>
              </w:rPr>
              <w:fldChar w:fldCharType="begin"/>
            </w:r>
            <w:r>
              <w:rPr>
                <w:noProof/>
                <w:webHidden/>
              </w:rPr>
              <w:instrText xml:space="preserve"> PAGEREF _Toc139838603 \h </w:instrText>
            </w:r>
            <w:r>
              <w:rPr>
                <w:noProof/>
                <w:webHidden/>
              </w:rPr>
            </w:r>
            <w:r>
              <w:rPr>
                <w:noProof/>
                <w:webHidden/>
              </w:rPr>
              <w:fldChar w:fldCharType="separate"/>
            </w:r>
            <w:r>
              <w:rPr>
                <w:noProof/>
                <w:webHidden/>
              </w:rPr>
              <w:t>3</w:t>
            </w:r>
            <w:r>
              <w:rPr>
                <w:noProof/>
                <w:webHidden/>
              </w:rPr>
              <w:fldChar w:fldCharType="end"/>
            </w:r>
          </w:hyperlink>
        </w:p>
        <w:p w14:paraId="6A493CD2" w14:textId="15D8F577" w:rsidR="0099612B" w:rsidRDefault="0099612B">
          <w:pPr>
            <w:pStyle w:val="TOC1"/>
            <w:tabs>
              <w:tab w:val="right" w:leader="dot" w:pos="9350"/>
            </w:tabs>
            <w:rPr>
              <w:noProof/>
            </w:rPr>
          </w:pPr>
          <w:hyperlink w:anchor="_Toc139838604" w:history="1">
            <w:r w:rsidRPr="00AE4DD3">
              <w:rPr>
                <w:rStyle w:val="Hyperlink"/>
                <w:noProof/>
              </w:rPr>
              <w:t>Haft Vadi (The Seven Valleys)</w:t>
            </w:r>
            <w:r>
              <w:rPr>
                <w:noProof/>
                <w:webHidden/>
              </w:rPr>
              <w:tab/>
            </w:r>
            <w:r>
              <w:rPr>
                <w:noProof/>
                <w:webHidden/>
              </w:rPr>
              <w:fldChar w:fldCharType="begin"/>
            </w:r>
            <w:r>
              <w:rPr>
                <w:noProof/>
                <w:webHidden/>
              </w:rPr>
              <w:instrText xml:space="preserve"> PAGEREF _Toc139838604 \h </w:instrText>
            </w:r>
            <w:r>
              <w:rPr>
                <w:noProof/>
                <w:webHidden/>
              </w:rPr>
            </w:r>
            <w:r>
              <w:rPr>
                <w:noProof/>
                <w:webHidden/>
              </w:rPr>
              <w:fldChar w:fldCharType="separate"/>
            </w:r>
            <w:r>
              <w:rPr>
                <w:noProof/>
                <w:webHidden/>
              </w:rPr>
              <w:t>16</w:t>
            </w:r>
            <w:r>
              <w:rPr>
                <w:noProof/>
                <w:webHidden/>
              </w:rPr>
              <w:fldChar w:fldCharType="end"/>
            </w:r>
          </w:hyperlink>
        </w:p>
        <w:p w14:paraId="16AF23E7" w14:textId="1D918BF4" w:rsidR="0099612B" w:rsidRDefault="0099612B">
          <w:pPr>
            <w:pStyle w:val="TOC1"/>
            <w:tabs>
              <w:tab w:val="right" w:leader="dot" w:pos="9350"/>
            </w:tabs>
            <w:rPr>
              <w:noProof/>
            </w:rPr>
          </w:pPr>
          <w:hyperlink w:anchor="_Toc139838605" w:history="1">
            <w:r w:rsidRPr="00AE4DD3">
              <w:rPr>
                <w:rStyle w:val="Hyperlink"/>
                <w:noProof/>
              </w:rPr>
              <w:t>Kitab-i-Iqan (The Book of Certitude)</w:t>
            </w:r>
            <w:r>
              <w:rPr>
                <w:noProof/>
                <w:webHidden/>
              </w:rPr>
              <w:tab/>
            </w:r>
            <w:r>
              <w:rPr>
                <w:noProof/>
                <w:webHidden/>
              </w:rPr>
              <w:fldChar w:fldCharType="begin"/>
            </w:r>
            <w:r>
              <w:rPr>
                <w:noProof/>
                <w:webHidden/>
              </w:rPr>
              <w:instrText xml:space="preserve"> PAGEREF _Toc139838605 \h </w:instrText>
            </w:r>
            <w:r>
              <w:rPr>
                <w:noProof/>
                <w:webHidden/>
              </w:rPr>
            </w:r>
            <w:r>
              <w:rPr>
                <w:noProof/>
                <w:webHidden/>
              </w:rPr>
              <w:fldChar w:fldCharType="separate"/>
            </w:r>
            <w:r>
              <w:rPr>
                <w:noProof/>
                <w:webHidden/>
              </w:rPr>
              <w:t>32</w:t>
            </w:r>
            <w:r>
              <w:rPr>
                <w:noProof/>
                <w:webHidden/>
              </w:rPr>
              <w:fldChar w:fldCharType="end"/>
            </w:r>
          </w:hyperlink>
        </w:p>
        <w:p w14:paraId="5800FFB3" w14:textId="2D9AB490" w:rsidR="0099612B" w:rsidRDefault="0099612B">
          <w:pPr>
            <w:pStyle w:val="TOC1"/>
            <w:tabs>
              <w:tab w:val="right" w:leader="dot" w:pos="9350"/>
            </w:tabs>
            <w:rPr>
              <w:noProof/>
            </w:rPr>
          </w:pPr>
          <w:hyperlink w:anchor="_Toc139838606" w:history="1">
            <w:r w:rsidRPr="00AE4DD3">
              <w:rPr>
                <w:rStyle w:val="Hyperlink"/>
                <w:noProof/>
              </w:rPr>
              <w:t>Lawh-i-Madinatut-Tawhid (Tablet of the City of Unity)</w:t>
            </w:r>
            <w:r>
              <w:rPr>
                <w:noProof/>
                <w:webHidden/>
              </w:rPr>
              <w:tab/>
            </w:r>
            <w:r>
              <w:rPr>
                <w:noProof/>
                <w:webHidden/>
              </w:rPr>
              <w:fldChar w:fldCharType="begin"/>
            </w:r>
            <w:r>
              <w:rPr>
                <w:noProof/>
                <w:webHidden/>
              </w:rPr>
              <w:instrText xml:space="preserve"> PAGEREF _Toc139838606 \h </w:instrText>
            </w:r>
            <w:r>
              <w:rPr>
                <w:noProof/>
                <w:webHidden/>
              </w:rPr>
            </w:r>
            <w:r>
              <w:rPr>
                <w:noProof/>
                <w:webHidden/>
              </w:rPr>
              <w:fldChar w:fldCharType="separate"/>
            </w:r>
            <w:r>
              <w:rPr>
                <w:noProof/>
                <w:webHidden/>
              </w:rPr>
              <w:t>112</w:t>
            </w:r>
            <w:r>
              <w:rPr>
                <w:noProof/>
                <w:webHidden/>
              </w:rPr>
              <w:fldChar w:fldCharType="end"/>
            </w:r>
          </w:hyperlink>
        </w:p>
        <w:p w14:paraId="395E6B5E" w14:textId="5FA968DD" w:rsidR="0099612B" w:rsidRDefault="0099612B">
          <w:pPr>
            <w:pStyle w:val="TOC1"/>
            <w:tabs>
              <w:tab w:val="right" w:leader="dot" w:pos="9350"/>
            </w:tabs>
            <w:rPr>
              <w:noProof/>
            </w:rPr>
          </w:pPr>
          <w:hyperlink w:anchor="_Toc139838607" w:history="1">
            <w:r w:rsidRPr="00AE4DD3">
              <w:rPr>
                <w:rStyle w:val="Hyperlink"/>
                <w:noProof/>
              </w:rPr>
              <w:t>Suriy-i-Damm (Chapter of Blood)</w:t>
            </w:r>
            <w:r>
              <w:rPr>
                <w:noProof/>
                <w:webHidden/>
              </w:rPr>
              <w:tab/>
            </w:r>
            <w:r>
              <w:rPr>
                <w:noProof/>
                <w:webHidden/>
              </w:rPr>
              <w:fldChar w:fldCharType="begin"/>
            </w:r>
            <w:r>
              <w:rPr>
                <w:noProof/>
                <w:webHidden/>
              </w:rPr>
              <w:instrText xml:space="preserve"> PAGEREF _Toc139838607 \h </w:instrText>
            </w:r>
            <w:r>
              <w:rPr>
                <w:noProof/>
                <w:webHidden/>
              </w:rPr>
            </w:r>
            <w:r>
              <w:rPr>
                <w:noProof/>
                <w:webHidden/>
              </w:rPr>
              <w:fldChar w:fldCharType="separate"/>
            </w:r>
            <w:r>
              <w:rPr>
                <w:noProof/>
                <w:webHidden/>
              </w:rPr>
              <w:t>120</w:t>
            </w:r>
            <w:r>
              <w:rPr>
                <w:noProof/>
                <w:webHidden/>
              </w:rPr>
              <w:fldChar w:fldCharType="end"/>
            </w:r>
          </w:hyperlink>
        </w:p>
        <w:p w14:paraId="7649B9DB" w14:textId="138D5B3B" w:rsidR="0099612B" w:rsidRDefault="0099612B">
          <w:pPr>
            <w:pStyle w:val="TOC1"/>
            <w:tabs>
              <w:tab w:val="right" w:leader="dot" w:pos="9350"/>
            </w:tabs>
            <w:rPr>
              <w:noProof/>
            </w:rPr>
          </w:pPr>
          <w:hyperlink w:anchor="_Toc139838608" w:history="1">
            <w:r w:rsidRPr="00AE4DD3">
              <w:rPr>
                <w:rStyle w:val="Hyperlink"/>
                <w:noProof/>
              </w:rPr>
              <w:t>The Kitab-i-Badi (The Book to Badi)</w:t>
            </w:r>
            <w:r>
              <w:rPr>
                <w:noProof/>
                <w:webHidden/>
              </w:rPr>
              <w:tab/>
            </w:r>
            <w:r>
              <w:rPr>
                <w:noProof/>
                <w:webHidden/>
              </w:rPr>
              <w:fldChar w:fldCharType="begin"/>
            </w:r>
            <w:r>
              <w:rPr>
                <w:noProof/>
                <w:webHidden/>
              </w:rPr>
              <w:instrText xml:space="preserve"> PAGEREF _Toc139838608 \h </w:instrText>
            </w:r>
            <w:r>
              <w:rPr>
                <w:noProof/>
                <w:webHidden/>
              </w:rPr>
            </w:r>
            <w:r>
              <w:rPr>
                <w:noProof/>
                <w:webHidden/>
              </w:rPr>
              <w:fldChar w:fldCharType="separate"/>
            </w:r>
            <w:r>
              <w:rPr>
                <w:noProof/>
                <w:webHidden/>
              </w:rPr>
              <w:t>124</w:t>
            </w:r>
            <w:r>
              <w:rPr>
                <w:noProof/>
                <w:webHidden/>
              </w:rPr>
              <w:fldChar w:fldCharType="end"/>
            </w:r>
          </w:hyperlink>
        </w:p>
        <w:p w14:paraId="056BF60E" w14:textId="41370AF9" w:rsidR="0099612B" w:rsidRDefault="0099612B">
          <w:pPr>
            <w:pStyle w:val="TOC1"/>
            <w:tabs>
              <w:tab w:val="right" w:leader="dot" w:pos="9350"/>
            </w:tabs>
            <w:rPr>
              <w:noProof/>
            </w:rPr>
          </w:pPr>
          <w:hyperlink w:anchor="_Toc139838609" w:history="1">
            <w:r w:rsidRPr="00AE4DD3">
              <w:rPr>
                <w:rStyle w:val="Hyperlink"/>
                <w:noProof/>
              </w:rPr>
              <w:t>Suriy-i-Ghusn (Tablet of the Branch)</w:t>
            </w:r>
            <w:r>
              <w:rPr>
                <w:noProof/>
                <w:webHidden/>
              </w:rPr>
              <w:tab/>
            </w:r>
            <w:r>
              <w:rPr>
                <w:noProof/>
                <w:webHidden/>
              </w:rPr>
              <w:fldChar w:fldCharType="begin"/>
            </w:r>
            <w:r>
              <w:rPr>
                <w:noProof/>
                <w:webHidden/>
              </w:rPr>
              <w:instrText xml:space="preserve"> PAGEREF _Toc139838609 \h </w:instrText>
            </w:r>
            <w:r>
              <w:rPr>
                <w:noProof/>
                <w:webHidden/>
              </w:rPr>
            </w:r>
            <w:r>
              <w:rPr>
                <w:noProof/>
                <w:webHidden/>
              </w:rPr>
              <w:fldChar w:fldCharType="separate"/>
            </w:r>
            <w:r>
              <w:rPr>
                <w:noProof/>
                <w:webHidden/>
              </w:rPr>
              <w:t>298</w:t>
            </w:r>
            <w:r>
              <w:rPr>
                <w:noProof/>
                <w:webHidden/>
              </w:rPr>
              <w:fldChar w:fldCharType="end"/>
            </w:r>
          </w:hyperlink>
        </w:p>
        <w:p w14:paraId="19CB355B" w14:textId="3889FF63" w:rsidR="0099612B" w:rsidRDefault="0099612B">
          <w:pPr>
            <w:pStyle w:val="TOC1"/>
            <w:tabs>
              <w:tab w:val="right" w:leader="dot" w:pos="9350"/>
            </w:tabs>
            <w:rPr>
              <w:noProof/>
            </w:rPr>
          </w:pPr>
          <w:hyperlink w:anchor="_Toc139838610" w:history="1">
            <w:r w:rsidRPr="00AE4DD3">
              <w:rPr>
                <w:rStyle w:val="Hyperlink"/>
                <w:noProof/>
              </w:rPr>
              <w:t>1. Lawh-i-Khalil</w:t>
            </w:r>
            <w:r>
              <w:rPr>
                <w:noProof/>
                <w:webHidden/>
              </w:rPr>
              <w:tab/>
            </w:r>
            <w:r>
              <w:rPr>
                <w:noProof/>
                <w:webHidden/>
              </w:rPr>
              <w:fldChar w:fldCharType="begin"/>
            </w:r>
            <w:r>
              <w:rPr>
                <w:noProof/>
                <w:webHidden/>
              </w:rPr>
              <w:instrText xml:space="preserve"> PAGEREF _Toc139838610 \h </w:instrText>
            </w:r>
            <w:r>
              <w:rPr>
                <w:noProof/>
                <w:webHidden/>
              </w:rPr>
            </w:r>
            <w:r>
              <w:rPr>
                <w:noProof/>
                <w:webHidden/>
              </w:rPr>
              <w:fldChar w:fldCharType="separate"/>
            </w:r>
            <w:r>
              <w:rPr>
                <w:noProof/>
                <w:webHidden/>
              </w:rPr>
              <w:t>301</w:t>
            </w:r>
            <w:r>
              <w:rPr>
                <w:noProof/>
                <w:webHidden/>
              </w:rPr>
              <w:fldChar w:fldCharType="end"/>
            </w:r>
          </w:hyperlink>
        </w:p>
        <w:p w14:paraId="23CA955D" w14:textId="1720F6E4" w:rsidR="0099612B" w:rsidRDefault="0099612B">
          <w:pPr>
            <w:pStyle w:val="TOC1"/>
            <w:tabs>
              <w:tab w:val="right" w:leader="dot" w:pos="9350"/>
            </w:tabs>
            <w:rPr>
              <w:noProof/>
            </w:rPr>
          </w:pPr>
          <w:hyperlink w:anchor="_Toc139838611" w:history="1">
            <w:r w:rsidRPr="00AE4DD3">
              <w:rPr>
                <w:rStyle w:val="Hyperlink"/>
                <w:noProof/>
              </w:rPr>
              <w:t>Lawh-i-Salman I (First Tablet to Salman)</w:t>
            </w:r>
            <w:r>
              <w:rPr>
                <w:noProof/>
                <w:webHidden/>
              </w:rPr>
              <w:tab/>
            </w:r>
            <w:r>
              <w:rPr>
                <w:noProof/>
                <w:webHidden/>
              </w:rPr>
              <w:fldChar w:fldCharType="begin"/>
            </w:r>
            <w:r>
              <w:rPr>
                <w:noProof/>
                <w:webHidden/>
              </w:rPr>
              <w:instrText xml:space="preserve"> PAGEREF _Toc139838611 \h </w:instrText>
            </w:r>
            <w:r>
              <w:rPr>
                <w:noProof/>
                <w:webHidden/>
              </w:rPr>
            </w:r>
            <w:r>
              <w:rPr>
                <w:noProof/>
                <w:webHidden/>
              </w:rPr>
              <w:fldChar w:fldCharType="separate"/>
            </w:r>
            <w:r>
              <w:rPr>
                <w:noProof/>
                <w:webHidden/>
              </w:rPr>
              <w:t>305</w:t>
            </w:r>
            <w:r>
              <w:rPr>
                <w:noProof/>
                <w:webHidden/>
              </w:rPr>
              <w:fldChar w:fldCharType="end"/>
            </w:r>
          </w:hyperlink>
        </w:p>
        <w:p w14:paraId="2DD0D831" w14:textId="78758F4C" w:rsidR="0099612B" w:rsidRDefault="0099612B">
          <w:pPr>
            <w:pStyle w:val="TOC1"/>
            <w:tabs>
              <w:tab w:val="right" w:leader="dot" w:pos="9350"/>
            </w:tabs>
            <w:rPr>
              <w:noProof/>
            </w:rPr>
          </w:pPr>
          <w:hyperlink w:anchor="_Toc139838612" w:history="1">
            <w:r w:rsidRPr="00AE4DD3">
              <w:rPr>
                <w:rStyle w:val="Hyperlink"/>
                <w:noProof/>
              </w:rPr>
              <w:t>Suriy-i-Bayan (The Chapter of Clarity)</w:t>
            </w:r>
            <w:r>
              <w:rPr>
                <w:noProof/>
                <w:webHidden/>
              </w:rPr>
              <w:tab/>
            </w:r>
            <w:r>
              <w:rPr>
                <w:noProof/>
                <w:webHidden/>
              </w:rPr>
              <w:fldChar w:fldCharType="begin"/>
            </w:r>
            <w:r>
              <w:rPr>
                <w:noProof/>
                <w:webHidden/>
              </w:rPr>
              <w:instrText xml:space="preserve"> PAGEREF _Toc139838612 \h </w:instrText>
            </w:r>
            <w:r>
              <w:rPr>
                <w:noProof/>
                <w:webHidden/>
              </w:rPr>
            </w:r>
            <w:r>
              <w:rPr>
                <w:noProof/>
                <w:webHidden/>
              </w:rPr>
              <w:fldChar w:fldCharType="separate"/>
            </w:r>
            <w:r>
              <w:rPr>
                <w:noProof/>
                <w:webHidden/>
              </w:rPr>
              <w:t>316</w:t>
            </w:r>
            <w:r>
              <w:rPr>
                <w:noProof/>
                <w:webHidden/>
              </w:rPr>
              <w:fldChar w:fldCharType="end"/>
            </w:r>
          </w:hyperlink>
        </w:p>
        <w:p w14:paraId="4002AD9C" w14:textId="21F6372C" w:rsidR="0099612B" w:rsidRDefault="0099612B">
          <w:pPr>
            <w:pStyle w:val="TOC1"/>
            <w:tabs>
              <w:tab w:val="right" w:leader="dot" w:pos="9350"/>
            </w:tabs>
            <w:rPr>
              <w:noProof/>
            </w:rPr>
          </w:pPr>
          <w:hyperlink w:anchor="_Toc139838613" w:history="1">
            <w:r w:rsidRPr="00AE4DD3">
              <w:rPr>
                <w:rStyle w:val="Hyperlink"/>
                <w:noProof/>
              </w:rPr>
              <w:t>Suriy-i-Qamis (Chapter of the Shirt)</w:t>
            </w:r>
            <w:r>
              <w:rPr>
                <w:noProof/>
                <w:webHidden/>
              </w:rPr>
              <w:tab/>
            </w:r>
            <w:r>
              <w:rPr>
                <w:noProof/>
                <w:webHidden/>
              </w:rPr>
              <w:fldChar w:fldCharType="begin"/>
            </w:r>
            <w:r>
              <w:rPr>
                <w:noProof/>
                <w:webHidden/>
              </w:rPr>
              <w:instrText xml:space="preserve"> PAGEREF _Toc139838613 \h </w:instrText>
            </w:r>
            <w:r>
              <w:rPr>
                <w:noProof/>
                <w:webHidden/>
              </w:rPr>
            </w:r>
            <w:r>
              <w:rPr>
                <w:noProof/>
                <w:webHidden/>
              </w:rPr>
              <w:fldChar w:fldCharType="separate"/>
            </w:r>
            <w:r>
              <w:rPr>
                <w:noProof/>
                <w:webHidden/>
              </w:rPr>
              <w:t>324</w:t>
            </w:r>
            <w:r>
              <w:rPr>
                <w:noProof/>
                <w:webHidden/>
              </w:rPr>
              <w:fldChar w:fldCharType="end"/>
            </w:r>
          </w:hyperlink>
        </w:p>
        <w:p w14:paraId="41CB2365" w14:textId="4C64DE0B" w:rsidR="0099612B" w:rsidRDefault="0099612B">
          <w:pPr>
            <w:pStyle w:val="TOC1"/>
            <w:tabs>
              <w:tab w:val="right" w:leader="dot" w:pos="9350"/>
            </w:tabs>
            <w:rPr>
              <w:noProof/>
            </w:rPr>
          </w:pPr>
          <w:hyperlink w:anchor="_Toc139838614" w:history="1">
            <w:r w:rsidRPr="00AE4DD3">
              <w:rPr>
                <w:rStyle w:val="Hyperlink"/>
                <w:noProof/>
              </w:rPr>
              <w:t>Kitab-i-Aqdas (The Holy Book)</w:t>
            </w:r>
            <w:r>
              <w:rPr>
                <w:noProof/>
                <w:webHidden/>
              </w:rPr>
              <w:tab/>
            </w:r>
            <w:r>
              <w:rPr>
                <w:noProof/>
                <w:webHidden/>
              </w:rPr>
              <w:fldChar w:fldCharType="begin"/>
            </w:r>
            <w:r>
              <w:rPr>
                <w:noProof/>
                <w:webHidden/>
              </w:rPr>
              <w:instrText xml:space="preserve"> PAGEREF _Toc139838614 \h </w:instrText>
            </w:r>
            <w:r>
              <w:rPr>
                <w:noProof/>
                <w:webHidden/>
              </w:rPr>
            </w:r>
            <w:r>
              <w:rPr>
                <w:noProof/>
                <w:webHidden/>
              </w:rPr>
              <w:fldChar w:fldCharType="separate"/>
            </w:r>
            <w:r>
              <w:rPr>
                <w:noProof/>
                <w:webHidden/>
              </w:rPr>
              <w:t>337</w:t>
            </w:r>
            <w:r>
              <w:rPr>
                <w:noProof/>
                <w:webHidden/>
              </w:rPr>
              <w:fldChar w:fldCharType="end"/>
            </w:r>
          </w:hyperlink>
        </w:p>
        <w:p w14:paraId="2919BED9" w14:textId="29B427D1" w:rsidR="0099612B" w:rsidRDefault="0099612B">
          <w:pPr>
            <w:pStyle w:val="TOC1"/>
            <w:tabs>
              <w:tab w:val="right" w:leader="dot" w:pos="9350"/>
            </w:tabs>
            <w:rPr>
              <w:noProof/>
            </w:rPr>
          </w:pPr>
          <w:hyperlink w:anchor="_Toc139838615" w:history="1">
            <w:r w:rsidRPr="00AE4DD3">
              <w:rPr>
                <w:rStyle w:val="Hyperlink"/>
                <w:noProof/>
              </w:rPr>
              <w:t>Lawh-i-Bisarat (The Tablet of Glad-Tidings)</w:t>
            </w:r>
            <w:r>
              <w:rPr>
                <w:noProof/>
                <w:webHidden/>
              </w:rPr>
              <w:tab/>
            </w:r>
            <w:r>
              <w:rPr>
                <w:noProof/>
                <w:webHidden/>
              </w:rPr>
              <w:fldChar w:fldCharType="begin"/>
            </w:r>
            <w:r>
              <w:rPr>
                <w:noProof/>
                <w:webHidden/>
              </w:rPr>
              <w:instrText xml:space="preserve"> PAGEREF _Toc139838615 \h </w:instrText>
            </w:r>
            <w:r>
              <w:rPr>
                <w:noProof/>
                <w:webHidden/>
              </w:rPr>
            </w:r>
            <w:r>
              <w:rPr>
                <w:noProof/>
                <w:webHidden/>
              </w:rPr>
              <w:fldChar w:fldCharType="separate"/>
            </w:r>
            <w:r>
              <w:rPr>
                <w:noProof/>
                <w:webHidden/>
              </w:rPr>
              <w:t>371</w:t>
            </w:r>
            <w:r>
              <w:rPr>
                <w:noProof/>
                <w:webHidden/>
              </w:rPr>
              <w:fldChar w:fldCharType="end"/>
            </w:r>
          </w:hyperlink>
        </w:p>
        <w:p w14:paraId="5BBB468C" w14:textId="5BAB2A5D" w:rsidR="0099612B" w:rsidRDefault="0099612B">
          <w:pPr>
            <w:pStyle w:val="TOC1"/>
            <w:tabs>
              <w:tab w:val="right" w:leader="dot" w:pos="9350"/>
            </w:tabs>
            <w:rPr>
              <w:noProof/>
            </w:rPr>
          </w:pPr>
          <w:hyperlink w:anchor="_Toc139838616" w:history="1">
            <w:r w:rsidRPr="00AE4DD3">
              <w:rPr>
                <w:rStyle w:val="Hyperlink"/>
                <w:noProof/>
              </w:rPr>
              <w:t>2. Lawh-i-Dunya</w:t>
            </w:r>
            <w:r>
              <w:rPr>
                <w:noProof/>
                <w:webHidden/>
              </w:rPr>
              <w:tab/>
            </w:r>
            <w:r>
              <w:rPr>
                <w:noProof/>
                <w:webHidden/>
              </w:rPr>
              <w:fldChar w:fldCharType="begin"/>
            </w:r>
            <w:r>
              <w:rPr>
                <w:noProof/>
                <w:webHidden/>
              </w:rPr>
              <w:instrText xml:space="preserve"> PAGEREF _Toc139838616 \h </w:instrText>
            </w:r>
            <w:r>
              <w:rPr>
                <w:noProof/>
                <w:webHidden/>
              </w:rPr>
            </w:r>
            <w:r>
              <w:rPr>
                <w:noProof/>
                <w:webHidden/>
              </w:rPr>
              <w:fldChar w:fldCharType="separate"/>
            </w:r>
            <w:r>
              <w:rPr>
                <w:noProof/>
                <w:webHidden/>
              </w:rPr>
              <w:t>375</w:t>
            </w:r>
            <w:r>
              <w:rPr>
                <w:noProof/>
                <w:webHidden/>
              </w:rPr>
              <w:fldChar w:fldCharType="end"/>
            </w:r>
          </w:hyperlink>
        </w:p>
        <w:p w14:paraId="3A8E6025" w14:textId="1D71AFE6" w:rsidR="0099612B" w:rsidRDefault="0099612B">
          <w:pPr>
            <w:pStyle w:val="TOC1"/>
            <w:tabs>
              <w:tab w:val="right" w:leader="dot" w:pos="9350"/>
            </w:tabs>
            <w:rPr>
              <w:noProof/>
            </w:rPr>
          </w:pPr>
          <w:hyperlink w:anchor="_Toc139838617" w:history="1">
            <w:r w:rsidRPr="00AE4DD3">
              <w:rPr>
                <w:rStyle w:val="Hyperlink"/>
                <w:noProof/>
              </w:rPr>
              <w:t>Kitab-i-Ahdi (The Book of My Covenant)</w:t>
            </w:r>
            <w:r>
              <w:rPr>
                <w:noProof/>
                <w:webHidden/>
              </w:rPr>
              <w:tab/>
            </w:r>
            <w:r>
              <w:rPr>
                <w:noProof/>
                <w:webHidden/>
              </w:rPr>
              <w:fldChar w:fldCharType="begin"/>
            </w:r>
            <w:r>
              <w:rPr>
                <w:noProof/>
                <w:webHidden/>
              </w:rPr>
              <w:instrText xml:space="preserve"> PAGEREF _Toc139838617 \h </w:instrText>
            </w:r>
            <w:r>
              <w:rPr>
                <w:noProof/>
                <w:webHidden/>
              </w:rPr>
            </w:r>
            <w:r>
              <w:rPr>
                <w:noProof/>
                <w:webHidden/>
              </w:rPr>
              <w:fldChar w:fldCharType="separate"/>
            </w:r>
            <w:r>
              <w:rPr>
                <w:noProof/>
                <w:webHidden/>
              </w:rPr>
              <w:t>376</w:t>
            </w:r>
            <w:r>
              <w:rPr>
                <w:noProof/>
                <w:webHidden/>
              </w:rPr>
              <w:fldChar w:fldCharType="end"/>
            </w:r>
          </w:hyperlink>
        </w:p>
        <w:p w14:paraId="030B4BE1" w14:textId="1CBC9FE7" w:rsidR="0099612B" w:rsidRDefault="0099612B">
          <w:pPr>
            <w:pStyle w:val="TOC1"/>
            <w:tabs>
              <w:tab w:val="right" w:leader="dot" w:pos="9350"/>
            </w:tabs>
            <w:rPr>
              <w:noProof/>
            </w:rPr>
          </w:pPr>
          <w:hyperlink w:anchor="_Toc139838618" w:history="1">
            <w:r w:rsidRPr="00AE4DD3">
              <w:rPr>
                <w:rStyle w:val="Hyperlink"/>
                <w:noProof/>
              </w:rPr>
              <w:t>Lawh-i-Baytu’l-’Adl (Tablet of the House of Justice)</w:t>
            </w:r>
            <w:r>
              <w:rPr>
                <w:noProof/>
                <w:webHidden/>
              </w:rPr>
              <w:tab/>
            </w:r>
            <w:r>
              <w:rPr>
                <w:noProof/>
                <w:webHidden/>
              </w:rPr>
              <w:fldChar w:fldCharType="begin"/>
            </w:r>
            <w:r>
              <w:rPr>
                <w:noProof/>
                <w:webHidden/>
              </w:rPr>
              <w:instrText xml:space="preserve"> PAGEREF _Toc139838618 \h </w:instrText>
            </w:r>
            <w:r>
              <w:rPr>
                <w:noProof/>
                <w:webHidden/>
              </w:rPr>
            </w:r>
            <w:r>
              <w:rPr>
                <w:noProof/>
                <w:webHidden/>
              </w:rPr>
              <w:fldChar w:fldCharType="separate"/>
            </w:r>
            <w:r>
              <w:rPr>
                <w:noProof/>
                <w:webHidden/>
              </w:rPr>
              <w:t>379</w:t>
            </w:r>
            <w:r>
              <w:rPr>
                <w:noProof/>
                <w:webHidden/>
              </w:rPr>
              <w:fldChar w:fldCharType="end"/>
            </w:r>
          </w:hyperlink>
        </w:p>
        <w:p w14:paraId="636AA172" w14:textId="77777777" w:rsidR="00745880" w:rsidRDefault="00000000">
          <w:r>
            <w:fldChar w:fldCharType="end"/>
          </w:r>
        </w:p>
      </w:sdtContent>
    </w:sdt>
    <w:p w14:paraId="0CC080CA" w14:textId="77777777" w:rsidR="00745880" w:rsidRDefault="00000000">
      <w:pPr>
        <w:pStyle w:val="Heading1"/>
      </w:pPr>
      <w:bookmarkStart w:id="0" w:name="sec-welcome"/>
      <w:bookmarkStart w:id="1" w:name="_Toc139838602"/>
      <w:r>
        <w:t>Welcome!</w:t>
      </w:r>
      <w:bookmarkEnd w:id="1"/>
    </w:p>
    <w:p w14:paraId="50197EDA" w14:textId="77777777" w:rsidR="00745880" w:rsidRDefault="00000000">
      <w:r>
        <w:br w:type="page"/>
      </w:r>
    </w:p>
    <w:p w14:paraId="7D24573F" w14:textId="77777777" w:rsidR="00745880"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7633F4DC" w14:textId="77777777" w:rsidR="00745880"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2458832" w14:textId="77777777" w:rsidR="00745880"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0086ABC7" w14:textId="77777777" w:rsidR="00745880"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49789AF4" w14:textId="77777777" w:rsidR="00745880"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32DD5C2F" w14:textId="77777777" w:rsidR="00745880" w:rsidRDefault="00000000">
      <w:pPr>
        <w:pStyle w:val="BodyText"/>
      </w:pPr>
      <w:r>
        <w:t xml:space="preserve">Discussion can be had on Reddit at the </w:t>
      </w:r>
      <w:hyperlink r:id="rId8">
        <w:r>
          <w:rPr>
            <w:rStyle w:val="Hyperlink"/>
          </w:rPr>
          <w:t>Bab and Baha’u’llah</w:t>
        </w:r>
      </w:hyperlink>
      <w:r>
        <w:t xml:space="preserve"> community.</w:t>
      </w:r>
    </w:p>
    <w:p w14:paraId="71263856" w14:textId="77777777" w:rsidR="00745880" w:rsidRDefault="00000000">
      <w:r>
        <w:br w:type="page"/>
      </w:r>
    </w:p>
    <w:p w14:paraId="624C1D19" w14:textId="77777777" w:rsidR="00745880" w:rsidRDefault="00000000">
      <w:pPr>
        <w:pStyle w:val="Heading1"/>
      </w:pPr>
      <w:bookmarkStart w:id="2" w:name="sec-the-persian-hidden-words"/>
      <w:bookmarkStart w:id="3" w:name="_Toc139838603"/>
      <w:bookmarkEnd w:id="0"/>
      <w:r>
        <w:lastRenderedPageBreak/>
        <w:t>Kalimat-i-Maknunih (The Hidden Words - Persian)</w:t>
      </w:r>
      <w:bookmarkEnd w:id="3"/>
    </w:p>
    <w:p w14:paraId="1D052A9D" w14:textId="77777777" w:rsidR="00745880" w:rsidRDefault="00000000">
      <w:pPr>
        <w:pStyle w:val="Heading3"/>
      </w:pPr>
      <w:bookmarkStart w:id="4" w:name="verses-1-9"/>
      <w:r>
        <w:t>Verses 1-9</w:t>
      </w:r>
    </w:p>
    <w:p w14:paraId="6A409D67" w14:textId="77777777" w:rsidR="00745880" w:rsidRDefault="00000000">
      <w:pPr>
        <w:pStyle w:val="FirstParagraph"/>
      </w:pPr>
      <w:r>
        <w:t>In the name of the Powerful Speaker,</w:t>
      </w:r>
    </w:p>
    <w:p w14:paraId="4BE3667D" w14:textId="77777777" w:rsidR="00745880" w:rsidRDefault="00000000">
      <w:pPr>
        <w:pStyle w:val="BodyText"/>
      </w:pPr>
      <w:r>
        <w:t>1 O possessors of intellect and hearing!</w:t>
      </w:r>
    </w:p>
    <w:p w14:paraId="6DDF9CBA" w14:textId="77777777" w:rsidR="00745880"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368C8B2D" w14:textId="77777777" w:rsidR="00745880" w:rsidRDefault="00000000">
      <w:pPr>
        <w:pStyle w:val="BodyText"/>
      </w:pPr>
      <w:r>
        <w:t>2 O son of spirit!</w:t>
      </w:r>
    </w:p>
    <w:p w14:paraId="48C3FDB6" w14:textId="77777777" w:rsidR="00745880"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21E90A15" w14:textId="77777777" w:rsidR="00745880" w:rsidRDefault="00000000">
      <w:pPr>
        <w:pStyle w:val="BodyText"/>
      </w:pPr>
      <w:r>
        <w:t>3 O friend!</w:t>
      </w:r>
    </w:p>
    <w:p w14:paraId="04348EBD" w14:textId="77777777" w:rsidR="00745880"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6F54AA98" w14:textId="77777777" w:rsidR="00745880" w:rsidRDefault="00000000">
      <w:pPr>
        <w:pStyle w:val="BodyText"/>
      </w:pPr>
      <w:r>
        <w:t>4 O son of justice!</w:t>
      </w:r>
    </w:p>
    <w:p w14:paraId="1E21836E" w14:textId="77777777" w:rsidR="00745880"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06BBD055" w14:textId="77777777" w:rsidR="00745880" w:rsidRDefault="00000000">
      <w:pPr>
        <w:pStyle w:val="BodyText"/>
      </w:pPr>
      <w:r>
        <w:t>5 O son of dust!</w:t>
      </w:r>
    </w:p>
    <w:p w14:paraId="6E33F749" w14:textId="77777777" w:rsidR="00745880" w:rsidRDefault="00000000">
      <w:pPr>
        <w:pStyle w:val="BodyText"/>
      </w:pPr>
      <w:r>
        <w:t>Truly, I say the most heedless of all people is the one who disputes in words and seeks to surpass his brother. Say, O brethren, let your deeds, not your words, be your adorning.</w:t>
      </w:r>
    </w:p>
    <w:p w14:paraId="5AA2A461" w14:textId="77777777" w:rsidR="00745880" w:rsidRDefault="00000000">
      <w:pPr>
        <w:pStyle w:val="BodyText"/>
      </w:pPr>
      <w:r>
        <w:t>6 O sons of earth!</w:t>
      </w:r>
    </w:p>
    <w:p w14:paraId="2C88F6A1" w14:textId="77777777" w:rsidR="00745880" w:rsidRDefault="00000000">
      <w:pPr>
        <w:pStyle w:val="BodyText"/>
      </w:pPr>
      <w:r>
        <w:t>Truly, know that a heart tainted with even a hint of envy will assuredly not enter into the sovereignty of My eternity, nor will it perceive the fragrances of sanctity from My holy dominion.</w:t>
      </w:r>
    </w:p>
    <w:p w14:paraId="1D6A4CB7" w14:textId="77777777" w:rsidR="00745880" w:rsidRDefault="00000000">
      <w:pPr>
        <w:pStyle w:val="BodyText"/>
      </w:pPr>
      <w:r>
        <w:t>7 O son of love!</w:t>
      </w:r>
    </w:p>
    <w:p w14:paraId="120DD43C" w14:textId="77777777" w:rsidR="00745880"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793CDC6" w14:textId="77777777" w:rsidR="00745880" w:rsidRDefault="00000000">
      <w:pPr>
        <w:pStyle w:val="BodyText"/>
      </w:pPr>
      <w:r>
        <w:t>8 O son of glory!</w:t>
      </w:r>
    </w:p>
    <w:p w14:paraId="3C4A05D0" w14:textId="77777777" w:rsidR="00745880" w:rsidRDefault="00000000">
      <w:pPr>
        <w:pStyle w:val="BodyText"/>
      </w:pPr>
      <w:r>
        <w:t>Be nimble in the path of holiness and tread upon the heavens of spirituality. Polish your heart and purify your soul, and manifest the realities of the phrase, “But for Thee.”</w:t>
      </w:r>
    </w:p>
    <w:p w14:paraId="7ECDD114" w14:textId="77777777" w:rsidR="00745880" w:rsidRDefault="00000000">
      <w:pPr>
        <w:pStyle w:val="BodyText"/>
      </w:pPr>
      <w:r>
        <w:t>9 O shadow of annihilation!</w:t>
      </w:r>
    </w:p>
    <w:p w14:paraId="38DAE846" w14:textId="77777777" w:rsidR="00745880"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10D9095" w14:textId="77777777" w:rsidR="00745880" w:rsidRDefault="00000000">
      <w:pPr>
        <w:pStyle w:val="Heading3"/>
      </w:pPr>
      <w:bookmarkStart w:id="5" w:name="verses-10-18"/>
      <w:bookmarkEnd w:id="4"/>
      <w:r>
        <w:t>Verses 10-18</w:t>
      </w:r>
    </w:p>
    <w:p w14:paraId="40708516" w14:textId="77777777" w:rsidR="00745880" w:rsidRDefault="00000000">
      <w:pPr>
        <w:pStyle w:val="FirstParagraph"/>
      </w:pPr>
      <w:r>
        <w:t>10 O son of passion!</w:t>
      </w:r>
    </w:p>
    <w:p w14:paraId="37AE787B" w14:textId="77777777" w:rsidR="00745880"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B50D835" w14:textId="77777777" w:rsidR="00745880" w:rsidRDefault="00000000">
      <w:pPr>
        <w:pStyle w:val="BodyText"/>
      </w:pPr>
      <w:r>
        <w:t>11 O son of dust!</w:t>
      </w:r>
    </w:p>
    <w:p w14:paraId="278334B5" w14:textId="77777777" w:rsidR="00745880"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F89DA38" w14:textId="77777777" w:rsidR="00745880" w:rsidRDefault="00000000">
      <w:pPr>
        <w:pStyle w:val="BodyText"/>
      </w:pPr>
      <w:r>
        <w:t>12 O possessor of two eyes!</w:t>
      </w:r>
    </w:p>
    <w:p w14:paraId="168587B7" w14:textId="77777777" w:rsidR="00745880" w:rsidRDefault="00000000">
      <w:pPr>
        <w:pStyle w:val="BodyText"/>
      </w:pPr>
      <w:r>
        <w:t>Close one eye and open the other. Close one to the world and all that is therein, and open the other to the hallowed beauty of the Beloved.</w:t>
      </w:r>
    </w:p>
    <w:p w14:paraId="1BB42437" w14:textId="77777777" w:rsidR="00745880" w:rsidRDefault="00000000">
      <w:pPr>
        <w:pStyle w:val="BodyText"/>
      </w:pPr>
      <w:r>
        <w:t>13 O my sons!</w:t>
      </w:r>
    </w:p>
    <w:p w14:paraId="68DE1650" w14:textId="77777777" w:rsidR="00745880"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2B0AEE14" w14:textId="77777777" w:rsidR="00745880" w:rsidRDefault="00000000">
      <w:pPr>
        <w:pStyle w:val="BodyText"/>
      </w:pPr>
      <w:r>
        <w:t>14 O friends!</w:t>
      </w:r>
    </w:p>
    <w:p w14:paraId="5D5C4823" w14:textId="77777777" w:rsidR="00745880" w:rsidRDefault="00000000">
      <w:pPr>
        <w:pStyle w:val="BodyText"/>
      </w:pPr>
      <w:r>
        <w:t>Do not prefer the ephemeral beauty over the everlasting beauty, and do not attach your heart to the earthly dustbin.</w:t>
      </w:r>
    </w:p>
    <w:p w14:paraId="38483C82" w14:textId="77777777" w:rsidR="00745880" w:rsidRDefault="00000000">
      <w:pPr>
        <w:pStyle w:val="BodyText"/>
      </w:pPr>
      <w:r>
        <w:t>15 O Son of Spirit!</w:t>
      </w:r>
    </w:p>
    <w:p w14:paraId="4646203E" w14:textId="77777777" w:rsidR="00745880"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B4FBC46" w14:textId="77777777" w:rsidR="00745880" w:rsidRDefault="00000000">
      <w:pPr>
        <w:pStyle w:val="BodyText"/>
      </w:pPr>
      <w:r>
        <w:t>16 O Jewel of Negligence!</w:t>
      </w:r>
    </w:p>
    <w:p w14:paraId="0CF6836D" w14:textId="77777777" w:rsidR="00745880"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681CB6B3" w14:textId="77777777" w:rsidR="00745880" w:rsidRDefault="00000000">
      <w:pPr>
        <w:pStyle w:val="BodyText"/>
      </w:pPr>
      <w:r>
        <w:t>17 O Fellow Beings!</w:t>
      </w:r>
    </w:p>
    <w:p w14:paraId="3099E385" w14:textId="77777777" w:rsidR="00745880"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1ABA2DC6" w14:textId="77777777" w:rsidR="00745880" w:rsidRDefault="00000000">
      <w:pPr>
        <w:pStyle w:val="BodyText"/>
      </w:pPr>
      <w:r>
        <w:t>18 O inhabitants of the Supreme Paradise!</w:t>
      </w:r>
    </w:p>
    <w:p w14:paraId="737AD134" w14:textId="77777777" w:rsidR="00745880"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49B8B4A5" w14:textId="77777777" w:rsidR="00745880" w:rsidRDefault="00000000">
      <w:pPr>
        <w:pStyle w:val="Heading3"/>
      </w:pPr>
      <w:bookmarkStart w:id="6" w:name="verses-19-27"/>
      <w:bookmarkEnd w:id="5"/>
      <w:r>
        <w:t>Verses 19-27</w:t>
      </w:r>
    </w:p>
    <w:p w14:paraId="4DF7086A" w14:textId="77777777" w:rsidR="00745880" w:rsidRDefault="00000000">
      <w:pPr>
        <w:pStyle w:val="FirstParagraph"/>
      </w:pPr>
      <w:r>
        <w:t>19 O My friends!</w:t>
      </w:r>
    </w:p>
    <w:p w14:paraId="190AA89F" w14:textId="77777777" w:rsidR="00745880"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8F394A2" w14:textId="77777777" w:rsidR="00745880" w:rsidRDefault="00000000">
      <w:pPr>
        <w:pStyle w:val="BodyText"/>
      </w:pPr>
      <w:r>
        <w:t>In the eighth line of the lines of holiness, which is mentioned in the fifth tablet of paradise:</w:t>
      </w:r>
    </w:p>
    <w:p w14:paraId="4399DF85" w14:textId="77777777" w:rsidR="00745880" w:rsidRDefault="00000000">
      <w:pPr>
        <w:pStyle w:val="BodyText"/>
      </w:pPr>
      <w:r>
        <w:t>20 O dead on the bed of heedlessness!</w:t>
      </w:r>
    </w:p>
    <w:p w14:paraId="0120D4E6" w14:textId="77777777" w:rsidR="00745880"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63943E64" w14:textId="77777777" w:rsidR="00745880" w:rsidRDefault="00000000">
      <w:pPr>
        <w:pStyle w:val="BodyText"/>
      </w:pPr>
      <w:r>
        <w:t>21 O stirring dust!</w:t>
      </w:r>
    </w:p>
    <w:p w14:paraId="492A5D11" w14:textId="77777777" w:rsidR="00745880"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79413934" w14:textId="77777777" w:rsidR="00745880" w:rsidRDefault="00000000">
      <w:pPr>
        <w:pStyle w:val="BodyText"/>
      </w:pPr>
      <w:r>
        <w:t>22 O son of desire!</w:t>
      </w:r>
    </w:p>
    <w:p w14:paraId="563C6C89" w14:textId="77777777" w:rsidR="00745880"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671CAC4B" w14:textId="77777777" w:rsidR="00745880" w:rsidRDefault="00000000">
      <w:pPr>
        <w:pStyle w:val="BodyText"/>
      </w:pPr>
      <w:r>
        <w:t>23 O people of the land of love!</w:t>
      </w:r>
    </w:p>
    <w:p w14:paraId="520AA1FF" w14:textId="77777777" w:rsidR="00745880"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CF58AED" w14:textId="77777777" w:rsidR="00745880" w:rsidRDefault="00000000">
      <w:pPr>
        <w:pStyle w:val="BodyText"/>
      </w:pPr>
      <w:r>
        <w:t>24 O ye known by the name of knowledge!</w:t>
      </w:r>
    </w:p>
    <w:p w14:paraId="72DF9763" w14:textId="77777777" w:rsidR="00745880"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6BFA362" w14:textId="77777777" w:rsidR="00745880" w:rsidRDefault="00000000">
      <w:pPr>
        <w:pStyle w:val="BodyText"/>
      </w:pPr>
      <w:r>
        <w:t>25 O you who appear adorned yet inwardly are shabby!</w:t>
      </w:r>
    </w:p>
    <w:p w14:paraId="00EBA82B" w14:textId="77777777" w:rsidR="00745880"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6B9F2A9F" w14:textId="77777777" w:rsidR="00745880" w:rsidRDefault="00000000">
      <w:pPr>
        <w:pStyle w:val="BodyText"/>
      </w:pPr>
      <w:r>
        <w:t>26 O friend, my tongue!</w:t>
      </w:r>
    </w:p>
    <w:p w14:paraId="54330E06" w14:textId="77777777" w:rsidR="00745880" w:rsidRDefault="00000000">
      <w:pPr>
        <w:pStyle w:val="BodyText"/>
      </w:pPr>
      <w:r>
        <w:t>Take a moment to reflect, have you ever heard that the Beloved and the others could fit into one heart? Therefore, drive out the others so that the Beloved may enter His rightful place.</w:t>
      </w:r>
    </w:p>
    <w:p w14:paraId="45ADCFBA" w14:textId="77777777" w:rsidR="00745880" w:rsidRDefault="00000000">
      <w:pPr>
        <w:pStyle w:val="BodyText"/>
      </w:pPr>
      <w:r>
        <w:t>27 O son of dust!</w:t>
      </w:r>
    </w:p>
    <w:p w14:paraId="3806DA5A" w14:textId="77777777" w:rsidR="00745880"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79F388FB" w14:textId="77777777" w:rsidR="00745880" w:rsidRDefault="00000000">
      <w:pPr>
        <w:pStyle w:val="Heading3"/>
      </w:pPr>
      <w:bookmarkStart w:id="7" w:name="verses-28-36"/>
      <w:bookmarkEnd w:id="6"/>
      <w:r>
        <w:lastRenderedPageBreak/>
        <w:t>Verses 28-36</w:t>
      </w:r>
    </w:p>
    <w:p w14:paraId="0EDB00AB" w14:textId="77777777" w:rsidR="00745880" w:rsidRDefault="00000000">
      <w:pPr>
        <w:pStyle w:val="FirstParagraph"/>
      </w:pPr>
      <w:r>
        <w:t>28 O essence of desire!</w:t>
      </w:r>
    </w:p>
    <w:p w14:paraId="02B560CA" w14:textId="77777777" w:rsidR="00745880"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034ECF7F" w14:textId="77777777" w:rsidR="00745880" w:rsidRDefault="00000000">
      <w:pPr>
        <w:pStyle w:val="BodyText"/>
      </w:pPr>
      <w:r>
        <w:t>29 O Son of Bounty!</w:t>
      </w:r>
    </w:p>
    <w:p w14:paraId="017AF1C4" w14:textId="77777777" w:rsidR="00745880"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6499A046" w14:textId="77777777" w:rsidR="00745880" w:rsidRDefault="00000000">
      <w:pPr>
        <w:pStyle w:val="BodyText"/>
      </w:pPr>
      <w:r>
        <w:t>30 O slave of the world!</w:t>
      </w:r>
    </w:p>
    <w:p w14:paraId="74A678DB" w14:textId="77777777" w:rsidR="00745880" w:rsidRDefault="00000000">
      <w:pPr>
        <w:pStyle w:val="BodyText"/>
      </w:pPr>
      <w:r>
        <w:t>In the early mornings, the breeze of My favor passed over you, but it found you asleep in the bed of heedlessness. It lamented your condition and returned.</w:t>
      </w:r>
    </w:p>
    <w:p w14:paraId="31775681" w14:textId="77777777" w:rsidR="00745880" w:rsidRDefault="00000000">
      <w:pPr>
        <w:pStyle w:val="BodyText"/>
      </w:pPr>
      <w:r>
        <w:t>31 O son of the Earth!</w:t>
      </w:r>
    </w:p>
    <w:p w14:paraId="4A3E70E6" w14:textId="77777777" w:rsidR="00745880"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587DFFD2" w14:textId="77777777" w:rsidR="00745880" w:rsidRDefault="00000000">
      <w:pPr>
        <w:pStyle w:val="BodyText"/>
      </w:pPr>
      <w:r>
        <w:t>32 O stranger to the Beloved!</w:t>
      </w:r>
    </w:p>
    <w:p w14:paraId="74CBF414" w14:textId="77777777" w:rsidR="00745880"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F5F8678" w14:textId="77777777" w:rsidR="00745880" w:rsidRDefault="00000000">
      <w:pPr>
        <w:pStyle w:val="BodyText"/>
      </w:pPr>
      <w:r>
        <w:t>33 O My Brother!</w:t>
      </w:r>
    </w:p>
    <w:p w14:paraId="1EB69651" w14:textId="77777777" w:rsidR="00745880"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DB16A68" w14:textId="77777777" w:rsidR="00745880" w:rsidRDefault="00000000">
      <w:pPr>
        <w:pStyle w:val="BodyText"/>
      </w:pPr>
      <w:r>
        <w:t>34 O People of My paradise!</w:t>
      </w:r>
    </w:p>
    <w:p w14:paraId="7A4BEE78" w14:textId="77777777" w:rsidR="00745880"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4E0877DD" w14:textId="77777777" w:rsidR="00745880" w:rsidRDefault="00000000">
      <w:pPr>
        <w:pStyle w:val="BodyText"/>
      </w:pPr>
      <w:r>
        <w:t>35 O My friends!</w:t>
      </w:r>
    </w:p>
    <w:p w14:paraId="35EB464F" w14:textId="77777777" w:rsidR="00745880"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1DF50331" w14:textId="77777777" w:rsidR="00745880" w:rsidRDefault="00000000">
      <w:pPr>
        <w:pStyle w:val="BodyText"/>
      </w:pPr>
      <w:r>
        <w:t>36 O son of dust!</w:t>
      </w:r>
    </w:p>
    <w:p w14:paraId="5B883502" w14:textId="77777777" w:rsidR="00745880"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13666F23" w14:textId="77777777" w:rsidR="00745880" w:rsidRDefault="00000000">
      <w:pPr>
        <w:pStyle w:val="Heading3"/>
      </w:pPr>
      <w:bookmarkStart w:id="8" w:name="verses-37-45"/>
      <w:bookmarkEnd w:id="7"/>
      <w:r>
        <w:t>Verses 37-45</w:t>
      </w:r>
    </w:p>
    <w:p w14:paraId="5BC24A49" w14:textId="77777777" w:rsidR="00745880" w:rsidRDefault="00000000">
      <w:pPr>
        <w:pStyle w:val="FirstParagraph"/>
      </w:pPr>
      <w:r>
        <w:t>In the first line of the aforementioned tablet, it is written and inscribed, and in the pavilion of God’s protection it is hidden:</w:t>
      </w:r>
    </w:p>
    <w:p w14:paraId="47A8B1AE" w14:textId="77777777" w:rsidR="00745880" w:rsidRDefault="00000000">
      <w:pPr>
        <w:pStyle w:val="BodyText"/>
      </w:pPr>
      <w:r>
        <w:t>37 O My servant!</w:t>
      </w:r>
    </w:p>
    <w:p w14:paraId="2DB52DEA" w14:textId="77777777" w:rsidR="00745880"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1AAF2B59" w14:textId="77777777" w:rsidR="00745880" w:rsidRDefault="00000000">
      <w:pPr>
        <w:pStyle w:val="BodyText"/>
      </w:pPr>
      <w:r>
        <w:t>38 O Son of Spirit,</w:t>
      </w:r>
    </w:p>
    <w:p w14:paraId="4D1EB7CB" w14:textId="77777777" w:rsidR="00745880" w:rsidRDefault="00000000">
      <w:pPr>
        <w:pStyle w:val="BodyText"/>
      </w:pPr>
      <w:r>
        <w:t>Break the cage, and like the bird of love, soar in the sacred air. Transcend self, and with the breath of the Merciful, rest peacefully in the divine sanctum.</w:t>
      </w:r>
    </w:p>
    <w:p w14:paraId="2E7DC502" w14:textId="77777777" w:rsidR="00745880" w:rsidRDefault="00000000">
      <w:pPr>
        <w:pStyle w:val="BodyText"/>
      </w:pPr>
      <w:r>
        <w:t>39 O Son of Dust,</w:t>
      </w:r>
    </w:p>
    <w:p w14:paraId="29FBA489" w14:textId="77777777" w:rsidR="00745880"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5E3E833" w14:textId="77777777" w:rsidR="00745880" w:rsidRDefault="00000000">
      <w:pPr>
        <w:pStyle w:val="BodyText"/>
      </w:pPr>
      <w:r>
        <w:t>40 O My Servant,</w:t>
      </w:r>
    </w:p>
    <w:p w14:paraId="034FAA7F" w14:textId="77777777" w:rsidR="00745880"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224C85EE" w14:textId="77777777" w:rsidR="00745880" w:rsidRDefault="00000000">
      <w:pPr>
        <w:pStyle w:val="BodyText"/>
      </w:pPr>
      <w:r>
        <w:t>41 O Son of My Handmaiden,</w:t>
      </w:r>
    </w:p>
    <w:p w14:paraId="6CBAD35A" w14:textId="77777777" w:rsidR="00745880"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564B1702" w14:textId="77777777" w:rsidR="00745880" w:rsidRDefault="00000000">
      <w:pPr>
        <w:pStyle w:val="BodyText"/>
      </w:pPr>
      <w:r>
        <w:t>42 O My Servant,</w:t>
      </w:r>
    </w:p>
    <w:p w14:paraId="19BE968C" w14:textId="77777777" w:rsidR="00745880" w:rsidRDefault="00000000">
      <w:pPr>
        <w:pStyle w:val="BodyText"/>
      </w:pPr>
      <w:r>
        <w:t>Purify your heart from malice and, devoid of envy, enter into the court of holiness.</w:t>
      </w:r>
    </w:p>
    <w:p w14:paraId="3FA24523" w14:textId="77777777" w:rsidR="00745880" w:rsidRDefault="00000000">
      <w:pPr>
        <w:pStyle w:val="BodyText"/>
      </w:pPr>
      <w:r>
        <w:t>43 O My Friends,</w:t>
      </w:r>
    </w:p>
    <w:p w14:paraId="4F43261B" w14:textId="77777777" w:rsidR="00745880"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E19C435" w14:textId="77777777" w:rsidR="00745880" w:rsidRDefault="00000000">
      <w:pPr>
        <w:pStyle w:val="BodyText"/>
      </w:pPr>
      <w:r>
        <w:t>44 O celestial friend,</w:t>
      </w:r>
    </w:p>
    <w:p w14:paraId="1D88FC66" w14:textId="77777777" w:rsidR="00745880"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2B47920C" w14:textId="77777777" w:rsidR="00745880" w:rsidRDefault="00000000">
      <w:pPr>
        <w:pStyle w:val="BodyText"/>
      </w:pPr>
      <w:r>
        <w:t>45 Alas, alas, O lovers of worldly desires,</w:t>
      </w:r>
    </w:p>
    <w:p w14:paraId="73BAAAA7" w14:textId="77777777" w:rsidR="00745880"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5B31AFC5" w14:textId="77777777" w:rsidR="00745880" w:rsidRDefault="00000000">
      <w:pPr>
        <w:pStyle w:val="Heading3"/>
      </w:pPr>
      <w:bookmarkStart w:id="9" w:name="verses-46-54"/>
      <w:bookmarkEnd w:id="8"/>
      <w:r>
        <w:t>Verses 46-54</w:t>
      </w:r>
    </w:p>
    <w:p w14:paraId="1C30F003" w14:textId="77777777" w:rsidR="00745880" w:rsidRDefault="00000000">
      <w:pPr>
        <w:pStyle w:val="FirstParagraph"/>
      </w:pPr>
      <w:r>
        <w:t>46 O brothers on the path,</w:t>
      </w:r>
    </w:p>
    <w:p w14:paraId="1C745598" w14:textId="77777777" w:rsidR="00745880"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36046C08" w14:textId="77777777" w:rsidR="00745880" w:rsidRDefault="00000000">
      <w:pPr>
        <w:pStyle w:val="BodyText"/>
      </w:pPr>
      <w:r>
        <w:t>47 O sons of hopes,</w:t>
      </w:r>
    </w:p>
    <w:p w14:paraId="62B13124" w14:textId="77777777" w:rsidR="00745880" w:rsidRDefault="00000000">
      <w:pPr>
        <w:pStyle w:val="BodyText"/>
      </w:pPr>
      <w:r>
        <w:t>Take off the robe of vanity from your body and cast off the garment of arrogance from your flesh.</w:t>
      </w:r>
    </w:p>
    <w:p w14:paraId="42B721CC" w14:textId="77777777" w:rsidR="00745880" w:rsidRDefault="00000000">
      <w:pPr>
        <w:pStyle w:val="BodyText"/>
      </w:pPr>
      <w:r>
        <w:lastRenderedPageBreak/>
        <w:t>In line thirty from the lines of sanctity, which is recorded by the hidden pen on the ruby tablet, it is:</w:t>
      </w:r>
    </w:p>
    <w:p w14:paraId="06986249" w14:textId="77777777" w:rsidR="00745880" w:rsidRDefault="00000000">
      <w:pPr>
        <w:pStyle w:val="BodyText"/>
      </w:pPr>
      <w:r>
        <w:t>48 O Brothers,</w:t>
      </w:r>
    </w:p>
    <w:p w14:paraId="1EFF2F76" w14:textId="77777777" w:rsidR="00745880"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3ECC8A66" w14:textId="77777777" w:rsidR="00745880" w:rsidRDefault="00000000">
      <w:pPr>
        <w:pStyle w:val="BodyText"/>
      </w:pPr>
      <w:r>
        <w:t>49 O sons of the soil,</w:t>
      </w:r>
    </w:p>
    <w:p w14:paraId="47E63E4D" w14:textId="77777777" w:rsidR="00745880"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66F0E23E" w14:textId="77777777" w:rsidR="00745880" w:rsidRDefault="00000000">
      <w:pPr>
        <w:pStyle w:val="BodyText"/>
      </w:pPr>
      <w:r>
        <w:t>50 O naive lover,</w:t>
      </w:r>
    </w:p>
    <w:p w14:paraId="42244F4C" w14:textId="77777777" w:rsidR="00745880" w:rsidRDefault="00000000">
      <w:pPr>
        <w:pStyle w:val="BodyText"/>
      </w:pPr>
      <w:r>
        <w:t>You should abandon greed and be content with contentment, because the greedy have always been deprived, and the content ones are beloved and acceptable.</w:t>
      </w:r>
    </w:p>
    <w:p w14:paraId="0602EA3C" w14:textId="77777777" w:rsidR="00745880" w:rsidRDefault="00000000">
      <w:pPr>
        <w:pStyle w:val="BodyText"/>
      </w:pPr>
      <w:r>
        <w:t>51 O son of my maid,</w:t>
      </w:r>
    </w:p>
    <w:p w14:paraId="38E0A82F" w14:textId="77777777" w:rsidR="00745880"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1DA0E93F" w14:textId="77777777" w:rsidR="00745880" w:rsidRDefault="00000000">
      <w:pPr>
        <w:pStyle w:val="BodyText"/>
      </w:pPr>
      <w:r>
        <w:t>52 O sons of heedlessness and desire,</w:t>
      </w:r>
    </w:p>
    <w:p w14:paraId="4120C504" w14:textId="77777777" w:rsidR="00745880"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21330DF6" w14:textId="77777777" w:rsidR="00745880" w:rsidRDefault="00000000">
      <w:pPr>
        <w:pStyle w:val="BodyText"/>
      </w:pPr>
      <w:r>
        <w:t>53 O ones deluded by transitory wealth,</w:t>
      </w:r>
    </w:p>
    <w:p w14:paraId="3EAB523C" w14:textId="77777777" w:rsidR="00745880"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4D7EA6A8" w14:textId="77777777" w:rsidR="00745880" w:rsidRDefault="00000000">
      <w:pPr>
        <w:pStyle w:val="BodyText"/>
      </w:pPr>
      <w:r>
        <w:lastRenderedPageBreak/>
        <w:t>54 O wealthy ones of the earth,</w:t>
      </w:r>
    </w:p>
    <w:p w14:paraId="0ECC533A" w14:textId="77777777" w:rsidR="00745880" w:rsidRDefault="00000000">
      <w:pPr>
        <w:pStyle w:val="BodyText"/>
      </w:pPr>
      <w:r>
        <w:t>The poor are my trust among you, so take good care of my trust and do not fully expend it for the comfort of your own souls.</w:t>
      </w:r>
    </w:p>
    <w:p w14:paraId="4FA18387" w14:textId="77777777" w:rsidR="00745880" w:rsidRDefault="00000000">
      <w:pPr>
        <w:pStyle w:val="Heading3"/>
      </w:pPr>
      <w:bookmarkStart w:id="10" w:name="verses-55-63"/>
      <w:bookmarkEnd w:id="9"/>
      <w:r>
        <w:t>Verses 55-63</w:t>
      </w:r>
    </w:p>
    <w:p w14:paraId="023FB960" w14:textId="77777777" w:rsidR="00745880" w:rsidRDefault="00000000">
      <w:pPr>
        <w:pStyle w:val="FirstParagraph"/>
      </w:pPr>
      <w:r>
        <w:t>55 O child of desire,</w:t>
      </w:r>
    </w:p>
    <w:p w14:paraId="61B7377E" w14:textId="77777777" w:rsidR="00745880" w:rsidRDefault="00000000">
      <w:pPr>
        <w:pStyle w:val="BodyText"/>
      </w:pPr>
      <w:r>
        <w:t>Purify yourself from the defilement of wealth and step into the heavens of poverty with perfect tranquility so that you may drink the wine of eternity from the eye of transience.</w:t>
      </w:r>
    </w:p>
    <w:p w14:paraId="4CD8CFA4" w14:textId="77777777" w:rsidR="00745880" w:rsidRDefault="00000000">
      <w:pPr>
        <w:pStyle w:val="BodyText"/>
      </w:pPr>
      <w:r>
        <w:t>56 O my son,</w:t>
      </w:r>
    </w:p>
    <w:p w14:paraId="34A2A284" w14:textId="77777777" w:rsidR="00745880"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E4176EC" w14:textId="77777777" w:rsidR="00745880" w:rsidRDefault="00000000">
      <w:pPr>
        <w:pStyle w:val="BodyText"/>
      </w:pPr>
      <w:r>
        <w:t>57 Beware, O son of dust,</w:t>
      </w:r>
    </w:p>
    <w:p w14:paraId="107C14D4" w14:textId="77777777" w:rsidR="00745880" w:rsidRDefault="00000000">
      <w:pPr>
        <w:pStyle w:val="BodyText"/>
      </w:pPr>
      <w:r>
        <w:t>Do not associate with and seek companionship with the wicked, as the company of the wicked transforms the light of the soul into a flame of torment.</w:t>
      </w:r>
    </w:p>
    <w:p w14:paraId="0337BB5F" w14:textId="77777777" w:rsidR="00745880" w:rsidRDefault="00000000">
      <w:pPr>
        <w:pStyle w:val="BodyText"/>
      </w:pPr>
      <w:r>
        <w:t>58 O son of my handmaid,</w:t>
      </w:r>
    </w:p>
    <w:p w14:paraId="0C1BE163" w14:textId="77777777" w:rsidR="00745880"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4A25D73" w14:textId="77777777" w:rsidR="00745880" w:rsidRDefault="00000000">
      <w:pPr>
        <w:pStyle w:val="BodyText"/>
      </w:pPr>
      <w:r>
        <w:t>59 O heedless ones,</w:t>
      </w:r>
    </w:p>
    <w:p w14:paraId="03E7BE04" w14:textId="77777777" w:rsidR="00745880" w:rsidRDefault="00000000">
      <w:pPr>
        <w:pStyle w:val="BodyText"/>
      </w:pPr>
      <w:r>
        <w:t>Do not presume that the secrets of hearts are hidden. Rather, be certain that they are inscribed with a manifest script and are visible in the presence of the divine court.</w:t>
      </w:r>
    </w:p>
    <w:p w14:paraId="6C71615A" w14:textId="77777777" w:rsidR="00745880" w:rsidRDefault="00000000">
      <w:pPr>
        <w:pStyle w:val="BodyText"/>
      </w:pPr>
      <w:r>
        <w:t>60 O friends,</w:t>
      </w:r>
    </w:p>
    <w:p w14:paraId="54B09D3D" w14:textId="77777777" w:rsidR="00745880" w:rsidRDefault="00000000">
      <w:pPr>
        <w:pStyle w:val="BodyText"/>
      </w:pPr>
      <w:r>
        <w:t>Truly I tell you that all that you have hidden in your hearts is as clear and manifest to us as the light of day. However, its concealment is due to our generosity and grace, not your deserving.</w:t>
      </w:r>
    </w:p>
    <w:p w14:paraId="168CFFCF" w14:textId="77777777" w:rsidR="00745880" w:rsidRDefault="00000000">
      <w:pPr>
        <w:pStyle w:val="BodyText"/>
      </w:pPr>
      <w:r>
        <w:t>61 O son of man,</w:t>
      </w:r>
    </w:p>
    <w:p w14:paraId="3A3E6916" w14:textId="77777777" w:rsidR="00745880"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7525660" w14:textId="77777777" w:rsidR="00745880" w:rsidRDefault="00000000">
      <w:pPr>
        <w:pStyle w:val="BodyText"/>
      </w:pPr>
      <w:r>
        <w:t>62 O son of soil,</w:t>
      </w:r>
    </w:p>
    <w:p w14:paraId="7CC84B22" w14:textId="77777777" w:rsidR="00745880"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AF74247" w14:textId="77777777" w:rsidR="00745880" w:rsidRDefault="00000000">
      <w:pPr>
        <w:pStyle w:val="BodyText"/>
      </w:pPr>
      <w:r>
        <w:t>63 Say, O people of the earth,</w:t>
      </w:r>
    </w:p>
    <w:p w14:paraId="6AB6590F" w14:textId="77777777" w:rsidR="00745880"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70838849" w14:textId="77777777" w:rsidR="00745880" w:rsidRDefault="00000000">
      <w:pPr>
        <w:pStyle w:val="Heading3"/>
      </w:pPr>
      <w:bookmarkStart w:id="11" w:name="verses-64-72"/>
      <w:bookmarkEnd w:id="10"/>
      <w:r>
        <w:t>Verses 64-72</w:t>
      </w:r>
    </w:p>
    <w:p w14:paraId="011051AF" w14:textId="77777777" w:rsidR="00745880" w:rsidRDefault="00000000">
      <w:pPr>
        <w:pStyle w:val="FirstParagraph"/>
      </w:pPr>
      <w:r>
        <w:t>64 O oppressors of the earth,</w:t>
      </w:r>
    </w:p>
    <w:p w14:paraId="6A1A4F1C" w14:textId="77777777" w:rsidR="00745880" w:rsidRDefault="00000000">
      <w:pPr>
        <w:pStyle w:val="BodyText"/>
      </w:pPr>
      <w:r>
        <w:t>Refrain from your injustice, for I have vowed not to overlook the oppression of anyone. This is a covenant that I have inscribed in the Preserved Tablet and sealed with the seal of My power.</w:t>
      </w:r>
    </w:p>
    <w:p w14:paraId="0E59C948" w14:textId="77777777" w:rsidR="00745880" w:rsidRDefault="00000000">
      <w:pPr>
        <w:pStyle w:val="BodyText"/>
      </w:pPr>
      <w:r>
        <w:t>65 O transgressors,</w:t>
      </w:r>
    </w:p>
    <w:p w14:paraId="258B8183" w14:textId="77777777" w:rsidR="00745880"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3F43476" w14:textId="77777777" w:rsidR="00745880" w:rsidRDefault="00000000">
      <w:pPr>
        <w:pStyle w:val="BodyText"/>
      </w:pPr>
      <w:r>
        <w:t>66 O wanderers,</w:t>
      </w:r>
    </w:p>
    <w:p w14:paraId="7A8D83B5" w14:textId="77777777" w:rsidR="00745880"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202A5E0" w14:textId="77777777" w:rsidR="00745880" w:rsidRDefault="00000000">
      <w:pPr>
        <w:pStyle w:val="BodyText"/>
      </w:pPr>
      <w:r>
        <w:t>67 O children of fancy,</w:t>
      </w:r>
    </w:p>
    <w:p w14:paraId="5AA2443C" w14:textId="77777777" w:rsidR="00745880"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1E20A50A" w14:textId="77777777" w:rsidR="00745880" w:rsidRDefault="00000000">
      <w:pPr>
        <w:pStyle w:val="BodyText"/>
      </w:pPr>
      <w:r>
        <w:t>68 O plant of the soil,</w:t>
      </w:r>
    </w:p>
    <w:p w14:paraId="6568320B" w14:textId="77777777" w:rsidR="00745880"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6954BFC9" w14:textId="77777777" w:rsidR="00745880" w:rsidRDefault="00000000">
      <w:pPr>
        <w:pStyle w:val="BodyText"/>
      </w:pPr>
      <w:r>
        <w:t>69 O Sons of Adam,</w:t>
      </w:r>
    </w:p>
    <w:p w14:paraId="734E8285" w14:textId="77777777" w:rsidR="00745880"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25F215DD" w14:textId="77777777" w:rsidR="00745880" w:rsidRDefault="00000000">
      <w:pPr>
        <w:pStyle w:val="BodyText"/>
      </w:pPr>
      <w:r>
        <w:t>70 O Son of Worldliness,</w:t>
      </w:r>
    </w:p>
    <w:p w14:paraId="533D8857" w14:textId="77777777" w:rsidR="00745880"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7AA44F43" w14:textId="77777777" w:rsidR="00745880" w:rsidRDefault="00000000">
      <w:pPr>
        <w:pStyle w:val="BodyText"/>
      </w:pPr>
      <w:r>
        <w:t>71 O My friends!</w:t>
      </w:r>
    </w:p>
    <w:p w14:paraId="0C81BF7E" w14:textId="77777777" w:rsidR="00745880"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89C0BE1" w14:textId="77777777" w:rsidR="00745880" w:rsidRDefault="00000000">
      <w:pPr>
        <w:pStyle w:val="BodyText"/>
      </w:pPr>
      <w:r>
        <w:t>72 O My servant!</w:t>
      </w:r>
    </w:p>
    <w:p w14:paraId="45809F0A" w14:textId="77777777" w:rsidR="00745880"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262167A" w14:textId="77777777" w:rsidR="00745880" w:rsidRDefault="00000000">
      <w:pPr>
        <w:pStyle w:val="Heading3"/>
      </w:pPr>
      <w:bookmarkStart w:id="12" w:name="verses-73-82"/>
      <w:bookmarkEnd w:id="11"/>
      <w:r>
        <w:t>Verses 73-82</w:t>
      </w:r>
    </w:p>
    <w:p w14:paraId="380529FA" w14:textId="77777777" w:rsidR="00745880" w:rsidRDefault="00000000">
      <w:pPr>
        <w:pStyle w:val="FirstParagraph"/>
      </w:pPr>
      <w:r>
        <w:t>73 O My friend!</w:t>
      </w:r>
    </w:p>
    <w:p w14:paraId="392825C6" w14:textId="77777777" w:rsidR="00745880"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543E017C" w14:textId="77777777" w:rsidR="00745880" w:rsidRDefault="00000000">
      <w:pPr>
        <w:pStyle w:val="BodyText"/>
      </w:pPr>
      <w:r>
        <w:t>74 O children of vanity!</w:t>
      </w:r>
    </w:p>
    <w:p w14:paraId="69CBC2BE" w14:textId="77777777" w:rsidR="00745880"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8FAE4EA" w14:textId="77777777" w:rsidR="00745880" w:rsidRDefault="00000000">
      <w:pPr>
        <w:pStyle w:val="BodyText"/>
      </w:pPr>
      <w:r>
        <w:t>75 O children of heedlessness!</w:t>
      </w:r>
    </w:p>
    <w:p w14:paraId="5C2CC271" w14:textId="77777777" w:rsidR="00745880"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3C2C564C" w14:textId="77777777" w:rsidR="00745880" w:rsidRDefault="00000000">
      <w:pPr>
        <w:pStyle w:val="BodyText"/>
      </w:pPr>
      <w:r>
        <w:t>76 O son of my handmaid!</w:t>
      </w:r>
    </w:p>
    <w:p w14:paraId="0BF77502" w14:textId="77777777" w:rsidR="00745880"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2F508793" w14:textId="77777777" w:rsidR="00745880" w:rsidRDefault="00000000">
      <w:pPr>
        <w:pStyle w:val="BodyText"/>
      </w:pPr>
      <w:r>
        <w:t>77 O son of justice!</w:t>
      </w:r>
    </w:p>
    <w:p w14:paraId="3F6DCE92" w14:textId="77777777" w:rsidR="00745880"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729A8B68" w14:textId="77777777" w:rsidR="00745880" w:rsidRDefault="00000000">
      <w:pPr>
        <w:pStyle w:val="BodyText"/>
      </w:pPr>
      <w:r>
        <w:t>78 O son of my handmaid!</w:t>
      </w:r>
    </w:p>
    <w:p w14:paraId="2DE302DA" w14:textId="77777777" w:rsidR="00745880"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78F13896" w14:textId="77777777" w:rsidR="00745880" w:rsidRDefault="00000000">
      <w:pPr>
        <w:pStyle w:val="BodyText"/>
      </w:pPr>
      <w:r>
        <w:t>79 O son of passion!</w:t>
      </w:r>
    </w:p>
    <w:p w14:paraId="5914D910" w14:textId="77777777" w:rsidR="00745880"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0FD81D59" w14:textId="77777777" w:rsidR="00745880" w:rsidRDefault="00000000">
      <w:pPr>
        <w:pStyle w:val="BodyText"/>
      </w:pPr>
      <w:r>
        <w:t>80 O my servants!</w:t>
      </w:r>
    </w:p>
    <w:p w14:paraId="70EA8D56" w14:textId="77777777" w:rsidR="00745880"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713D0A4F" w14:textId="77777777" w:rsidR="00745880" w:rsidRDefault="00000000">
      <w:pPr>
        <w:pStyle w:val="BodyText"/>
      </w:pPr>
      <w:r>
        <w:t>81 O my servant!</w:t>
      </w:r>
    </w:p>
    <w:p w14:paraId="4DC17275" w14:textId="77777777" w:rsidR="00745880"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150D2CA" w14:textId="77777777" w:rsidR="00745880" w:rsidRDefault="00000000">
      <w:pPr>
        <w:pStyle w:val="BodyText"/>
      </w:pPr>
      <w:r>
        <w:lastRenderedPageBreak/>
        <w:t>82 O my servant!</w:t>
      </w:r>
    </w:p>
    <w:p w14:paraId="64B35284" w14:textId="77777777" w:rsidR="00745880" w:rsidRDefault="00000000">
      <w:pPr>
        <w:pStyle w:val="BodyText"/>
      </w:pPr>
      <w:r>
        <w:t>The best of people are those who earn through lawful means and spend for themselves and their relatives for the love of God, the Lord of all worlds.</w:t>
      </w:r>
    </w:p>
    <w:p w14:paraId="4E718890" w14:textId="77777777" w:rsidR="00745880"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7490EAC1" w14:textId="77777777" w:rsidR="00745880" w:rsidRDefault="00745880">
      <w:pPr>
        <w:pStyle w:val="BodyText"/>
      </w:pPr>
    </w:p>
    <w:p w14:paraId="768AE446" w14:textId="77777777" w:rsidR="00745880" w:rsidRDefault="00000000">
      <w:pPr>
        <w:pStyle w:val="Heading1"/>
      </w:pPr>
      <w:bookmarkStart w:id="13" w:name="sec-the-seven-valleys"/>
      <w:bookmarkStart w:id="14" w:name="_Toc139838604"/>
      <w:bookmarkEnd w:id="2"/>
      <w:bookmarkEnd w:id="12"/>
      <w:r>
        <w:t>Haft Vadi (The Seven Valleys)</w:t>
      </w:r>
      <w:bookmarkEnd w:id="14"/>
    </w:p>
    <w:p w14:paraId="49643C81" w14:textId="77777777" w:rsidR="00745880" w:rsidRDefault="00000000">
      <w:pPr>
        <w:pStyle w:val="Heading3"/>
      </w:pPr>
      <w:bookmarkStart w:id="15" w:name="prologue-and-purpose"/>
      <w:r>
        <w:t>Prologue and Purpose</w:t>
      </w:r>
    </w:p>
    <w:p w14:paraId="2571EA12" w14:textId="77777777" w:rsidR="00745880" w:rsidRDefault="00000000">
      <w:pPr>
        <w:pStyle w:val="FirstParagraph"/>
      </w:pPr>
      <w:r>
        <w:t>Mention of the secrets in the ascents of journeys for those who want to travel to Allah, the Almighty, the All-Forgiving.</w:t>
      </w:r>
    </w:p>
    <w:p w14:paraId="1E2D79C6" w14:textId="77777777" w:rsidR="00745880" w:rsidRDefault="00000000">
      <w:pPr>
        <w:pStyle w:val="BodyText"/>
      </w:pPr>
      <w:r>
        <w:t>In the name of Allah, the Most Gracious, the Most Merciful.</w:t>
      </w:r>
    </w:p>
    <w:p w14:paraId="51A57479" w14:textId="77777777" w:rsidR="00745880"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372341A" w14:textId="77777777" w:rsidR="00745880"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F45A3BB" w14:textId="77777777" w:rsidR="00745880"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DA7386B" w14:textId="77777777" w:rsidR="00745880"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632C2188" w14:textId="77777777" w:rsidR="00745880"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2F0F553E" w14:textId="77777777" w:rsidR="00745880"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A460882" w14:textId="77777777" w:rsidR="00745880" w:rsidRDefault="00000000">
      <w:pPr>
        <w:pStyle w:val="Heading3"/>
      </w:pPr>
      <w:bookmarkStart w:id="16" w:name="valley-of-seeking"/>
      <w:bookmarkEnd w:id="15"/>
      <w:r>
        <w:t>Valley of Seeking</w:t>
      </w:r>
    </w:p>
    <w:p w14:paraId="6BC14D06" w14:textId="77777777" w:rsidR="00745880"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71B4CB4C" w14:textId="77777777" w:rsidR="00745880"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FE82702" w14:textId="77777777" w:rsidR="00745880"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482D5011" w14:textId="77777777" w:rsidR="00745880"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0D657BF0" w14:textId="77777777" w:rsidR="00745880"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09505EE9" w14:textId="77777777" w:rsidR="00745880"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6B55D760" w14:textId="77777777" w:rsidR="00745880" w:rsidRDefault="00000000">
      <w:pPr>
        <w:pStyle w:val="BodyText"/>
      </w:pPr>
      <w:r>
        <w:t>It requires a strong determination to strive for Him, and a great effort to drink from the nectar of His union. If we drink from this cup, we forget the entire world.</w:t>
      </w:r>
    </w:p>
    <w:p w14:paraId="573469B2" w14:textId="77777777" w:rsidR="00745880"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0C7BA31" w14:textId="77777777" w:rsidR="00745880" w:rsidRDefault="00000000">
      <w:pPr>
        <w:pStyle w:val="Heading3"/>
      </w:pPr>
      <w:bookmarkStart w:id="17" w:name="valley-of-love"/>
      <w:bookmarkEnd w:id="16"/>
      <w:r>
        <w:t>Valley of Love</w:t>
      </w:r>
    </w:p>
    <w:p w14:paraId="593EAC30" w14:textId="77777777" w:rsidR="00745880"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546084BA" w14:textId="77777777" w:rsidR="00745880"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15D0C4DD" w14:textId="77777777" w:rsidR="00745880" w:rsidRDefault="00000000">
      <w:pPr>
        <w:pStyle w:val="BlockText"/>
      </w:pPr>
      <w:r>
        <w:rPr>
          <w:i/>
          <w:iCs/>
        </w:rPr>
        <w:t>“Disbelief is for the disbeliever, and faith is for the faithful,</w:t>
      </w:r>
    </w:p>
    <w:p w14:paraId="051D1E57" w14:textId="77777777" w:rsidR="00745880" w:rsidRDefault="00000000">
      <w:pPr>
        <w:pStyle w:val="BlockText"/>
      </w:pPr>
      <w:r>
        <w:rPr>
          <w:i/>
          <w:iCs/>
        </w:rPr>
        <w:t>A grain of your pain is for Attar’s heart.”</w:t>
      </w:r>
    </w:p>
    <w:p w14:paraId="4921B118" w14:textId="77777777" w:rsidR="00745880"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C93B61E" w14:textId="77777777" w:rsidR="00745880"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39BE72EB" w14:textId="77777777" w:rsidR="00745880" w:rsidRDefault="00000000">
      <w:pPr>
        <w:pStyle w:val="BodyText"/>
      </w:pPr>
      <w:r>
        <w:t>18 The lover is not concerned with anything and sees no harm from any adversity; you would see them feeling cold in the fire and finding dryness in the sea.</w:t>
      </w:r>
    </w:p>
    <w:p w14:paraId="5A4B68ED" w14:textId="77777777" w:rsidR="00745880" w:rsidRDefault="00000000">
      <w:pPr>
        <w:pStyle w:val="BlockText"/>
      </w:pPr>
      <w:r>
        <w:rPr>
          <w:i/>
          <w:iCs/>
        </w:rPr>
        <w:t>The sign of a lover is that you see them feeling cold in hellfire,</w:t>
      </w:r>
    </w:p>
    <w:p w14:paraId="1A0537D9" w14:textId="77777777" w:rsidR="00745880" w:rsidRDefault="00000000">
      <w:pPr>
        <w:pStyle w:val="BlockText"/>
      </w:pPr>
      <w:r>
        <w:rPr>
          <w:i/>
          <w:iCs/>
        </w:rPr>
        <w:lastRenderedPageBreak/>
        <w:t>and the sign of a knower (a gnostic, or ’arif) is that you see them feeling dry in the sea.</w:t>
      </w:r>
    </w:p>
    <w:p w14:paraId="553C3AF3" w14:textId="77777777" w:rsidR="00745880"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2AE622F" w14:textId="77777777" w:rsidR="00745880"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76F959BF" w14:textId="77777777" w:rsidR="00745880" w:rsidRDefault="00000000">
      <w:pPr>
        <w:pStyle w:val="BlockText"/>
      </w:pPr>
      <w:r>
        <w:rPr>
          <w:i/>
          <w:iCs/>
        </w:rPr>
        <w:t>Love doesn’t accept a living breath, Nor does the hawk hunt a dead mouse.</w:t>
      </w:r>
    </w:p>
    <w:p w14:paraId="56F4E8D4" w14:textId="77777777" w:rsidR="00745880"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0C94E1EA" w14:textId="77777777" w:rsidR="00745880" w:rsidRDefault="00000000">
      <w:pPr>
        <w:pStyle w:val="BlockText"/>
      </w:pPr>
      <w:r>
        <w:rPr>
          <w:i/>
          <w:iCs/>
        </w:rPr>
        <w:t>With both worlds, love has estrangement,</w:t>
      </w:r>
    </w:p>
    <w:p w14:paraId="46AB79C4" w14:textId="77777777" w:rsidR="00745880" w:rsidRDefault="00000000">
      <w:pPr>
        <w:pStyle w:val="BlockText"/>
      </w:pPr>
      <w:r>
        <w:rPr>
          <w:i/>
          <w:iCs/>
        </w:rPr>
        <w:t>Within it are seventy-two madnesses.</w:t>
      </w:r>
    </w:p>
    <w:p w14:paraId="3B6B310A" w14:textId="77777777" w:rsidR="00745880"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A45287F" w14:textId="77777777" w:rsidR="00745880" w:rsidRDefault="00000000">
      <w:pPr>
        <w:pStyle w:val="BodyText"/>
      </w:pPr>
      <w:r>
        <w:t>22 Indeed, one must ignite the flame of love and burn away all egotistical and satanic veils so that the soul can become subtle and pure, capable of perceiving the ranks of the “Master of all worlds”.</w:t>
      </w:r>
    </w:p>
    <w:p w14:paraId="6A2F5E23" w14:textId="77777777" w:rsidR="00745880" w:rsidRDefault="00000000">
      <w:pPr>
        <w:pStyle w:val="BlockText"/>
      </w:pPr>
      <w:r>
        <w:rPr>
          <w:i/>
          <w:iCs/>
        </w:rPr>
        <w:t>Fan the flames of passionate love and burn away all existence,</w:t>
      </w:r>
    </w:p>
    <w:p w14:paraId="363B41ED" w14:textId="77777777" w:rsidR="00745880" w:rsidRDefault="00000000">
      <w:pPr>
        <w:pStyle w:val="BlockText"/>
      </w:pPr>
      <w:r>
        <w:rPr>
          <w:i/>
          <w:iCs/>
        </w:rPr>
        <w:t>then stride forth on the path of the lovers.</w:t>
      </w:r>
    </w:p>
    <w:p w14:paraId="1A5CF971" w14:textId="77777777" w:rsidR="00745880" w:rsidRDefault="00000000">
      <w:pPr>
        <w:pStyle w:val="Heading3"/>
      </w:pPr>
      <w:bookmarkStart w:id="18" w:name="valley-of-gnosis"/>
      <w:bookmarkEnd w:id="17"/>
      <w:r>
        <w:t>Valley of Gnosis</w:t>
      </w:r>
    </w:p>
    <w:p w14:paraId="7BDA1D71" w14:textId="77777777" w:rsidR="00745880"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79A87D7F" w14:textId="77777777" w:rsidR="00745880"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4FE35E4E" w14:textId="77777777" w:rsidR="00745880" w:rsidRDefault="00000000">
      <w:pPr>
        <w:pStyle w:val="BlockText"/>
      </w:pPr>
      <w:r>
        <w:rPr>
          <w:i/>
          <w:iCs/>
        </w:rPr>
        <w:lastRenderedPageBreak/>
        <w:t>“If you could split open the heart of a single atom, You would find a sun shining bright within it.”</w:t>
      </w:r>
    </w:p>
    <w:p w14:paraId="60A5C933" w14:textId="77777777" w:rsidR="00745880"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532494D3" w14:textId="77777777" w:rsidR="00745880"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3D6E40B0" w14:textId="77777777" w:rsidR="00745880" w:rsidRDefault="00000000">
      <w:pPr>
        <w:pStyle w:val="BodyText"/>
      </w:pPr>
      <w:r>
        <w:t>If he sees oppression, he shows patience; if he encounters wrath, he responds with love.”</w:t>
      </w:r>
    </w:p>
    <w:p w14:paraId="49B47834" w14:textId="77777777" w:rsidR="00745880"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2B743BAF" w14:textId="77777777" w:rsidR="00745880" w:rsidRDefault="00000000">
      <w:pPr>
        <w:pStyle w:val="BodyText"/>
      </w:pPr>
      <w:r>
        <w:t>Doctors were unable to cure him, and companions sought distance from his company. Indeed, no physician can find a remedy for the ill lover unless the beloved’s grace takes his hand.</w:t>
      </w:r>
    </w:p>
    <w:p w14:paraId="2522656B" w14:textId="77777777" w:rsidR="00745880"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399803B" w14:textId="77777777" w:rsidR="00745880"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2D9206A" w14:textId="77777777" w:rsidR="00745880"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7EBD5932" w14:textId="77777777" w:rsidR="00745880"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4113D970" w14:textId="77777777" w:rsidR="00745880"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1896459" w14:textId="77777777" w:rsidR="00745880"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7EDB68D2" w14:textId="77777777" w:rsidR="00745880"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42512CDC" w14:textId="77777777" w:rsidR="00745880" w:rsidRDefault="00000000">
      <w:pPr>
        <w:pStyle w:val="BodyText"/>
      </w:pPr>
      <w:r>
        <w:t>32 Indeed, they ascend even from this station, as it is said, “Love is a veil between the lover and the beloved.” I am not permitted to say more than this.</w:t>
      </w:r>
    </w:p>
    <w:p w14:paraId="3F32D567" w14:textId="77777777" w:rsidR="00745880" w:rsidRDefault="00000000">
      <w:pPr>
        <w:pStyle w:val="BodyText"/>
      </w:pPr>
      <w:r>
        <w:t>33 At this time, the dawn of knowledge arose, and the lights of journey and ascension were extinguished.</w:t>
      </w:r>
    </w:p>
    <w:p w14:paraId="1C31B653" w14:textId="77777777" w:rsidR="00745880" w:rsidRDefault="00000000">
      <w:pPr>
        <w:pStyle w:val="BlockText"/>
      </w:pPr>
      <w:r>
        <w:rPr>
          <w:i/>
          <w:iCs/>
        </w:rPr>
        <w:t>Even Moses, with all his light and skill,</w:t>
      </w:r>
    </w:p>
    <w:p w14:paraId="3A2C42D4" w14:textId="77777777" w:rsidR="00745880" w:rsidRDefault="00000000">
      <w:pPr>
        <w:pStyle w:val="BlockText"/>
      </w:pPr>
      <w:r>
        <w:rPr>
          <w:i/>
          <w:iCs/>
        </w:rPr>
        <w:t>became veiled from you without feather and wing.</w:t>
      </w:r>
    </w:p>
    <w:p w14:paraId="4F0C8D17" w14:textId="77777777" w:rsidR="00745880"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2F8D8F89" w14:textId="77777777" w:rsidR="00745880" w:rsidRDefault="00000000">
      <w:pPr>
        <w:pStyle w:val="Heading3"/>
      </w:pPr>
      <w:bookmarkStart w:id="19" w:name="valley-of-monotheism"/>
      <w:bookmarkEnd w:id="18"/>
      <w:r>
        <w:t>Valley of Monotheism</w:t>
      </w:r>
    </w:p>
    <w:p w14:paraId="64C84EFD" w14:textId="77777777" w:rsidR="00745880"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738B200A" w14:textId="77777777" w:rsidR="00745880"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3B59218F" w14:textId="77777777" w:rsidR="00745880"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5694396" w14:textId="77777777" w:rsidR="00745880"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252CD21" w14:textId="77777777" w:rsidR="00745880"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0D94133A" w14:textId="77777777" w:rsidR="00745880" w:rsidRDefault="00000000">
      <w:pPr>
        <w:pStyle w:val="BodyText"/>
      </w:pPr>
      <w:r>
        <w:t>40 Indeed, the unpleasant person finds even a sweet scent distasteful, and the accursed does not appreciate the fragrance of good fruit. This is why it is said for the guidance of the common people:</w:t>
      </w:r>
    </w:p>
    <w:p w14:paraId="04B2604E" w14:textId="77777777" w:rsidR="00745880" w:rsidRDefault="00000000">
      <w:pPr>
        <w:pStyle w:val="BlockText"/>
      </w:pPr>
      <w:r>
        <w:rPr>
          <w:i/>
          <w:iCs/>
        </w:rPr>
        <w:t>Remove the cold from your brain and nose,</w:t>
      </w:r>
    </w:p>
    <w:p w14:paraId="4A2547B5" w14:textId="77777777" w:rsidR="00745880" w:rsidRDefault="00000000">
      <w:pPr>
        <w:pStyle w:val="BlockText"/>
      </w:pPr>
      <w:r>
        <w:rPr>
          <w:i/>
          <w:iCs/>
        </w:rPr>
        <w:t>So that the scent of God may enter your senses.</w:t>
      </w:r>
    </w:p>
    <w:p w14:paraId="133CCD83" w14:textId="77777777" w:rsidR="00745880"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EA4DD81" w14:textId="77777777" w:rsidR="00745880" w:rsidRDefault="00000000">
      <w:pPr>
        <w:pStyle w:val="BodyText"/>
      </w:pPr>
      <w:r>
        <w:t>Some have their sight filled with the brilliance of light, while others who have tasted the wine of unity see nothing but the sun.</w:t>
      </w:r>
    </w:p>
    <w:p w14:paraId="35D25935" w14:textId="77777777" w:rsidR="00745880"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1B51AB2" w14:textId="77777777" w:rsidR="00745880"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7BCE13B3" w14:textId="77777777" w:rsidR="00745880"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BD6AF97" w14:textId="77777777" w:rsidR="00745880"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661B0D8B" w14:textId="77777777" w:rsidR="00745880"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36E37798" w14:textId="77777777" w:rsidR="00745880"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4F6FE3DA" w14:textId="77777777" w:rsidR="00745880"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284EFAD" w14:textId="77777777" w:rsidR="00745880" w:rsidRDefault="00000000">
      <w:pPr>
        <w:pStyle w:val="BodyText"/>
      </w:pPr>
      <w:r>
        <w:t>48 Similarly, when you remove the celestial veils from the face of the heart, the divine lights of absolute unity will arise.</w:t>
      </w:r>
    </w:p>
    <w:p w14:paraId="10EB6C49" w14:textId="77777777" w:rsidR="00745880"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32A5D4FB" w14:textId="77777777" w:rsidR="00745880" w:rsidRDefault="00000000">
      <w:pPr>
        <w:pStyle w:val="BodyText"/>
      </w:pPr>
      <w:r>
        <w:t>What is a veil between the lover and the beloved?</w:t>
      </w:r>
    </w:p>
    <w:p w14:paraId="1EE87E52" w14:textId="77777777" w:rsidR="00745880" w:rsidRDefault="00000000">
      <w:pPr>
        <w:pStyle w:val="BodyText"/>
      </w:pPr>
      <w:r>
        <w:t>Not even Alexander’s Wall can obstruct or stand in the way.</w:t>
      </w:r>
    </w:p>
    <w:p w14:paraId="5842E129" w14:textId="77777777" w:rsidR="00745880"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8C4C5C7" w14:textId="77777777" w:rsidR="00745880"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4FE41BA3" w14:textId="77777777" w:rsidR="00745880"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7D052CD4" w14:textId="77777777" w:rsidR="00745880" w:rsidRDefault="00000000">
      <w:pPr>
        <w:pStyle w:val="BodyText"/>
      </w:pPr>
      <w:r>
        <w:t>52 The journey paths in the way of love have also been described as fourfold:</w:t>
      </w:r>
    </w:p>
    <w:p w14:paraId="4A95C171" w14:textId="77777777" w:rsidR="00745880" w:rsidRDefault="00000000">
      <w:pPr>
        <w:numPr>
          <w:ilvl w:val="0"/>
          <w:numId w:val="13"/>
        </w:numPr>
      </w:pPr>
      <w:r>
        <w:t>From creation to the Truth (God)</w:t>
      </w:r>
    </w:p>
    <w:p w14:paraId="6E2AF2C6" w14:textId="77777777" w:rsidR="00745880" w:rsidRDefault="00000000">
      <w:pPr>
        <w:numPr>
          <w:ilvl w:val="0"/>
          <w:numId w:val="13"/>
        </w:numPr>
      </w:pPr>
      <w:r>
        <w:t>From the Truth to creation</w:t>
      </w:r>
    </w:p>
    <w:p w14:paraId="00B09743" w14:textId="77777777" w:rsidR="00745880" w:rsidRDefault="00000000">
      <w:pPr>
        <w:numPr>
          <w:ilvl w:val="0"/>
          <w:numId w:val="13"/>
        </w:numPr>
      </w:pPr>
      <w:r>
        <w:t>From creation to creation</w:t>
      </w:r>
    </w:p>
    <w:p w14:paraId="11A7863D" w14:textId="77777777" w:rsidR="00745880" w:rsidRDefault="00000000">
      <w:pPr>
        <w:numPr>
          <w:ilvl w:val="0"/>
          <w:numId w:val="13"/>
        </w:numPr>
      </w:pPr>
      <w:r>
        <w:t>From the Truth to the Truth</w:t>
      </w:r>
    </w:p>
    <w:p w14:paraId="62D57BAB" w14:textId="77777777" w:rsidR="00745880"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32F64C97" w14:textId="77777777" w:rsidR="00745880" w:rsidRDefault="00000000">
      <w:pPr>
        <w:pStyle w:val="BlockText"/>
      </w:pPr>
      <w:r>
        <w:rPr>
          <w:i/>
          <w:iCs/>
        </w:rPr>
        <w:lastRenderedPageBreak/>
        <w:t>If Khidr broke the ship in the sea,</w:t>
      </w:r>
    </w:p>
    <w:p w14:paraId="2DE50995" w14:textId="77777777" w:rsidR="00745880" w:rsidRDefault="00000000">
      <w:pPr>
        <w:pStyle w:val="BlockText"/>
      </w:pPr>
      <w:r>
        <w:rPr>
          <w:i/>
          <w:iCs/>
        </w:rPr>
        <w:t>There are a hundred correctness in Khidr’s breaking.</w:t>
      </w:r>
    </w:p>
    <w:p w14:paraId="46AD72F8" w14:textId="77777777" w:rsidR="00745880"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072065C5" w14:textId="77777777" w:rsidR="00745880"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0ECE999" w14:textId="77777777" w:rsidR="00745880"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1BCA3A72" w14:textId="77777777" w:rsidR="00745880" w:rsidRDefault="00000000">
      <w:pPr>
        <w:pStyle w:val="BlockText"/>
      </w:pPr>
      <w:r>
        <w:rPr>
          <w:i/>
          <w:iCs/>
        </w:rPr>
        <w:t>Ignite a fire of love in the soul,</w:t>
      </w:r>
    </w:p>
    <w:p w14:paraId="3830F32B" w14:textId="77777777" w:rsidR="00745880" w:rsidRDefault="00000000">
      <w:pPr>
        <w:pStyle w:val="BlockText"/>
      </w:pPr>
      <w:r>
        <w:rPr>
          <w:i/>
          <w:iCs/>
        </w:rPr>
        <w:t>Burn thoughts and expressions from beginning to end.</w:t>
      </w:r>
    </w:p>
    <w:p w14:paraId="48ED901A" w14:textId="77777777" w:rsidR="00745880"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CBDFE93" w14:textId="77777777" w:rsidR="00745880"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7FDC3207" w14:textId="77777777" w:rsidR="00745880"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D783493" w14:textId="77777777" w:rsidR="00745880" w:rsidRDefault="00000000">
      <w:pPr>
        <w:pStyle w:val="BlockText"/>
      </w:pPr>
      <w:r>
        <w:rPr>
          <w:i/>
          <w:iCs/>
        </w:rPr>
        <w:t>If I were to speak, intellects would be confounded,</w:t>
      </w:r>
    </w:p>
    <w:p w14:paraId="4785B2F5" w14:textId="77777777" w:rsidR="00745880" w:rsidRDefault="00000000">
      <w:pPr>
        <w:pStyle w:val="BlockText"/>
      </w:pPr>
      <w:r>
        <w:rPr>
          <w:i/>
          <w:iCs/>
        </w:rPr>
        <w:t>And if I were to write, many pens would break.</w:t>
      </w:r>
    </w:p>
    <w:p w14:paraId="6F2F4CC0" w14:textId="77777777" w:rsidR="00745880" w:rsidRDefault="00000000">
      <w:pPr>
        <w:pStyle w:val="FirstParagraph"/>
      </w:pPr>
      <w:r>
        <w:lastRenderedPageBreak/>
        <w:t>60 And peace be upon the one who has completed this sublime journey and followed the truth with the lights of guidance.</w:t>
      </w:r>
    </w:p>
    <w:p w14:paraId="04A0433C" w14:textId="77777777" w:rsidR="00745880" w:rsidRDefault="00000000">
      <w:pPr>
        <w:pStyle w:val="Heading3"/>
      </w:pPr>
      <w:bookmarkStart w:id="20" w:name="sec-valley-of-self-sufficiency"/>
      <w:bookmarkEnd w:id="19"/>
      <w:r>
        <w:t>Valley of Self-Sufficiency</w:t>
      </w:r>
    </w:p>
    <w:p w14:paraId="1340146A" w14:textId="77777777" w:rsidR="00745880"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1C5BE227" w14:textId="77777777" w:rsidR="00745880"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BFFBC20" w14:textId="77777777" w:rsidR="00745880"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6CE0D5D0" w14:textId="77777777" w:rsidR="00745880" w:rsidRDefault="00000000">
      <w:pPr>
        <w:pStyle w:val="BlockText"/>
      </w:pPr>
      <w:r>
        <w:rPr>
          <w:i/>
          <w:iCs/>
        </w:rPr>
        <w:t>The affairs of the mystics can only be told heart to heart,</w:t>
      </w:r>
    </w:p>
    <w:p w14:paraId="087783A1" w14:textId="77777777" w:rsidR="00745880" w:rsidRDefault="00000000">
      <w:pPr>
        <w:pStyle w:val="BlockText"/>
      </w:pPr>
      <w:r>
        <w:rPr>
          <w:i/>
          <w:iCs/>
        </w:rPr>
        <w:t>This is not the manner of messengers, nor the limit of the written.</w:t>
      </w:r>
    </w:p>
    <w:p w14:paraId="6C015CBA" w14:textId="77777777" w:rsidR="00745880" w:rsidRDefault="00000000">
      <w:pPr>
        <w:pStyle w:val="BlockText"/>
      </w:pPr>
      <w:r>
        <w:rPr>
          <w:i/>
          <w:iCs/>
        </w:rPr>
        <w:t>And I fall silent, incapable of many matters,</w:t>
      </w:r>
    </w:p>
    <w:p w14:paraId="0B4F2FFA" w14:textId="77777777" w:rsidR="00745880" w:rsidRDefault="00000000">
      <w:pPr>
        <w:pStyle w:val="BlockText"/>
      </w:pPr>
      <w:r>
        <w:rPr>
          <w:i/>
          <w:iCs/>
        </w:rPr>
        <w:t>By my speech, you will not enumerate, even if I spoke, I spoke little.</w:t>
      </w:r>
    </w:p>
    <w:p w14:paraId="77F04C94" w14:textId="77777777" w:rsidR="00745880"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58B6C3E6" w14:textId="77777777" w:rsidR="00745880" w:rsidRDefault="00000000">
      <w:pPr>
        <w:pStyle w:val="Heading3"/>
      </w:pPr>
      <w:bookmarkStart w:id="21" w:name="sec-valley-of-bewilderment"/>
      <w:bookmarkEnd w:id="20"/>
      <w:r>
        <w:t>Valley of Bewilderment</w:t>
      </w:r>
    </w:p>
    <w:p w14:paraId="76862B63" w14:textId="77777777" w:rsidR="00745880"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143B7731" w14:textId="77777777" w:rsidR="00745880"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485860F3" w14:textId="77777777" w:rsidR="00745880"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018C356E" w14:textId="77777777" w:rsidR="00745880"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7AEA66B1" w14:textId="77777777" w:rsidR="00745880" w:rsidRDefault="00000000">
      <w:pPr>
        <w:pStyle w:val="BlockText"/>
      </w:pPr>
      <w:r>
        <w:rPr>
          <w:i/>
          <w:iCs/>
        </w:rPr>
        <w:t>How can the partial intellect fully comprehend the Quran?</w:t>
      </w:r>
    </w:p>
    <w:p w14:paraId="0D729B2D" w14:textId="77777777" w:rsidR="00745880" w:rsidRDefault="00000000">
      <w:pPr>
        <w:pStyle w:val="BlockText"/>
      </w:pPr>
      <w:r>
        <w:rPr>
          <w:i/>
          <w:iCs/>
        </w:rPr>
        <w:t>How can a spider ever hunt a mythical bird like the Simurgh?</w:t>
      </w:r>
    </w:p>
    <w:p w14:paraId="00B7CA91" w14:textId="77777777" w:rsidR="00745880"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5E2DF84" w14:textId="77777777" w:rsidR="00745880" w:rsidRDefault="00000000">
      <w:pPr>
        <w:pStyle w:val="BodyText"/>
      </w:pPr>
      <w:r>
        <w:t>70 Also, reflect on the entirety of the human creation, that all these worlds and levels are encapsulated and concealed within it.</w:t>
      </w:r>
    </w:p>
    <w:p w14:paraId="0BA57F55" w14:textId="77777777" w:rsidR="00745880" w:rsidRDefault="00000000">
      <w:pPr>
        <w:pStyle w:val="BlockText"/>
      </w:pPr>
      <w:r>
        <w:rPr>
          <w:i/>
          <w:iCs/>
        </w:rPr>
        <w:t>Do you think that you are a small entity, while the greatest world is folded within you?</w:t>
      </w:r>
    </w:p>
    <w:p w14:paraId="67129D95" w14:textId="77777777" w:rsidR="00745880" w:rsidRDefault="00000000">
      <w:pPr>
        <w:pStyle w:val="FirstParagraph"/>
      </w:pPr>
      <w:r>
        <w:t>71 Therefore, we must strive to eliminate our animalistic nature in order for the human essence to be revealed.</w:t>
      </w:r>
    </w:p>
    <w:p w14:paraId="50343A14" w14:textId="77777777" w:rsidR="00745880"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7EA4E46F" w14:textId="77777777" w:rsidR="00745880" w:rsidRDefault="00000000">
      <w:pPr>
        <w:pStyle w:val="BodyText"/>
      </w:pPr>
      <w:r>
        <w:t>He said, “O son, if you are capable of not sleeping, then you are capable of not dying. And if you can avoid waking up after sleep, then you can avoid being resurrected after death.”</w:t>
      </w:r>
    </w:p>
    <w:p w14:paraId="16DC67FE" w14:textId="77777777" w:rsidR="00745880"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08E43E2" w14:textId="77777777" w:rsidR="00745880" w:rsidRDefault="00000000">
      <w:pPr>
        <w:pStyle w:val="BodyText"/>
      </w:pPr>
      <w:r>
        <w:t>74 Indeed, the narration of these spiritual stages has no end, and I, as a humble servant, am not free from the afflictions of the people of this age.</w:t>
      </w:r>
    </w:p>
    <w:p w14:paraId="0CCEE8F5" w14:textId="77777777" w:rsidR="00745880" w:rsidRDefault="00000000">
      <w:pPr>
        <w:pStyle w:val="BlockText"/>
      </w:pPr>
      <w:r>
        <w:rPr>
          <w:i/>
          <w:iCs/>
        </w:rPr>
        <w:t>Let this discourse remain incomplete and restless. I am heartless, do excuse me.</w:t>
      </w:r>
    </w:p>
    <w:p w14:paraId="78CBA6CA" w14:textId="77777777" w:rsidR="00745880" w:rsidRDefault="00000000">
      <w:pPr>
        <w:pStyle w:val="FirstParagraph"/>
      </w:pPr>
      <w:r>
        <w:t>75 The pen laments, the pencil weeps, and the river of the heart surges with blood. “Nothing will afflict us except what Allah has decreed for us.” Peace be upon those who follow guidance.</w:t>
      </w:r>
    </w:p>
    <w:p w14:paraId="37CA7E88" w14:textId="77777777" w:rsidR="00745880" w:rsidRDefault="00000000">
      <w:pPr>
        <w:pStyle w:val="Heading3"/>
      </w:pPr>
      <w:bookmarkStart w:id="22" w:name="X2a6cc3065426a2e2ef193c77766dc2d09f21cec"/>
      <w:bookmarkEnd w:id="21"/>
      <w:r>
        <w:t>Valley of True Poverty, the Principal Annihilation</w:t>
      </w:r>
    </w:p>
    <w:p w14:paraId="6E64F7A7" w14:textId="77777777" w:rsidR="00745880"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27DB01D" w14:textId="77777777" w:rsidR="00745880"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1ADA187C" w14:textId="77777777" w:rsidR="00745880" w:rsidRDefault="00000000">
      <w:pPr>
        <w:pStyle w:val="BlockText"/>
      </w:pPr>
      <w:r>
        <w:rPr>
          <w:i/>
          <w:iCs/>
        </w:rPr>
        <w:t>When the ancient qualities manifest themselves, the description of the transient burns completely, as is the case with Moses (Kaleem).</w:t>
      </w:r>
    </w:p>
    <w:p w14:paraId="3BEA1F9E" w14:textId="77777777" w:rsidR="00745880"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FCBD0AF" w14:textId="77777777" w:rsidR="00745880"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69118CB5" w14:textId="77777777" w:rsidR="00745880"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614FF25D" w14:textId="77777777" w:rsidR="00745880"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311C83B" w14:textId="77777777" w:rsidR="00745880"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6C3B4F3B" w14:textId="77777777" w:rsidR="00745880"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3A5B756F" w14:textId="77777777" w:rsidR="00745880" w:rsidRDefault="00000000">
      <w:pPr>
        <w:pStyle w:val="BlockText"/>
      </w:pPr>
      <w:r>
        <w:rPr>
          <w:i/>
          <w:iCs/>
        </w:rPr>
        <w:t>The Beloved, free of veils, is within walls and doors,</w:t>
      </w:r>
    </w:p>
    <w:p w14:paraId="61B4E57C" w14:textId="77777777" w:rsidR="00745880" w:rsidRDefault="00000000">
      <w:pPr>
        <w:pStyle w:val="BlockText"/>
      </w:pPr>
      <w:r>
        <w:rPr>
          <w:i/>
          <w:iCs/>
        </w:rPr>
        <w:t>In manifestation, O you who have the most discerning of sights!</w:t>
      </w:r>
    </w:p>
    <w:p w14:paraId="73D4AECB" w14:textId="77777777" w:rsidR="00745880" w:rsidRDefault="00000000">
      <w:pPr>
        <w:pStyle w:val="FirstParagraph"/>
      </w:pPr>
      <w:r>
        <w:t>82 You have transcended the droplet of the self and have reached the ocean of the Beloved. This is the purpose that you sought. God willing, you will attain it.</w:t>
      </w:r>
    </w:p>
    <w:p w14:paraId="41429F67" w14:textId="77777777" w:rsidR="00745880"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3E9FD6C" w14:textId="77777777" w:rsidR="00745880" w:rsidRDefault="00000000">
      <w:pPr>
        <w:pStyle w:val="BlockText"/>
      </w:pPr>
      <w:r>
        <w:rPr>
          <w:i/>
          <w:iCs/>
        </w:rPr>
        <w:t>The Truth has come evident as the shining sun,</w:t>
      </w:r>
    </w:p>
    <w:p w14:paraId="32ABEB42" w14:textId="77777777" w:rsidR="00745880" w:rsidRDefault="00000000">
      <w:pPr>
        <w:pStyle w:val="BlockText"/>
      </w:pPr>
      <w:r>
        <w:rPr>
          <w:i/>
          <w:iCs/>
        </w:rPr>
        <w:t>What a pity, it has come to the city of the blind.</w:t>
      </w:r>
    </w:p>
    <w:p w14:paraId="086D0059" w14:textId="77777777" w:rsidR="00745880"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8B300BE" w14:textId="77777777" w:rsidR="00745880"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6304B84" w14:textId="77777777" w:rsidR="00745880"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65CE06A1" w14:textId="77777777" w:rsidR="00745880"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BE13C1C" w14:textId="77777777" w:rsidR="00745880"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ACBCE0B" w14:textId="77777777" w:rsidR="00745880" w:rsidRDefault="00000000">
      <w:pPr>
        <w:pStyle w:val="BlockText"/>
      </w:pPr>
      <w:r>
        <w:rPr>
          <w:i/>
          <w:iCs/>
        </w:rPr>
        <w:t>When the pen reached to describe these states,</w:t>
      </w:r>
    </w:p>
    <w:p w14:paraId="77AC6DF5" w14:textId="77777777" w:rsidR="00745880" w:rsidRDefault="00000000">
      <w:pPr>
        <w:pStyle w:val="BlockText"/>
      </w:pPr>
      <w:r>
        <w:rPr>
          <w:i/>
          <w:iCs/>
        </w:rPr>
        <w:t>Both the pen broke, and the paper tore.</w:t>
      </w:r>
    </w:p>
    <w:p w14:paraId="2D035AD9" w14:textId="77777777" w:rsidR="00745880" w:rsidRDefault="00000000">
      <w:pPr>
        <w:pStyle w:val="FirstParagraph"/>
      </w:pPr>
      <w:r>
        <w:t>And peace.</w:t>
      </w:r>
    </w:p>
    <w:p w14:paraId="74C100A2" w14:textId="77777777" w:rsidR="00745880" w:rsidRDefault="00000000">
      <w:pPr>
        <w:pStyle w:val="Heading3"/>
      </w:pPr>
      <w:bookmarkStart w:id="23" w:name="sec-significance-sparrow"/>
      <w:bookmarkEnd w:id="22"/>
      <w:r>
        <w:t>Significance of the Sparrow</w:t>
      </w:r>
    </w:p>
    <w:p w14:paraId="2B4243D5" w14:textId="77777777" w:rsidR="00745880"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8311B52" w14:textId="77777777" w:rsidR="00745880"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EF1E390" w14:textId="77777777" w:rsidR="00745880" w:rsidRDefault="00000000">
      <w:pPr>
        <w:pStyle w:val="BlockText"/>
      </w:pPr>
      <w:r>
        <w:rPr>
          <w:i/>
          <w:iCs/>
        </w:rPr>
        <w:t>“Live empty, for love’s comfort is absence,</w:t>
      </w:r>
    </w:p>
    <w:p w14:paraId="20B41628" w14:textId="77777777" w:rsidR="00745880" w:rsidRDefault="00000000">
      <w:pPr>
        <w:pStyle w:val="BlockText"/>
      </w:pPr>
      <w:r>
        <w:rPr>
          <w:i/>
          <w:iCs/>
        </w:rPr>
        <w:t>Its beginning is ailment and its end is death.”</w:t>
      </w:r>
    </w:p>
    <w:p w14:paraId="37C2C656" w14:textId="77777777" w:rsidR="00745880" w:rsidRDefault="00000000">
      <w:pPr>
        <w:pStyle w:val="FirstParagraph"/>
      </w:pPr>
      <w:r>
        <w:t>And peace be upon those who follow the guidance.</w:t>
      </w:r>
    </w:p>
    <w:p w14:paraId="463FA7DC" w14:textId="77777777" w:rsidR="00745880"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3177BDD" w14:textId="77777777" w:rsidR="00745880" w:rsidRDefault="00000000">
      <w:pPr>
        <w:pStyle w:val="BodyText"/>
      </w:pPr>
      <w:r>
        <w:t>92 These letters point to sanctification in a certain state.</w:t>
      </w:r>
    </w:p>
    <w:p w14:paraId="06F79811" w14:textId="77777777" w:rsidR="00745880" w:rsidRDefault="00000000">
      <w:pPr>
        <w:pStyle w:val="BodyText"/>
      </w:pPr>
      <w:r>
        <w:t>K (ك): Detach your self from what your desire craves, then turn to your Master.</w:t>
      </w:r>
    </w:p>
    <w:p w14:paraId="6391824A" w14:textId="77777777" w:rsidR="00745880" w:rsidRDefault="00000000">
      <w:pPr>
        <w:pStyle w:val="BodyText"/>
      </w:pPr>
      <w:r>
        <w:lastRenderedPageBreak/>
        <w:t>N (ن): Purify your self from everything other than Him, to sacrifice your soul for His sake.</w:t>
      </w:r>
    </w:p>
    <w:p w14:paraId="604040F9" w14:textId="77777777" w:rsidR="00745880" w:rsidRDefault="00000000">
      <w:pPr>
        <w:pStyle w:val="BodyText"/>
      </w:pPr>
      <w:r>
        <w:t>J (ج): Approach the presence of the Truth, if there is anything in you of the attributes of creation.</w:t>
      </w:r>
    </w:p>
    <w:p w14:paraId="1C098679" w14:textId="77777777" w:rsidR="00745880" w:rsidRDefault="00000000">
      <w:pPr>
        <w:pStyle w:val="BodyText"/>
      </w:pPr>
      <w:r>
        <w:t>Sh (ش): Be grateful to your Lord in His earth so He will be grateful to you in His heaven. And if the heaven is in the realm of oneness, your self is its earth.</w:t>
      </w:r>
    </w:p>
    <w:p w14:paraId="347886A8" w14:textId="77777777" w:rsidR="00745880" w:rsidRDefault="00000000">
      <w:pPr>
        <w:pStyle w:val="BodyText"/>
      </w:pPr>
      <w:r>
        <w:t>K (ك): Negate the limited veils from yourself to know what you haven’t known of the holy stations.</w:t>
      </w:r>
    </w:p>
    <w:p w14:paraId="0ED2A570" w14:textId="77777777" w:rsidR="00745880" w:rsidRDefault="00000000">
      <w:pPr>
        <w:pStyle w:val="BodyText"/>
      </w:pPr>
      <w:r>
        <w:t>93 Indeed, if you hear the melodies of this transient bird, you would seek from the eternal, everlasting goblet and leave the transient, vanishing one. Peace be upon those who follow the guidance.</w:t>
      </w:r>
    </w:p>
    <w:p w14:paraId="42217B53" w14:textId="77777777" w:rsidR="00745880" w:rsidRDefault="00000000">
      <w:r>
        <w:br w:type="page"/>
      </w:r>
    </w:p>
    <w:p w14:paraId="1984FD7D" w14:textId="77777777" w:rsidR="00745880" w:rsidRDefault="00000000">
      <w:pPr>
        <w:pStyle w:val="Heading1"/>
      </w:pPr>
      <w:bookmarkStart w:id="24" w:name="sec-kitab-i-iqan"/>
      <w:bookmarkStart w:id="25" w:name="_Toc139838605"/>
      <w:bookmarkEnd w:id="13"/>
      <w:bookmarkEnd w:id="23"/>
      <w:r>
        <w:lastRenderedPageBreak/>
        <w:t>Kitab-i-Iqan (The Book of Certitude)</w:t>
      </w:r>
      <w:bookmarkEnd w:id="25"/>
    </w:p>
    <w:p w14:paraId="1DFD7230" w14:textId="77777777" w:rsidR="00745880" w:rsidRDefault="00000000">
      <w:pPr>
        <w:pStyle w:val="Heading2"/>
      </w:pPr>
      <w:bookmarkStart w:id="26" w:name="Xae156c3aa6ec7fb08eed4ab894466737ace579d"/>
      <w:r>
        <w:t>Part One: Rejection of the Manifestations of God</w:t>
      </w:r>
    </w:p>
    <w:p w14:paraId="1F1263BF" w14:textId="77777777" w:rsidR="00745880" w:rsidRDefault="00000000">
      <w:pPr>
        <w:pStyle w:val="FirstParagraph"/>
      </w:pPr>
      <w:r>
        <w:t>In the name of our Lord, the Most High, the Most Great.</w:t>
      </w:r>
    </w:p>
    <w:p w14:paraId="1F8954BB" w14:textId="77777777" w:rsidR="00745880"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72844234" w14:textId="77777777" w:rsidR="00745880"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6ECAE8A" w14:textId="77777777" w:rsidR="00745880"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50F0C278" w14:textId="77777777" w:rsidR="00745880"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3F61435F" w14:textId="77777777" w:rsidR="00745880"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11625BD2" w14:textId="77777777" w:rsidR="00745880"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056945A2" w14:textId="77777777" w:rsidR="00745880"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32A11020" w14:textId="77777777" w:rsidR="00745880"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7F45EE9" w14:textId="77777777" w:rsidR="00745880"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24E9EED5" w14:textId="77777777" w:rsidR="00745880"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3D7C2138" w14:textId="77777777" w:rsidR="00745880"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5E1331E4" w14:textId="77777777" w:rsidR="00745880"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216DDBC9" w14:textId="77777777" w:rsidR="00745880"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E956D56" w14:textId="77777777" w:rsidR="00745880"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5904261" w14:textId="77777777" w:rsidR="00745880"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5A4F3750" w14:textId="77777777" w:rsidR="00745880"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2C09DB1F" w14:textId="77777777" w:rsidR="00745880" w:rsidRDefault="00000000">
      <w:pPr>
        <w:pStyle w:val="Heading3"/>
      </w:pPr>
      <w:bookmarkStart w:id="27" w:name="X841c0dbad710a5f8cce0a7e2a7e27d232661f28"/>
      <w:r>
        <w:t>Corruption of the Leaders of Religion</w:t>
      </w:r>
    </w:p>
    <w:p w14:paraId="1127ECB0" w14:textId="77777777" w:rsidR="00745880"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3AFC6CC" w14:textId="77777777" w:rsidR="00745880"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496A560D" w14:textId="77777777" w:rsidR="00745880"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F7417AD" w14:textId="77777777" w:rsidR="00745880"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3BD1159" w14:textId="77777777" w:rsidR="00745880"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374F8ACE" w14:textId="77777777" w:rsidR="00745880" w:rsidRDefault="00000000">
      <w:pPr>
        <w:pStyle w:val="BodyText"/>
      </w:pPr>
      <w:r>
        <w:t>Despite this, they sought the interpretation of the Book from those veiled from the divine truth and did not seek knowledge from its true source.</w:t>
      </w:r>
    </w:p>
    <w:p w14:paraId="018CC3E7" w14:textId="77777777" w:rsidR="00745880"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104417D6" w14:textId="77777777" w:rsidR="00745880"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F5338F3" w14:textId="77777777" w:rsidR="00745880"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56BC76D7" w14:textId="77777777" w:rsidR="00745880" w:rsidRDefault="00000000">
      <w:pPr>
        <w:pStyle w:val="BodyText"/>
      </w:pPr>
      <w:r>
        <w:t>The same phenomenon persists among all nations, who hold on to such baseless ideas, and thereby deprive themselves of the blessings flowing from the subtle and gentle sources of wisdom.</w:t>
      </w:r>
    </w:p>
    <w:p w14:paraId="1727ECEA" w14:textId="77777777" w:rsidR="00745880"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71B87DDC" w14:textId="77777777" w:rsidR="00745880"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4DC14B3F" w14:textId="77777777" w:rsidR="00745880" w:rsidRDefault="00000000">
      <w:pPr>
        <w:pStyle w:val="Heading3"/>
      </w:pPr>
      <w:bookmarkStart w:id="28" w:name="X08b946f57e361bcbf18ccd41c6266e805199901"/>
      <w:bookmarkEnd w:id="27"/>
      <w:r>
        <w:t>The Unity and Return of the Manifestations</w:t>
      </w:r>
    </w:p>
    <w:p w14:paraId="0B708023" w14:textId="77777777" w:rsidR="00745880"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75F086CB" w14:textId="77777777" w:rsidR="00745880"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27700FE9" w14:textId="77777777" w:rsidR="00745880"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111F225B" w14:textId="77777777" w:rsidR="00745880"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275C630" w14:textId="77777777" w:rsidR="00745880"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B410411" w14:textId="77777777" w:rsidR="00745880" w:rsidRDefault="00000000">
      <w:pPr>
        <w:pStyle w:val="Heading3"/>
      </w:pPr>
      <w:bookmarkStart w:id="29" w:name="X7ff804787cebcbbcdf62027b70946b80d1d635a"/>
      <w:bookmarkEnd w:id="28"/>
      <w:r>
        <w:lastRenderedPageBreak/>
        <w:t>The Signs of the Return of Jesus Christ</w:t>
      </w:r>
    </w:p>
    <w:p w14:paraId="7845D7EA" w14:textId="77777777" w:rsidR="00745880"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2A7920BF" w14:textId="77777777" w:rsidR="00745880"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3EA193B" w14:textId="77777777" w:rsidR="00745880"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46D697BE" w14:textId="77777777" w:rsidR="00745880"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31882D6A" w14:textId="77777777" w:rsidR="00745880"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504309BB" w14:textId="77777777" w:rsidR="00745880"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6D93D0D" w14:textId="77777777" w:rsidR="00745880" w:rsidRDefault="00000000">
      <w:pPr>
        <w:pStyle w:val="Heading3"/>
      </w:pPr>
      <w:bookmarkStart w:id="30" w:name="sec-interpretation-of-the-signs"/>
      <w:bookmarkEnd w:id="29"/>
      <w:r>
        <w:t>Interpretation of the Signs</w:t>
      </w:r>
    </w:p>
    <w:p w14:paraId="4707E7B3" w14:textId="77777777" w:rsidR="00745880" w:rsidRDefault="00000000">
      <w:pPr>
        <w:pStyle w:val="Heading4"/>
      </w:pPr>
      <w:bookmarkStart w:id="31" w:name="sec-distress-of-those-days"/>
      <w:r>
        <w:t>Distress of Those Days</w:t>
      </w:r>
    </w:p>
    <w:p w14:paraId="15509EEA" w14:textId="77777777" w:rsidR="00745880"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50ED252A" w14:textId="77777777" w:rsidR="00745880"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4B791E7" w14:textId="77777777" w:rsidR="00745880"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01651600" w14:textId="77777777" w:rsidR="00745880"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E09B1A1" w14:textId="77777777" w:rsidR="00745880" w:rsidRDefault="00000000">
      <w:pPr>
        <w:pStyle w:val="BodyText"/>
      </w:pPr>
      <w:r>
        <w:t>And if an eye is brightened with the kohl of divine knowledge, it will observe a few predators that have fallen upon the carcasses of the souls of servants.</w:t>
      </w:r>
    </w:p>
    <w:p w14:paraId="74F026BB" w14:textId="77777777" w:rsidR="00745880"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C0AD6F2" w14:textId="77777777" w:rsidR="00745880"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6E4DFA7" w14:textId="77777777" w:rsidR="00745880" w:rsidRDefault="00000000">
      <w:pPr>
        <w:pStyle w:val="BodyText"/>
      </w:pPr>
      <w:r>
        <w:t>As for me, I have not elaborated on the statements of the traditions due to their widespread fame and for the sake of brevity.</w:t>
      </w:r>
    </w:p>
    <w:p w14:paraId="1564C610" w14:textId="77777777" w:rsidR="00745880"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60F16B9" w14:textId="77777777" w:rsidR="00745880"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BE798EB" w14:textId="77777777" w:rsidR="00745880" w:rsidRDefault="00000000">
      <w:pPr>
        <w:pStyle w:val="Heading4"/>
      </w:pPr>
      <w:bookmarkStart w:id="32" w:name="sec-sun-moon-and-stars"/>
      <w:bookmarkEnd w:id="31"/>
      <w:r>
        <w:t>Sun, Moon, and Stars</w:t>
      </w:r>
    </w:p>
    <w:p w14:paraId="1EE21D74" w14:textId="77777777" w:rsidR="00745880"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6390B9D0" w14:textId="77777777" w:rsidR="00745880"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42355620" w14:textId="77777777" w:rsidR="00745880"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335E33E" w14:textId="77777777" w:rsidR="00745880"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55B7E4B" w14:textId="77777777" w:rsidR="00745880"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7208C2A2" w14:textId="77777777" w:rsidR="00745880"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51FB451" w14:textId="77777777" w:rsidR="00745880"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C555DD2" w14:textId="77777777" w:rsidR="00745880"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1FD0553" w14:textId="77777777" w:rsidR="00745880"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2C2184B" w14:textId="77777777" w:rsidR="00745880"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7B2AD899" w14:textId="77777777" w:rsidR="00745880"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5C4603E" w14:textId="77777777" w:rsidR="00745880"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49ACEB56" w14:textId="77777777" w:rsidR="00745880"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9CD20A8" w14:textId="77777777" w:rsidR="00745880" w:rsidRDefault="00000000">
      <w:pPr>
        <w:pStyle w:val="BodyText"/>
      </w:pPr>
      <w:r>
        <w:t>Just as such, we provide you with the fruits of the tree of knowledge, so that you may remain in the satisfaction of God’s wisdom, as one of the scholars.</w:t>
      </w:r>
    </w:p>
    <w:p w14:paraId="1D6A7B6A" w14:textId="77777777" w:rsidR="00745880"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90D55B2" w14:textId="77777777" w:rsidR="00745880"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2F9D4C61" w14:textId="77777777" w:rsidR="00745880"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088005A" w14:textId="77777777" w:rsidR="00745880"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3C8251BD" w14:textId="77777777" w:rsidR="00745880"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E869FB7" w14:textId="77777777" w:rsidR="00745880"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3DAA2A70" w14:textId="77777777" w:rsidR="00745880"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42AE760" w14:textId="77777777" w:rsidR="00745880"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3CFB1BCD" w14:textId="77777777" w:rsidR="00745880"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08665DB8" w14:textId="77777777" w:rsidR="00745880"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5A2611F1" w14:textId="77777777" w:rsidR="00745880"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18B29F0" w14:textId="77777777" w:rsidR="00745880"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2D4986E" w14:textId="77777777" w:rsidR="00745880"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0E88F4D" w14:textId="77777777" w:rsidR="00745880"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34CE4C06" w14:textId="77777777" w:rsidR="00745880" w:rsidRDefault="00000000">
      <w:pPr>
        <w:pStyle w:val="Heading4"/>
      </w:pPr>
      <w:bookmarkStart w:id="33" w:name="sec-splitting-of-the-sky"/>
      <w:bookmarkEnd w:id="32"/>
      <w:r>
        <w:t>Splitting of the Sky</w:t>
      </w:r>
    </w:p>
    <w:p w14:paraId="69474DDB" w14:textId="77777777" w:rsidR="00745880"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F82B5EE" w14:textId="77777777" w:rsidR="00745880"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048A5078" w14:textId="77777777" w:rsidR="00745880" w:rsidRDefault="00000000">
      <w:pPr>
        <w:pStyle w:val="BodyText"/>
      </w:pPr>
      <w:r>
        <w:t>Now think, is this not greater than the splitting of the physical sky?</w:t>
      </w:r>
    </w:p>
    <w:p w14:paraId="493DB960" w14:textId="77777777" w:rsidR="00745880"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FFD710A" w14:textId="77777777" w:rsidR="00745880"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18E66C52" w14:textId="77777777" w:rsidR="00745880" w:rsidRDefault="00000000">
      <w:pPr>
        <w:pStyle w:val="Heading4"/>
      </w:pPr>
      <w:bookmarkStart w:id="34" w:name="sec-transformation-of-the-earth"/>
      <w:bookmarkEnd w:id="33"/>
      <w:r>
        <w:t>Transformation of the Earth</w:t>
      </w:r>
    </w:p>
    <w:p w14:paraId="5AD6378A" w14:textId="77777777" w:rsidR="00745880"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671D9A59" w14:textId="77777777" w:rsidR="00745880"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5B733C7" w14:textId="77777777" w:rsidR="00745880"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04A4545" w14:textId="77777777" w:rsidR="00745880"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0C5011CE" w14:textId="77777777" w:rsidR="00745880"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6C7C5FA" w14:textId="77777777" w:rsidR="00745880"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9030639" w14:textId="77777777" w:rsidR="00745880"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412A308" w14:textId="77777777" w:rsidR="00745880" w:rsidRDefault="00000000">
      <w:pPr>
        <w:pStyle w:val="Heading3"/>
      </w:pPr>
      <w:bookmarkStart w:id="35" w:name="sec-god-tests-the-servants"/>
      <w:bookmarkEnd w:id="30"/>
      <w:bookmarkEnd w:id="34"/>
      <w:r>
        <w:t>God Tests the Servants</w:t>
      </w:r>
    </w:p>
    <w:p w14:paraId="4A053A14" w14:textId="77777777" w:rsidR="00745880"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4591F8BE" w14:textId="77777777" w:rsidR="00745880" w:rsidRDefault="00000000">
      <w:pPr>
        <w:pStyle w:val="Heading4"/>
      </w:pPr>
      <w:bookmarkStart w:id="36" w:name="sec-the-direction-of-prayer"/>
      <w:r>
        <w:t>The Direction of Prayer</w:t>
      </w:r>
    </w:p>
    <w:p w14:paraId="0C0064F2" w14:textId="77777777" w:rsidR="00745880"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62D5C2D" w14:textId="77777777" w:rsidR="00745880"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1535F009" w14:textId="77777777" w:rsidR="00745880"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14639E6" w14:textId="77777777" w:rsidR="00745880"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0E2801FA" w14:textId="77777777" w:rsidR="00745880"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FE089FF" w14:textId="77777777" w:rsidR="00745880"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41ABBA0" w14:textId="77777777" w:rsidR="00745880"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09CC79D" w14:textId="77777777" w:rsidR="00745880"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39A28763" w14:textId="77777777" w:rsidR="00745880" w:rsidRDefault="00000000">
      <w:pPr>
        <w:pStyle w:val="Heading4"/>
      </w:pPr>
      <w:bookmarkStart w:id="37" w:name="sec-moses-killed-a-man"/>
      <w:bookmarkEnd w:id="36"/>
      <w:r>
        <w:t>Moses Killed a Man</w:t>
      </w:r>
    </w:p>
    <w:p w14:paraId="2B30A108" w14:textId="77777777" w:rsidR="00745880"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039E6F00" w14:textId="77777777" w:rsidR="00745880"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7015043A" w14:textId="77777777" w:rsidR="00745880"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71500BDF" w14:textId="77777777" w:rsidR="00745880"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26E44BF2" w14:textId="77777777" w:rsidR="00745880"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F4245FA" w14:textId="77777777" w:rsidR="00745880"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C83511A" w14:textId="77777777" w:rsidR="00745880" w:rsidRDefault="00000000">
      <w:pPr>
        <w:pStyle w:val="Heading4"/>
      </w:pPr>
      <w:bookmarkStart w:id="38" w:name="sec-the-situation-of-mary"/>
      <w:bookmarkEnd w:id="37"/>
      <w:r>
        <w:t>The Situation of Mary</w:t>
      </w:r>
    </w:p>
    <w:p w14:paraId="64CB1EA5" w14:textId="77777777" w:rsidR="00745880"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5F6395BA" w14:textId="77777777" w:rsidR="00745880"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A73EF18" w14:textId="77777777" w:rsidR="00745880"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CA81C20" w14:textId="77777777" w:rsidR="00745880"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84BB823" w14:textId="77777777" w:rsidR="00745880"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BE3FF9E" w14:textId="77777777" w:rsidR="00745880"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44D20F43" w14:textId="77777777" w:rsidR="00745880"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49A06664" w14:textId="77777777" w:rsidR="00745880" w:rsidRDefault="00000000">
      <w:pPr>
        <w:pStyle w:val="Heading4"/>
      </w:pPr>
      <w:bookmarkStart w:id="39" w:name="sec-how-would-people-react-in-this-era"/>
      <w:bookmarkEnd w:id="38"/>
      <w:r>
        <w:t>How Would People React in this Era?</w:t>
      </w:r>
    </w:p>
    <w:p w14:paraId="2984D722" w14:textId="77777777" w:rsidR="00745880"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683DEDCB" w14:textId="77777777" w:rsidR="00745880"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2AD878A9" w14:textId="77777777" w:rsidR="00745880"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4D99C528" w14:textId="77777777" w:rsidR="00745880" w:rsidRDefault="00000000">
      <w:pPr>
        <w:pStyle w:val="Heading3"/>
      </w:pPr>
      <w:bookmarkStart w:id="40" w:name="sec-fresh-tidings-for-the-soul"/>
      <w:bookmarkEnd w:id="35"/>
      <w:bookmarkEnd w:id="39"/>
      <w:r>
        <w:t>Fresh Tidings For the Soul</w:t>
      </w:r>
    </w:p>
    <w:p w14:paraId="1F2D809A" w14:textId="77777777" w:rsidR="00745880"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2FAB4B18" w14:textId="77777777" w:rsidR="00745880"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596CA591" w14:textId="77777777" w:rsidR="00745880" w:rsidRDefault="00000000">
      <w:pPr>
        <w:pStyle w:val="Heading4"/>
      </w:pPr>
      <w:bookmarkStart w:id="41" w:name="sec-the-sign-of-the-son-of-man-appears"/>
      <w:r>
        <w:t>The Sign of the Son of Man Appears</w:t>
      </w:r>
    </w:p>
    <w:p w14:paraId="3818A150" w14:textId="77777777" w:rsidR="00745880"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23F15AA6" w14:textId="77777777" w:rsidR="00745880"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D2F4AF2" w14:textId="77777777" w:rsidR="00745880"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1A5B3268" w14:textId="77777777" w:rsidR="00745880"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37A98970" w14:textId="77777777" w:rsidR="00745880"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7E0A565D" w14:textId="77777777" w:rsidR="00745880"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DA03554" w14:textId="77777777" w:rsidR="00745880"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362AC7FC" w14:textId="77777777" w:rsidR="00745880"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246DAC0" w14:textId="77777777" w:rsidR="00745880"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1342C72D" w14:textId="77777777" w:rsidR="00745880"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3DFD182" w14:textId="77777777" w:rsidR="00745880"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3C7518A1" w14:textId="77777777" w:rsidR="00745880" w:rsidRDefault="00000000">
      <w:pPr>
        <w:pStyle w:val="Heading4"/>
      </w:pPr>
      <w:bookmarkStart w:id="42" w:name="X24f872a09f9bcb33fde041849411db768e27b73"/>
      <w:bookmarkEnd w:id="41"/>
      <w:r>
        <w:t>The Son of Man Comes on the Clouds of Heaven</w:t>
      </w:r>
    </w:p>
    <w:p w14:paraId="733EBF5D" w14:textId="77777777" w:rsidR="00745880"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49403BAF" w14:textId="77777777" w:rsidR="00745880"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403E8DCD" w14:textId="77777777" w:rsidR="00745880"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3AD2DA86" w14:textId="77777777" w:rsidR="00745880" w:rsidRDefault="00000000">
      <w:pPr>
        <w:pStyle w:val="Heading5"/>
      </w:pPr>
      <w:bookmarkStart w:id="43" w:name="sec-heaven"/>
      <w:r>
        <w:lastRenderedPageBreak/>
        <w:t>Heaven</w:t>
      </w:r>
    </w:p>
    <w:p w14:paraId="4616137B" w14:textId="77777777" w:rsidR="00745880"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7F6367D" w14:textId="77777777" w:rsidR="00745880"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1B954D54" w14:textId="77777777" w:rsidR="00745880"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9C442EB" w14:textId="77777777" w:rsidR="00745880"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947FC14" w14:textId="77777777" w:rsidR="00745880"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299E426A" w14:textId="77777777" w:rsidR="00745880" w:rsidRDefault="00000000">
      <w:pPr>
        <w:pStyle w:val="BodyText"/>
      </w:pPr>
      <w:r>
        <w:t>This satanic tree brings forth nothing but transgression and obscenity, it grants nothing but rancor and animosity. Its fruit is a deadly poison, and its shade is a destructive fire.</w:t>
      </w:r>
    </w:p>
    <w:p w14:paraId="3766AA5C" w14:textId="77777777" w:rsidR="00745880" w:rsidRDefault="00000000">
      <w:pPr>
        <w:pStyle w:val="BodyText"/>
      </w:pPr>
      <w:r>
        <w:t>The speaker indeed speaks truth when he says:</w:t>
      </w:r>
    </w:p>
    <w:p w14:paraId="78A25AB1" w14:textId="77777777" w:rsidR="00745880" w:rsidRDefault="00000000">
      <w:pPr>
        <w:pStyle w:val="BlockText"/>
      </w:pPr>
      <w:r>
        <w:rPr>
          <w:i/>
          <w:iCs/>
        </w:rPr>
        <w:t>“Grasp the tails of desires and cast off modesty,</w:t>
      </w:r>
    </w:p>
    <w:p w14:paraId="077E3F40" w14:textId="77777777" w:rsidR="00745880" w:rsidRDefault="00000000">
      <w:pPr>
        <w:pStyle w:val="BlockText"/>
      </w:pPr>
      <w:r>
        <w:rPr>
          <w:i/>
          <w:iCs/>
        </w:rPr>
        <w:t>Abandon the path of the devout, even if they are noble.”</w:t>
      </w:r>
    </w:p>
    <w:p w14:paraId="114D32F9" w14:textId="77777777" w:rsidR="00745880"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59A94130" w14:textId="77777777" w:rsidR="00745880"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D36BA42" w14:textId="77777777" w:rsidR="00745880"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7945E6D" w14:textId="77777777" w:rsidR="00745880" w:rsidRDefault="00000000">
      <w:pPr>
        <w:pStyle w:val="Heading5"/>
      </w:pPr>
      <w:bookmarkStart w:id="44" w:name="sec-clouds"/>
      <w:bookmarkEnd w:id="43"/>
      <w:r>
        <w:t>Clouds</w:t>
      </w:r>
    </w:p>
    <w:p w14:paraId="21F75D62" w14:textId="77777777" w:rsidR="00745880"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29C62DA7" w14:textId="77777777" w:rsidR="00745880"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2D22A39" w14:textId="77777777" w:rsidR="00745880"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3AA9C48" w14:textId="77777777" w:rsidR="00745880"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033A4C41" w14:textId="77777777" w:rsidR="00745880"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E8C01C6" w14:textId="77777777" w:rsidR="00745880"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C2CF090" w14:textId="77777777" w:rsidR="00745880"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33157072" w14:textId="77777777" w:rsidR="00745880"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58879EBA" w14:textId="77777777" w:rsidR="00745880"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5E13330" w14:textId="77777777" w:rsidR="00745880"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B75AEAE" w14:textId="77777777" w:rsidR="00745880"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CBAEE73" w14:textId="77777777" w:rsidR="00745880"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6A5A962E" w14:textId="77777777" w:rsidR="00745880"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30404BD6" w14:textId="77777777" w:rsidR="00745880"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DAA2483" w14:textId="77777777" w:rsidR="00745880"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73479246" w14:textId="77777777" w:rsidR="00745880"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BC37BB9" w14:textId="77777777" w:rsidR="00745880" w:rsidRDefault="00000000">
      <w:pPr>
        <w:pStyle w:val="Heading5"/>
      </w:pPr>
      <w:bookmarkStart w:id="45" w:name="sec-angels"/>
      <w:bookmarkEnd w:id="44"/>
      <w:r>
        <w:t>Angels</w:t>
      </w:r>
    </w:p>
    <w:p w14:paraId="356E1816" w14:textId="77777777" w:rsidR="00745880"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5B9EE074" w14:textId="77777777" w:rsidR="00745880"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7915A185" w14:textId="77777777" w:rsidR="00745880"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4DE27449" w14:textId="77777777" w:rsidR="00745880"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393EFDC" w14:textId="77777777" w:rsidR="00745880" w:rsidRDefault="00000000">
      <w:pPr>
        <w:pStyle w:val="Heading3"/>
      </w:pPr>
      <w:bookmarkStart w:id="46" w:name="sec-corruption-of-the-scriptures"/>
      <w:bookmarkEnd w:id="40"/>
      <w:bookmarkEnd w:id="42"/>
      <w:bookmarkEnd w:id="45"/>
      <w:r>
        <w:t>Corruption of the Scriptures</w:t>
      </w:r>
    </w:p>
    <w:p w14:paraId="5D658E81" w14:textId="77777777" w:rsidR="00745880"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C18E4ED" w14:textId="77777777" w:rsidR="00745880"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02130775" w14:textId="77777777" w:rsidR="00745880"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2F11BF30" w14:textId="77777777" w:rsidR="00745880"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6E06A4E" w14:textId="77777777" w:rsidR="00745880"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7A5B2952" w14:textId="77777777" w:rsidR="00745880"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64D19B7" w14:textId="77777777" w:rsidR="00745880"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26E03CC0" w14:textId="77777777" w:rsidR="00745880"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03875F3B" w14:textId="77777777" w:rsidR="00745880"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B5D06DD" w14:textId="77777777" w:rsidR="00745880"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ADD4179" w14:textId="77777777" w:rsidR="00745880"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55259C18" w14:textId="77777777" w:rsidR="00745880"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1EE21618" w14:textId="77777777" w:rsidR="00745880"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276543C" w14:textId="77777777" w:rsidR="00745880"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708A6081" w14:textId="77777777" w:rsidR="00745880"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07A5257C" w14:textId="77777777" w:rsidR="00745880"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659BB9D2" w14:textId="77777777" w:rsidR="00745880"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2349AD6" w14:textId="77777777" w:rsidR="00745880"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5724CCA5" w14:textId="77777777" w:rsidR="00745880"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9CBCC07" w14:textId="77777777" w:rsidR="00745880"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A5F0C92" w14:textId="77777777" w:rsidR="00745880"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B7229B0" w14:textId="77777777" w:rsidR="00745880" w:rsidRDefault="00000000">
      <w:pPr>
        <w:pStyle w:val="BodyText"/>
      </w:pPr>
      <w:r>
        <w:t>“Righteousness is not that you turn your faces toward the east or the west, but [true] righteousness is [in] one who believes in Allah and the Last Day.”</w:t>
      </w:r>
    </w:p>
    <w:p w14:paraId="35B606F3" w14:textId="77777777" w:rsidR="00745880" w:rsidRDefault="00000000">
      <w:pPr>
        <w:pStyle w:val="BodyText"/>
      </w:pPr>
      <w:r>
        <w:t>Listen, O people of eloquence, what We have enjoined upon you by truth, perhaps you will dwell under a shadow that was extended in the days of God.</w:t>
      </w:r>
    </w:p>
    <w:p w14:paraId="23357318" w14:textId="77777777" w:rsidR="00745880" w:rsidRDefault="00000000">
      <w:r>
        <w:br w:type="page"/>
      </w:r>
    </w:p>
    <w:p w14:paraId="548D18E3" w14:textId="77777777" w:rsidR="00745880" w:rsidRDefault="00000000">
      <w:pPr>
        <w:pStyle w:val="Heading2"/>
      </w:pPr>
      <w:bookmarkStart w:id="47" w:name="Xb6113d358ddd90a18558ce0a1a28548c69215fd"/>
      <w:bookmarkEnd w:id="26"/>
      <w:bookmarkEnd w:id="46"/>
      <w:r>
        <w:lastRenderedPageBreak/>
        <w:t>Part Two: The Sovereignty of the Manifestations of God</w:t>
      </w:r>
    </w:p>
    <w:p w14:paraId="4400AD02" w14:textId="77777777" w:rsidR="00745880" w:rsidRDefault="00000000">
      <w:pPr>
        <w:pStyle w:val="Heading3"/>
      </w:pPr>
      <w:bookmarkStart w:id="48" w:name="sec-mirrors-of-essence-of-god"/>
      <w:r>
        <w:t>Mirrors of the Essence of God</w:t>
      </w:r>
    </w:p>
    <w:p w14:paraId="68F9F8D2" w14:textId="77777777" w:rsidR="00745880"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58CB7AFC" w14:textId="77777777" w:rsidR="00745880"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113A0891" w14:textId="77777777" w:rsidR="00745880"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A674F2E" w14:textId="77777777" w:rsidR="00745880"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85593DD" w14:textId="77777777" w:rsidR="00745880"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61684BD" w14:textId="77777777" w:rsidR="00745880" w:rsidRDefault="00000000">
      <w:pPr>
        <w:pStyle w:val="Heading4"/>
      </w:pPr>
      <w:bookmarkStart w:id="49" w:name="sec-the-potentials-of-all-humans"/>
      <w:r>
        <w:t>The Potentials of All Humans</w:t>
      </w:r>
    </w:p>
    <w:p w14:paraId="18EF1F61" w14:textId="77777777" w:rsidR="00745880"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893821D" w14:textId="77777777" w:rsidR="00745880"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DF35D04" w14:textId="77777777" w:rsidR="00745880" w:rsidRDefault="00000000">
      <w:pPr>
        <w:pStyle w:val="BodyText"/>
      </w:pPr>
      <w:r>
        <w:t>108 I swear by God, my esteemed one, if you reflect a little on these statements, you will find the doors of divine wisdom and the portals of infinite knowledge opening before you.</w:t>
      </w:r>
    </w:p>
    <w:p w14:paraId="3C442B0F" w14:textId="77777777" w:rsidR="00745880"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1E34B8AA" w14:textId="77777777" w:rsidR="00745880"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79D1FE8" w14:textId="77777777" w:rsidR="00745880"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1DDF26F" w14:textId="77777777" w:rsidR="00745880"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0AAA3610" w14:textId="77777777" w:rsidR="00745880" w:rsidRDefault="00000000">
      <w:pPr>
        <w:pStyle w:val="Heading4"/>
      </w:pPr>
      <w:bookmarkStart w:id="50" w:name="apparent-and-non-apparent-attributes"/>
      <w:bookmarkEnd w:id="49"/>
      <w:r>
        <w:t>Apparent and Non-Apparent Attributes</w:t>
      </w:r>
    </w:p>
    <w:p w14:paraId="3EE8BDF5" w14:textId="77777777" w:rsidR="00745880"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01CC380C" w14:textId="77777777" w:rsidR="00745880"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128EE83F" w14:textId="77777777" w:rsidR="00745880"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0F708219" w14:textId="77777777" w:rsidR="00745880"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A3BAEF4" w14:textId="77777777" w:rsidR="00745880"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EB3B77C" w14:textId="77777777" w:rsidR="00745880" w:rsidRDefault="00000000">
      <w:pPr>
        <w:pStyle w:val="Heading3"/>
      </w:pPr>
      <w:bookmarkStart w:id="51" w:name="rejection-of-the-bab"/>
      <w:bookmarkEnd w:id="48"/>
      <w:bookmarkEnd w:id="50"/>
      <w:r>
        <w:t>Rejection of the Bab</w:t>
      </w:r>
    </w:p>
    <w:p w14:paraId="1F92D8A8" w14:textId="77777777" w:rsidR="00745880"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5F8E58E1" w14:textId="77777777" w:rsidR="00745880" w:rsidRDefault="00000000">
      <w:pPr>
        <w:pStyle w:val="Heading4"/>
      </w:pPr>
      <w:bookmarkStart w:id="52" w:name="sec-the-babs-sovereignty"/>
      <w:r>
        <w:lastRenderedPageBreak/>
        <w:t>The Bab’s Sovereignty</w:t>
      </w:r>
    </w:p>
    <w:p w14:paraId="72F4A440" w14:textId="77777777" w:rsidR="00745880"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2E4E1666" w14:textId="77777777" w:rsidR="00745880"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04BE174F" w14:textId="77777777" w:rsidR="00745880" w:rsidRDefault="00000000">
      <w:pPr>
        <w:pStyle w:val="Heading4"/>
      </w:pPr>
      <w:bookmarkStart w:id="53" w:name="the-sovereignty-of-the-prophet-muhammad"/>
      <w:bookmarkEnd w:id="52"/>
      <w:r>
        <w:t>The Sovereignty of the Prophet Muhammad</w:t>
      </w:r>
    </w:p>
    <w:p w14:paraId="0B90D36C" w14:textId="77777777" w:rsidR="00745880"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4E0B7FAB" w14:textId="77777777" w:rsidR="00745880"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A2DAE1F" w14:textId="77777777" w:rsidR="00745880"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357D9D6D" w14:textId="77777777" w:rsidR="00745880"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2F0D20FC" w14:textId="77777777" w:rsidR="00745880"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25B73AD7" w14:textId="77777777" w:rsidR="00745880"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0159150A" w14:textId="77777777" w:rsidR="00745880"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188C652" w14:textId="77777777" w:rsidR="00745880"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72D1FA5" w14:textId="77777777" w:rsidR="00745880"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923B270" w14:textId="77777777" w:rsidR="00745880" w:rsidRDefault="00000000">
      <w:pPr>
        <w:pStyle w:val="Heading4"/>
      </w:pPr>
      <w:bookmarkStart w:id="54" w:name="resurrection-life-death"/>
      <w:bookmarkEnd w:id="53"/>
      <w:r>
        <w:t>Resurrection, Life, &amp; Death</w:t>
      </w:r>
    </w:p>
    <w:p w14:paraId="1981670E" w14:textId="77777777" w:rsidR="00745880"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145B3AF0" w14:textId="77777777" w:rsidR="00745880"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0AF0BB2B" w14:textId="77777777" w:rsidR="00745880" w:rsidRDefault="00000000">
      <w:pPr>
        <w:pStyle w:val="BodyText"/>
      </w:pPr>
      <w:r>
        <w:t>The essence of this is: Are we incapable or weary of the first creation? Rather, these pagans are in doubt and confusion about a new creation.</w:t>
      </w:r>
    </w:p>
    <w:p w14:paraId="50491A04" w14:textId="77777777" w:rsidR="00745880"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1F77EA8A" w14:textId="77777777" w:rsidR="00745880"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66D76DD" w14:textId="77777777" w:rsidR="00745880" w:rsidRDefault="00000000">
      <w:pPr>
        <w:pStyle w:val="BodyText"/>
      </w:pPr>
      <w:r>
        <w:t>Say, do you prefer to replace that which is better for you with that which is worse? What a terrible replacement you’ve chosen in place of the truth! You were a people who were evil and lost.</w:t>
      </w:r>
    </w:p>
    <w:p w14:paraId="4075E81B" w14:textId="77777777" w:rsidR="00745880"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6563C43" w14:textId="77777777" w:rsidR="00745880"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55291C2" w14:textId="77777777" w:rsidR="00745880"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3BAE9AE4" w14:textId="77777777" w:rsidR="00745880"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3478E762" w14:textId="77777777" w:rsidR="00745880"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1D516A2E" w14:textId="77777777" w:rsidR="00745880"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57631670" w14:textId="77777777" w:rsidR="00745880"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0F60BB94" w14:textId="77777777" w:rsidR="00745880"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0D08DE08" w14:textId="77777777" w:rsidR="00745880"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83A9467" w14:textId="77777777" w:rsidR="00745880"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6A5BEF6F" w14:textId="77777777" w:rsidR="00745880"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63FD621E" w14:textId="77777777" w:rsidR="00745880" w:rsidRDefault="00000000">
      <w:pPr>
        <w:pStyle w:val="BodyText"/>
      </w:pPr>
      <w:r>
        <w:t>God willing, we hope that you will not turn away from the shore of the divine ocean thirsty and deprived, and that you will not return without benefit from the sacred shrine of eternal purpose.</w:t>
      </w:r>
    </w:p>
    <w:p w14:paraId="0AAA0F37" w14:textId="77777777" w:rsidR="00745880" w:rsidRDefault="00000000">
      <w:pPr>
        <w:pStyle w:val="Heading4"/>
      </w:pPr>
      <w:bookmarkStart w:id="55" w:name="power-dominance-and-ascendancy"/>
      <w:bookmarkEnd w:id="54"/>
      <w:r>
        <w:t>Power, Dominance, and Ascendancy</w:t>
      </w:r>
    </w:p>
    <w:p w14:paraId="39165D30" w14:textId="77777777" w:rsidR="00745880"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2A01DAB9" w14:textId="77777777" w:rsidR="00745880" w:rsidRDefault="00000000">
      <w:pPr>
        <w:pStyle w:val="BodyText"/>
      </w:pPr>
      <w:r>
        <w:t>If you look closely, the servants of His court hold sovereignty over all creatures and beings, as it has been and will continue to be apparent.</w:t>
      </w:r>
    </w:p>
    <w:p w14:paraId="2430AE58" w14:textId="77777777" w:rsidR="00745880"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A9D3637" w14:textId="77777777" w:rsidR="00745880"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7C35CA6C" w14:textId="77777777" w:rsidR="00745880"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6A3878C" w14:textId="77777777" w:rsidR="00745880"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A93D882" w14:textId="77777777" w:rsidR="00745880"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4E5B41D" w14:textId="77777777" w:rsidR="00745880"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B3BA1EB" w14:textId="77777777" w:rsidR="00745880"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9BF5EA2" w14:textId="77777777" w:rsidR="00745880"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D9E316A" w14:textId="77777777" w:rsidR="00745880"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8DA6AB4" w14:textId="77777777" w:rsidR="00745880"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3E3C41E6" w14:textId="77777777" w:rsidR="00745880"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8B8EB79" w14:textId="77777777" w:rsidR="00745880"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592E4F68" w14:textId="77777777" w:rsidR="00745880"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60A92970" w14:textId="77777777" w:rsidR="00745880"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54A793AA" w14:textId="77777777" w:rsidR="00745880"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3BD8C2C4" w14:textId="77777777" w:rsidR="00745880"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05B4A329" w14:textId="77777777" w:rsidR="00745880"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7DE41A15" w14:textId="77777777" w:rsidR="00745880"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32C98EB1" w14:textId="77777777" w:rsidR="00745880"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973E7E6" w14:textId="77777777" w:rsidR="00745880"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E946D52" w14:textId="77777777" w:rsidR="00745880"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F32CBEA" w14:textId="77777777" w:rsidR="00745880"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AC5A3DA" w14:textId="77777777" w:rsidR="00745880"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3B2BC5DA" w14:textId="77777777" w:rsidR="00745880"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19520627" w14:textId="77777777" w:rsidR="00745880" w:rsidRDefault="00000000">
      <w:pPr>
        <w:pStyle w:val="Heading4"/>
      </w:pPr>
      <w:bookmarkStart w:id="56" w:name="day-of-resurrection"/>
      <w:bookmarkEnd w:id="55"/>
      <w:r>
        <w:t>Day of Resurrection</w:t>
      </w:r>
    </w:p>
    <w:p w14:paraId="7AC2C45B" w14:textId="77777777" w:rsidR="00745880"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1CF3CE1F" w14:textId="77777777" w:rsidR="00745880"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503746DD" w14:textId="77777777" w:rsidR="00745880"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73A670B0" w14:textId="77777777" w:rsidR="00745880"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533DF910" w14:textId="77777777" w:rsidR="00745880"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B88AEA9" w14:textId="77777777" w:rsidR="00745880"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15A146B0" w14:textId="77777777" w:rsidR="00745880"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672197BD" w14:textId="77777777" w:rsidR="00745880"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0EC72AA5" w14:textId="77777777" w:rsidR="00745880"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09BBAE86" w14:textId="77777777" w:rsidR="00745880"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022EF19" w14:textId="77777777" w:rsidR="00745880"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573B5032" w14:textId="77777777" w:rsidR="00745880"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19807E43" w14:textId="77777777" w:rsidR="00745880"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71788802" w14:textId="77777777" w:rsidR="00745880"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3806B35B" w14:textId="77777777" w:rsidR="00745880"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741B82FF" w14:textId="77777777" w:rsidR="00745880"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E7D61C7" w14:textId="77777777" w:rsidR="00745880"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B1CF3ED" w14:textId="77777777" w:rsidR="00745880"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70C67C66" w14:textId="77777777" w:rsidR="00745880" w:rsidRDefault="00000000">
      <w:pPr>
        <w:pStyle w:val="BodyText"/>
      </w:pPr>
      <w:r>
        <w:t>This is what has been said: “Seeking evidence when the intended is achieved is ugly, and being occupied with knowledge after reaching the known is reprehensible.”</w:t>
      </w:r>
    </w:p>
    <w:p w14:paraId="099F42D4" w14:textId="77777777" w:rsidR="00745880"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DD3768A" w14:textId="77777777" w:rsidR="00745880"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74775675" w14:textId="77777777" w:rsidR="00745880"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213CCDE7" w14:textId="77777777" w:rsidR="00745880"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34B3D316" w14:textId="77777777" w:rsidR="00745880"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71B5C75C" w14:textId="77777777" w:rsidR="00745880"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5AE027D" w14:textId="77777777" w:rsidR="00745880"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5FA26F2B" w14:textId="77777777" w:rsidR="00745880"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758FA4D3" w14:textId="77777777" w:rsidR="00745880"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2B33B8C" w14:textId="77777777" w:rsidR="00745880"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51003E4E" w14:textId="77777777" w:rsidR="00745880"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1630504" w14:textId="77777777" w:rsidR="00745880"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1EC4134B" w14:textId="77777777" w:rsidR="00745880"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6324D77F" w14:textId="77777777" w:rsidR="00745880"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176C0645" w14:textId="77777777" w:rsidR="00745880"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26394475" w14:textId="77777777" w:rsidR="00745880"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7E04099A" w14:textId="77777777" w:rsidR="00745880" w:rsidRDefault="00000000">
      <w:pPr>
        <w:pStyle w:val="Heading4"/>
      </w:pPr>
      <w:bookmarkStart w:id="57" w:name="divine-transformation"/>
      <w:bookmarkEnd w:id="56"/>
      <w:r>
        <w:t>Divine Transformation</w:t>
      </w:r>
    </w:p>
    <w:p w14:paraId="7BF1559F" w14:textId="77777777" w:rsidR="00745880"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746EBE8D" w14:textId="77777777" w:rsidR="00745880"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579128EC" w14:textId="77777777" w:rsidR="00745880"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76DBCFC1" w14:textId="77777777" w:rsidR="00745880"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9BE2023" w14:textId="77777777" w:rsidR="00745880"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DE3D6D3" w14:textId="77777777" w:rsidR="00745880"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8B53D02" w14:textId="77777777" w:rsidR="00745880"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0BF26633" w14:textId="77777777" w:rsidR="00745880"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6D47584A" w14:textId="77777777" w:rsidR="00745880"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6512FDB3" w14:textId="77777777" w:rsidR="00745880"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49BAEBF" w14:textId="77777777" w:rsidR="00745880"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038B8C63" w14:textId="77777777" w:rsidR="00745880" w:rsidRDefault="00000000">
      <w:pPr>
        <w:pStyle w:val="Heading4"/>
      </w:pPr>
      <w:bookmarkStart w:id="58" w:name="X3e8441b8c21fa124d368b8ebb580f5bfeda883b"/>
      <w:bookmarkEnd w:id="57"/>
      <w:r>
        <w:t>The First, Last, and the Seal of the Prophets</w:t>
      </w:r>
    </w:p>
    <w:p w14:paraId="1B9571E2" w14:textId="77777777" w:rsidR="00745880"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4F3E9C41" w14:textId="77777777" w:rsidR="00745880"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FFD4973" w14:textId="77777777" w:rsidR="00745880"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22F78078" w14:textId="77777777" w:rsidR="00745880"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C083E35" w14:textId="77777777" w:rsidR="00745880"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3473D17" w14:textId="77777777" w:rsidR="00745880"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4EFF59EC" w14:textId="77777777" w:rsidR="00745880"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35297FE9" w14:textId="77777777" w:rsidR="00745880"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41CEAEF" w14:textId="77777777" w:rsidR="00745880"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46D8BC5" w14:textId="77777777" w:rsidR="00745880"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6997E034" w14:textId="77777777" w:rsidR="00745880"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2810A5A" w14:textId="77777777" w:rsidR="00745880"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2B76E1E8" w14:textId="77777777" w:rsidR="00745880"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AC55881" w14:textId="77777777" w:rsidR="00745880" w:rsidRDefault="00000000">
      <w:pPr>
        <w:pStyle w:val="BodyText"/>
      </w:pPr>
      <w:r>
        <w:t>Observe now in this very explanation how the rule of it applies truthfully to all these manifestations.</w:t>
      </w:r>
    </w:p>
    <w:p w14:paraId="4FE10176" w14:textId="77777777" w:rsidR="00745880"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0601F957" w14:textId="77777777" w:rsidR="00745880"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14C7408C" w14:textId="77777777" w:rsidR="00745880"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3B03E857" w14:textId="77777777" w:rsidR="00745880"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1FF53543" w14:textId="77777777" w:rsidR="00745880"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1D091526" w14:textId="77777777" w:rsidR="00745880"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007D0310" w14:textId="77777777" w:rsidR="00745880"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6EB2F63" w14:textId="77777777" w:rsidR="00745880"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785DA1C" w14:textId="77777777" w:rsidR="00745880" w:rsidRDefault="00000000">
      <w:pPr>
        <w:pStyle w:val="Heading4"/>
      </w:pPr>
      <w:bookmarkStart w:id="59" w:name="salvation-on-the-day-of-judgement"/>
      <w:bookmarkEnd w:id="58"/>
      <w:r>
        <w:t>Salvation on the Day of Judgement</w:t>
      </w:r>
    </w:p>
    <w:p w14:paraId="050D2DC1" w14:textId="77777777" w:rsidR="00745880"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65A106D3" w14:textId="77777777" w:rsidR="00745880"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D8FB1F4" w14:textId="77777777" w:rsidR="00745880"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3CAACDA9" w14:textId="77777777" w:rsidR="00745880"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7FA09525" w14:textId="77777777" w:rsidR="00745880"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4E86BAF4" w14:textId="77777777" w:rsidR="00745880" w:rsidRDefault="00000000">
      <w:pPr>
        <w:pStyle w:val="BodyText"/>
      </w:pPr>
      <w:r>
        <w:t>Then it continues: “The criminals will be known by their marks, and they will be seized by the forelocks and the feet.”</w:t>
      </w:r>
    </w:p>
    <w:p w14:paraId="21BF0F10" w14:textId="77777777" w:rsidR="00745880"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39B1AC49" w14:textId="77777777" w:rsidR="00745880"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02B2D54" w14:textId="77777777" w:rsidR="00745880"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4376F44A" w14:textId="77777777" w:rsidR="00745880" w:rsidRDefault="00000000">
      <w:pPr>
        <w:pStyle w:val="BodyText"/>
      </w:pPr>
      <w:r>
        <w:t>May this grace precede the world, and all praise is due to Allah, the Lord of the worlds.</w:t>
      </w:r>
    </w:p>
    <w:p w14:paraId="45868FA0" w14:textId="77777777" w:rsidR="00745880"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5640D7AC" w14:textId="77777777" w:rsidR="00745880"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109EC691" w14:textId="77777777" w:rsidR="00745880" w:rsidRDefault="00000000">
      <w:pPr>
        <w:pStyle w:val="Heading3"/>
      </w:pPr>
      <w:bookmarkStart w:id="60" w:name="no-distinction-yet-differentiation"/>
      <w:bookmarkEnd w:id="51"/>
      <w:bookmarkEnd w:id="59"/>
      <w:r>
        <w:t>No Distinction, Yet Differentiation</w:t>
      </w:r>
    </w:p>
    <w:p w14:paraId="36345D6D" w14:textId="77777777" w:rsidR="00745880"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11F0F3A5" w14:textId="77777777" w:rsidR="00745880"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63BFBAA2" w14:textId="77777777" w:rsidR="00745880"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4D67D3CF" w14:textId="77777777" w:rsidR="00745880"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33588D0" w14:textId="77777777" w:rsidR="00745880"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7CE5A85" w14:textId="77777777" w:rsidR="00745880" w:rsidRDefault="00000000">
      <w:pPr>
        <w:pStyle w:val="Heading4"/>
      </w:pPr>
      <w:bookmarkStart w:id="61" w:name="divinity-and-servitude"/>
      <w:r>
        <w:t>Divinity and Servitude</w:t>
      </w:r>
    </w:p>
    <w:p w14:paraId="22737AAF" w14:textId="77777777" w:rsidR="00745880"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4336414C" w14:textId="77777777" w:rsidR="00745880"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1373E385" w14:textId="77777777" w:rsidR="00745880"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5FEC0FCD" w14:textId="77777777" w:rsidR="00745880"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7E2704EF" w14:textId="77777777" w:rsidR="00745880" w:rsidRDefault="00000000">
      <w:pPr>
        <w:pStyle w:val="BodyText"/>
      </w:pPr>
      <w:r>
        <w:t>197 At this moment, the breath of God has surrounded and His spirit has encompassed, the pen has been restrained from motion and the tongue has been cut off from articulation.</w:t>
      </w:r>
    </w:p>
    <w:p w14:paraId="39F54062" w14:textId="77777777" w:rsidR="00745880"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10B3B750" w14:textId="77777777" w:rsidR="00745880"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598C2505" w14:textId="77777777" w:rsidR="00745880" w:rsidRDefault="00000000">
      <w:pPr>
        <w:pStyle w:val="Heading4"/>
      </w:pPr>
      <w:bookmarkStart w:id="62" w:name="X3a9f458a38a8a45e66d093635558d11019c2c6f"/>
      <w:bookmarkEnd w:id="61"/>
      <w:r>
        <w:t>Divine Knowledge Requires Deeper Understanding</w:t>
      </w:r>
    </w:p>
    <w:p w14:paraId="70750A0E" w14:textId="77777777" w:rsidR="00745880"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50FA1BD" w14:textId="77777777" w:rsidR="00745880"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53BCA3CE" w14:textId="77777777" w:rsidR="00745880"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6E4EF01" w14:textId="77777777" w:rsidR="00745880"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17B1B2B0" w14:textId="77777777" w:rsidR="00745880"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1720BBB1" w14:textId="77777777" w:rsidR="00745880"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5DCD4027" w14:textId="77777777" w:rsidR="00745880"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623039E" w14:textId="77777777" w:rsidR="00745880"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284E8A02" w14:textId="77777777" w:rsidR="00745880" w:rsidRDefault="00000000">
      <w:pPr>
        <w:pStyle w:val="BodyText"/>
      </w:pPr>
      <w:r>
        <w:t>204 SubhanAllah (Glory be to God), with such understanding, what objections and accusations have been made against the infinite divine edifices of knowledge. As it has been well said:</w:t>
      </w:r>
    </w:p>
    <w:p w14:paraId="68113EBF" w14:textId="77777777" w:rsidR="00745880" w:rsidRDefault="00000000">
      <w:pPr>
        <w:pStyle w:val="BlockText"/>
      </w:pPr>
      <w:r>
        <w:t>You dare accuse those whom truth has made,</w:t>
      </w:r>
    </w:p>
    <w:p w14:paraId="78A12549" w14:textId="77777777" w:rsidR="00745880" w:rsidRDefault="00000000">
      <w:pPr>
        <w:pStyle w:val="BlockText"/>
      </w:pPr>
      <w:r>
        <w:t>The trusted keepers of Heaven’s seventh grade.</w:t>
      </w:r>
    </w:p>
    <w:p w14:paraId="5920640B" w14:textId="77777777" w:rsidR="00745880"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AAAE405" w14:textId="77777777" w:rsidR="00745880" w:rsidRDefault="00000000">
      <w:pPr>
        <w:pStyle w:val="BlockText"/>
      </w:pPr>
      <w:r>
        <w:t>All perceptions on lame donkeys ride,</w:t>
      </w:r>
    </w:p>
    <w:p w14:paraId="18FA6E7B" w14:textId="77777777" w:rsidR="00745880" w:rsidRDefault="00000000">
      <w:pPr>
        <w:pStyle w:val="BlockText"/>
      </w:pPr>
      <w:r>
        <w:t>Truth mounts the wind, a swift arrow’s glide.</w:t>
      </w:r>
    </w:p>
    <w:p w14:paraId="5A6D3647" w14:textId="77777777" w:rsidR="00745880"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2AC83A94" w14:textId="77777777" w:rsidR="00745880"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5E7C121C" w14:textId="77777777" w:rsidR="00745880"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58CFADE9" w14:textId="77777777" w:rsidR="00745880"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324FB982" w14:textId="77777777" w:rsidR="00745880"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378C7F5A" w14:textId="77777777" w:rsidR="00745880"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23FE7258" w14:textId="77777777" w:rsidR="00745880"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73755ADB" w14:textId="77777777" w:rsidR="00745880"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782B68EF" w14:textId="77777777" w:rsidR="00745880" w:rsidRDefault="00000000">
      <w:pPr>
        <w:pStyle w:val="Heading4"/>
      </w:pPr>
      <w:bookmarkStart w:id="63" w:name="X57ef5f94f4b469becb7552de62e5ccb5c8200e6"/>
      <w:bookmarkEnd w:id="62"/>
      <w:r>
        <w:t>Divine Affirmations Instead of Acquired Sciences</w:t>
      </w:r>
    </w:p>
    <w:p w14:paraId="34658FE3" w14:textId="77777777" w:rsidR="00745880"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74DC311" w14:textId="77777777" w:rsidR="00745880"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3D414795" w14:textId="77777777" w:rsidR="00745880"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C63E1E5" w14:textId="77777777" w:rsidR="00745880"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EDDBB98" w14:textId="77777777" w:rsidR="00745880"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B72B945" w14:textId="77777777" w:rsidR="00745880"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B3A5A12" w14:textId="77777777" w:rsidR="00745880"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589E1B63" w14:textId="77777777" w:rsidR="00745880"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448D7D4E" w14:textId="77777777" w:rsidR="00745880"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030CF919" w14:textId="77777777" w:rsidR="00745880"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3BCECCE" w14:textId="77777777" w:rsidR="00745880"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21D56193" w14:textId="77777777" w:rsidR="00745880"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120CFA81" w14:textId="77777777" w:rsidR="00745880"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6F2DFE3" w14:textId="77777777" w:rsidR="00745880"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7E83C3B4" w14:textId="77777777" w:rsidR="00745880"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FF7D218" w14:textId="77777777" w:rsidR="00745880"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143A662" w14:textId="77777777" w:rsidR="00745880"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1B52B1E7" w14:textId="77777777" w:rsidR="00745880" w:rsidRDefault="00000000">
      <w:pPr>
        <w:pStyle w:val="BodyText"/>
      </w:pPr>
      <w:r>
        <w:t>Guidance, favor, knowledge, understanding, faith, and certainty for all that is in the heavens and the earth are hidden and stored in these cities.</w:t>
      </w:r>
    </w:p>
    <w:p w14:paraId="4E7FBC84" w14:textId="77777777" w:rsidR="00745880" w:rsidRDefault="00000000">
      <w:pPr>
        <w:pStyle w:val="Heading3"/>
      </w:pPr>
      <w:bookmarkStart w:id="64" w:name="the-quran-served-as-a-fortress"/>
      <w:bookmarkEnd w:id="60"/>
      <w:bookmarkEnd w:id="63"/>
      <w:r>
        <w:t>The Qur’an Served As a Fortress</w:t>
      </w:r>
    </w:p>
    <w:p w14:paraId="156FF1E1" w14:textId="77777777" w:rsidR="00745880"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29EFF56" w14:textId="77777777" w:rsidR="00745880" w:rsidRDefault="00000000">
      <w:pPr>
        <w:pStyle w:val="Heading4"/>
      </w:pPr>
      <w:bookmarkStart w:id="65" w:name="hadith-is-not-needed"/>
      <w:r>
        <w:t>Hadith Is Not Needed</w:t>
      </w:r>
    </w:p>
    <w:p w14:paraId="28B63B5E" w14:textId="77777777" w:rsidR="00745880"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721056AC" w14:textId="77777777" w:rsidR="00745880"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7D9E6F0" w14:textId="77777777" w:rsidR="00745880" w:rsidRDefault="00000000">
      <w:pPr>
        <w:pStyle w:val="Heading4"/>
      </w:pPr>
      <w:bookmarkStart w:id="66" w:name="X6230482a8381888c8dbf3315f8f78a549c7ec62"/>
      <w:bookmarkEnd w:id="65"/>
      <w:r>
        <w:t>When Muhammad’s Progeny Ended, the Qur’an is the Only Proof</w:t>
      </w:r>
    </w:p>
    <w:p w14:paraId="7D7D7919" w14:textId="77777777" w:rsidR="00745880"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519BB449" w14:textId="77777777" w:rsidR="00745880"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5D602644" w14:textId="77777777" w:rsidR="00745880"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4CA8DF0F" w14:textId="77777777" w:rsidR="00745880" w:rsidRDefault="00000000">
      <w:pPr>
        <w:pStyle w:val="Heading4"/>
      </w:pPr>
      <w:bookmarkStart w:id="67" w:name="affirmation-of-the-quran-is-required"/>
      <w:bookmarkEnd w:id="66"/>
      <w:r>
        <w:t>Affirmation of the Qur’an Is Required</w:t>
      </w:r>
    </w:p>
    <w:p w14:paraId="058232EC" w14:textId="77777777" w:rsidR="00745880"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6EE82D7F" w14:textId="77777777" w:rsidR="00745880" w:rsidRDefault="00000000">
      <w:pPr>
        <w:pStyle w:val="Heading4"/>
      </w:pPr>
      <w:bookmarkStart w:id="68" w:name="Xb274ffc8ea3fe1c6eeea0a6b367b01c4dc7d7ff"/>
      <w:bookmarkEnd w:id="67"/>
      <w:r>
        <w:t>Those Who Needed More Than the Qur’an Are Not Believers</w:t>
      </w:r>
    </w:p>
    <w:p w14:paraId="5C264FF4" w14:textId="77777777" w:rsidR="00745880"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44D6365B" w14:textId="77777777" w:rsidR="00745880"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8F01E6B" w14:textId="77777777" w:rsidR="00745880"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5ECBD526" w14:textId="77777777" w:rsidR="00745880"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4CBCEA52" w14:textId="77777777" w:rsidR="00745880"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6762BA0" w14:textId="77777777" w:rsidR="00745880"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7E7458D0" w14:textId="77777777" w:rsidR="00745880"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50800C89" w14:textId="77777777" w:rsidR="00745880"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5B6DD00A" w14:textId="77777777" w:rsidR="00745880" w:rsidRDefault="00000000">
      <w:pPr>
        <w:pStyle w:val="BodyText"/>
      </w:pPr>
      <w:r>
        <w:t>It’s no wonder that from the Qur’an nothing is gained except some script, just as from the sun, a blind eye will perceive nothing but heat.</w:t>
      </w:r>
    </w:p>
    <w:p w14:paraId="1ED2FB88" w14:textId="77777777" w:rsidR="00745880"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1F085977" w14:textId="77777777" w:rsidR="00745880"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E5CE188" w14:textId="77777777" w:rsidR="00745880"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6C44D3D4" w14:textId="77777777" w:rsidR="00745880"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277F596A" w14:textId="77777777" w:rsidR="00745880"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B95F27A" w14:textId="77777777" w:rsidR="00745880"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2840A4A" w14:textId="77777777" w:rsidR="00745880"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E8B75CD" w14:textId="77777777" w:rsidR="00745880" w:rsidRDefault="00000000">
      <w:pPr>
        <w:pStyle w:val="Heading4"/>
      </w:pPr>
      <w:bookmarkStart w:id="69" w:name="X2ec05fed902dfd27ddfb482e86c9ed64274af92"/>
      <w:bookmarkEnd w:id="68"/>
      <w:r>
        <w:t>A Spiritual Disease - The Ummah Clings to One Verse</w:t>
      </w:r>
    </w:p>
    <w:p w14:paraId="073306CD" w14:textId="77777777" w:rsidR="00745880"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4B98AB55" w14:textId="77777777" w:rsidR="00745880"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3AF1B2F2" w14:textId="77777777" w:rsidR="00745880"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656ACA4C" w14:textId="77777777" w:rsidR="00745880"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CDFC463" w14:textId="77777777" w:rsidR="00745880"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3F7DF0B1" w14:textId="77777777" w:rsidR="00745880"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D879143" w14:textId="77777777" w:rsidR="00745880"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4DCA4D0" w14:textId="77777777" w:rsidR="00745880"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0FAB8181" w14:textId="77777777" w:rsidR="00745880"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4193DF58" w14:textId="77777777" w:rsidR="00745880"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60EC169F" w14:textId="77777777" w:rsidR="00745880"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5C2CC1EE" w14:textId="77777777" w:rsidR="00745880"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C189E14" w14:textId="77777777" w:rsidR="00745880"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17753E35" w14:textId="77777777" w:rsidR="00745880"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07E04209" w14:textId="77777777" w:rsidR="00745880"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41521163" w14:textId="77777777" w:rsidR="00745880"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0471CCB3" w14:textId="77777777" w:rsidR="00745880"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1CC69851" w14:textId="77777777" w:rsidR="00745880"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09CE1221" w14:textId="77777777" w:rsidR="00745880"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419A2007" w14:textId="77777777" w:rsidR="00745880"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50CB948B" w14:textId="77777777" w:rsidR="00745880" w:rsidRDefault="00000000">
      <w:pPr>
        <w:pStyle w:val="Heading3"/>
      </w:pPr>
      <w:bookmarkStart w:id="70" w:name="Xb11e2264d09b882e853eb51979557c1039dff28"/>
      <w:bookmarkEnd w:id="64"/>
      <w:bookmarkEnd w:id="69"/>
      <w:r>
        <w:t>The Proofs of the Bab’s Greater Sovereignty</w:t>
      </w:r>
    </w:p>
    <w:p w14:paraId="2D0E76D5" w14:textId="77777777" w:rsidR="00745880"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EF19728" w14:textId="77777777" w:rsidR="00745880" w:rsidRDefault="00000000">
      <w:pPr>
        <w:pStyle w:val="Heading4"/>
      </w:pPr>
      <w:bookmarkStart w:id="71" w:name="the-testimony-of-the-babs-followers"/>
      <w:r>
        <w:t>The Testimony of the Bab’s Followers</w:t>
      </w:r>
    </w:p>
    <w:p w14:paraId="3540A1D7" w14:textId="77777777" w:rsidR="00745880"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0B8D7373" w14:textId="77777777" w:rsidR="00745880"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4C92BB0C" w14:textId="77777777" w:rsidR="00745880"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341EA502" w14:textId="77777777" w:rsidR="00745880"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16AD1BEA" w14:textId="77777777" w:rsidR="00745880"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0A149FDA" w14:textId="77777777" w:rsidR="00745880"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4451861" w14:textId="77777777" w:rsidR="00745880"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79C52530" w14:textId="77777777" w:rsidR="00745880"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B30AE7B" w14:textId="77777777" w:rsidR="00745880"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5A26AE4" w14:textId="77777777" w:rsidR="00745880"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32EB8E3C" w14:textId="77777777" w:rsidR="00745880"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1BC72BC" w14:textId="77777777" w:rsidR="00745880" w:rsidRDefault="00000000">
      <w:pPr>
        <w:pStyle w:val="Heading4"/>
      </w:pPr>
      <w:bookmarkStart w:id="72" w:name="X5e9ffd055b2e3d33d4b9cecc6e34bdf0bb9bbf5"/>
      <w:bookmarkEnd w:id="71"/>
      <w:r>
        <w:t>The Muslim Leadership Failed the Divine Test</w:t>
      </w:r>
    </w:p>
    <w:p w14:paraId="058A4F19" w14:textId="77777777" w:rsidR="00745880"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609196C" w14:textId="77777777" w:rsidR="00745880"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46210592" w14:textId="77777777" w:rsidR="00745880"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BDF9ADC" w14:textId="77777777" w:rsidR="00745880"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C44EE8B" w14:textId="77777777" w:rsidR="00745880"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B8037D2" w14:textId="77777777" w:rsidR="00745880"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50EA274A" w14:textId="77777777" w:rsidR="00745880"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1F21DF8" w14:textId="77777777" w:rsidR="00745880" w:rsidRDefault="00000000">
      <w:pPr>
        <w:pStyle w:val="Heading4"/>
      </w:pPr>
      <w:bookmarkStart w:id="73" w:name="the-babs-steadfastness"/>
      <w:bookmarkEnd w:id="72"/>
      <w:r>
        <w:lastRenderedPageBreak/>
        <w:t>The Bab’s Steadfastness</w:t>
      </w:r>
    </w:p>
    <w:p w14:paraId="00749601" w14:textId="77777777" w:rsidR="00745880"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13AB4EDA" w14:textId="77777777" w:rsidR="00745880"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DFCB44D" w14:textId="77777777" w:rsidR="00745880"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29DA84E" w14:textId="77777777" w:rsidR="00745880"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054E8E9F" w14:textId="77777777" w:rsidR="00745880"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31C21020" w14:textId="77777777" w:rsidR="00745880"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7CF17576" w14:textId="77777777" w:rsidR="00745880"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63427E7" w14:textId="77777777" w:rsidR="00745880"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29EBA275" w14:textId="77777777" w:rsidR="00745880"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4FC43EAA" w14:textId="77777777" w:rsidR="00745880"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36A4E9A2" w14:textId="77777777" w:rsidR="00745880"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6FA3B893" w14:textId="77777777" w:rsidR="00745880"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6ECDF9A" w14:textId="77777777" w:rsidR="00745880"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784B0F0D" w14:textId="77777777" w:rsidR="00745880"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28D6C84" w14:textId="77777777" w:rsidR="00745880"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3688FB77" w14:textId="77777777" w:rsidR="00745880"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4023D348" w14:textId="77777777" w:rsidR="00745880" w:rsidRDefault="00000000">
      <w:pPr>
        <w:pStyle w:val="Heading4"/>
      </w:pPr>
      <w:bookmarkStart w:id="74" w:name="prophecies-fulfilled-by-the-bab"/>
      <w:bookmarkEnd w:id="73"/>
      <w:r>
        <w:t>Prophecies Fulfilled By the Bab</w:t>
      </w:r>
    </w:p>
    <w:p w14:paraId="396D3CD6" w14:textId="77777777" w:rsidR="00745880"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2EC3A2C1" w14:textId="77777777" w:rsidR="00745880"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224784C1" w14:textId="77777777" w:rsidR="00745880"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2CBCB442" w14:textId="77777777" w:rsidR="00745880"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5E5C2124" w14:textId="77777777" w:rsidR="00745880" w:rsidRDefault="00000000">
      <w:pPr>
        <w:pStyle w:val="BodyText"/>
      </w:pPr>
      <w:r>
        <w:t>This noble narration is confirmed and affirmed by His saying: “The Day the caller calls to something forbidding.” (Quran, 50:41)</w:t>
      </w:r>
    </w:p>
    <w:p w14:paraId="0F7041C4" w14:textId="77777777" w:rsidR="00745880"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097ADF4" w14:textId="77777777" w:rsidR="00745880"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35F95ADC" w14:textId="77777777" w:rsidR="00745880"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A1F6F02" w14:textId="77777777" w:rsidR="00745880"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2F26555" w14:textId="77777777" w:rsidR="00745880"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08266445" w14:textId="77777777" w:rsidR="00745880"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43E15E3E" w14:textId="77777777" w:rsidR="00745880"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37E94CB0" w14:textId="77777777" w:rsidR="00745880"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0C2FBF74" w14:textId="77777777" w:rsidR="00745880"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1ED06B82" w14:textId="77777777" w:rsidR="00745880"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CB90DB4" w14:textId="77777777" w:rsidR="00745880"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224F8411" w14:textId="77777777" w:rsidR="00745880"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5F8A3333" w14:textId="77777777" w:rsidR="00745880"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53DB201D" w14:textId="77777777" w:rsidR="00745880"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186BEAA7" w14:textId="77777777" w:rsidR="00745880"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7F15D4A4" w14:textId="77777777" w:rsidR="00745880"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038B9ED4" w14:textId="77777777" w:rsidR="00745880" w:rsidRDefault="00000000">
      <w:pPr>
        <w:pStyle w:val="BodyText"/>
      </w:pPr>
      <w:r>
        <w:lastRenderedPageBreak/>
        <w:t>274 Furthermore, observe how all these events and actions have been mentioned in the previous Hadiths. As in “Rawdat al-Kafi” in the description of Zawraa, it is said:</w:t>
      </w:r>
    </w:p>
    <w:p w14:paraId="1E58D940" w14:textId="77777777" w:rsidR="00745880"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193227F" w14:textId="77777777" w:rsidR="00745880" w:rsidRDefault="00000000">
      <w:pPr>
        <w:pStyle w:val="BodyText"/>
      </w:pPr>
      <w:r>
        <w:t>This is another clear example of the Hadiths foretelling the tragic and tumultuous events that will unfold in the time of the Qa’im.</w:t>
      </w:r>
    </w:p>
    <w:p w14:paraId="149F4F76" w14:textId="77777777" w:rsidR="00745880"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3EB815DE" w14:textId="77777777" w:rsidR="00745880"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372BC1BC" w14:textId="77777777" w:rsidR="00745880"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24B42C34" w14:textId="77777777" w:rsidR="00745880" w:rsidRDefault="00000000">
      <w:pPr>
        <w:pStyle w:val="BodyText"/>
      </w:pPr>
      <w:r>
        <w:t>This highlights the corruption of religious leadership in that era and how it contributes to the misunderstandings and trials faced by the followers.</w:t>
      </w:r>
    </w:p>
    <w:p w14:paraId="2F1097BD" w14:textId="77777777" w:rsidR="00745880" w:rsidRDefault="00000000">
      <w:pPr>
        <w:pStyle w:val="Heading3"/>
      </w:pPr>
      <w:bookmarkStart w:id="75" w:name="Xf963234fab159af46d15a231a63b2c44de400d1"/>
      <w:bookmarkEnd w:id="70"/>
      <w:bookmarkEnd w:id="74"/>
      <w:r>
        <w:t>The One Eyed One’s Opposition To Baha’u’llah</w:t>
      </w:r>
    </w:p>
    <w:p w14:paraId="2A9A0720" w14:textId="77777777" w:rsidR="00745880"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72102BD1" w14:textId="77777777" w:rsidR="00745880"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716DDEEB" w14:textId="77777777" w:rsidR="00745880"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F0DD017" w14:textId="77777777" w:rsidR="00745880"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6FF4B96D" w14:textId="77777777" w:rsidR="00745880"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A7A77D9" w14:textId="77777777" w:rsidR="00745880"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7546D03" w14:textId="77777777" w:rsidR="00745880"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CE6FA3C" w14:textId="77777777" w:rsidR="00745880"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341AAA16" w14:textId="77777777" w:rsidR="00745880"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7DFBE31B" w14:textId="77777777" w:rsidR="00745880"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43449033" w14:textId="77777777" w:rsidR="00745880" w:rsidRDefault="00000000">
      <w:pPr>
        <w:pStyle w:val="BodyText"/>
      </w:pPr>
      <w:r>
        <w:t>Finally, the command to return was issued from the source of the command and I submitted without a doubt, and I returned.</w:t>
      </w:r>
    </w:p>
    <w:p w14:paraId="385CC513" w14:textId="77777777" w:rsidR="00745880"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A014DDB" w14:textId="77777777" w:rsidR="00745880"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7F14B03C" w14:textId="77777777" w:rsidR="00745880" w:rsidRDefault="00000000">
      <w:pPr>
        <w:pStyle w:val="BodyText"/>
      </w:pPr>
      <w:r>
        <w:t>I conclude with there is no power and no strength except with God, and verily we belong to God, and verily to Him we are returning.</w:t>
      </w:r>
    </w:p>
    <w:p w14:paraId="57B9DA4B" w14:textId="77777777" w:rsidR="00745880" w:rsidRDefault="00000000">
      <w:pPr>
        <w:pStyle w:val="Heading3"/>
      </w:pPr>
      <w:bookmarkStart w:id="76" w:name="conclusion"/>
      <w:bookmarkEnd w:id="75"/>
      <w:r>
        <w:t>Conclusion</w:t>
      </w:r>
    </w:p>
    <w:p w14:paraId="0FF849B0" w14:textId="77777777" w:rsidR="00745880"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32FA1A1" w14:textId="77777777" w:rsidR="00745880"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15587C47" w14:textId="77777777" w:rsidR="00745880"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7EA45AA6" w14:textId="77777777" w:rsidR="00745880"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2368E9D" w14:textId="77777777" w:rsidR="00745880"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0209DDB4" w14:textId="77777777" w:rsidR="00745880"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4F8AEC81" w14:textId="77777777" w:rsidR="00745880"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F9FDE7D" w14:textId="77777777" w:rsidR="00745880"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3271423" w14:textId="77777777" w:rsidR="00745880"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D3C5B6F" w14:textId="77777777" w:rsidR="00745880"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2F8C6733" w14:textId="77777777" w:rsidR="00745880" w:rsidRDefault="00000000">
      <w:pPr>
        <w:pStyle w:val="BodyText"/>
      </w:pPr>
      <w:r>
        <w:t>This is why it is said, “For every knowledge, there are seventy aspects, and among people, there is only one. When the Qa’im rises, he will spread the remaining aspects among the people.”</w:t>
      </w:r>
    </w:p>
    <w:p w14:paraId="385FDA02" w14:textId="77777777" w:rsidR="00745880" w:rsidRDefault="00000000">
      <w:pPr>
        <w:pStyle w:val="BodyText"/>
      </w:pPr>
      <w:r>
        <w:t>Also, it was said, “We speak a word, and we mean from it one and seventy aspects, and we have an exit for each of them.”</w:t>
      </w:r>
    </w:p>
    <w:p w14:paraId="503B4755" w14:textId="77777777" w:rsidR="00745880"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0D2C6219" w14:textId="77777777" w:rsidR="00745880"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7ABC00DE" w14:textId="77777777" w:rsidR="00745880"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197A2FCC" w14:textId="77777777" w:rsidR="00745880"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7F88755B" w14:textId="77777777" w:rsidR="00745880" w:rsidRDefault="00000000">
      <w:pPr>
        <w:pStyle w:val="BodyText"/>
      </w:pPr>
      <w:r>
        <w:t>287 And so it was revealed before, if only you could understand.</w:t>
      </w:r>
    </w:p>
    <w:p w14:paraId="310B1281" w14:textId="77777777" w:rsidR="00745880" w:rsidRDefault="00000000">
      <w:pPr>
        <w:pStyle w:val="BodyText"/>
      </w:pPr>
      <w:r>
        <w:lastRenderedPageBreak/>
        <w:t>288 What is revealed is from the Ba and the Ha.</w:t>
      </w:r>
    </w:p>
    <w:p w14:paraId="10D1AED1" w14:textId="77777777" w:rsidR="00745880" w:rsidRDefault="00000000">
      <w:pPr>
        <w:pStyle w:val="BodyText"/>
      </w:pPr>
      <w:r>
        <w:t>289 And peace be upon whoever hears the melody of the butterfly in the Lote Tree of the farthest boundary.</w:t>
      </w:r>
    </w:p>
    <w:p w14:paraId="572C3422" w14:textId="77777777" w:rsidR="00745880" w:rsidRDefault="00000000">
      <w:pPr>
        <w:pStyle w:val="BodyText"/>
      </w:pPr>
      <w:r>
        <w:t>290 So glorified is our Lord, the Most High.</w:t>
      </w:r>
    </w:p>
    <w:p w14:paraId="55D8DCA2" w14:textId="77777777" w:rsidR="00745880" w:rsidRDefault="00000000">
      <w:r>
        <w:br w:type="page"/>
      </w:r>
    </w:p>
    <w:p w14:paraId="7B951C59" w14:textId="77777777" w:rsidR="00745880" w:rsidRDefault="00000000">
      <w:pPr>
        <w:pStyle w:val="Heading1"/>
      </w:pPr>
      <w:bookmarkStart w:id="77" w:name="sec-lawh-i-madinatut-tawhid"/>
      <w:bookmarkStart w:id="78" w:name="_Toc139838606"/>
      <w:bookmarkEnd w:id="24"/>
      <w:bookmarkEnd w:id="47"/>
      <w:bookmarkEnd w:id="76"/>
      <w:r>
        <w:lastRenderedPageBreak/>
        <w:t>Lawh-i-Madinatut-Tawhid (Tablet of the City of Unity)</w:t>
      </w:r>
      <w:bookmarkEnd w:id="78"/>
    </w:p>
    <w:p w14:paraId="226D78F2" w14:textId="77777777" w:rsidR="00745880" w:rsidRDefault="00000000">
      <w:pPr>
        <w:pStyle w:val="FirstParagraph"/>
      </w:pPr>
      <w:r>
        <w:t>1 His Holiness says: This is the city of unity, enter it, O assembly of the monotheists, so that you may be with the good news of the spirit for those who have insight.</w:t>
      </w:r>
    </w:p>
    <w:p w14:paraId="5CC5A412" w14:textId="77777777" w:rsidR="00745880" w:rsidRDefault="00000000">
      <w:pPr>
        <w:pStyle w:val="BodyText"/>
      </w:pPr>
      <w:r>
        <w:t>He is the Mighty, the One, the Most High, the Supreme, the Unique.</w:t>
      </w:r>
    </w:p>
    <w:p w14:paraId="25341D4F" w14:textId="77777777" w:rsidR="00745880" w:rsidRDefault="00000000">
      <w:pPr>
        <w:pStyle w:val="Heading2"/>
      </w:pPr>
      <w:bookmarkStart w:id="79" w:name="the-oneness-of-allah"/>
      <w:r>
        <w:t>The Oneness of Allah</w:t>
      </w:r>
    </w:p>
    <w:p w14:paraId="5B552036" w14:textId="77777777" w:rsidR="00745880"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BC1A084" w14:textId="77777777" w:rsidR="00745880" w:rsidRDefault="00000000">
      <w:pPr>
        <w:pStyle w:val="Heading2"/>
      </w:pPr>
      <w:bookmarkStart w:id="80" w:name="command-to-salman-shaykh-khanjar-part-1"/>
      <w:bookmarkEnd w:id="79"/>
      <w:r>
        <w:t>Command to Salman (Shaykh Khanjar): Part 1</w:t>
      </w:r>
    </w:p>
    <w:p w14:paraId="7E37CD2E" w14:textId="77777777" w:rsidR="00745880"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DC746D6" w14:textId="77777777" w:rsidR="00745880" w:rsidRDefault="00000000">
      <w:pPr>
        <w:pStyle w:val="Heading3"/>
      </w:pPr>
      <w:bookmarkStart w:id="81" w:name="to-the-residents-of-paradise"/>
      <w:r>
        <w:t>To the Residents of Paradise</w:t>
      </w:r>
    </w:p>
    <w:p w14:paraId="20F55397" w14:textId="77777777" w:rsidR="00745880"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7E948525" w14:textId="77777777" w:rsidR="00745880"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2C4CC9C" w14:textId="77777777" w:rsidR="00745880" w:rsidRDefault="00000000">
      <w:pPr>
        <w:pStyle w:val="Heading3"/>
      </w:pPr>
      <w:bookmarkStart w:id="82" w:name="X9ee2c2ad72628c50de9e393511f9daf64c198ff"/>
      <w:bookmarkEnd w:id="81"/>
      <w:r>
        <w:lastRenderedPageBreak/>
        <w:t>Remind Yourself and the Souls of the Servants</w:t>
      </w:r>
    </w:p>
    <w:p w14:paraId="72EA535C" w14:textId="77777777" w:rsidR="00745880"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228CF6B2" w14:textId="77777777" w:rsidR="00745880" w:rsidRDefault="00000000">
      <w:pPr>
        <w:pStyle w:val="Heading2"/>
      </w:pPr>
      <w:bookmarkStart w:id="83" w:name="X344087ed492fe9ff5e072e7b453ffd90658e655"/>
      <w:bookmarkEnd w:id="80"/>
      <w:bookmarkEnd w:id="82"/>
      <w:r>
        <w:t>About the Verse of Monotheism and the Word of Abstraction</w:t>
      </w:r>
    </w:p>
    <w:p w14:paraId="14E0D153" w14:textId="77777777" w:rsidR="00745880"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0FCB1BA5" w14:textId="77777777" w:rsidR="00745880"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DF04F25" w14:textId="77777777" w:rsidR="00745880"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7194637" w14:textId="77777777" w:rsidR="00745880"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6FA7648C" w14:textId="77777777" w:rsidR="00745880"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03C95463" w14:textId="77777777" w:rsidR="00745880"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DB70173" w14:textId="77777777" w:rsidR="00745880"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50BF8E6A" w14:textId="77777777" w:rsidR="00745880"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FC75917" w14:textId="77777777" w:rsidR="00745880"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7DB1A65C" w14:textId="77777777" w:rsidR="00745880"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34823EA" w14:textId="77777777" w:rsidR="00745880"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19691AA" w14:textId="77777777" w:rsidR="00745880" w:rsidRDefault="00000000">
      <w:pPr>
        <w:pStyle w:val="Heading2"/>
      </w:pPr>
      <w:bookmarkStart w:id="84" w:name="command-to-salman-part-2"/>
      <w:bookmarkEnd w:id="83"/>
      <w:r>
        <w:lastRenderedPageBreak/>
        <w:t>Command to Salman: Part 2</w:t>
      </w:r>
    </w:p>
    <w:p w14:paraId="285EEF71" w14:textId="77777777" w:rsidR="00745880"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D147CDE" w14:textId="77777777" w:rsidR="00745880"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7607410A" w14:textId="77777777" w:rsidR="00745880" w:rsidRDefault="00000000">
      <w:r>
        <w:br w:type="page"/>
      </w:r>
    </w:p>
    <w:p w14:paraId="0F570829" w14:textId="77777777" w:rsidR="00745880" w:rsidRDefault="00000000">
      <w:pPr>
        <w:pStyle w:val="Heading1"/>
      </w:pPr>
      <w:bookmarkStart w:id="85" w:name="sec-suriy-i-damm"/>
      <w:bookmarkStart w:id="86" w:name="_Toc139838607"/>
      <w:bookmarkEnd w:id="77"/>
      <w:bookmarkEnd w:id="84"/>
      <w:r>
        <w:lastRenderedPageBreak/>
        <w:t>Suriy-i-Damm (Chapter of Blood)</w:t>
      </w:r>
      <w:bookmarkEnd w:id="86"/>
    </w:p>
    <w:p w14:paraId="18E0B330" w14:textId="77777777" w:rsidR="00745880" w:rsidRDefault="00000000">
      <w:pPr>
        <w:pStyle w:val="FirstParagraph"/>
      </w:pPr>
      <w:r>
        <w:t>1 This is the Surah of Blood, which we have derived from the ocean of the unseen, so that it may serve as a sign of my manifestation to all creatures.</w:t>
      </w:r>
    </w:p>
    <w:p w14:paraId="7F46E4F1" w14:textId="77777777" w:rsidR="00745880" w:rsidRDefault="00000000">
      <w:pPr>
        <w:pStyle w:val="Heading2"/>
      </w:pPr>
      <w:bookmarkStart w:id="87" w:name="X2850cb9ea6d1d2d41ef0cee6197041e43e5f3ae"/>
      <w:r>
        <w:t>To Mullá Muḥammad-i-Zarandí (Nabil-i-Azam aka Nabil the Great)</w:t>
      </w:r>
    </w:p>
    <w:p w14:paraId="5DC9EDB5" w14:textId="77777777" w:rsidR="00745880"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6B111D8" w14:textId="77777777" w:rsidR="00745880" w:rsidRDefault="00000000">
      <w:pPr>
        <w:pStyle w:val="Heading3"/>
      </w:pPr>
      <w:bookmarkStart w:id="88" w:name="the-call-of-the-lord-part-1"/>
      <w:r>
        <w:t>The Call of the Lord, Part 1</w:t>
      </w:r>
    </w:p>
    <w:p w14:paraId="7206642E" w14:textId="77777777" w:rsidR="00745880"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7A3E3B4F" w14:textId="77777777" w:rsidR="00745880"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4076369E" w14:textId="77777777" w:rsidR="00745880"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21A1B0D" w14:textId="77777777" w:rsidR="00745880" w:rsidRDefault="00000000">
      <w:pPr>
        <w:pStyle w:val="Heading3"/>
      </w:pPr>
      <w:bookmarkStart w:id="89" w:name="act-according-to-what-you-are-commanded"/>
      <w:bookmarkEnd w:id="88"/>
      <w:r>
        <w:t>Act According to What You are Commanded</w:t>
      </w:r>
    </w:p>
    <w:p w14:paraId="0E8C786C" w14:textId="77777777" w:rsidR="00745880"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DF491A3" w14:textId="77777777" w:rsidR="00745880" w:rsidRDefault="00000000">
      <w:pPr>
        <w:pStyle w:val="Heading3"/>
      </w:pPr>
      <w:bookmarkStart w:id="90" w:name="take-my-book-to-the-cities-of-god"/>
      <w:bookmarkEnd w:id="89"/>
      <w:r>
        <w:t>Take My Book to the Cities of God</w:t>
      </w:r>
    </w:p>
    <w:p w14:paraId="6A840237" w14:textId="77777777" w:rsidR="00745880"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6555D650" w14:textId="77777777" w:rsidR="00745880"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290BAF34" w14:textId="77777777" w:rsidR="00745880"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404D2632" w14:textId="77777777" w:rsidR="00745880" w:rsidRDefault="00000000">
      <w:pPr>
        <w:pStyle w:val="Heading3"/>
      </w:pPr>
      <w:bookmarkStart w:id="91" w:name="the-call-of-the-lord-part-2"/>
      <w:bookmarkEnd w:id="90"/>
      <w:r>
        <w:t>The Call of the Lord, Part 2</w:t>
      </w:r>
    </w:p>
    <w:p w14:paraId="6ABF30DE" w14:textId="77777777" w:rsidR="00745880"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43C29348" w14:textId="77777777" w:rsidR="00745880" w:rsidRDefault="00000000">
      <w:pPr>
        <w:pStyle w:val="BodyText"/>
      </w:pPr>
      <w:r>
        <w:t>11 Say, you who are masters of eloquence, the spirit of clarification will not speak in your hearts except after you love me, and this is from the essence of religion if you are among the believers.</w:t>
      </w:r>
    </w:p>
    <w:p w14:paraId="1A991ACF" w14:textId="77777777" w:rsidR="00745880" w:rsidRDefault="00000000">
      <w:pPr>
        <w:pStyle w:val="BodyText"/>
      </w:pPr>
      <w:r>
        <w:t>12 Say, O people of the Criterion, by Allah, the truth has come to you, and it distinguishes between religions and separates the truth from falsehood. Fear Allah and do not be among those who turn away.</w:t>
      </w:r>
    </w:p>
    <w:p w14:paraId="7EA62F04" w14:textId="77777777" w:rsidR="00745880"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4866B905" w14:textId="77777777" w:rsidR="00745880" w:rsidRDefault="00000000">
      <w:pPr>
        <w:pStyle w:val="Heading3"/>
      </w:pPr>
      <w:bookmarkStart w:id="92" w:name="enter-the-fortress-of-the-almighty-lord"/>
      <w:bookmarkEnd w:id="91"/>
      <w:r>
        <w:t>Enter the Fortress of the Almighty Lord</w:t>
      </w:r>
    </w:p>
    <w:p w14:paraId="27D4C55E" w14:textId="77777777" w:rsidR="00745880"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28A464BE" w14:textId="77777777" w:rsidR="00745880" w:rsidRDefault="00000000">
      <w:r>
        <w:br w:type="page"/>
      </w:r>
    </w:p>
    <w:p w14:paraId="45B98C56" w14:textId="77777777" w:rsidR="00745880" w:rsidRDefault="00000000">
      <w:pPr>
        <w:pStyle w:val="Heading1"/>
      </w:pPr>
      <w:bookmarkStart w:id="93" w:name="sec-the-kitab-i-badi"/>
      <w:bookmarkStart w:id="94" w:name="_Toc139838608"/>
      <w:bookmarkEnd w:id="85"/>
      <w:bookmarkEnd w:id="87"/>
      <w:bookmarkEnd w:id="92"/>
      <w:r>
        <w:lastRenderedPageBreak/>
        <w:t>The Kitab-i-Badi (The Book to Badi)</w:t>
      </w:r>
      <w:bookmarkEnd w:id="94"/>
    </w:p>
    <w:p w14:paraId="7A49ABBC" w14:textId="77777777" w:rsidR="00745880" w:rsidRDefault="00000000">
      <w:pPr>
        <w:pStyle w:val="Heading3"/>
      </w:pPr>
      <w:bookmarkStart w:id="95" w:name="introduction"/>
      <w:r>
        <w:t>Introduction</w:t>
      </w:r>
    </w:p>
    <w:p w14:paraId="774E4C18" w14:textId="77777777" w:rsidR="00745880"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11CA3E37" w14:textId="77777777" w:rsidR="00745880"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16C18373" w14:textId="77777777" w:rsidR="00745880"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18DC807C" w14:textId="77777777" w:rsidR="00745880"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E39E73E" w14:textId="77777777" w:rsidR="00745880" w:rsidRDefault="00000000">
      <w:pPr>
        <w:pStyle w:val="Heading3"/>
      </w:pPr>
      <w:bookmarkStart w:id="96" w:name="Xaaf9bf5a67ec9839a29e6c44ac7698e34308cf8"/>
      <w:bookmarkEnd w:id="95"/>
      <w:r>
        <w:t>The First Issue: The Desire for a Meeting with Baha’u’llah</w:t>
      </w:r>
    </w:p>
    <w:p w14:paraId="6E691953" w14:textId="77777777" w:rsidR="00745880"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0FD8342" w14:textId="77777777" w:rsidR="00745880"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28A1496E" w14:textId="77777777" w:rsidR="00745880"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E8ABB41" w14:textId="77777777" w:rsidR="00745880"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3B3E9297" w14:textId="77777777" w:rsidR="00745880"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A8A8CDC" w14:textId="77777777" w:rsidR="00745880"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604AC43D" w14:textId="77777777" w:rsidR="00745880"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2F573CB7" w14:textId="77777777" w:rsidR="00745880" w:rsidRDefault="00000000">
      <w:pPr>
        <w:pStyle w:val="Heading3"/>
      </w:pPr>
      <w:bookmarkStart w:id="97" w:name="sec-whispering-of-devils"/>
      <w:bookmarkEnd w:id="96"/>
      <w:r>
        <w:t>Badi Hears the Whispering of Devils</w:t>
      </w:r>
    </w:p>
    <w:p w14:paraId="40C1092E" w14:textId="77777777" w:rsidR="00745880"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889F53D" w14:textId="77777777" w:rsidR="00745880"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6F920298" w14:textId="77777777" w:rsidR="00745880"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4F7A6E77" w14:textId="77777777" w:rsidR="00745880"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26EC9EC7" w14:textId="77777777" w:rsidR="00745880"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5E940013" w14:textId="77777777" w:rsidR="00745880"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ED3B330" w14:textId="77777777" w:rsidR="00745880"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4A8E33EB" w14:textId="77777777" w:rsidR="00745880"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4C6AA566" w14:textId="77777777" w:rsidR="00745880"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32580A87" w14:textId="77777777" w:rsidR="00745880"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7698BA07" w14:textId="77777777" w:rsidR="00745880"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5C258857" w14:textId="77777777" w:rsidR="00745880"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26EC5DBB" w14:textId="77777777" w:rsidR="00745880"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54D48688" w14:textId="77777777" w:rsidR="00745880"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7839E0B3" w14:textId="77777777" w:rsidR="00745880"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5F6E364D" w14:textId="77777777" w:rsidR="00745880"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22260ACE" w14:textId="77777777" w:rsidR="00745880"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28794AB8" w14:textId="77777777" w:rsidR="00745880"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50342C11" w14:textId="77777777" w:rsidR="00745880"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7C8B5CFE" w14:textId="77777777" w:rsidR="00745880"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097B6DCB" w14:textId="77777777" w:rsidR="00745880"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5F2FBF6A" w14:textId="77777777" w:rsidR="00745880"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45CF27F7" w14:textId="77777777" w:rsidR="00745880"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73CFC22" w14:textId="77777777" w:rsidR="00745880"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39A1702E" w14:textId="77777777" w:rsidR="00745880"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015967A9" w14:textId="77777777" w:rsidR="00745880"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5DEA74CA" w14:textId="77777777" w:rsidR="00745880" w:rsidRDefault="00000000">
      <w:pPr>
        <w:pStyle w:val="Heading3"/>
      </w:pPr>
      <w:bookmarkStart w:id="98" w:name="sec-bahaullah-recounts-a-past-event"/>
      <w:bookmarkEnd w:id="97"/>
      <w:r>
        <w:t>Baha’u’llah Recounts a Past Event</w:t>
      </w:r>
    </w:p>
    <w:p w14:paraId="068F64A5" w14:textId="77777777" w:rsidR="00745880"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4614C52A" w14:textId="77777777" w:rsidR="00745880"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25DCB114" w14:textId="77777777" w:rsidR="00745880"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E82176C" w14:textId="77777777" w:rsidR="00745880"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7FC944D3" w14:textId="77777777" w:rsidR="00745880"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67625480" w14:textId="77777777" w:rsidR="00745880"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4250AA76" w14:textId="77777777" w:rsidR="00745880" w:rsidRDefault="00000000">
      <w:pPr>
        <w:pStyle w:val="Heading3"/>
      </w:pPr>
      <w:bookmarkStart w:id="99" w:name="X0ce1a4ab0621aa28d401d260c090aec36a28e41"/>
      <w:bookmarkEnd w:id="98"/>
      <w:r>
        <w:lastRenderedPageBreak/>
        <w:t>Badi Feels Deluded by Allegorical Religion</w:t>
      </w:r>
    </w:p>
    <w:p w14:paraId="2BA8434A" w14:textId="77777777" w:rsidR="00745880"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12A403A" w14:textId="77777777" w:rsidR="00745880"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7CEEE2CF" w14:textId="77777777" w:rsidR="00745880"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73801535" w14:textId="77777777" w:rsidR="00745880"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13BA95C2" w14:textId="77777777" w:rsidR="00745880"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780FDE8F" w14:textId="77777777" w:rsidR="00745880"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13D9FECD" w14:textId="77777777" w:rsidR="00745880"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2D10B2D9" w14:textId="77777777" w:rsidR="00745880"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74AA0765" w14:textId="77777777" w:rsidR="00745880"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39EAA25B" w14:textId="77777777" w:rsidR="00745880"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79634FDA" w14:textId="77777777" w:rsidR="00745880"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71FB5361" w14:textId="77777777" w:rsidR="00745880"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51BAB3BD" w14:textId="77777777" w:rsidR="00745880"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28E2B1C" w14:textId="77777777" w:rsidR="00745880"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231895A9" w14:textId="77777777" w:rsidR="00745880"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013228A0" w14:textId="77777777" w:rsidR="00745880"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7C4D3D64" w14:textId="77777777" w:rsidR="00745880"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3A39192B" w14:textId="77777777" w:rsidR="00745880"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3B8764F5" w14:textId="77777777" w:rsidR="00745880"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438D8C7" w14:textId="77777777" w:rsidR="00745880"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23E138F7" w14:textId="77777777" w:rsidR="00745880"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12531A13" w14:textId="77777777" w:rsidR="00745880"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191C032D" w14:textId="77777777" w:rsidR="00745880"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62B298A2" w14:textId="77777777" w:rsidR="00745880"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78965D09" w14:textId="77777777" w:rsidR="00745880"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3B7C0879" w14:textId="77777777" w:rsidR="00745880"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205DDA82" w14:textId="77777777" w:rsidR="00745880"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4B946AD1" w14:textId="77777777" w:rsidR="00745880" w:rsidRDefault="00000000">
      <w:pPr>
        <w:pStyle w:val="Heading3"/>
      </w:pPr>
      <w:bookmarkStart w:id="100" w:name="sec-confusion-and-corruption"/>
      <w:bookmarkEnd w:id="99"/>
      <w:r>
        <w:t>Confusion and Corruption</w:t>
      </w:r>
    </w:p>
    <w:p w14:paraId="17D2B99B" w14:textId="77777777" w:rsidR="00745880"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0A273572" w14:textId="77777777" w:rsidR="00745880"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1D3A0A7E" w14:textId="77777777" w:rsidR="00745880"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56B14077" w14:textId="77777777" w:rsidR="00745880"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902F403" w14:textId="77777777" w:rsidR="00745880"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31580EAD" w14:textId="77777777" w:rsidR="00745880"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1A37D8CB" w14:textId="77777777" w:rsidR="00745880"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6B84A455" w14:textId="77777777" w:rsidR="00745880"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5AA140BF" w14:textId="77777777" w:rsidR="00745880"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73DC091" w14:textId="77777777" w:rsidR="00745880"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17116B12" w14:textId="77777777" w:rsidR="00745880"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124556B3" w14:textId="77777777" w:rsidR="00745880"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091BDD9C" w14:textId="77777777" w:rsidR="00745880"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0D114F37" w14:textId="77777777" w:rsidR="00745880" w:rsidRDefault="00000000">
      <w:pPr>
        <w:pStyle w:val="Heading3"/>
      </w:pPr>
      <w:bookmarkStart w:id="101" w:name="sec-the-measure-of-truth"/>
      <w:bookmarkEnd w:id="100"/>
      <w:r>
        <w:t>The Measure of Truth</w:t>
      </w:r>
    </w:p>
    <w:p w14:paraId="6C18A487" w14:textId="77777777" w:rsidR="00745880"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086CCE0D" w14:textId="77777777" w:rsidR="00745880"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512977B4" w14:textId="77777777" w:rsidR="00745880"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EE209F6" w14:textId="77777777" w:rsidR="00745880"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00A4E67B" w14:textId="77777777" w:rsidR="00745880"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512AB46E" w14:textId="77777777" w:rsidR="00745880"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6E58BF32" w14:textId="77777777" w:rsidR="00745880"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5DABC14C" w14:textId="77777777" w:rsidR="00745880"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21235C40" w14:textId="77777777" w:rsidR="00745880"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6496BC58" w14:textId="77777777" w:rsidR="00745880"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05C4658C" w14:textId="77777777" w:rsidR="00745880"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5A785CB6" w14:textId="77777777" w:rsidR="00745880"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56899C70" w14:textId="77777777" w:rsidR="00745880"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78436B39" w14:textId="77777777" w:rsidR="00745880"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4D75512F" w14:textId="77777777" w:rsidR="00745880"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28B84C12" w14:textId="77777777" w:rsidR="00745880"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414B19C4" w14:textId="77777777" w:rsidR="00745880"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79285C20" w14:textId="77777777" w:rsidR="00745880"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1C63355B" w14:textId="77777777" w:rsidR="00745880"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2502B61B" w14:textId="77777777" w:rsidR="00745880"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7410FFAC" w14:textId="77777777" w:rsidR="00745880"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4B2D6FD5" w14:textId="77777777" w:rsidR="00745880"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29280C15" w14:textId="77777777" w:rsidR="00745880"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006442F8" w14:textId="77777777" w:rsidR="00745880"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2169E68F" w14:textId="77777777" w:rsidR="00745880"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76BEB3D8" w14:textId="77777777" w:rsidR="00745880"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0D066107" w14:textId="77777777" w:rsidR="00745880"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48C51140" w14:textId="77777777" w:rsidR="00745880" w:rsidRDefault="00000000">
      <w:pPr>
        <w:pStyle w:val="Heading3"/>
      </w:pPr>
      <w:bookmarkStart w:id="102" w:name="sec-mirza-yahyas-station"/>
      <w:bookmarkEnd w:id="101"/>
      <w:r>
        <w:t>Mirza Yahya’s Station</w:t>
      </w:r>
    </w:p>
    <w:p w14:paraId="4B339792" w14:textId="77777777" w:rsidR="00745880"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154A9548" w14:textId="77777777" w:rsidR="00745880"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94DAB71" w14:textId="77777777" w:rsidR="00745880"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63B70868" w14:textId="77777777" w:rsidR="00745880"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7FCA6F5E" w14:textId="77777777" w:rsidR="00745880"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141F7771" w14:textId="77777777" w:rsidR="00745880"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1635DB22" w14:textId="77777777" w:rsidR="00745880"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2B2459DB" w14:textId="77777777" w:rsidR="00745880"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C97EA5F" w14:textId="77777777" w:rsidR="00745880"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5B0700BF" w14:textId="77777777" w:rsidR="00745880"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36B48F1B" w14:textId="77777777" w:rsidR="00745880"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47E2D1FB" w14:textId="77777777" w:rsidR="00745880"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639E557C" w14:textId="77777777" w:rsidR="00745880"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4C4264F1" w14:textId="77777777" w:rsidR="00745880"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A2744CC" w14:textId="77777777" w:rsidR="00745880"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3F871862" w14:textId="77777777" w:rsidR="00745880"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3CBF2C03" w14:textId="77777777" w:rsidR="00745880"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0D0842B7" w14:textId="77777777" w:rsidR="00745880"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10F40EDF" w14:textId="77777777" w:rsidR="00745880" w:rsidRDefault="00000000">
      <w:pPr>
        <w:pStyle w:val="Heading3"/>
      </w:pPr>
      <w:bookmarkStart w:id="103" w:name="sec-the-address-to-the-mirrors"/>
      <w:bookmarkEnd w:id="102"/>
      <w:r>
        <w:lastRenderedPageBreak/>
        <w:t>The Address to the Mirrors</w:t>
      </w:r>
    </w:p>
    <w:p w14:paraId="7DEB30D0" w14:textId="77777777" w:rsidR="00745880"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42BC976B" w14:textId="77777777" w:rsidR="00745880"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5809C773" w14:textId="77777777" w:rsidR="00745880"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0A356FFB" w14:textId="77777777" w:rsidR="00745880"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3F15A48F" w14:textId="77777777" w:rsidR="00745880"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3C56DA84" w14:textId="77777777" w:rsidR="00745880"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6B09C840" w14:textId="77777777" w:rsidR="00745880"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71543855" w14:textId="77777777" w:rsidR="00745880"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47020319" w14:textId="77777777" w:rsidR="00745880" w:rsidRDefault="00000000">
      <w:pPr>
        <w:pStyle w:val="Heading3"/>
      </w:pPr>
      <w:bookmarkStart w:id="104" w:name="about-the-seven-proofs-of-the-bab"/>
      <w:bookmarkEnd w:id="103"/>
      <w:r>
        <w:t>About the Seven Proofs of the Bab</w:t>
      </w:r>
    </w:p>
    <w:p w14:paraId="333DB76A" w14:textId="77777777" w:rsidR="00745880"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61B23579" w14:textId="77777777" w:rsidR="00745880"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0CBA463E" w14:textId="77777777" w:rsidR="00745880"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61255F7C" w14:textId="77777777" w:rsidR="00745880"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71CD0344" w14:textId="77777777" w:rsidR="00745880"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61034522" w14:textId="77777777" w:rsidR="00745880"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558005E3" w14:textId="77777777" w:rsidR="00745880"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2B6EBBD2" w14:textId="77777777" w:rsidR="00745880"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52281F69" w14:textId="77777777" w:rsidR="00745880"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6849DADB" w14:textId="77777777" w:rsidR="00745880"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745DE9FC" w14:textId="77777777" w:rsidR="00745880"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51E64E00" w14:textId="77777777" w:rsidR="00745880"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0B4B2DBF" w14:textId="77777777" w:rsidR="00745880"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5E26A066" w14:textId="77777777" w:rsidR="00745880" w:rsidRDefault="00000000">
      <w:pPr>
        <w:pStyle w:val="Heading3"/>
      </w:pPr>
      <w:bookmarkStart w:id="105" w:name="X94bbe9ca58ff2d71b19cf82565cc2795971c664"/>
      <w:bookmarkEnd w:id="104"/>
      <w:r>
        <w:t>Creation, Discernment, Interpretation of Verses</w:t>
      </w:r>
    </w:p>
    <w:p w14:paraId="0AE442BF" w14:textId="77777777" w:rsidR="00745880"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71E15D1F" w14:textId="77777777" w:rsidR="00745880"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DBE4FE4" w14:textId="77777777" w:rsidR="00745880"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390BD1BE" w14:textId="77777777" w:rsidR="00745880"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157A3FDE" w14:textId="77777777" w:rsidR="00745880"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0DF0D2F6" w14:textId="77777777" w:rsidR="00745880"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6AD9DA64" w14:textId="77777777" w:rsidR="00745880"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429C22EB" w14:textId="77777777" w:rsidR="00745880"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AF45D1F" w14:textId="77777777" w:rsidR="00745880"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0BA5609B" w14:textId="77777777" w:rsidR="00745880"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6277D4FA" w14:textId="77777777" w:rsidR="00745880"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2A325D47" w14:textId="77777777" w:rsidR="00745880"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69313A31" w14:textId="77777777" w:rsidR="00745880"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20925BFE" w14:textId="77777777" w:rsidR="00745880"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9DFF239" w14:textId="77777777" w:rsidR="00745880"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0F5C2B1C" w14:textId="77777777" w:rsidR="00745880"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5DEE7FB3" w14:textId="77777777" w:rsidR="00745880"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21A5EE84" w14:textId="77777777" w:rsidR="00745880"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75BBF46C" w14:textId="77777777" w:rsidR="00745880"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469CD576" w14:textId="77777777" w:rsidR="00745880"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09B5DE05" w14:textId="77777777" w:rsidR="00745880"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1132A9A" w14:textId="77777777" w:rsidR="00745880"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7756260A" w14:textId="77777777" w:rsidR="00745880"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3EFE5481" w14:textId="77777777" w:rsidR="00745880"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3DFCB0E8" w14:textId="77777777" w:rsidR="00745880"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221B782B" w14:textId="77777777" w:rsidR="00745880"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2DDD2D4" w14:textId="77777777" w:rsidR="00745880" w:rsidRDefault="00000000">
      <w:pPr>
        <w:pStyle w:val="Heading3"/>
      </w:pPr>
      <w:bookmarkStart w:id="106" w:name="sec-the-desire-of-the-polytheistic-soul"/>
      <w:bookmarkEnd w:id="105"/>
      <w:r>
        <w:t>The Desire of the Polytheistic Soul</w:t>
      </w:r>
    </w:p>
    <w:p w14:paraId="62EDD43F" w14:textId="77777777" w:rsidR="00745880"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8F46ECB" w14:textId="77777777" w:rsidR="00745880"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344B4FE4" w14:textId="77777777" w:rsidR="00745880"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4844B81E" w14:textId="77777777" w:rsidR="00745880"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0F582C05" w14:textId="77777777" w:rsidR="00745880"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449D7C7B" w14:textId="77777777" w:rsidR="00745880"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68BD4B28" w14:textId="77777777" w:rsidR="00745880"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40F91A84" w14:textId="77777777" w:rsidR="00745880"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F7B23C1" w14:textId="77777777" w:rsidR="00745880" w:rsidRDefault="00000000">
      <w:pPr>
        <w:pStyle w:val="Heading3"/>
      </w:pPr>
      <w:bookmarkStart w:id="107" w:name="Xbeabd952e49f4e063ca371d255c3b829e5d6066"/>
      <w:bookmarkEnd w:id="106"/>
      <w:r>
        <w:t>Read Mirza Yahya’s Verdict on the Blood of all Sacred Souls</w:t>
      </w:r>
    </w:p>
    <w:p w14:paraId="221768E0" w14:textId="77777777" w:rsidR="00745880"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771F10F8" w14:textId="77777777" w:rsidR="00745880"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7DDAF1C0" w14:textId="77777777" w:rsidR="00745880"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53795619" w14:textId="77777777" w:rsidR="00745880"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70E8E6F4" w14:textId="77777777" w:rsidR="00745880"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31F111BB" w14:textId="77777777" w:rsidR="00745880"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08420CC7" w14:textId="77777777" w:rsidR="00745880"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68F0D999" w14:textId="77777777" w:rsidR="00745880"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7AD8C255" w14:textId="77777777" w:rsidR="00745880"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8A42B77" w14:textId="77777777" w:rsidR="00745880"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7D246658" w14:textId="77777777" w:rsidR="00745880"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7877304E" w14:textId="77777777" w:rsidR="00745880" w:rsidRDefault="00000000">
      <w:pPr>
        <w:pStyle w:val="Heading3"/>
      </w:pPr>
      <w:bookmarkStart w:id="108" w:name="sec-infants-in-the-sight-of-god"/>
      <w:bookmarkEnd w:id="107"/>
      <w:r>
        <w:t>Infants in the Sight of God</w:t>
      </w:r>
    </w:p>
    <w:p w14:paraId="0F8527BC" w14:textId="77777777" w:rsidR="00745880"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02521378" w14:textId="77777777" w:rsidR="00745880"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21C1909A" w14:textId="77777777" w:rsidR="00745880" w:rsidRDefault="00000000">
      <w:pPr>
        <w:pStyle w:val="Heading3"/>
      </w:pPr>
      <w:bookmarkStart w:id="109" w:name="sec-mirza-yahyas-false-claim"/>
      <w:bookmarkEnd w:id="108"/>
      <w:r>
        <w:t>Mirza Yahya’s False Claim</w:t>
      </w:r>
    </w:p>
    <w:p w14:paraId="19D52BA8" w14:textId="77777777" w:rsidR="00745880"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21F88FFE" w14:textId="77777777" w:rsidR="00745880"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57B8D372" w14:textId="77777777" w:rsidR="00745880"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6894A3E3" w14:textId="77777777" w:rsidR="00745880"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296035C0" w14:textId="77777777" w:rsidR="00745880"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6AFACB02" w14:textId="77777777" w:rsidR="00745880"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324AF7C6" w14:textId="77777777" w:rsidR="00745880"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01103E13" w14:textId="77777777" w:rsidR="00745880"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672A1BE4" w14:textId="77777777" w:rsidR="00745880"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57CF47C" w14:textId="77777777" w:rsidR="00745880"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35BC2B9D" w14:textId="77777777" w:rsidR="00745880"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0EE1F576" w14:textId="77777777" w:rsidR="00745880"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0D927807" w14:textId="77777777" w:rsidR="00745880"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471354F2" w14:textId="77777777" w:rsidR="00745880" w:rsidRDefault="00000000">
      <w:pPr>
        <w:pStyle w:val="Heading3"/>
      </w:pPr>
      <w:bookmarkStart w:id="110" w:name="sec-mirza-yahya-issues-a-death-fatwa"/>
      <w:bookmarkEnd w:id="109"/>
      <w:r>
        <w:t>Mirza Yahya Issues a Death Fatwa</w:t>
      </w:r>
    </w:p>
    <w:p w14:paraId="4BAEAECA" w14:textId="77777777" w:rsidR="00745880"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07746449" w14:textId="77777777" w:rsidR="00745880"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17380363" w14:textId="77777777" w:rsidR="00745880"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5AE6AFA6" w14:textId="77777777" w:rsidR="00745880"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5EED6678" w14:textId="77777777" w:rsidR="00745880"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5480EA66" w14:textId="77777777" w:rsidR="00745880"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70AD3EF7" w14:textId="77777777" w:rsidR="00745880" w:rsidRDefault="00000000">
      <w:pPr>
        <w:pStyle w:val="BodyText"/>
      </w:pPr>
      <w:r>
        <w:lastRenderedPageBreak/>
        <w:t>By Allah, they martyred him with such injustice that the heavens were filled with horror, lamentation, and wailing, yet he did not take heed.</w:t>
      </w:r>
    </w:p>
    <w:p w14:paraId="415589DC" w14:textId="77777777" w:rsidR="00745880"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099687C7" w14:textId="77777777" w:rsidR="00745880"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EE3A260" w14:textId="77777777" w:rsidR="00745880"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2DD928D9" w14:textId="77777777" w:rsidR="00745880" w:rsidRDefault="00000000">
      <w:pPr>
        <w:pStyle w:val="Heading3"/>
      </w:pPr>
      <w:bookmarkStart w:id="111" w:name="sec-badis-impossible-proof"/>
      <w:bookmarkEnd w:id="110"/>
      <w:r>
        <w:t>Badi’s Impossible Proof</w:t>
      </w:r>
    </w:p>
    <w:p w14:paraId="7F00DCED" w14:textId="77777777" w:rsidR="00745880"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5F2876F8" w14:textId="77777777" w:rsidR="00745880"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E68E023" w14:textId="77777777" w:rsidR="00745880"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086B629B" w14:textId="77777777" w:rsidR="00745880"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1AB27727" w14:textId="77777777" w:rsidR="00745880"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4B91D867" w14:textId="77777777" w:rsidR="00745880"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3527BAF7" w14:textId="77777777" w:rsidR="00745880"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503C5D83" w14:textId="77777777" w:rsidR="00745880"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36DC44E1" w14:textId="77777777" w:rsidR="00745880"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3B4B40DC" w14:textId="77777777" w:rsidR="00745880"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5103F896" w14:textId="77777777" w:rsidR="00745880"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206462F8" w14:textId="77777777" w:rsidR="00745880"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46357AB7" w14:textId="77777777" w:rsidR="00745880"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0CB1A848" w14:textId="77777777" w:rsidR="00745880"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169197EB" w14:textId="77777777" w:rsidR="00745880"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6A7DC9F7" w14:textId="77777777" w:rsidR="00745880"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6BA0063" w14:textId="77777777" w:rsidR="00745880"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58ADD93D" w14:textId="77777777" w:rsidR="00745880"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2073DBFE" w14:textId="77777777" w:rsidR="00745880"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17CB6928" w14:textId="77777777" w:rsidR="00745880"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718DDAC0" w14:textId="77777777" w:rsidR="00745880"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6A0DF2EE" w14:textId="77777777" w:rsidR="00745880"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342D85FA" w14:textId="77777777" w:rsidR="00745880"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5179A8C7" w14:textId="77777777" w:rsidR="00745880" w:rsidRDefault="00000000">
      <w:pPr>
        <w:pStyle w:val="BodyText"/>
      </w:pPr>
      <w:r>
        <w:t>226. If this is what has been observed, most people’s actions have become the cause of their veiling. As it has been noticed that the agents of difference (dispute) are involved.</w:t>
      </w:r>
    </w:p>
    <w:p w14:paraId="434CB5C8" w14:textId="77777777" w:rsidR="00745880"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70E68B2D" w14:textId="77777777" w:rsidR="00745880"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7762F2A" w14:textId="77777777" w:rsidR="00745880"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6BFC34CC" w14:textId="77777777" w:rsidR="00745880"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45826E72" w14:textId="77777777" w:rsidR="00745880"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37D3DA77" w14:textId="77777777" w:rsidR="00745880" w:rsidRDefault="00000000">
      <w:pPr>
        <w:pStyle w:val="BodyText"/>
      </w:pPr>
      <w:r>
        <w:t>232. In this position, a few individuals descended from the tongue of the most exalted in Iraq are mentioned for awakening.</w:t>
      </w:r>
    </w:p>
    <w:p w14:paraId="5570D2E8" w14:textId="77777777" w:rsidR="00745880" w:rsidRDefault="00000000">
      <w:pPr>
        <w:pStyle w:val="BodyText"/>
      </w:pPr>
      <w:r>
        <w:t>233.</w:t>
      </w:r>
    </w:p>
    <w:p w14:paraId="6457F9A7" w14:textId="77777777" w:rsidR="00745880" w:rsidRDefault="00000000">
      <w:pPr>
        <w:pStyle w:val="BlockText"/>
      </w:pPr>
      <w:r>
        <w:t>A questioner asked a mystic [121],</w:t>
      </w:r>
    </w:p>
    <w:p w14:paraId="1E1160AC" w14:textId="77777777" w:rsidR="00745880" w:rsidRDefault="00000000">
      <w:pPr>
        <w:pStyle w:val="BlockText"/>
      </w:pPr>
      <w:r>
        <w:t>“When did you attain the divine mysteries?”</w:t>
      </w:r>
    </w:p>
    <w:p w14:paraId="1BB67AA2" w14:textId="77777777" w:rsidR="00745880" w:rsidRDefault="00000000">
      <w:pPr>
        <w:pStyle w:val="BlockText"/>
      </w:pPr>
      <w:r>
        <w:t>“Have you become intoxicated by the wine of grace?</w:t>
      </w:r>
    </w:p>
    <w:p w14:paraId="428B4BA7" w14:textId="77777777" w:rsidR="00745880" w:rsidRDefault="00000000">
      <w:pPr>
        <w:pStyle w:val="BlockText"/>
      </w:pPr>
      <w:r>
        <w:t>Do you remember the day of Alast?”</w:t>
      </w:r>
    </w:p>
    <w:p w14:paraId="74E22559" w14:textId="77777777" w:rsidR="00745880" w:rsidRDefault="00000000">
      <w:pPr>
        <w:pStyle w:val="BlockText"/>
      </w:pPr>
      <w:r>
        <w:t>He replied, “I remember that voice and speech,</w:t>
      </w:r>
    </w:p>
    <w:p w14:paraId="22BFC5D0" w14:textId="77777777" w:rsidR="00745880" w:rsidRDefault="00000000">
      <w:pPr>
        <w:pStyle w:val="BlockText"/>
      </w:pPr>
      <w:r>
        <w:t>which has always been, and this is not strange.</w:t>
      </w:r>
    </w:p>
    <w:p w14:paraId="3214876B" w14:textId="77777777" w:rsidR="00745880" w:rsidRDefault="00000000">
      <w:pPr>
        <w:pStyle w:val="BlockText"/>
      </w:pPr>
      <w:r>
        <w:t>In my ears is still the sound of it,</w:t>
      </w:r>
    </w:p>
    <w:p w14:paraId="589BD8F4" w14:textId="77777777" w:rsidR="00745880" w:rsidRDefault="00000000">
      <w:pPr>
        <w:pStyle w:val="BlockText"/>
      </w:pPr>
      <w:r>
        <w:t>and that voice which increases the spirit and soul.”</w:t>
      </w:r>
    </w:p>
    <w:p w14:paraId="6DDEF49C" w14:textId="77777777" w:rsidR="00745880" w:rsidRDefault="00000000">
      <w:pPr>
        <w:pStyle w:val="BlockText"/>
      </w:pPr>
      <w:r>
        <w:t>Another mystic, who had ascended higher,</w:t>
      </w:r>
    </w:p>
    <w:p w14:paraId="1D5AFB10" w14:textId="77777777" w:rsidR="00745880" w:rsidRDefault="00000000">
      <w:pPr>
        <w:pStyle w:val="BlockText"/>
      </w:pPr>
      <w:r>
        <w:lastRenderedPageBreak/>
        <w:t>was immersed in the divine secrets.</w:t>
      </w:r>
    </w:p>
    <w:p w14:paraId="465E47FD" w14:textId="77777777" w:rsidR="00745880" w:rsidRDefault="00000000">
      <w:pPr>
        <w:pStyle w:val="BlockText"/>
      </w:pPr>
      <w:r>
        <w:t>He said, “That day of God has not ended,</w:t>
      </w:r>
    </w:p>
    <w:p w14:paraId="29FC9113" w14:textId="77777777" w:rsidR="00745880" w:rsidRDefault="00000000">
      <w:pPr>
        <w:pStyle w:val="BlockText"/>
      </w:pPr>
      <w:r>
        <w:t>we are in that day, it has not fallen short.”</w:t>
      </w:r>
    </w:p>
    <w:p w14:paraId="59564969" w14:textId="77777777" w:rsidR="00745880"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5E4B343C" w14:textId="77777777" w:rsidR="00745880" w:rsidRDefault="00000000">
      <w:pPr>
        <w:pStyle w:val="Heading3"/>
      </w:pPr>
      <w:bookmarkStart w:id="112" w:name="god-works-outside-of-time"/>
      <w:bookmarkEnd w:id="111"/>
      <w:r>
        <w:t>God Works Outside of Time</w:t>
      </w:r>
    </w:p>
    <w:p w14:paraId="061FBBA4" w14:textId="77777777" w:rsidR="00745880"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0A6E2DE4" w14:textId="77777777" w:rsidR="00745880"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3FE336DB" w14:textId="77777777" w:rsidR="00745880"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0ABC3DCA" w14:textId="77777777" w:rsidR="00745880"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729B13C5" w14:textId="77777777" w:rsidR="00745880"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42525EE8" w14:textId="77777777" w:rsidR="00745880"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D0FCB50" w14:textId="77777777" w:rsidR="00745880"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11F79E85" w14:textId="77777777" w:rsidR="00745880"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638921DE" w14:textId="77777777" w:rsidR="00745880" w:rsidRDefault="00000000">
      <w:pPr>
        <w:pStyle w:val="Heading2"/>
      </w:pPr>
      <w:bookmarkStart w:id="113" w:name="continue-from-here"/>
      <w:bookmarkEnd w:id="112"/>
      <w:r>
        <w:t>Continue from here</w:t>
      </w:r>
    </w:p>
    <w:p w14:paraId="1EE51B6A" w14:textId="77777777" w:rsidR="00745880"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56597C36" w14:textId="77777777" w:rsidR="00745880"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1FF0121" w14:textId="77777777" w:rsidR="00745880"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6EDB1CD6" w14:textId="77777777" w:rsidR="00745880"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66EE3361" w14:textId="77777777" w:rsidR="00745880"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B35F0F8" w14:textId="77777777" w:rsidR="00745880"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3F6A470A" w14:textId="77777777" w:rsidR="00745880"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6B342884" w14:textId="77777777" w:rsidR="00745880"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4B0340A5" w14:textId="77777777" w:rsidR="00745880"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56D3DAF9" w14:textId="77777777" w:rsidR="00745880"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188464EA" w14:textId="77777777" w:rsidR="00745880"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2A203269" w14:textId="77777777" w:rsidR="00745880"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303AB1F9" w14:textId="77777777" w:rsidR="00745880"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56CA7067" w14:textId="77777777" w:rsidR="00745880"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2F46FC2E" w14:textId="77777777" w:rsidR="00745880"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145459B" w14:textId="77777777" w:rsidR="00745880"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698C1D6E" w14:textId="77777777" w:rsidR="00745880"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3F51E1CC" w14:textId="77777777" w:rsidR="00745880"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43502AF9" w14:textId="77777777" w:rsidR="00745880"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758D6074" w14:textId="77777777" w:rsidR="00745880"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4BBA45B7" w14:textId="77777777" w:rsidR="00745880"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441155D2" w14:textId="77777777" w:rsidR="00745880"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6816390C" w14:textId="77777777" w:rsidR="00745880"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37976072" w14:textId="77777777" w:rsidR="00745880"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455BBC25" w14:textId="77777777" w:rsidR="00745880"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6B4DC343" w14:textId="77777777" w:rsidR="00745880"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2148C9CB" w14:textId="77777777" w:rsidR="00745880"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00722C51" w14:textId="77777777" w:rsidR="00745880"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371AE26A" w14:textId="77777777" w:rsidR="00745880"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1D6CBED3" w14:textId="77777777" w:rsidR="00745880"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6FE15A13" w14:textId="77777777" w:rsidR="00745880"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3349784C" w14:textId="77777777" w:rsidR="00745880"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2498DCF1" w14:textId="77777777" w:rsidR="00745880"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1760E185" w14:textId="77777777" w:rsidR="00745880"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7AB8683B" w14:textId="77777777" w:rsidR="00745880"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0F839320" w14:textId="77777777" w:rsidR="00745880"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45AFF77C" w14:textId="77777777" w:rsidR="00745880"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AB6271E" w14:textId="77777777" w:rsidR="00745880"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09075FED" w14:textId="77777777" w:rsidR="00745880"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7AF7B926" w14:textId="77777777" w:rsidR="00745880"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0C86CD89" w14:textId="77777777" w:rsidR="00745880"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A87B572" w14:textId="77777777" w:rsidR="00745880"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3348A47E" w14:textId="77777777" w:rsidR="00745880"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04DB3398" w14:textId="77777777" w:rsidR="00745880"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856FC13" w14:textId="77777777" w:rsidR="00745880"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C114508" w14:textId="77777777" w:rsidR="00745880"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6D9245D4" w14:textId="77777777" w:rsidR="00745880"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1F8DD505" w14:textId="77777777" w:rsidR="00745880"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F31F629" w14:textId="77777777" w:rsidR="00745880"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5ABD5876" w14:textId="77777777" w:rsidR="00745880"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2CF79157" w14:textId="77777777" w:rsidR="00745880"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08F94B7" w14:textId="77777777" w:rsidR="00745880" w:rsidRDefault="00000000">
      <w:pPr>
        <w:pStyle w:val="Heading2"/>
      </w:pPr>
      <w:bookmarkStart w:id="114" w:name="end-here"/>
      <w:bookmarkEnd w:id="113"/>
      <w:r>
        <w:lastRenderedPageBreak/>
        <w:t>End Here</w:t>
      </w:r>
    </w:p>
    <w:p w14:paraId="0F490FB8" w14:textId="77777777" w:rsidR="00745880"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00ECB427" w14:textId="77777777" w:rsidR="00745880"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3C7F963" w14:textId="77777777" w:rsidR="00745880"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79B70DCD" w14:textId="77777777" w:rsidR="00745880" w:rsidRDefault="00000000">
      <w:pPr>
        <w:pStyle w:val="BodyText"/>
      </w:pPr>
      <w:r>
        <w:t>293. And also, they say: “Indeed, I am He, and indeed, He is I.”</w:t>
      </w:r>
    </w:p>
    <w:p w14:paraId="7E9957B5" w14:textId="77777777" w:rsidR="00745880"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5BC6C871" w14:textId="77777777" w:rsidR="00745880"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74048378" w14:textId="77777777" w:rsidR="00745880"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6C348C6D" w14:textId="77777777" w:rsidR="00745880"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36FC18ED" w14:textId="77777777" w:rsidR="00745880"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00550229" w14:textId="77777777" w:rsidR="00745880"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58408C00" w14:textId="77777777" w:rsidR="00745880"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3F47C32E" w14:textId="77777777" w:rsidR="00745880"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3F178225" w14:textId="77777777" w:rsidR="00745880"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03E89565" w14:textId="77777777" w:rsidR="00745880"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0CB7EFE7" w14:textId="77777777" w:rsidR="00745880"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077B2AD7" w14:textId="77777777" w:rsidR="00745880"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1B273D3E" w14:textId="77777777" w:rsidR="00745880"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B6543C5" w14:textId="77777777" w:rsidR="00745880"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06E5CB04" w14:textId="77777777" w:rsidR="00745880"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38AA01E4" w14:textId="77777777" w:rsidR="00745880"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6D174C76" w14:textId="77777777" w:rsidR="00745880"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31DD3365" w14:textId="77777777" w:rsidR="00745880"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0E096C28" w14:textId="77777777" w:rsidR="00745880"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1A86F26E" w14:textId="77777777" w:rsidR="00745880"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460F2CC5" w14:textId="77777777" w:rsidR="00745880"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4F354DFE" w14:textId="77777777" w:rsidR="00745880"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4AFDED9A" w14:textId="77777777" w:rsidR="00745880"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0A910F1B" w14:textId="77777777" w:rsidR="00745880"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79FD3055" w14:textId="77777777" w:rsidR="00745880"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01342F8F" w14:textId="77777777" w:rsidR="00745880"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4A112C08" w14:textId="77777777" w:rsidR="00745880"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0FD319C2" w14:textId="77777777" w:rsidR="00745880"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08FE72B" w14:textId="77777777" w:rsidR="00745880"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1BA41F3C" w14:textId="77777777" w:rsidR="00745880"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024F06A2" w14:textId="77777777" w:rsidR="00745880"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2CBE336B" w14:textId="77777777" w:rsidR="00745880"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17C75D0D" w14:textId="77777777" w:rsidR="00745880"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564989A6" w14:textId="77777777" w:rsidR="00745880"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5E327B8C" w14:textId="77777777" w:rsidR="00745880"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1BA8652" w14:textId="77777777" w:rsidR="00745880"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7BBFD72B" w14:textId="77777777" w:rsidR="00745880"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09AE9598" w14:textId="77777777" w:rsidR="00745880"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09AD9D32" w14:textId="77777777" w:rsidR="00745880"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64744ABF" w14:textId="77777777" w:rsidR="00745880"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5C647B72" w14:textId="77777777" w:rsidR="00745880"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15E09A23" w14:textId="77777777" w:rsidR="00745880" w:rsidRDefault="00000000">
      <w:pPr>
        <w:pStyle w:val="BodyText"/>
      </w:pPr>
      <w:r>
        <w:t>By Allah, with his fabrication, the pillars of the Throne have shaken, and the supports of the Exalted Seat have trembled.</w:t>
      </w:r>
    </w:p>
    <w:p w14:paraId="6485DC65" w14:textId="77777777" w:rsidR="00745880"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E650AEB" w14:textId="77777777" w:rsidR="00745880"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0560DFB9" w14:textId="77777777" w:rsidR="00745880"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7073638B" w14:textId="77777777" w:rsidR="00745880"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15BEB333" w14:textId="77777777" w:rsidR="00745880"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4FED6DFD" w14:textId="77777777" w:rsidR="00745880"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62A1612B" w14:textId="77777777" w:rsidR="00745880"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4199BCA" w14:textId="77777777" w:rsidR="00745880"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57A872C" w14:textId="77777777" w:rsidR="00745880"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08A08751" w14:textId="77777777" w:rsidR="00745880"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1173EA39" w14:textId="77777777" w:rsidR="00745880"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26ED3E3D" w14:textId="77777777" w:rsidR="00745880"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679601B" w14:textId="77777777" w:rsidR="00745880"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2968E39F" w14:textId="77777777" w:rsidR="00745880"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37F10F52" w14:textId="77777777" w:rsidR="00745880"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35E59E59" w14:textId="77777777" w:rsidR="00745880"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4F882D7" w14:textId="77777777" w:rsidR="00745880"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0CC04907" w14:textId="77777777" w:rsidR="00745880"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47BE39A1" w14:textId="77777777" w:rsidR="00745880"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67B5B625" w14:textId="77777777" w:rsidR="00745880"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1198F6B" w14:textId="77777777" w:rsidR="00745880" w:rsidRDefault="00000000">
      <w:pPr>
        <w:pStyle w:val="BodyText"/>
      </w:pPr>
      <w:r>
        <w:t>347.</w:t>
      </w:r>
    </w:p>
    <w:p w14:paraId="0C9FDDE1" w14:textId="77777777" w:rsidR="00745880" w:rsidRDefault="00000000">
      <w:pPr>
        <w:pStyle w:val="BodyText"/>
      </w:pPr>
      <w:r>
        <w:lastRenderedPageBreak/>
        <w:t>The subtle secret of Sana’i is like playing a lute in front of the deaf for the ignorant; it is like displaying a mirror in front of the blind.</w:t>
      </w:r>
    </w:p>
    <w:p w14:paraId="6C0FCAB1" w14:textId="77777777" w:rsidR="00745880" w:rsidRDefault="00000000">
      <w:pPr>
        <w:pStyle w:val="BodyText"/>
      </w:pPr>
      <w:r>
        <w:t>May God strike your ears with deafness and cover your hearts with a veil of fire.</w:t>
      </w:r>
    </w:p>
    <w:p w14:paraId="34DFCCDB" w14:textId="77777777" w:rsidR="00745880"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08C2BE69" w14:textId="77777777" w:rsidR="00745880"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320F753F" w14:textId="77777777" w:rsidR="00745880"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611C715" w14:textId="77777777" w:rsidR="00745880"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430F3843" w14:textId="77777777" w:rsidR="00745880"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39EE2EB1" w14:textId="77777777" w:rsidR="00745880"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018219AA" w14:textId="77777777" w:rsidR="00745880"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71F4EAB" w14:textId="77777777" w:rsidR="00745880"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0719F401" w14:textId="77777777" w:rsidR="00745880"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09B28F60" w14:textId="77777777" w:rsidR="00745880"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22331484" w14:textId="77777777" w:rsidR="00745880"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1CA6E01A" w14:textId="77777777" w:rsidR="00745880"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48EFF83F" w14:textId="77777777" w:rsidR="00745880"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39136892" w14:textId="77777777" w:rsidR="00745880"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389F8128" w14:textId="77777777" w:rsidR="00745880"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5A2AA662" w14:textId="77777777" w:rsidR="00745880"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13DE90D" w14:textId="77777777" w:rsidR="00745880"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2F225D55" w14:textId="77777777" w:rsidR="00745880"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46355E7" w14:textId="77777777" w:rsidR="00745880"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01E35876" w14:textId="77777777" w:rsidR="00745880"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09C55CAB" w14:textId="77777777" w:rsidR="00745880" w:rsidRDefault="00000000">
      <w:pPr>
        <w:pStyle w:val="BodyText"/>
      </w:pPr>
      <w:r>
        <w:t>364.</w:t>
      </w:r>
    </w:p>
    <w:p w14:paraId="7380CFA2" w14:textId="77777777" w:rsidR="00745880" w:rsidRDefault="00000000">
      <w:pPr>
        <w:pStyle w:val="BodyText"/>
      </w:pPr>
      <w:r>
        <w:t>Say: O unjust ones, the glorious beauty itself says that the meaning of the Persian phrase is this:</w:t>
      </w:r>
    </w:p>
    <w:p w14:paraId="2FAA5D93" w14:textId="77777777" w:rsidR="00745880"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35D491F7" w14:textId="77777777" w:rsidR="00745880"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36F08819" w14:textId="77777777" w:rsidR="00745880"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44A1F8FB" w14:textId="77777777" w:rsidR="00745880"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14D97D1E" w14:textId="77777777" w:rsidR="00745880"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76A1A9C2" w14:textId="77777777" w:rsidR="00745880"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32FA6AB8" w14:textId="77777777" w:rsidR="00745880"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BDCD668" w14:textId="77777777" w:rsidR="00745880"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21A2B25" w14:textId="77777777" w:rsidR="00745880"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70F622B3" w14:textId="77777777" w:rsidR="00745880"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2D9E1B66" w14:textId="77777777" w:rsidR="00745880"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258DE0F6" w14:textId="77777777" w:rsidR="00745880"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4EFC0D17" w14:textId="77777777" w:rsidR="00745880"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368F0F63" w14:textId="77777777" w:rsidR="00745880"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294E0F40" w14:textId="77777777" w:rsidR="00745880"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2ABCC43" w14:textId="77777777" w:rsidR="00745880"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03C80128" w14:textId="77777777" w:rsidR="00745880"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2AE114B4" w14:textId="77777777" w:rsidR="00745880"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17E40793" w14:textId="77777777" w:rsidR="00745880"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2033F23" w14:textId="77777777" w:rsidR="00745880"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7199E60C" w14:textId="77777777" w:rsidR="00745880"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381B4D60" w14:textId="77777777" w:rsidR="00745880"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0A742ED3" w14:textId="77777777" w:rsidR="00745880"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26350B0D" w14:textId="77777777" w:rsidR="00745880"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5BF5C69D" w14:textId="77777777" w:rsidR="00745880"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7ED16D84" w14:textId="77777777" w:rsidR="00745880"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43636427" w14:textId="77777777" w:rsidR="00745880"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5706081B" w14:textId="77777777" w:rsidR="00745880"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1D71C8C8" w14:textId="77777777" w:rsidR="00745880"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31305362" w14:textId="77777777" w:rsidR="00745880"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5FBAF52" w14:textId="77777777" w:rsidR="00745880"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438192AA" w14:textId="77777777" w:rsidR="00745880"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5CE44E3C" w14:textId="77777777" w:rsidR="00745880"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3D9A42C4" w14:textId="77777777" w:rsidR="00745880"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6200336A" w14:textId="77777777" w:rsidR="00745880"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CC15E06" w14:textId="77777777" w:rsidR="00745880"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6140D0F6" w14:textId="77777777" w:rsidR="00745880"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E9D63D5" w14:textId="77777777" w:rsidR="00745880"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70B9C86" w14:textId="77777777" w:rsidR="00745880"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238098B9" w14:textId="77777777" w:rsidR="00745880"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176FB518" w14:textId="77777777" w:rsidR="00745880"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338322ED" w14:textId="77777777" w:rsidR="00745880"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48DFA355" w14:textId="77777777" w:rsidR="00745880"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4689C76D" w14:textId="77777777" w:rsidR="00745880"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EB46861" w14:textId="77777777" w:rsidR="00745880"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5A152B87" w14:textId="77777777" w:rsidR="00745880"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7933AF29" w14:textId="77777777" w:rsidR="00745880"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4ED39EEC" w14:textId="77777777" w:rsidR="00745880"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27849449" w14:textId="77777777" w:rsidR="00745880"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2439721D" w14:textId="77777777" w:rsidR="00745880"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4ADB81D9" w14:textId="77777777" w:rsidR="00745880"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62114E54" w14:textId="77777777" w:rsidR="00745880"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4CF6C6F4" w14:textId="77777777" w:rsidR="00745880"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323B61B2" w14:textId="77777777" w:rsidR="00745880"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B1FC873" w14:textId="77777777" w:rsidR="00745880"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D59B4FF" w14:textId="77777777" w:rsidR="00745880"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758196F1" w14:textId="77777777" w:rsidR="00745880"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07888295" w14:textId="77777777" w:rsidR="00745880"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B063851" w14:textId="77777777" w:rsidR="00745880"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58AB3904" w14:textId="77777777" w:rsidR="00745880"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3BB73422" w14:textId="77777777" w:rsidR="00745880"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7E57C27B" w14:textId="77777777" w:rsidR="00745880"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07CCE97D" w14:textId="77777777" w:rsidR="00745880"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5B261D2D" w14:textId="77777777" w:rsidR="00745880"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03A2D19" w14:textId="77777777" w:rsidR="00745880"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32E10B8C" w14:textId="77777777" w:rsidR="00745880"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7E84D02C" w14:textId="77777777" w:rsidR="00745880"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83331C7" w14:textId="77777777" w:rsidR="00745880"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6F097AA1" w14:textId="77777777" w:rsidR="00745880"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59B25C70" w14:textId="77777777" w:rsidR="00745880"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2A910889" w14:textId="77777777" w:rsidR="00745880" w:rsidRDefault="00000000">
      <w:pPr>
        <w:pStyle w:val="BodyText"/>
      </w:pPr>
      <w:r>
        <w:t>431.</w:t>
      </w:r>
    </w:p>
    <w:p w14:paraId="19012D10" w14:textId="77777777" w:rsidR="00745880" w:rsidRDefault="00000000">
      <w:pPr>
        <w:pStyle w:val="BodyText"/>
      </w:pPr>
      <w:r>
        <w:t>At this time, none other than His essence can bear His Throne; hear this from me.</w:t>
      </w:r>
    </w:p>
    <w:p w14:paraId="5D2A889E" w14:textId="77777777" w:rsidR="00745880" w:rsidRDefault="00000000">
      <w:pPr>
        <w:pStyle w:val="BodyText"/>
      </w:pPr>
      <w:r>
        <w:t>And this is one of the poems that has been recited through the sweetest tongue of ’Abdu’l-Ahlá (the Most Luminous) in Iraq.</w:t>
      </w:r>
    </w:p>
    <w:p w14:paraId="43C7EC04" w14:textId="77777777" w:rsidR="00745880"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67B62E64" w14:textId="77777777" w:rsidR="00745880"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531EA378" w14:textId="77777777" w:rsidR="00745880"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59721712" w14:textId="77777777" w:rsidR="00745880"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8EBFDA3" w14:textId="77777777" w:rsidR="00745880"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06DFF80" w14:textId="77777777" w:rsidR="00745880" w:rsidRDefault="00000000">
      <w:pPr>
        <w:pStyle w:val="BodyText"/>
      </w:pPr>
      <w:r>
        <w:t>435. Around religion, for every well-being, turn away from faithlessness,</w:t>
      </w:r>
    </w:p>
    <w:p w14:paraId="76EFAE8F" w14:textId="77777777" w:rsidR="00745880" w:rsidRDefault="00000000">
      <w:pPr>
        <w:pStyle w:val="BodyText"/>
      </w:pPr>
      <w:r>
        <w:t>In the realm of religion, do not sow the seeds of the worldly with deceit.</w:t>
      </w:r>
    </w:p>
    <w:p w14:paraId="640894B7" w14:textId="77777777" w:rsidR="00745880"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383E188F" w14:textId="77777777" w:rsidR="00745880"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4140E4E4" w14:textId="77777777" w:rsidR="00745880"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7199C87B" w14:textId="77777777" w:rsidR="00745880"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33AD05BA" w14:textId="77777777" w:rsidR="00745880"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0FC191E8" w14:textId="77777777" w:rsidR="00745880"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100722E3" w14:textId="77777777" w:rsidR="00745880"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CD21B61" w14:textId="77777777" w:rsidR="00745880"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23714BEE" w14:textId="77777777" w:rsidR="00745880"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4C7AAE52" w14:textId="77777777" w:rsidR="00745880"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197E56DC" w14:textId="77777777" w:rsidR="00745880"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1ED6EBF3" w14:textId="77777777" w:rsidR="00745880"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36267B55" w14:textId="77777777" w:rsidR="00745880"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7D562C3D" w14:textId="77777777" w:rsidR="00745880"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6DEC217C" w14:textId="77777777" w:rsidR="00745880"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16CD7FAB" w14:textId="77777777" w:rsidR="00745880"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4A79311" w14:textId="77777777" w:rsidR="00745880"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0BC1EC1D" w14:textId="77777777" w:rsidR="00745880"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298BCE75" w14:textId="77777777" w:rsidR="00745880"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737C21A3" w14:textId="77777777" w:rsidR="00745880"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7C2360D3" w14:textId="77777777" w:rsidR="00745880"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74466D2B" w14:textId="77777777" w:rsidR="00745880"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4CD707D3" w14:textId="77777777" w:rsidR="00745880"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70541792" w14:textId="77777777" w:rsidR="00745880"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651927C9" w14:textId="77777777" w:rsidR="00745880"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11182BA7" w14:textId="77777777" w:rsidR="00745880"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674F7324" w14:textId="77777777" w:rsidR="00745880"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6E01253C" w14:textId="77777777" w:rsidR="00745880"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3CFE63FC" w14:textId="77777777" w:rsidR="00745880"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064E97B0" w14:textId="77777777" w:rsidR="00745880"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101DE5F3" w14:textId="77777777" w:rsidR="00745880"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660B58CB" w14:textId="77777777" w:rsidR="00745880"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C5A4274" w14:textId="77777777" w:rsidR="00745880"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0DB44CC3" w14:textId="77777777" w:rsidR="00745880"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58F1888A" w14:textId="77777777" w:rsidR="00745880"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450FFCB6" w14:textId="77777777" w:rsidR="00745880"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115E9F26" w14:textId="77777777" w:rsidR="00745880"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760C1DCA" w14:textId="77777777" w:rsidR="00745880"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49DFB5EF" w14:textId="77777777" w:rsidR="00745880"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26536CDD" w14:textId="77777777" w:rsidR="00745880"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6984285C" w14:textId="77777777" w:rsidR="00745880"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0E0D359B" w14:textId="77777777" w:rsidR="00745880"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2BCE292B" w14:textId="77777777" w:rsidR="00745880"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1F0E1065" w14:textId="77777777" w:rsidR="00745880"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7997A7E3" w14:textId="77777777" w:rsidR="00745880"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4A10AE51" w14:textId="77777777" w:rsidR="00745880"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7CFC4731" w14:textId="77777777" w:rsidR="00745880"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754426F9" w14:textId="77777777" w:rsidR="00745880"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5298082E" w14:textId="77777777" w:rsidR="00745880"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2D7EB1F1" w14:textId="77777777" w:rsidR="00745880"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707D2D3C" w14:textId="77777777" w:rsidR="00745880"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0D3D49F7" w14:textId="77777777" w:rsidR="00745880"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34B4341" w14:textId="77777777" w:rsidR="00745880"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795FC2C4" w14:textId="77777777" w:rsidR="00745880"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69BFD536" w14:textId="77777777" w:rsidR="00745880"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F635AB2" w14:textId="77777777" w:rsidR="00745880"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219B55F4" w14:textId="77777777" w:rsidR="00745880"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5F3D2BB5" w14:textId="77777777" w:rsidR="00745880"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48C2B630" w14:textId="77777777" w:rsidR="00745880"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70D43DCE" w14:textId="77777777" w:rsidR="00745880"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1953F708" w14:textId="77777777" w:rsidR="00745880"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4538B6A9" w14:textId="77777777" w:rsidR="00745880"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2BC4598C" w14:textId="77777777" w:rsidR="00745880"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26AC15C5" w14:textId="77777777" w:rsidR="00745880"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32CBEC1A" w14:textId="77777777" w:rsidR="00745880"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542D6A80" w14:textId="77777777" w:rsidR="00745880"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6D5B8E28" w14:textId="77777777" w:rsidR="00745880"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6C6996AE" w14:textId="77777777" w:rsidR="00745880"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29C67EAF" w14:textId="77777777" w:rsidR="00745880"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3EF6C196" w14:textId="77777777" w:rsidR="00745880"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1B6D724F" w14:textId="77777777" w:rsidR="00745880"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50C6F9DE" w14:textId="77777777" w:rsidR="00745880"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7C6CAA30" w14:textId="77777777" w:rsidR="00745880"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6FC9ECE5" w14:textId="77777777" w:rsidR="00745880"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3091F7F7" w14:textId="77777777" w:rsidR="00745880"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6AE2926C" w14:textId="77777777" w:rsidR="00745880"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11183552" w14:textId="77777777" w:rsidR="00745880"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68C23678" w14:textId="77777777" w:rsidR="00745880"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7DB095D2" w14:textId="77777777" w:rsidR="00745880"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7A709FA2" w14:textId="77777777" w:rsidR="00745880"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4DA8FDEA" w14:textId="77777777" w:rsidR="00745880"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721E1C8" w14:textId="77777777" w:rsidR="00745880"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19DFA574" w14:textId="77777777" w:rsidR="00745880"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33DB06EB" w14:textId="77777777" w:rsidR="00745880"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74A52C8D" w14:textId="77777777" w:rsidR="00745880"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7FAB0C7D" w14:textId="77777777" w:rsidR="00745880"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600B0D92" w14:textId="77777777" w:rsidR="00745880"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2314851D" w14:textId="77777777" w:rsidR="00745880"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654372AA" w14:textId="77777777" w:rsidR="00745880"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6792C862" w14:textId="77777777" w:rsidR="00745880"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051E55A3" w14:textId="77777777" w:rsidR="00745880"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77C7EF41" w14:textId="77777777" w:rsidR="00745880"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4C3294C9" w14:textId="77777777" w:rsidR="00745880"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4B82CCBE" w14:textId="77777777" w:rsidR="00745880"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3F57A2C" w14:textId="77777777" w:rsidR="00745880"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2B5CF26E" w14:textId="77777777" w:rsidR="00745880"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27CD36F6" w14:textId="77777777" w:rsidR="00745880"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06C23C69" w14:textId="77777777" w:rsidR="00745880"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64942EBB" w14:textId="77777777" w:rsidR="00745880"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23D1AAAE" w14:textId="77777777" w:rsidR="00745880"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3D8D9A85" w14:textId="77777777" w:rsidR="00745880"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7C6DBAD4" w14:textId="77777777" w:rsidR="00745880"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18A5410B" w14:textId="77777777" w:rsidR="00745880"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16BCF760" w14:textId="77777777" w:rsidR="00745880"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6A6AD013" w14:textId="77777777" w:rsidR="00745880"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1EBD5D91" w14:textId="77777777" w:rsidR="00745880"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61BB5665" w14:textId="77777777" w:rsidR="00745880"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6AEE4EE9" w14:textId="77777777" w:rsidR="00745880"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535621E7" w14:textId="77777777" w:rsidR="00745880"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A5F6C11" w14:textId="77777777" w:rsidR="00745880"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29C19727" w14:textId="77777777" w:rsidR="00745880"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02D077E2" w14:textId="77777777" w:rsidR="00745880"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1293BBDF" w14:textId="77777777" w:rsidR="00745880"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489B1847" w14:textId="77777777" w:rsidR="00745880"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00FF4A77" w14:textId="77777777" w:rsidR="00745880"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5CD87592" w14:textId="77777777" w:rsidR="00745880"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72340AC" w14:textId="77777777" w:rsidR="00745880"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1E74FB9A" w14:textId="77777777" w:rsidR="00745880"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08E4F2D4" w14:textId="77777777" w:rsidR="00745880"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5244651D" w14:textId="77777777" w:rsidR="00745880"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24E7E8EC" w14:textId="77777777" w:rsidR="00745880"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6FDF61F9" w14:textId="77777777" w:rsidR="00745880"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67BE8F28" w14:textId="77777777" w:rsidR="00745880"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1486DB8F" w14:textId="77777777" w:rsidR="00745880"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14A1B141" w14:textId="77777777" w:rsidR="00745880"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A19B5D9" w14:textId="77777777" w:rsidR="00745880"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67621840" w14:textId="77777777" w:rsidR="00745880"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394947F6" w14:textId="77777777" w:rsidR="00745880"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4B5A73BF" w14:textId="77777777" w:rsidR="00745880"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681735E2" w14:textId="77777777" w:rsidR="00745880"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5D7B1496" w14:textId="77777777" w:rsidR="00745880"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55D1B780" w14:textId="77777777" w:rsidR="00745880"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697990C0" w14:textId="77777777" w:rsidR="00745880"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7B2FB20" w14:textId="77777777" w:rsidR="00745880"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858F19D" w14:textId="77777777" w:rsidR="00745880"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7739D897" w14:textId="77777777" w:rsidR="00745880"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013720C8" w14:textId="77777777" w:rsidR="00745880"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3AF138F3" w14:textId="77777777" w:rsidR="00745880"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5322A722" w14:textId="77777777" w:rsidR="00745880" w:rsidRDefault="00000000">
      <w:pPr>
        <w:pStyle w:val="BodyText"/>
      </w:pPr>
      <w:r>
        <w:t>567.</w:t>
      </w:r>
    </w:p>
    <w:p w14:paraId="73729505" w14:textId="77777777" w:rsidR="00745880" w:rsidRDefault="00000000">
      <w:pPr>
        <w:pStyle w:val="BodyText"/>
      </w:pPr>
      <w:r>
        <w:t>O breeze, for a moment, pass by the abode of those noble ones,</w:t>
      </w:r>
    </w:p>
    <w:p w14:paraId="0DCBE093" w14:textId="77777777" w:rsidR="00745880" w:rsidRDefault="00000000">
      <w:pPr>
        <w:pStyle w:val="BodyText"/>
      </w:pPr>
      <w:r>
        <w:t>Then tell them, when the Creator left your side, how did you remain in Medina?</w:t>
      </w:r>
    </w:p>
    <w:p w14:paraId="61730F56" w14:textId="77777777" w:rsidR="00745880" w:rsidRDefault="00000000">
      <w:pPr>
        <w:pStyle w:val="BodyText"/>
      </w:pPr>
      <w:r>
        <w:t>Your beloved, like Hussein, is afflicted in the hands of enemies,</w:t>
      </w:r>
    </w:p>
    <w:p w14:paraId="16204F54" w14:textId="77777777" w:rsidR="00745880" w:rsidRDefault="00000000">
      <w:pPr>
        <w:pStyle w:val="BodyText"/>
      </w:pPr>
      <w:r>
        <w:t>On the land of Karbala, like Hussein.</w:t>
      </w:r>
    </w:p>
    <w:p w14:paraId="7090115F" w14:textId="77777777" w:rsidR="00745880" w:rsidRDefault="00000000">
      <w:pPr>
        <w:pStyle w:val="BodyText"/>
      </w:pPr>
      <w:r>
        <w:t>One Hussein and a hundred thousand Yazids,</w:t>
      </w:r>
    </w:p>
    <w:p w14:paraId="61F74AC4" w14:textId="77777777" w:rsidR="00745880" w:rsidRDefault="00000000">
      <w:pPr>
        <w:pStyle w:val="BodyText"/>
      </w:pPr>
      <w:r>
        <w:t>One beloved and a hundred stubborn Abu Jahls.</w:t>
      </w:r>
    </w:p>
    <w:p w14:paraId="66FC38B6" w14:textId="77777777" w:rsidR="00745880" w:rsidRDefault="00000000">
      <w:pPr>
        <w:pStyle w:val="BodyText"/>
      </w:pPr>
      <w:r>
        <w:t>Like Moses among the Egyptians,</w:t>
      </w:r>
    </w:p>
    <w:p w14:paraId="75189374" w14:textId="77777777" w:rsidR="00745880" w:rsidRDefault="00000000">
      <w:pPr>
        <w:pStyle w:val="BodyText"/>
      </w:pPr>
      <w:r>
        <w:t>Or the Spirit of Allah among the deniers.</w:t>
      </w:r>
    </w:p>
    <w:p w14:paraId="4ADDB436" w14:textId="77777777" w:rsidR="00745880" w:rsidRDefault="00000000">
      <w:pPr>
        <w:pStyle w:val="BodyText"/>
      </w:pPr>
      <w:r>
        <w:t>Like Joseph, fallen into a well,</w:t>
      </w:r>
    </w:p>
    <w:p w14:paraId="36576B30" w14:textId="77777777" w:rsidR="00745880" w:rsidRDefault="00000000">
      <w:pPr>
        <w:pStyle w:val="BodyText"/>
      </w:pPr>
      <w:r>
        <w:t>That well which had no end or path.</w:t>
      </w:r>
    </w:p>
    <w:p w14:paraId="52B7D5AC" w14:textId="77777777" w:rsidR="00745880"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718CFB07" w14:textId="77777777" w:rsidR="00745880"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488729B0" w14:textId="77777777" w:rsidR="00745880"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4571F61" w14:textId="77777777" w:rsidR="00745880"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1D5B88EF" w14:textId="77777777" w:rsidR="00745880"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5BA0F13E" w14:textId="77777777" w:rsidR="00745880"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4853CF1C" w14:textId="77777777" w:rsidR="00745880"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23D3B1D" w14:textId="77777777" w:rsidR="00745880"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1211AE7D" w14:textId="77777777" w:rsidR="00745880"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4B5FBAEA" w14:textId="77777777" w:rsidR="00745880"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3292841E" w14:textId="77777777" w:rsidR="00745880"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39E335F6" w14:textId="77777777" w:rsidR="00745880"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5C99E7A5" w14:textId="77777777" w:rsidR="00745880"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17589782" w14:textId="77777777" w:rsidR="00745880"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3CB925A7" w14:textId="77777777" w:rsidR="00745880"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25E63FD3" w14:textId="77777777" w:rsidR="00745880"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0D2B586C" w14:textId="77777777" w:rsidR="00745880"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52EBE7BF" w14:textId="77777777" w:rsidR="00745880"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3F267349" w14:textId="77777777" w:rsidR="00745880"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1219CBF" w14:textId="77777777" w:rsidR="00745880"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41873470" w14:textId="77777777" w:rsidR="00745880"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7AF3797C" w14:textId="77777777" w:rsidR="00745880"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69889137" w14:textId="77777777" w:rsidR="00745880"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3737DEE5" w14:textId="77777777" w:rsidR="00745880"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756ED0F4" w14:textId="77777777" w:rsidR="00745880"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375311B5" w14:textId="77777777" w:rsidR="00745880"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8DB2A58" w14:textId="77777777" w:rsidR="00745880"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AF4206C" w14:textId="77777777" w:rsidR="00745880"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628CC0C0" w14:textId="77777777" w:rsidR="00745880"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4CCB66B5" w14:textId="77777777" w:rsidR="00745880"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3230093E" w14:textId="77777777" w:rsidR="00745880"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77DF610B" w14:textId="77777777" w:rsidR="00745880"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4F9AD4D0" w14:textId="77777777" w:rsidR="00745880"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01E3061C" w14:textId="77777777" w:rsidR="00745880"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7D6E0BC7" w14:textId="77777777" w:rsidR="00745880"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01C6C690" w14:textId="77777777" w:rsidR="00745880"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41BC30B1" w14:textId="77777777" w:rsidR="00745880"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6BA4E0D9" w14:textId="77777777" w:rsidR="00745880"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2F52E0EA" w14:textId="77777777" w:rsidR="00745880"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198B430F" w14:textId="77777777" w:rsidR="00745880"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0E9845F5" w14:textId="77777777" w:rsidR="00745880"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02C081A1" w14:textId="77777777" w:rsidR="00745880"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2E39A4C1" w14:textId="77777777" w:rsidR="00745880"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74723A7B" w14:textId="77777777" w:rsidR="00745880"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5D3A84A2" w14:textId="77777777" w:rsidR="00745880"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8FF0FBF" w14:textId="77777777" w:rsidR="00745880"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5C0BE482" w14:textId="77777777" w:rsidR="00745880"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4F4A2C10" w14:textId="77777777" w:rsidR="00745880"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6B893DAC" w14:textId="77777777" w:rsidR="00745880"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B0FE3DA" w14:textId="77777777" w:rsidR="00745880"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7BA4D91D" w14:textId="77777777" w:rsidR="00745880"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7E2A3334" w14:textId="77777777" w:rsidR="00745880"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33FB53E4" w14:textId="77777777" w:rsidR="00745880"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4BCE315C" w14:textId="77777777" w:rsidR="00745880"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404886F7" w14:textId="77777777" w:rsidR="00745880"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396E84D4" w14:textId="77777777" w:rsidR="00745880"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5FEA7D59" w14:textId="77777777" w:rsidR="00745880"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41D7B259" w14:textId="77777777" w:rsidR="00745880"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0AE1D335" w14:textId="77777777" w:rsidR="00745880"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147047B0" w14:textId="77777777" w:rsidR="00745880"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327ADD97" w14:textId="77777777" w:rsidR="00745880"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2E93BB9B" w14:textId="77777777" w:rsidR="00745880"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7490E34D" w14:textId="77777777" w:rsidR="00745880"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756CF170" w14:textId="77777777" w:rsidR="00745880"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6F774840" w14:textId="77777777" w:rsidR="00745880"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E1BB51D" w14:textId="77777777" w:rsidR="00745880"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7FFE8BD" w14:textId="77777777" w:rsidR="00745880"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4F904DE9" w14:textId="77777777" w:rsidR="00745880"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6E09C6C6" w14:textId="77777777" w:rsidR="00745880"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81B7FB0" w14:textId="77777777" w:rsidR="00745880"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1FE29D4" w14:textId="77777777" w:rsidR="00745880"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E9767E8" w14:textId="77777777" w:rsidR="00745880"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017A0A79" w14:textId="77777777" w:rsidR="00745880"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41F0799B" w14:textId="77777777" w:rsidR="00745880"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1760B3F" w14:textId="77777777" w:rsidR="00745880"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689A5051" w14:textId="77777777" w:rsidR="00745880"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03082ADE" w14:textId="77777777" w:rsidR="00745880"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B61284A" w14:textId="77777777" w:rsidR="00745880"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09538E15" w14:textId="77777777" w:rsidR="00745880"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657E7519" w14:textId="77777777" w:rsidR="00745880"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3F5F2622" w14:textId="77777777" w:rsidR="00745880"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4046CF54" w14:textId="77777777" w:rsidR="00745880"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778C8F59" w14:textId="77777777" w:rsidR="00745880"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66642E42" w14:textId="77777777" w:rsidR="00745880"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2C4F8D98" w14:textId="77777777" w:rsidR="00745880"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02F7BE1D" w14:textId="77777777" w:rsidR="00745880"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7545135B" w14:textId="77777777" w:rsidR="00745880"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76048C6F" w14:textId="77777777" w:rsidR="00745880"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278C7157" w14:textId="77777777" w:rsidR="00745880"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51E4E98D" w14:textId="77777777" w:rsidR="00745880"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55E0A2FC" w14:textId="77777777" w:rsidR="00745880"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25D97271" w14:textId="77777777" w:rsidR="00745880"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22082B2D" w14:textId="77777777" w:rsidR="00745880" w:rsidRDefault="00000000">
      <w:pPr>
        <w:pStyle w:val="BodyText"/>
      </w:pPr>
      <w:r>
        <w:t>657.</w:t>
      </w:r>
    </w:p>
    <w:p w14:paraId="2E6D13D2" w14:textId="77777777" w:rsidR="00745880"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299E3B27" w14:textId="77777777" w:rsidR="00745880" w:rsidRDefault="00000000">
      <w:pPr>
        <w:pStyle w:val="BodyText"/>
      </w:pPr>
      <w:r>
        <w:t>In the name of God, the Holiest, the Most High, the Supreme.</w:t>
      </w:r>
    </w:p>
    <w:p w14:paraId="3650152B" w14:textId="77777777" w:rsidR="00745880"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3948EFD5" w14:textId="77777777" w:rsidR="00745880"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3E2596B8" w14:textId="77777777" w:rsidR="00745880"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4313F09A" w14:textId="77777777" w:rsidR="00745880"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6F022307" w14:textId="77777777" w:rsidR="00745880"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4006B0A4" w14:textId="77777777" w:rsidR="00745880"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5BB34909" w14:textId="77777777" w:rsidR="00745880"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0805C6B9" w14:textId="77777777" w:rsidR="00745880"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60A562A0" w14:textId="77777777" w:rsidR="00745880"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43C56F8A" w14:textId="77777777" w:rsidR="00745880"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0854CBB1" w14:textId="77777777" w:rsidR="00745880"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3816EE83" w14:textId="77777777" w:rsidR="00745880"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62C8EDAE" w14:textId="77777777" w:rsidR="00745880"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51532119" w14:textId="77777777" w:rsidR="00745880"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7D29A3B4" w14:textId="77777777" w:rsidR="00745880"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417A389C" w14:textId="77777777" w:rsidR="00745880"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08DA9B35" w14:textId="77777777" w:rsidR="00745880"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4580EE43" w14:textId="77777777" w:rsidR="00745880"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7E41480B" w14:textId="77777777" w:rsidR="00745880"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2975C7AE" w14:textId="77777777" w:rsidR="00745880"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267A3774" w14:textId="77777777" w:rsidR="00745880"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39AE1D6E" w14:textId="77777777" w:rsidR="00745880"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7ABD8F4" w14:textId="77777777" w:rsidR="00745880"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46AEFA3B" w14:textId="77777777" w:rsidR="00745880"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41C2915C" w14:textId="77777777" w:rsidR="00745880"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04F4DC9" w14:textId="77777777" w:rsidR="00745880"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5D681047" w14:textId="77777777" w:rsidR="00745880"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C456216" w14:textId="77777777" w:rsidR="00745880"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0CD0CE39" w14:textId="77777777" w:rsidR="00745880"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4184074C" w14:textId="77777777" w:rsidR="00745880"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0118B6FF" w14:textId="77777777" w:rsidR="00745880"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2C30F395" w14:textId="77777777" w:rsidR="00745880"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6CFD75A4" w14:textId="77777777" w:rsidR="00745880"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52970A1A" w14:textId="77777777" w:rsidR="00745880"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076B70E0" w14:textId="77777777" w:rsidR="00745880"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3FD5E44B" w14:textId="77777777" w:rsidR="00745880"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0BA3DD74" w14:textId="77777777" w:rsidR="00745880"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28735434" w14:textId="77777777" w:rsidR="00745880"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6B72170B" w14:textId="77777777" w:rsidR="00745880"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12EAFE21" w14:textId="77777777" w:rsidR="00745880"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5C23F8A6" w14:textId="77777777" w:rsidR="00745880"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6B06EF23" w14:textId="77777777" w:rsidR="00745880"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04111511" w14:textId="77777777" w:rsidR="00745880"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1E61F0B0" w14:textId="77777777" w:rsidR="00745880"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2E5B5CAA" w14:textId="77777777" w:rsidR="00745880"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01FEBF9A" w14:textId="77777777" w:rsidR="00745880"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25092241" w14:textId="77777777" w:rsidR="00745880"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6A73F101" w14:textId="77777777" w:rsidR="00745880"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7CF19897" w14:textId="77777777" w:rsidR="00745880"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5B77C1E7" w14:textId="77777777" w:rsidR="00745880"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1C56AE3C" w14:textId="77777777" w:rsidR="00745880"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4466FC2D" w14:textId="77777777" w:rsidR="00745880"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3DE53605" w14:textId="77777777" w:rsidR="00745880"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D563855" w14:textId="77777777" w:rsidR="00745880"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0FBBD88B" w14:textId="77777777" w:rsidR="00745880"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346F00CC" w14:textId="77777777" w:rsidR="00745880"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217E63B5" w14:textId="77777777" w:rsidR="00745880"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08C3E92E" w14:textId="77777777" w:rsidR="00745880"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5ED535B1" w14:textId="77777777" w:rsidR="00745880"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479B90B" w14:textId="77777777" w:rsidR="00745880"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3CBCAA7F" w14:textId="77777777" w:rsidR="00745880"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2CE59943" w14:textId="77777777" w:rsidR="00745880"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7F3571FB" w14:textId="77777777" w:rsidR="00745880"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4062B7CC" w14:textId="77777777" w:rsidR="00745880"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2631F2A4" w14:textId="77777777" w:rsidR="00745880"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653635C6" w14:textId="77777777" w:rsidR="00745880"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6BB9CF9C" w14:textId="77777777" w:rsidR="00745880"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525E75FA" w14:textId="77777777" w:rsidR="00745880"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0CE0DDA7" w14:textId="77777777" w:rsidR="00745880"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29A3FD60" w14:textId="77777777" w:rsidR="00745880"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133C1E13" w14:textId="77777777" w:rsidR="00745880"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045A7C59" w14:textId="77777777" w:rsidR="00745880"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1E6113B6" w14:textId="77777777" w:rsidR="00745880"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0D3DFB7F" w14:textId="77777777" w:rsidR="00745880"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DE5EA77" w14:textId="77777777" w:rsidR="00745880"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18609AF8" w14:textId="77777777" w:rsidR="00745880"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4D25D75D" w14:textId="77777777" w:rsidR="00745880"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3FC3D843" w14:textId="77777777" w:rsidR="00745880"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574C5522" w14:textId="77777777" w:rsidR="00745880"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66AEE8B" w14:textId="77777777" w:rsidR="00745880"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6F4E0144" w14:textId="77777777" w:rsidR="00745880"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1E938571" w14:textId="77777777" w:rsidR="00745880"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1C72FDB8" w14:textId="77777777" w:rsidR="00745880"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027C4221" w14:textId="77777777" w:rsidR="00745880"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7401ADFF" w14:textId="77777777" w:rsidR="00745880"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7F7D10D0" w14:textId="77777777" w:rsidR="00745880"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7BFAF22C" w14:textId="77777777" w:rsidR="00745880"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65297080" w14:textId="77777777" w:rsidR="00745880"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01CDDBB6" w14:textId="77777777" w:rsidR="00745880"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5172763C" w14:textId="77777777" w:rsidR="00745880"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2F2EC094" w14:textId="77777777" w:rsidR="00745880"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F9EC402" w14:textId="77777777" w:rsidR="00745880"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78D25D2F" w14:textId="77777777" w:rsidR="00745880"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94DD9D2" w14:textId="77777777" w:rsidR="00745880"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7AAA2FF7" w14:textId="77777777" w:rsidR="00745880"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6DFF1F66" w14:textId="77777777" w:rsidR="00745880"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6F6471E1" w14:textId="77777777" w:rsidR="00745880"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7B71BF3E" w14:textId="77777777" w:rsidR="00745880"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55C2AD20" w14:textId="77777777" w:rsidR="00745880"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28788B5A" w14:textId="77777777" w:rsidR="00745880"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3386D6A9" w14:textId="77777777" w:rsidR="00745880"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56E5D880" w14:textId="77777777" w:rsidR="00745880"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4AAF8ECD" w14:textId="77777777" w:rsidR="00745880"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4C062251" w14:textId="77777777" w:rsidR="00745880"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225F6115" w14:textId="77777777" w:rsidR="00745880"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401C2C6F" w14:textId="77777777" w:rsidR="00745880"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3E174F2" w14:textId="77777777" w:rsidR="00745880"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4B501A7E" w14:textId="77777777" w:rsidR="00745880"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5B151E8D" w14:textId="77777777" w:rsidR="00745880"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5441EBB3" w14:textId="77777777" w:rsidR="00745880"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7FFC221E" w14:textId="77777777" w:rsidR="00745880"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06B5CEEA" w14:textId="77777777" w:rsidR="00745880"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07CF9DC9" w14:textId="77777777" w:rsidR="00745880"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42E4D307" w14:textId="77777777" w:rsidR="00745880"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F80976C" w14:textId="77777777" w:rsidR="00745880"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33DE8F1" w14:textId="77777777" w:rsidR="00745880"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591E562B" w14:textId="77777777" w:rsidR="00745880"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7BDC89AE" w14:textId="77777777" w:rsidR="00745880"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569AE526" w14:textId="77777777" w:rsidR="00745880"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F55D646" w14:textId="77777777" w:rsidR="00745880"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6B09EB62" w14:textId="77777777" w:rsidR="00745880"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7697F207" w14:textId="77777777" w:rsidR="00745880" w:rsidRDefault="00745880">
      <w:pPr>
        <w:pStyle w:val="BodyText"/>
      </w:pPr>
    </w:p>
    <w:p w14:paraId="3E2CF83F" w14:textId="77777777" w:rsidR="00745880" w:rsidRDefault="00000000">
      <w:pPr>
        <w:pStyle w:val="Heading1"/>
      </w:pPr>
      <w:bookmarkStart w:id="115" w:name="sec-tablet-of-the-branch"/>
      <w:bookmarkStart w:id="116" w:name="_Toc139838609"/>
      <w:bookmarkEnd w:id="93"/>
      <w:bookmarkEnd w:id="114"/>
      <w:r>
        <w:t>Suriy-i-Ghusn (Tablet of the Branch)</w:t>
      </w:r>
      <w:bookmarkEnd w:id="116"/>
    </w:p>
    <w:p w14:paraId="5E3C4C8C" w14:textId="77777777" w:rsidR="00745880" w:rsidRDefault="00000000">
      <w:pPr>
        <w:pStyle w:val="FirstParagraph"/>
      </w:pPr>
      <w:r>
        <w:t>1 He is the Everlasting One in the most resplendent horizon.</w:t>
      </w:r>
    </w:p>
    <w:p w14:paraId="4A517186" w14:textId="77777777" w:rsidR="00745880"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17CF347" w14:textId="77777777" w:rsidR="00745880"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18DBD37" w14:textId="77777777" w:rsidR="00745880"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55A0B953" w14:textId="77777777" w:rsidR="00745880" w:rsidRDefault="00000000">
      <w:pPr>
        <w:pStyle w:val="Heading3"/>
      </w:pPr>
      <w:bookmarkStart w:id="117" w:name="sec-the-branch"/>
      <w:r>
        <w:t>The Branch</w:t>
      </w:r>
    </w:p>
    <w:p w14:paraId="11F296E6" w14:textId="77777777" w:rsidR="00745880"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2939EB1" w14:textId="77777777" w:rsidR="00745880"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43BBB6E" w14:textId="77777777" w:rsidR="00745880"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292173E" w14:textId="77777777" w:rsidR="00745880" w:rsidRDefault="00000000">
      <w:pPr>
        <w:pStyle w:val="Heading3"/>
      </w:pPr>
      <w:bookmarkStart w:id="118" w:name="sec-the-appearance-of-allah"/>
      <w:bookmarkEnd w:id="117"/>
      <w:r>
        <w:lastRenderedPageBreak/>
        <w:t>The Appearance of Allah</w:t>
      </w:r>
    </w:p>
    <w:p w14:paraId="49928CC6" w14:textId="77777777" w:rsidR="00745880"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162F6D4F" w14:textId="77777777" w:rsidR="00745880"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4814053" w14:textId="77777777" w:rsidR="00745880"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5D8D74B6" w14:textId="77777777" w:rsidR="00745880" w:rsidRDefault="00000000">
      <w:pPr>
        <w:pStyle w:val="Heading3"/>
      </w:pPr>
      <w:bookmarkStart w:id="119" w:name="sec-abandon-polytheism"/>
      <w:bookmarkEnd w:id="118"/>
      <w:r>
        <w:t>Abandon Polytheism &amp; Convey His Command</w:t>
      </w:r>
    </w:p>
    <w:p w14:paraId="16C34BAD" w14:textId="77777777" w:rsidR="00745880"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D3AF25B" w14:textId="77777777" w:rsidR="00745880"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97063FA" w14:textId="77777777" w:rsidR="00745880" w:rsidRDefault="00000000">
      <w:pPr>
        <w:pStyle w:val="Heading3"/>
      </w:pPr>
      <w:bookmarkStart w:id="120" w:name="X4584492649b3c6d6fbc0dab042d0bf1084365d4"/>
      <w:bookmarkEnd w:id="119"/>
      <w:r>
        <w:t>To the Servant, Mírzá Alí-Riday-i-Mustawfi of Khurasan</w:t>
      </w:r>
    </w:p>
    <w:p w14:paraId="27B83C46" w14:textId="77777777" w:rsidR="00745880"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1ED03B9" w14:textId="77777777" w:rsidR="00745880"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5CB4B62F" w14:textId="77777777" w:rsidR="00745880"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1BBE0B15" w14:textId="77777777" w:rsidR="00745880"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4BBEE95" w14:textId="77777777" w:rsidR="00745880" w:rsidRDefault="00000000">
      <w:r>
        <w:br w:type="page"/>
      </w:r>
    </w:p>
    <w:p w14:paraId="18BCAEAF" w14:textId="77777777" w:rsidR="00745880" w:rsidRDefault="00000000">
      <w:pPr>
        <w:pStyle w:val="Heading1"/>
      </w:pPr>
      <w:bookmarkStart w:id="121" w:name="lawh-i-khalil"/>
      <w:bookmarkStart w:id="122" w:name="_Toc139838610"/>
      <w:bookmarkEnd w:id="115"/>
      <w:bookmarkEnd w:id="120"/>
      <w:r>
        <w:lastRenderedPageBreak/>
        <w:t>1. Lawh-i-Khalil</w:t>
      </w:r>
      <w:bookmarkEnd w:id="122"/>
    </w:p>
    <w:p w14:paraId="19864046" w14:textId="77777777" w:rsidR="00745880" w:rsidRDefault="00000000">
      <w:pPr>
        <w:pStyle w:val="FirstParagraph"/>
      </w:pPr>
      <w:r>
        <w:t>Tablet to Khalil</w:t>
      </w:r>
    </w:p>
    <w:p w14:paraId="4E5C88F5" w14:textId="77777777" w:rsidR="00745880" w:rsidRDefault="00000000">
      <w:pPr>
        <w:pStyle w:val="BodyText"/>
      </w:pPr>
      <w:r>
        <w:br/>
      </w:r>
    </w:p>
    <w:p w14:paraId="4EFEFC70" w14:textId="77777777" w:rsidR="00745880" w:rsidRDefault="00000000">
      <w:pPr>
        <w:pStyle w:val="BodyText"/>
      </w:pPr>
      <w:r>
        <w:t>1 He is Allah, the King, the Sovereign, the Mighty, the Powerful, the Self-Subsisting.</w:t>
      </w:r>
    </w:p>
    <w:p w14:paraId="272741EF" w14:textId="77777777" w:rsidR="00745880"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28194139" w14:textId="77777777" w:rsidR="00745880"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6BE7E18D" w14:textId="77777777" w:rsidR="00745880"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39C4C0C1" w14:textId="77777777" w:rsidR="00745880" w:rsidRDefault="00000000">
      <w:pPr>
        <w:pStyle w:val="Heading2"/>
      </w:pPr>
      <w:bookmarkStart w:id="123" w:name="X7cc751c65542262aefec248351bf23c21401db9"/>
      <w:r>
        <w:t>1.1 People Were Created According to the Nature of Allah</w:t>
      </w:r>
    </w:p>
    <w:p w14:paraId="4C23808F" w14:textId="77777777" w:rsidR="00745880" w:rsidRDefault="00000000">
      <w:pPr>
        <w:pStyle w:val="FirstParagraph"/>
      </w:pPr>
      <w:r>
        <w:t xml:space="preserve">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w:t>
      </w:r>
      <w:r>
        <w:lastRenderedPageBreak/>
        <w:t>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0907BCA1" w14:textId="77777777" w:rsidR="00745880" w:rsidRDefault="00000000">
      <w:pPr>
        <w:pStyle w:val="BodyText"/>
      </w:pPr>
      <w:r>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08DC1554" w14:textId="77777777" w:rsidR="00745880"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7E2AEAC3" w14:textId="77777777" w:rsidR="00745880"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4F7D4455" w14:textId="77777777" w:rsidR="00745880" w:rsidRDefault="00000000">
      <w:pPr>
        <w:pStyle w:val="Heading2"/>
      </w:pPr>
      <w:bookmarkStart w:id="124" w:name="X4f7dcedecedab5c4a2dc5feedf6cefe1a302d28"/>
      <w:bookmarkEnd w:id="123"/>
      <w:r>
        <w:t>1.2 People Know According to Their Levels, Not According To What Was Destined For Them</w:t>
      </w:r>
    </w:p>
    <w:p w14:paraId="13B356B6" w14:textId="77777777" w:rsidR="00745880"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621231D2" w14:textId="77777777" w:rsidR="00745880" w:rsidRDefault="00000000">
      <w:pPr>
        <w:pStyle w:val="BodyText"/>
      </w:pPr>
      <w:r>
        <w:t xml:space="preserve">Indeed, those who make lawful what Allah has forbidden them, and they forbid what Allah has made lawful in the book, those do not understand anything and they do not know. But this question should not </w:t>
      </w:r>
      <w:r>
        <w:lastRenderedPageBreak/>
        <w:t>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6F0E3DD9" w14:textId="77777777" w:rsidR="00745880" w:rsidRDefault="00000000">
      <w:pPr>
        <w:pStyle w:val="BodyText"/>
      </w:pPr>
      <w:r>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106791A4" w14:textId="77777777" w:rsidR="00745880"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704AF1F4" w14:textId="77777777" w:rsidR="00745880" w:rsidRDefault="00000000">
      <w:pPr>
        <w:pStyle w:val="Heading2"/>
      </w:pPr>
      <w:bookmarkStart w:id="125" w:name="Xb5a96270ca7faeae76b1e54aced6db6c9df2375"/>
      <w:bookmarkEnd w:id="124"/>
      <w:r>
        <w:t>1.3 About My Son (Mirza Muhammad Ali), and the Status of Baha’u’llah’s Sons</w:t>
      </w:r>
    </w:p>
    <w:p w14:paraId="06311262" w14:textId="77777777" w:rsidR="00745880"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239AED14" w14:textId="77777777" w:rsidR="00745880" w:rsidRDefault="00000000">
      <w:pPr>
        <w:pStyle w:val="Body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w:t>
      </w:r>
      <w:r>
        <w:lastRenderedPageBreak/>
        <w:t>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0985E9F1" w14:textId="77777777" w:rsidR="00745880" w:rsidRDefault="00000000">
      <w:pPr>
        <w:pStyle w:val="BodyText"/>
      </w:pPr>
      <w:r>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716C7593" w14:textId="77777777" w:rsidR="00745880" w:rsidRDefault="00000000">
      <w:r>
        <w:br w:type="page"/>
      </w:r>
    </w:p>
    <w:p w14:paraId="68E77CFD" w14:textId="77777777" w:rsidR="00745880" w:rsidRDefault="00000000">
      <w:pPr>
        <w:pStyle w:val="Heading1"/>
      </w:pPr>
      <w:bookmarkStart w:id="126" w:name="sec-lawh-i-salman-i"/>
      <w:bookmarkStart w:id="127" w:name="_Toc139838611"/>
      <w:bookmarkEnd w:id="121"/>
      <w:bookmarkEnd w:id="125"/>
      <w:r>
        <w:lastRenderedPageBreak/>
        <w:t>Lawh-i-Salman I (First Tablet to Salman)</w:t>
      </w:r>
      <w:bookmarkEnd w:id="127"/>
    </w:p>
    <w:p w14:paraId="13B2E807" w14:textId="77777777" w:rsidR="00745880"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517C2085" w14:textId="77777777" w:rsidR="00745880"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1F86F33" w14:textId="77777777" w:rsidR="00745880"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52CECC0C" w14:textId="77777777" w:rsidR="00745880"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6276BE00" w14:textId="77777777" w:rsidR="00745880"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0063F772" w14:textId="77777777" w:rsidR="00745880"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618840B" w14:textId="77777777" w:rsidR="00745880"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58E533E" w14:textId="77777777" w:rsidR="00745880"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001C510B" w14:textId="77777777" w:rsidR="00745880"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595DBEAE" w14:textId="77777777" w:rsidR="00745880"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7C68EF14" w14:textId="77777777" w:rsidR="00745880"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60A8C0A2" w14:textId="77777777" w:rsidR="00745880" w:rsidRDefault="00000000">
      <w:pPr>
        <w:pStyle w:val="BodyText"/>
      </w:pPr>
      <w:r>
        <w:t>In such a case, if someone describes such a person in the earlier flattering terms, they would be considered a liar, and in God’s eyes, they are among the people of Hell’s fire.</w:t>
      </w:r>
    </w:p>
    <w:p w14:paraId="44F2F61F" w14:textId="77777777" w:rsidR="00745880"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37D8D2FC" w14:textId="77777777" w:rsidR="00745880"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1422F194" w14:textId="77777777" w:rsidR="00745880"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1B9A810D" w14:textId="77777777" w:rsidR="00745880"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115591BD" w14:textId="77777777" w:rsidR="00745880"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1AC4B41D" w14:textId="77777777" w:rsidR="00745880"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073E75B6" w14:textId="77777777" w:rsidR="00745880" w:rsidRDefault="00000000">
      <w:pPr>
        <w:pStyle w:val="BodyText"/>
      </w:pPr>
      <w:r>
        <w:lastRenderedPageBreak/>
        <w:t>11 O Salman, observe the words of the Merciful with a pure heart and a holy sight, and reflect so that you may perhaps achieve the will of God.</w:t>
      </w:r>
    </w:p>
    <w:p w14:paraId="02366AF0" w14:textId="77777777" w:rsidR="00745880"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7CB125EB" w14:textId="77777777" w:rsidR="00745880"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33089313" w14:textId="77777777" w:rsidR="00745880" w:rsidRDefault="00000000">
      <w:pPr>
        <w:pStyle w:val="BodyText"/>
      </w:pPr>
      <w:r>
        <w:t>14 Question: Since color turned into a prisoner of color, Moses became in conflict with Moses.</w:t>
      </w:r>
    </w:p>
    <w:p w14:paraId="6AFEFD44" w14:textId="77777777" w:rsidR="00745880"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534710D7" w14:textId="77777777" w:rsidR="00745880" w:rsidRDefault="00000000">
      <w:pPr>
        <w:pStyle w:val="BodyText"/>
      </w:pPr>
      <w:r>
        <w:t>16 And in another place they said:</w:t>
      </w:r>
    </w:p>
    <w:p w14:paraId="685DDAC0" w14:textId="77777777" w:rsidR="00745880"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739DDF00" w14:textId="77777777" w:rsidR="00745880"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0A80E862" w14:textId="77777777" w:rsidR="00745880"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0E5FA1F0" w14:textId="77777777" w:rsidR="00745880"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5D43FB8" w14:textId="77777777" w:rsidR="00745880"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A9D2CEB" w14:textId="77777777" w:rsidR="00745880"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3AD0FA41" w14:textId="77777777" w:rsidR="00745880"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E1D6301" w14:textId="77777777" w:rsidR="00745880"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486C23EF" w14:textId="77777777" w:rsidR="00745880"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77AB6A5A" w14:textId="77777777" w:rsidR="00745880"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061BF96F" w14:textId="77777777" w:rsidR="00745880"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A3CB8D0" w14:textId="77777777" w:rsidR="00745880"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068B0B30" w14:textId="77777777" w:rsidR="00745880" w:rsidRDefault="00000000">
      <w:pPr>
        <w:pStyle w:val="BodyText"/>
      </w:pPr>
      <w:r>
        <w:t>23 O Salman, it’s better that we entrust the secrets of our soul and the creative invocations of our beloved to the sky of the Merciful’s will, and embark on the meaning of poetry.</w:t>
      </w:r>
    </w:p>
    <w:p w14:paraId="1F38DB39" w14:textId="77777777" w:rsidR="00745880"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633EE8AE" w14:textId="77777777" w:rsidR="00745880"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F714648" w14:textId="77777777" w:rsidR="00745880"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37A227A6" w14:textId="77777777" w:rsidR="00745880"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62D7EFEE" w14:textId="77777777" w:rsidR="00745880"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111C7B7E" w14:textId="77777777" w:rsidR="00745880"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0CBA582F" w14:textId="77777777" w:rsidR="00745880"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63D5BA85" w14:textId="77777777" w:rsidR="00745880"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19616A0B" w14:textId="77777777" w:rsidR="00745880" w:rsidRDefault="00000000">
      <w:pPr>
        <w:pStyle w:val="BodyText"/>
      </w:pPr>
      <w:r>
        <w:lastRenderedPageBreak/>
        <w:t>25 Hey Salman, tell the worshippers to step into the sea so that they become purified from all colors and enter the holiest and purest place and the greatest view.</w:t>
      </w:r>
    </w:p>
    <w:p w14:paraId="492DE6C9" w14:textId="77777777" w:rsidR="00745880"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00FB8F1B" w14:textId="77777777" w:rsidR="00745880"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4DADA95E" w14:textId="77777777" w:rsidR="00745880" w:rsidRDefault="00000000">
      <w:pPr>
        <w:pStyle w:val="BodyText"/>
      </w:pPr>
      <w:r>
        <w:t>We ask God to purify its breast, return it to itself and support it in acknowledging the Omnipotent, Most High, and Great God.</w:t>
      </w:r>
    </w:p>
    <w:p w14:paraId="1A475B96" w14:textId="77777777" w:rsidR="00745880"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E913FAA" w14:textId="77777777" w:rsidR="00745880"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6544431C" w14:textId="77777777" w:rsidR="00745880"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06CF67A9" w14:textId="77777777" w:rsidR="00745880"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5DC873BE" w14:textId="77777777" w:rsidR="00745880"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6E0D2673" w14:textId="77777777" w:rsidR="00745880"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0988EF3C" w14:textId="77777777" w:rsidR="00745880"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654E822C" w14:textId="77777777" w:rsidR="00745880"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FE4C6BA" w14:textId="77777777" w:rsidR="00745880"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56A880E5" w14:textId="77777777" w:rsidR="00745880"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1965BB4B" w14:textId="77777777" w:rsidR="00745880"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6ECEE783" w14:textId="77777777" w:rsidR="00745880" w:rsidRDefault="00000000">
      <w:pPr>
        <w:pStyle w:val="BodyText"/>
      </w:pPr>
      <w:r>
        <w:t>31 O Salman! * Enough for you to enact that at dawn, the beauty of the Chosen One manifested on your hearts and occupied you with His own essence, and then returned to the abode of his own dwelling *</w:t>
      </w:r>
    </w:p>
    <w:p w14:paraId="1294806F" w14:textId="77777777" w:rsidR="00745880"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660FCEE8" w14:textId="77777777" w:rsidR="00745880"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0781770C" w14:textId="77777777" w:rsidR="00745880"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CC0B5E5" w14:textId="77777777" w:rsidR="00745880"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580EBDF3" w14:textId="77777777" w:rsidR="00745880"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4899F01D" w14:textId="77777777" w:rsidR="00745880"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49D6465" w14:textId="77777777" w:rsidR="00745880" w:rsidRDefault="00000000">
      <w:r>
        <w:br w:type="page"/>
      </w:r>
    </w:p>
    <w:p w14:paraId="35216B0E" w14:textId="77777777" w:rsidR="00745880" w:rsidRDefault="00000000">
      <w:pPr>
        <w:pStyle w:val="Heading1"/>
      </w:pPr>
      <w:bookmarkStart w:id="128" w:name="sec-suriy-i-bayan"/>
      <w:bookmarkStart w:id="129" w:name="_Toc139838612"/>
      <w:bookmarkEnd w:id="126"/>
      <w:r>
        <w:lastRenderedPageBreak/>
        <w:t>Suriy-i-Bayan (The Chapter of Clarity)</w:t>
      </w:r>
      <w:bookmarkEnd w:id="129"/>
    </w:p>
    <w:p w14:paraId="5E14D54C" w14:textId="77777777" w:rsidR="00745880" w:rsidRDefault="00000000">
      <w:pPr>
        <w:pStyle w:val="FirstParagraph"/>
      </w:pPr>
      <w:r>
        <w:t>1 This is the Surah of clarity that has been revealed by the Almighty Rahman to the one who believed in Allah and was among the guided ones, written in the tablets.</w:t>
      </w:r>
    </w:p>
    <w:p w14:paraId="60479CF3" w14:textId="77777777" w:rsidR="00745880"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365CF609" w14:textId="77777777" w:rsidR="00745880"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757965B" w14:textId="77777777" w:rsidR="00745880" w:rsidRDefault="00000000">
      <w:pPr>
        <w:pStyle w:val="Heading2"/>
      </w:pPr>
      <w:bookmarkStart w:id="130" w:name="to-the-traveler-to-allah"/>
      <w:r>
        <w:t>To the Traveler to Allah</w:t>
      </w:r>
    </w:p>
    <w:p w14:paraId="662FE7CA" w14:textId="77777777" w:rsidR="00745880"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56DC1C34" w14:textId="77777777" w:rsidR="00745880"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5532DF57" w14:textId="77777777" w:rsidR="00745880" w:rsidRDefault="00000000">
      <w:pPr>
        <w:pStyle w:val="Heading2"/>
      </w:pPr>
      <w:bookmarkStart w:id="131" w:name="convey-these-messages-to-the-people"/>
      <w:bookmarkEnd w:id="130"/>
      <w:r>
        <w:t>Convey These Messages To the People</w:t>
      </w:r>
    </w:p>
    <w:p w14:paraId="1BAEEE64" w14:textId="77777777" w:rsidR="00745880"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20FC2761" w14:textId="77777777" w:rsidR="00745880" w:rsidRDefault="00000000">
      <w:pPr>
        <w:pStyle w:val="BodyText"/>
      </w:pPr>
      <w:r>
        <w:t>* Say, O my people, fear Allah, and do not shed blood, and do not interfere with yourself, and be among the righteous</w:t>
      </w:r>
    </w:p>
    <w:p w14:paraId="047F7ECC" w14:textId="77777777" w:rsidR="00745880" w:rsidRDefault="00000000">
      <w:pPr>
        <w:pStyle w:val="BodyText"/>
      </w:pPr>
      <w:r>
        <w:t>* Be careful not to corrupt the earth after its reformation, and do not follow the ways of the heedless</w:t>
      </w:r>
    </w:p>
    <w:p w14:paraId="2A300152" w14:textId="77777777" w:rsidR="00745880"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0EAF7CE3" w14:textId="77777777" w:rsidR="00745880"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7D56B89F" w14:textId="77777777" w:rsidR="00745880" w:rsidRDefault="00000000">
      <w:pPr>
        <w:pStyle w:val="BodyText"/>
      </w:pPr>
      <w:r>
        <w:t>* If the words of these people affect anyone, it is not because of them, but because of the potential within the words of an able and wise ruler</w:t>
      </w:r>
    </w:p>
    <w:p w14:paraId="02F5B9C1" w14:textId="77777777" w:rsidR="00745880" w:rsidRDefault="00000000">
      <w:pPr>
        <w:pStyle w:val="BodyText"/>
      </w:pPr>
      <w:r>
        <w:t>* Their example before Allah is like a lamp from which the servants derive light, while it burns itself and becomes one of the burnt</w:t>
      </w:r>
    </w:p>
    <w:p w14:paraId="27E3DCAF" w14:textId="77777777" w:rsidR="00745880" w:rsidRDefault="00000000">
      <w:pPr>
        <w:pStyle w:val="BodyText"/>
      </w:pPr>
      <w:r>
        <w:t>* Say, O my people, do not commit what would waste the sanctity of your worship and the sanctity of the command between the servants, and do not become one of the corrupt</w:t>
      </w:r>
    </w:p>
    <w:p w14:paraId="6B95E88F" w14:textId="77777777" w:rsidR="00745880" w:rsidRDefault="00000000">
      <w:pPr>
        <w:pStyle w:val="BodyText"/>
      </w:pPr>
      <w:r>
        <w:t>* Do not approach what your minds deny, avoid sin, and indeed it is forbidden to you in the book of which only those whom Allah has purified from all impurities and made from the purifiers can touch</w:t>
      </w:r>
    </w:p>
    <w:p w14:paraId="7107B5A0" w14:textId="77777777" w:rsidR="00745880" w:rsidRDefault="00000000">
      <w:pPr>
        <w:pStyle w:val="BodyText"/>
      </w:pPr>
      <w:r>
        <w:t>* Be just to yourselves and then to people, so that the effects of justice appear in your actions among our sincere servants</w:t>
      </w:r>
    </w:p>
    <w:p w14:paraId="4FCFA8BF" w14:textId="77777777" w:rsidR="00745880"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6C897755" w14:textId="77777777" w:rsidR="00745880"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70B3F0CF" w14:textId="77777777" w:rsidR="00745880"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422A3BFF" w14:textId="77777777" w:rsidR="00745880"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94C76C8" w14:textId="77777777" w:rsidR="00745880"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3575CBFF" w14:textId="77777777" w:rsidR="00745880"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031FBA5A" w14:textId="77777777" w:rsidR="00745880" w:rsidRDefault="00000000">
      <w:pPr>
        <w:pStyle w:val="BodyText"/>
      </w:pPr>
      <w:r>
        <w:t>* Be, O people, concealing of faults and forgiving of sins on earth, so that God forgives you by His grace, then overlook so that God overlooks your sins and dresses you in the garment of beauty.</w:t>
      </w:r>
    </w:p>
    <w:p w14:paraId="733CB176" w14:textId="77777777" w:rsidR="00745880"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7A70E07F" w14:textId="77777777" w:rsidR="00745880" w:rsidRDefault="00000000">
      <w:pPr>
        <w:pStyle w:val="BodyText"/>
      </w:pPr>
      <w:r>
        <w:t>* Say, O people, be sincere in truth for it will beautify your souls, elevate your names, and raise your status, and your reward in the Hereafter will be great based on the truth.</w:t>
      </w:r>
    </w:p>
    <w:p w14:paraId="576156CE" w14:textId="77777777" w:rsidR="00745880" w:rsidRDefault="00000000">
      <w:pPr>
        <w:pStyle w:val="BodyText"/>
      </w:pPr>
      <w:r>
        <w:t>* That is how we advise those who believe, so that they may hear our advice in the Book of God and find a way to the One of Bounty.</w:t>
      </w:r>
    </w:p>
    <w:p w14:paraId="4C4C019D" w14:textId="77777777" w:rsidR="00745880"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1AE6C9A4" w14:textId="77777777" w:rsidR="00745880"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22D257BF" w14:textId="77777777" w:rsidR="00745880"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7A7CF294" w14:textId="77777777" w:rsidR="00745880"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267320D0" w14:textId="77777777" w:rsidR="00745880"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29BE8795" w14:textId="77777777" w:rsidR="00745880"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0D642591" w14:textId="77777777" w:rsidR="00745880"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5601D543" w14:textId="77777777" w:rsidR="00745880"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1F5F3DEA" w14:textId="77777777" w:rsidR="00745880"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23D6F3EE" w14:textId="77777777" w:rsidR="00745880"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0858B49A" w14:textId="77777777" w:rsidR="00745880"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4E1521D4" w14:textId="77777777" w:rsidR="00745880" w:rsidRDefault="00000000">
      <w:pPr>
        <w:pStyle w:val="BodyText"/>
      </w:pPr>
      <w:r>
        <w:t>By Allah, the truth is that I have been killed at all times with all the swords, and none knows that but Allah, the Enumerator, the Wise.</w:t>
      </w:r>
    </w:p>
    <w:p w14:paraId="1BBFB076" w14:textId="77777777" w:rsidR="00745880"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23E16EAB" w14:textId="77777777" w:rsidR="00745880"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A5F5AC2" w14:textId="77777777" w:rsidR="00745880"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572986A3" w14:textId="77777777" w:rsidR="00745880" w:rsidRDefault="00000000">
      <w:pPr>
        <w:pStyle w:val="BodyText"/>
      </w:pPr>
      <w:r>
        <w:lastRenderedPageBreak/>
        <w:t>Thus does God reward those who were martyred in His Cause and pay the rewards of those who were afflicted with hardships in His command. What a great reward for the strugglers!</w:t>
      </w:r>
    </w:p>
    <w:p w14:paraId="6F1F03F6" w14:textId="77777777" w:rsidR="00745880"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13E7F206" w14:textId="77777777" w:rsidR="00745880"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443C9B2F" w14:textId="77777777" w:rsidR="00745880"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41A2D18" w14:textId="77777777" w:rsidR="00745880" w:rsidRDefault="00000000">
      <w:r>
        <w:lastRenderedPageBreak/>
        <w:br w:type="page"/>
      </w:r>
    </w:p>
    <w:p w14:paraId="5B40D572" w14:textId="77777777" w:rsidR="00745880" w:rsidRDefault="00000000">
      <w:pPr>
        <w:pStyle w:val="Heading1"/>
      </w:pPr>
      <w:bookmarkStart w:id="132" w:name="sec-suriy-i-qamis"/>
      <w:bookmarkStart w:id="133" w:name="_Toc139838613"/>
      <w:bookmarkEnd w:id="128"/>
      <w:bookmarkEnd w:id="131"/>
      <w:r>
        <w:lastRenderedPageBreak/>
        <w:t>Suriy-i-Qamis (Chapter of the Shirt)</w:t>
      </w:r>
      <w:bookmarkEnd w:id="133"/>
    </w:p>
    <w:p w14:paraId="61496D8C" w14:textId="77777777" w:rsidR="00745880" w:rsidRDefault="00000000">
      <w:pPr>
        <w:pStyle w:val="FirstParagraph"/>
      </w:pPr>
      <w:r>
        <w:t>1 This is the Surah of the Shirt, we have revealed it with the truth and made it a manifestation of the structure among the worlds.</w:t>
      </w:r>
    </w:p>
    <w:p w14:paraId="58FC8CB8" w14:textId="77777777" w:rsidR="00745880"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BAF4828" w14:textId="77777777" w:rsidR="00745880"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E701427" w14:textId="77777777" w:rsidR="00745880"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6CC1EC1D" w14:textId="77777777" w:rsidR="00745880"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668C0D78" w14:textId="77777777" w:rsidR="00745880"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5ED9507" w14:textId="77777777" w:rsidR="00745880"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267AFE9E" w14:textId="77777777" w:rsidR="00745880"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5786BB67" w14:textId="77777777" w:rsidR="00745880"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66D04D9C" w14:textId="77777777" w:rsidR="00745880"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603E48CA" w14:textId="77777777" w:rsidR="00745880"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07B5588" w14:textId="77777777" w:rsidR="00745880"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268D2EAE" w14:textId="77777777" w:rsidR="00745880"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11448EBF" w14:textId="77777777" w:rsidR="00745880"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E24FE72" w14:textId="77777777" w:rsidR="00745880"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C4212B6" w14:textId="77777777" w:rsidR="00745880"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4DD4ABE7" w14:textId="77777777" w:rsidR="00745880"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72D3AA4F" w14:textId="77777777" w:rsidR="00745880"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3D39A065" w14:textId="77777777" w:rsidR="00745880"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66CB1ABB" w14:textId="77777777" w:rsidR="00745880"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18CD622F" w14:textId="77777777" w:rsidR="00745880"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1A3C6E48" w14:textId="77777777" w:rsidR="00745880"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1B5F8564" w14:textId="77777777" w:rsidR="00745880"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A8D20E0" w14:textId="77777777" w:rsidR="00745880"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332F928" w14:textId="77777777" w:rsidR="00745880"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58D4DD1" w14:textId="77777777" w:rsidR="00745880"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78EF4668" w14:textId="77777777" w:rsidR="00745880"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E6CEAD0" w14:textId="77777777" w:rsidR="00745880"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378D7C0" w14:textId="77777777" w:rsidR="00745880"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4DF99E57" w14:textId="77777777" w:rsidR="00745880"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7C3C5548" w14:textId="77777777" w:rsidR="00745880"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31A097A7" w14:textId="77777777" w:rsidR="00745880"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78E6BC1A" w14:textId="77777777" w:rsidR="00745880"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6CB3ADD" w14:textId="77777777" w:rsidR="00745880"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7D9E0F37" w14:textId="77777777" w:rsidR="00745880"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33BAB681" w14:textId="77777777" w:rsidR="00745880"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1CF840B7" w14:textId="77777777" w:rsidR="00745880"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7AD77BC0" w14:textId="77777777" w:rsidR="00745880"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37B37BB2" w14:textId="77777777" w:rsidR="00745880"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7B9D3ABF" w14:textId="77777777" w:rsidR="00745880"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9E39E7B" w14:textId="77777777" w:rsidR="00745880"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0C43C082" w14:textId="77777777" w:rsidR="00745880"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1E3CFD51" w14:textId="77777777" w:rsidR="00745880" w:rsidRDefault="00000000">
      <w:pPr>
        <w:pStyle w:val="BodyText"/>
      </w:pPr>
      <w:r>
        <w:t>29 Translation:</w:t>
      </w:r>
    </w:p>
    <w:p w14:paraId="24CEC7D9" w14:textId="77777777" w:rsidR="00745880"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BD584E2" w14:textId="77777777" w:rsidR="00745880"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39579CA8" w14:textId="77777777" w:rsidR="00745880"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7121A89A" w14:textId="77777777" w:rsidR="00745880"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334E1867" w14:textId="77777777" w:rsidR="00745880"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560AF604" w14:textId="77777777" w:rsidR="00745880"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D8CE60B" w14:textId="77777777" w:rsidR="00745880" w:rsidRDefault="00000000">
      <w:pPr>
        <w:pStyle w:val="BodyText"/>
      </w:pPr>
      <w:r>
        <w:t>30 And if you are victorious with this tablet in which the secrets of what was and what will be are detailed, rise from your position, then place it on your head and say:</w:t>
      </w:r>
    </w:p>
    <w:p w14:paraId="21623819" w14:textId="77777777" w:rsidR="00745880"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00ED38C" w14:textId="77777777" w:rsidR="00745880"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63D6921A" w14:textId="77777777" w:rsidR="00745880"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39AFCD08" w14:textId="77777777" w:rsidR="00745880" w:rsidRDefault="00000000">
      <w:pPr>
        <w:pStyle w:val="BodyText"/>
      </w:pPr>
      <w:r>
        <w:t>All praise is to the one who recognizes his Master in this clear and luminous shirt.</w:t>
      </w:r>
    </w:p>
    <w:p w14:paraId="285980BA" w14:textId="77777777" w:rsidR="00745880" w:rsidRDefault="00000000">
      <w:r>
        <w:br w:type="page"/>
      </w:r>
    </w:p>
    <w:p w14:paraId="0CAC2ABA" w14:textId="77777777" w:rsidR="00745880" w:rsidRDefault="00000000">
      <w:pPr>
        <w:pStyle w:val="Heading1"/>
      </w:pPr>
      <w:bookmarkStart w:id="134" w:name="sec-kitab-i-aqdas"/>
      <w:bookmarkStart w:id="135" w:name="_Toc139838614"/>
      <w:bookmarkEnd w:id="132"/>
      <w:r>
        <w:lastRenderedPageBreak/>
        <w:t>Kitab-i-Aqdas (The Holy Book)</w:t>
      </w:r>
      <w:bookmarkEnd w:id="135"/>
    </w:p>
    <w:p w14:paraId="43EFDC2A" w14:textId="77777777" w:rsidR="00745880" w:rsidRDefault="00000000">
      <w:pPr>
        <w:pStyle w:val="FirstParagraph"/>
      </w:pPr>
      <w:r>
        <w:t>In the name of the one who governs what was and what will be</w:t>
      </w:r>
    </w:p>
    <w:p w14:paraId="63DE12BE" w14:textId="77777777" w:rsidR="00745880" w:rsidRDefault="00000000">
      <w:pPr>
        <w:pStyle w:val="Heading2"/>
      </w:pPr>
      <w:bookmarkStart w:id="136" w:name="X81b46517a8a9fec4001915dd80817df9c324c1f"/>
      <w:r>
        <w:t>Recognize His Revelation and Follow His Command</w:t>
      </w:r>
    </w:p>
    <w:p w14:paraId="5981FAE8" w14:textId="77777777" w:rsidR="00745880"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6A838818" w14:textId="77777777" w:rsidR="00745880"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5308FD8C" w14:textId="77777777" w:rsidR="00745880"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1AF3D53A" w14:textId="77777777" w:rsidR="00745880"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1747E518" w14:textId="77777777" w:rsidR="00745880"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3C2C8716" w14:textId="77777777" w:rsidR="00745880" w:rsidRDefault="00000000">
      <w:pPr>
        <w:pStyle w:val="Heading2"/>
      </w:pPr>
      <w:bookmarkStart w:id="137" w:name="prayer-and-fasting"/>
      <w:bookmarkEnd w:id="136"/>
      <w:r>
        <w:t>Prayer and Fasting</w:t>
      </w:r>
    </w:p>
    <w:p w14:paraId="134727C5" w14:textId="77777777" w:rsidR="00745880" w:rsidRDefault="00000000">
      <w:pPr>
        <w:pStyle w:val="Heading3"/>
      </w:pPr>
      <w:bookmarkStart w:id="138" w:name="time-of-day-and-direction"/>
      <w:r>
        <w:t>Time of Day and Direction</w:t>
      </w:r>
    </w:p>
    <w:p w14:paraId="2BCD5CB3" w14:textId="77777777" w:rsidR="00745880"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006A1859" w14:textId="77777777" w:rsidR="00745880"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0134AF3B" w14:textId="77777777" w:rsidR="00745880" w:rsidRDefault="00000000">
      <w:pPr>
        <w:pStyle w:val="Heading3"/>
      </w:pPr>
      <w:bookmarkStart w:id="139" w:name="X543e1f277154df94eb56efc5162165027734a99"/>
      <w:bookmarkEnd w:id="138"/>
      <w:r>
        <w:t>The Prayer is Detailed in Another Document</w:t>
      </w:r>
    </w:p>
    <w:p w14:paraId="5D3313F2" w14:textId="77777777" w:rsidR="00745880"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0B910205" w14:textId="77777777" w:rsidR="00745880" w:rsidRDefault="00000000">
      <w:pPr>
        <w:pStyle w:val="Heading3"/>
      </w:pPr>
      <w:bookmarkStart w:id="140" w:name="X5d28f58bb64a5cf1a2cfb4f00632290483995bc"/>
      <w:bookmarkEnd w:id="139"/>
      <w:r>
        <w:t>Hair And Other Materials Does Not Invalidate Prayer</w:t>
      </w:r>
    </w:p>
    <w:p w14:paraId="55072F8A" w14:textId="77777777" w:rsidR="00745880"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0FB7A40B" w14:textId="77777777" w:rsidR="00745880" w:rsidRDefault="00000000">
      <w:pPr>
        <w:pStyle w:val="Heading3"/>
      </w:pPr>
      <w:bookmarkStart w:id="141" w:name="prayer-and-fasting-from-onset-of-puberty"/>
      <w:bookmarkEnd w:id="140"/>
      <w:r>
        <w:t>Prayer and Fasting From Onset of Puberty</w:t>
      </w:r>
    </w:p>
    <w:p w14:paraId="131CE47C" w14:textId="77777777" w:rsidR="00745880"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56761C26" w14:textId="77777777" w:rsidR="00745880" w:rsidRDefault="00000000">
      <w:pPr>
        <w:pStyle w:val="Heading3"/>
      </w:pPr>
      <w:bookmarkStart w:id="142" w:name="prayer-of-the-verses"/>
      <w:bookmarkEnd w:id="141"/>
      <w:r>
        <w:t>Prayer of the Verses</w:t>
      </w:r>
    </w:p>
    <w:p w14:paraId="0C22B300" w14:textId="77777777" w:rsidR="00745880"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2A39CEA2" w14:textId="77777777" w:rsidR="00745880" w:rsidRDefault="00000000">
      <w:pPr>
        <w:pStyle w:val="Heading3"/>
      </w:pPr>
      <w:bookmarkStart w:id="143" w:name="Xfbf1ac62f109e6f556ece9eb6df6cc1d0bad3fd"/>
      <w:bookmarkEnd w:id="142"/>
      <w:r>
        <w:lastRenderedPageBreak/>
        <w:t>No Congregational Prayer Except Funeral Prayer</w:t>
      </w:r>
    </w:p>
    <w:p w14:paraId="06B8E935" w14:textId="77777777" w:rsidR="00745880" w:rsidRDefault="00000000">
      <w:pPr>
        <w:pStyle w:val="FirstParagraph"/>
      </w:pPr>
      <w:r>
        <w:t>12 The prayer has been ordained for you individually, the judgment of congregation has been lifted except in the funeral prayer. Indeed, He is the Wise in command.</w:t>
      </w:r>
    </w:p>
    <w:p w14:paraId="7ED74D3F" w14:textId="77777777" w:rsidR="00745880" w:rsidRDefault="00000000">
      <w:pPr>
        <w:pStyle w:val="Heading3"/>
      </w:pPr>
      <w:bookmarkStart w:id="144" w:name="Xc1285164ff2c35f2e6838a4b1d6ae94b1954a97"/>
      <w:bookmarkEnd w:id="143"/>
      <w:r>
        <w:t>Menstrating Women Are Pardoned from Fasting and Prayer</w:t>
      </w:r>
    </w:p>
    <w:p w14:paraId="24BB7687" w14:textId="77777777" w:rsidR="00745880"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46BEF0A2" w14:textId="77777777" w:rsidR="00745880" w:rsidRDefault="00000000">
      <w:pPr>
        <w:pStyle w:val="Heading3"/>
      </w:pPr>
      <w:bookmarkStart w:id="145" w:name="prayer-while-on-a-journey"/>
      <w:bookmarkEnd w:id="144"/>
      <w:r>
        <w:t>Prayer While On a Journey</w:t>
      </w:r>
    </w:p>
    <w:p w14:paraId="26225DA8" w14:textId="77777777" w:rsidR="00745880"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0F6FB19A" w14:textId="77777777" w:rsidR="00745880"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4AFD23EE" w14:textId="77777777" w:rsidR="00745880"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6C584A22" w14:textId="77777777" w:rsidR="00745880" w:rsidRDefault="00000000">
      <w:pPr>
        <w:pStyle w:val="Heading3"/>
      </w:pPr>
      <w:bookmarkStart w:id="146" w:name="X897d554b9ac29013140fb9b282874182b02b2db"/>
      <w:bookmarkEnd w:id="145"/>
      <w:r>
        <w:t>Fasting For the Month Before the New Year</w:t>
      </w:r>
    </w:p>
    <w:p w14:paraId="1220F10B" w14:textId="77777777" w:rsidR="00745880"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14CBDBAF" w14:textId="77777777" w:rsidR="00745880" w:rsidRDefault="00000000">
      <w:pPr>
        <w:pStyle w:val="Heading3"/>
      </w:pPr>
      <w:bookmarkStart w:id="147" w:name="prior-to-fasting-festival-of-ha"/>
      <w:bookmarkEnd w:id="146"/>
      <w:r>
        <w:t>Prior to Fasting, Festival of “Ha”</w:t>
      </w:r>
    </w:p>
    <w:p w14:paraId="6BB79440" w14:textId="77777777" w:rsidR="00745880"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7CBF469E" w14:textId="77777777" w:rsidR="00745880" w:rsidRDefault="00000000">
      <w:pPr>
        <w:pStyle w:val="Heading3"/>
      </w:pPr>
      <w:bookmarkStart w:id="148" w:name="X09636f3c4273d3a76ebe5fa7b5c5f8b4eccb988"/>
      <w:bookmarkEnd w:id="147"/>
      <w:r>
        <w:t>Fasting Excused For Traveler, Sick, Pregnant, and Nursing</w:t>
      </w:r>
    </w:p>
    <w:p w14:paraId="510526D7" w14:textId="77777777" w:rsidR="00745880"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4DAFE14B" w14:textId="77777777" w:rsidR="00745880" w:rsidRDefault="00000000">
      <w:pPr>
        <w:pStyle w:val="Heading3"/>
      </w:pPr>
      <w:bookmarkStart w:id="149" w:name="fast-from-sunrise-to-sunset"/>
      <w:bookmarkEnd w:id="148"/>
      <w:r>
        <w:lastRenderedPageBreak/>
        <w:t>Fast From Sunrise to Sunset</w:t>
      </w:r>
    </w:p>
    <w:p w14:paraId="6F62D641" w14:textId="77777777" w:rsidR="00745880"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3DC27DEA" w14:textId="77777777" w:rsidR="00745880" w:rsidRDefault="00000000">
      <w:pPr>
        <w:pStyle w:val="BodyText"/>
      </w:pPr>
      <w:r>
        <w:t>Refrain yourselves from eating and drinking from sunrise to sunset. Beware that your desires do not prevent you from this bounty, which has been determined in the book.</w:t>
      </w:r>
    </w:p>
    <w:p w14:paraId="69654F0D" w14:textId="77777777" w:rsidR="00745880" w:rsidRDefault="00000000">
      <w:pPr>
        <w:pStyle w:val="Heading3"/>
      </w:pPr>
      <w:bookmarkStart w:id="150" w:name="ablutions"/>
      <w:bookmarkEnd w:id="149"/>
      <w:r>
        <w:t>Ablutions</w:t>
      </w:r>
    </w:p>
    <w:p w14:paraId="6E9685C7" w14:textId="77777777" w:rsidR="00745880"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1F971E41" w14:textId="77777777" w:rsidR="00745880" w:rsidRDefault="00000000">
      <w:pPr>
        <w:pStyle w:val="Heading2"/>
      </w:pPr>
      <w:bookmarkStart w:id="151" w:name="harming-others"/>
      <w:bookmarkEnd w:id="137"/>
      <w:bookmarkEnd w:id="150"/>
      <w:r>
        <w:t>Harming Others</w:t>
      </w:r>
    </w:p>
    <w:p w14:paraId="037059F1" w14:textId="77777777" w:rsidR="00745880" w:rsidRDefault="00000000">
      <w:pPr>
        <w:pStyle w:val="FirstParagraph"/>
      </w:pPr>
      <w:r>
        <w:t>19 You have been forbidden to kill, commit adultery, backbite, and slander. Avoid what you have been prohibited from in the scriptures and tablets.</w:t>
      </w:r>
    </w:p>
    <w:p w14:paraId="08371A1E" w14:textId="77777777" w:rsidR="00745880" w:rsidRDefault="00000000">
      <w:pPr>
        <w:pStyle w:val="Heading2"/>
      </w:pPr>
      <w:bookmarkStart w:id="152" w:name="inheritance"/>
      <w:bookmarkEnd w:id="151"/>
      <w:r>
        <w:t>Inheritance</w:t>
      </w:r>
    </w:p>
    <w:p w14:paraId="44F1A0C7" w14:textId="77777777" w:rsidR="00745880"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04B1CEC2" w14:textId="77777777" w:rsidR="00745880"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3455A17F" w14:textId="77777777" w:rsidR="00745880"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542167BE" w14:textId="77777777" w:rsidR="00745880"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2095BF5D" w14:textId="77777777" w:rsidR="00745880"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2BDB165F" w14:textId="77777777" w:rsidR="00745880"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0EF60E36" w14:textId="77777777" w:rsidR="00745880"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108BDCFA" w14:textId="77777777" w:rsidR="00745880" w:rsidRDefault="00000000">
      <w:pPr>
        <w:pStyle w:val="BodyText"/>
      </w:pPr>
      <w:r>
        <w:t>25 We have designated the inhabited dwelling and the specific clothing for the male descendants, not the females, and the inheritors. Indeed, He is the Bestower, the Overflowing.</w:t>
      </w:r>
    </w:p>
    <w:p w14:paraId="60A90E80" w14:textId="77777777" w:rsidR="00745880"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09E40BB" w14:textId="77777777" w:rsidR="00745880"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622625EA" w14:textId="77777777" w:rsidR="00745880"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C8975FF" w14:textId="77777777" w:rsidR="00745880"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7080985E" w14:textId="77777777" w:rsidR="00745880" w:rsidRDefault="00000000">
      <w:pPr>
        <w:pStyle w:val="Heading2"/>
      </w:pPr>
      <w:bookmarkStart w:id="153" w:name="the-house-of-justice-in-every-city"/>
      <w:bookmarkEnd w:id="152"/>
      <w:r>
        <w:t>The House of Justice in Every City</w:t>
      </w:r>
    </w:p>
    <w:p w14:paraId="10623B2C" w14:textId="77777777" w:rsidR="00745880"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2384C58D" w14:textId="77777777" w:rsidR="00745880" w:rsidRDefault="00000000">
      <w:pPr>
        <w:pStyle w:val="Heading2"/>
      </w:pPr>
      <w:bookmarkStart w:id="154" w:name="X55f0defe9ae816a3709f6c7501d5e460a98cea8"/>
      <w:bookmarkEnd w:id="153"/>
      <w:r>
        <w:lastRenderedPageBreak/>
        <w:t>Houses In The Name of the Lord of All Religions</w:t>
      </w:r>
    </w:p>
    <w:p w14:paraId="379B7F66" w14:textId="77777777" w:rsidR="00745880"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63734957" w14:textId="77777777" w:rsidR="00745880" w:rsidRDefault="00000000">
      <w:pPr>
        <w:pStyle w:val="Heading2"/>
      </w:pPr>
      <w:bookmarkStart w:id="155" w:name="pilgrimage-to-the-house"/>
      <w:bookmarkEnd w:id="154"/>
      <w:r>
        <w:t>Pilgrimage to the House</w:t>
      </w:r>
    </w:p>
    <w:p w14:paraId="58D16DEA" w14:textId="77777777" w:rsidR="00745880" w:rsidRDefault="00000000">
      <w:pPr>
        <w:pStyle w:val="FirstParagraph"/>
      </w:pPr>
      <w:r>
        <w:t>32 God has ordained for those among you who are capable to perform the pilgrimage to the House, except for women, from whom He has excused, as a mercy from Him. Indeed, He is the Giver, the Bestower.</w:t>
      </w:r>
    </w:p>
    <w:p w14:paraId="757285A4" w14:textId="77777777" w:rsidR="00745880" w:rsidRDefault="00000000">
      <w:pPr>
        <w:pStyle w:val="Heading2"/>
      </w:pPr>
      <w:bookmarkStart w:id="156" w:name="engagement-in-an-occupation-is-worship"/>
      <w:bookmarkEnd w:id="155"/>
      <w:r>
        <w:t>Engagement in an Occupation is Worship</w:t>
      </w:r>
    </w:p>
    <w:p w14:paraId="457DEA66" w14:textId="77777777" w:rsidR="00745880"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0A9634C8" w14:textId="77777777" w:rsidR="00745880"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3F739B72" w14:textId="77777777" w:rsidR="00745880" w:rsidRDefault="00000000">
      <w:pPr>
        <w:pStyle w:val="Heading2"/>
      </w:pPr>
      <w:bookmarkStart w:id="157" w:name="repent-to-god-only"/>
      <w:bookmarkEnd w:id="156"/>
      <w:r>
        <w:t>Repent to God Only</w:t>
      </w:r>
    </w:p>
    <w:p w14:paraId="511F467F" w14:textId="77777777" w:rsidR="00745880"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37E0470F" w14:textId="77777777" w:rsidR="00745880" w:rsidRDefault="00000000">
      <w:pPr>
        <w:pStyle w:val="Heading2"/>
      </w:pPr>
      <w:bookmarkStart w:id="158" w:name="stand-up-in-service-of-the-command"/>
      <w:bookmarkEnd w:id="157"/>
      <w:r>
        <w:t>Stand Up In Service of the Command</w:t>
      </w:r>
    </w:p>
    <w:p w14:paraId="3212EAE2" w14:textId="77777777" w:rsidR="00745880"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AC9B12D" w14:textId="77777777" w:rsidR="00745880" w:rsidRDefault="00000000">
      <w:pPr>
        <w:pStyle w:val="Heading2"/>
      </w:pPr>
      <w:bookmarkStart w:id="159" w:name="X6ce56cf8dbba454198ec154cada75a0d0cc3ac7"/>
      <w:bookmarkEnd w:id="158"/>
      <w:r>
        <w:t>Do Not Deprive Yourself of What God Allows</w:t>
      </w:r>
    </w:p>
    <w:p w14:paraId="469ED35B" w14:textId="77777777" w:rsidR="00745880"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561F12E3" w14:textId="77777777" w:rsidR="00745880"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01247D96" w14:textId="77777777" w:rsidR="00745880" w:rsidRDefault="00000000">
      <w:pPr>
        <w:pStyle w:val="Heading2"/>
      </w:pPr>
      <w:bookmarkStart w:id="160" w:name="X7dcdce6d0ec3c9528572e8a717d09caaad32993"/>
      <w:bookmarkEnd w:id="159"/>
      <w:r>
        <w:t>Asserting a Proclamation Before a Thousand Years</w:t>
      </w:r>
    </w:p>
    <w:p w14:paraId="6FF2A547" w14:textId="77777777" w:rsidR="00745880"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4ABB8111" w14:textId="77777777" w:rsidR="00745880" w:rsidRDefault="00000000">
      <w:pPr>
        <w:pStyle w:val="Heading2"/>
      </w:pPr>
      <w:bookmarkStart w:id="161" w:name="rise-to-the-defense-of-gods-cause"/>
      <w:bookmarkEnd w:id="160"/>
      <w:r>
        <w:t>Rise to the Defense of God’s Cause</w:t>
      </w:r>
    </w:p>
    <w:p w14:paraId="16533A53" w14:textId="77777777" w:rsidR="00745880"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11F15121" w14:textId="77777777" w:rsidR="00745880"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71C223B2" w14:textId="77777777" w:rsidR="00745880" w:rsidRDefault="00000000">
      <w:pPr>
        <w:pStyle w:val="BodyText"/>
      </w:pPr>
      <w:r>
        <w:t>The intoxication of desire has overtaken them so that they do not see the Master of the universe, whose call has risen from all directions, “There is no God but Me, the Mighty, the Wise.”</w:t>
      </w:r>
    </w:p>
    <w:p w14:paraId="3FE05328" w14:textId="77777777" w:rsidR="00745880" w:rsidRDefault="00000000">
      <w:pPr>
        <w:pStyle w:val="Heading3"/>
      </w:pPr>
      <w:bookmarkStart w:id="162" w:name="blessed-are-days-in-remembrance-of-god"/>
      <w:r>
        <w:t>Blessed Are Days In Remembrance of God</w:t>
      </w:r>
    </w:p>
    <w:p w14:paraId="1BE30A2A" w14:textId="77777777" w:rsidR="00745880"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70099E8F" w14:textId="77777777" w:rsidR="00745880" w:rsidRDefault="00000000">
      <w:pPr>
        <w:pStyle w:val="Heading3"/>
      </w:pPr>
      <w:bookmarkStart w:id="163" w:name="Xdfa42c7daac4ff8334efc45c5e7070209b624c2"/>
      <w:bookmarkEnd w:id="162"/>
      <w:r>
        <w:t>No Glory For Might, No Adornments for the Rich</w:t>
      </w:r>
    </w:p>
    <w:p w14:paraId="3C14C1B8" w14:textId="77777777" w:rsidR="00745880"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03588DBC" w14:textId="77777777" w:rsidR="00745880" w:rsidRDefault="00000000">
      <w:pPr>
        <w:pStyle w:val="Heading3"/>
      </w:pPr>
      <w:bookmarkStart w:id="164" w:name="dont-be-deceived-by-your-knowledge"/>
      <w:bookmarkEnd w:id="163"/>
      <w:r>
        <w:t>Don’t Be Deceived By Your Knowledge</w:t>
      </w:r>
    </w:p>
    <w:p w14:paraId="77420942" w14:textId="77777777" w:rsidR="00745880"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3B6A305F" w14:textId="77777777" w:rsidR="00745880"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73CE8F0A" w14:textId="77777777" w:rsidR="00745880" w:rsidRDefault="00000000">
      <w:pPr>
        <w:pStyle w:val="Heading2"/>
      </w:pPr>
      <w:bookmarkStart w:id="165" w:name="endowments-meant-for-good-deeds"/>
      <w:bookmarkEnd w:id="161"/>
      <w:bookmarkEnd w:id="164"/>
      <w:r>
        <w:t>Endowments Meant For Good Deeds</w:t>
      </w:r>
    </w:p>
    <w:p w14:paraId="56526D5D" w14:textId="77777777" w:rsidR="00745880"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333A7701" w14:textId="77777777" w:rsidR="00745880"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64F4429E" w14:textId="77777777" w:rsidR="00745880" w:rsidRDefault="00000000">
      <w:pPr>
        <w:pStyle w:val="Heading2"/>
      </w:pPr>
      <w:bookmarkStart w:id="166" w:name="seek-a-course-between-two-extremes"/>
      <w:bookmarkEnd w:id="165"/>
      <w:r>
        <w:t>Seek A Course Between Two Extremes</w:t>
      </w:r>
    </w:p>
    <w:p w14:paraId="09AC9EC3" w14:textId="77777777" w:rsidR="00745880"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3E535FE1" w14:textId="77777777" w:rsidR="00745880" w:rsidRDefault="00000000">
      <w:pPr>
        <w:pStyle w:val="Heading2"/>
      </w:pPr>
      <w:bookmarkStart w:id="167" w:name="hair"/>
      <w:bookmarkEnd w:id="166"/>
      <w:r>
        <w:t>Hair</w:t>
      </w:r>
    </w:p>
    <w:p w14:paraId="1F9207B1" w14:textId="77777777" w:rsidR="00745880"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403DD9AF" w14:textId="77777777" w:rsidR="00745880" w:rsidRDefault="00000000">
      <w:pPr>
        <w:pStyle w:val="Heading2"/>
      </w:pPr>
      <w:bookmarkStart w:id="168" w:name="justice-for-the-thief"/>
      <w:bookmarkEnd w:id="167"/>
      <w:r>
        <w:t>Justice For the Thief</w:t>
      </w:r>
    </w:p>
    <w:p w14:paraId="1FD4D3E3" w14:textId="77777777" w:rsidR="00745880"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42D15F9D" w14:textId="77777777" w:rsidR="00745880" w:rsidRDefault="00000000">
      <w:pPr>
        <w:pStyle w:val="Heading2"/>
      </w:pPr>
      <w:bookmarkStart w:id="169" w:name="use-utensils-and-be-refined"/>
      <w:bookmarkEnd w:id="168"/>
      <w:r>
        <w:t>Use Utensils and Be Refined</w:t>
      </w:r>
    </w:p>
    <w:p w14:paraId="754DF40E" w14:textId="77777777" w:rsidR="00745880"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A98BE1D" w14:textId="77777777" w:rsidR="00745880"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60C23048" w14:textId="77777777" w:rsidR="00745880" w:rsidRDefault="00000000">
      <w:pPr>
        <w:pStyle w:val="Heading2"/>
      </w:pPr>
      <w:bookmarkStart w:id="170" w:name="god-is-the-only-infallibility"/>
      <w:bookmarkEnd w:id="169"/>
      <w:r>
        <w:t>God Is The Only Infallibility</w:t>
      </w:r>
    </w:p>
    <w:p w14:paraId="14C31A84" w14:textId="77777777" w:rsidR="00745880"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1BDD040F" w14:textId="77777777" w:rsidR="00745880" w:rsidRDefault="00000000">
      <w:pPr>
        <w:pStyle w:val="Heading2"/>
      </w:pPr>
      <w:bookmarkStart w:id="171" w:name="fathers-must-educate-his-children"/>
      <w:bookmarkEnd w:id="170"/>
      <w:r>
        <w:t>Fathers Must Educate His Children</w:t>
      </w:r>
    </w:p>
    <w:p w14:paraId="08F17F94" w14:textId="77777777" w:rsidR="00745880"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33B81939" w14:textId="77777777" w:rsidR="00745880" w:rsidRDefault="00000000">
      <w:pPr>
        <w:pStyle w:val="Heading2"/>
      </w:pPr>
      <w:bookmarkStart w:id="172" w:name="fine-for-adultery"/>
      <w:bookmarkEnd w:id="171"/>
      <w:r>
        <w:t>Fine For Adultery</w:t>
      </w:r>
    </w:p>
    <w:p w14:paraId="38AC6BFC" w14:textId="77777777" w:rsidR="00745880"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49B778F0" w14:textId="77777777" w:rsidR="00745880"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EA77997" w14:textId="77777777" w:rsidR="00745880" w:rsidRDefault="00000000">
      <w:pPr>
        <w:pStyle w:val="Heading2"/>
      </w:pPr>
      <w:bookmarkStart w:id="173" w:name="dont-seek-glory"/>
      <w:bookmarkEnd w:id="172"/>
      <w:r>
        <w:t>Don’t Seek Glory</w:t>
      </w:r>
    </w:p>
    <w:p w14:paraId="19F046A3" w14:textId="77777777" w:rsidR="00745880"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1D29835" w14:textId="77777777" w:rsidR="00745880" w:rsidRDefault="00000000">
      <w:pPr>
        <w:pStyle w:val="Heading2"/>
      </w:pPr>
      <w:bookmarkStart w:id="174" w:name="music-is-a-ladder-for-the-soul"/>
      <w:bookmarkEnd w:id="173"/>
      <w:r>
        <w:t>Music Is a Ladder For the Soul</w:t>
      </w:r>
    </w:p>
    <w:p w14:paraId="7725FD8C" w14:textId="77777777" w:rsidR="00745880"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077CCAF7" w14:textId="77777777" w:rsidR="00745880" w:rsidRDefault="00000000">
      <w:pPr>
        <w:pStyle w:val="Heading2"/>
      </w:pPr>
      <w:bookmarkStart w:id="175" w:name="blood-money-to-the-house-of-justice"/>
      <w:bookmarkEnd w:id="174"/>
      <w:r>
        <w:t>Blood Money To the House of Justice</w:t>
      </w:r>
    </w:p>
    <w:p w14:paraId="598316CF" w14:textId="77777777" w:rsidR="00745880"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150EDC11" w14:textId="77777777" w:rsidR="00745880" w:rsidRDefault="00000000">
      <w:pPr>
        <w:pStyle w:val="Heading2"/>
      </w:pPr>
      <w:bookmarkStart w:id="176" w:name="wisdom-in-bahaullahs-absence"/>
      <w:bookmarkEnd w:id="175"/>
      <w:r>
        <w:t>Wisdom in Baha’u’llah’s Absence</w:t>
      </w:r>
    </w:p>
    <w:p w14:paraId="761D3BFC" w14:textId="77777777" w:rsidR="00745880"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5A931B25" w14:textId="77777777" w:rsidR="00745880"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58854A29" w14:textId="77777777" w:rsidR="00745880" w:rsidRDefault="00000000">
      <w:pPr>
        <w:pStyle w:val="Heading2"/>
      </w:pPr>
      <w:bookmarkStart w:id="177" w:name="detachment"/>
      <w:bookmarkEnd w:id="176"/>
      <w:r>
        <w:t>Detachment</w:t>
      </w:r>
    </w:p>
    <w:p w14:paraId="0C7ADA12" w14:textId="77777777" w:rsidR="00745880"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600C897A" w14:textId="77777777" w:rsidR="00745880"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5C02FC36" w14:textId="77777777" w:rsidR="00745880" w:rsidRDefault="00000000">
      <w:pPr>
        <w:pStyle w:val="Heading2"/>
      </w:pPr>
      <w:bookmarkStart w:id="178" w:name="penalty-for-fighting-and-hitting"/>
      <w:bookmarkEnd w:id="177"/>
      <w:r>
        <w:t>Penalty For Fighting and Hitting</w:t>
      </w:r>
    </w:p>
    <w:p w14:paraId="79929D39" w14:textId="77777777" w:rsidR="00745880"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08A68C58" w14:textId="77777777" w:rsidR="00745880" w:rsidRDefault="00000000">
      <w:pPr>
        <w:pStyle w:val="Heading2"/>
      </w:pPr>
      <w:bookmarkStart w:id="179" w:name="extend-hospitality-monthly"/>
      <w:bookmarkEnd w:id="178"/>
      <w:r>
        <w:t>Extend Hospitality Monthly</w:t>
      </w:r>
    </w:p>
    <w:p w14:paraId="7862D086" w14:textId="77777777" w:rsidR="00745880" w:rsidRDefault="00000000">
      <w:pPr>
        <w:pStyle w:val="FirstParagraph"/>
      </w:pPr>
      <w:r>
        <w:t>57 It is decreed upon you to extend hospitality once every month, even if only with water. Indeed, God intends to bring hearts together, even through the causes of heavens and earths.</w:t>
      </w:r>
    </w:p>
    <w:p w14:paraId="01E6AC9B" w14:textId="77777777" w:rsidR="00745880" w:rsidRDefault="00000000">
      <w:pPr>
        <w:pStyle w:val="Heading2"/>
      </w:pPr>
      <w:bookmarkStart w:id="180" w:name="be-like-fingers-in-a-hand"/>
      <w:bookmarkEnd w:id="179"/>
      <w:r>
        <w:t>Be Like Fingers In a Hand</w:t>
      </w:r>
    </w:p>
    <w:p w14:paraId="0978569B" w14:textId="77777777" w:rsidR="00745880"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689F36CD" w14:textId="77777777" w:rsidR="00745880"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3F0633AD" w14:textId="77777777" w:rsidR="00745880" w:rsidRDefault="00000000">
      <w:pPr>
        <w:pStyle w:val="Heading2"/>
      </w:pPr>
      <w:bookmarkStart w:id="181" w:name="avoid-excess-in-hunting"/>
      <w:bookmarkEnd w:id="180"/>
      <w:r>
        <w:t>Avoid Excess in Hunting</w:t>
      </w:r>
    </w:p>
    <w:p w14:paraId="6BF93CE6" w14:textId="77777777" w:rsidR="00745880"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53A24794" w14:textId="77777777" w:rsidR="00745880" w:rsidRDefault="00000000">
      <w:pPr>
        <w:pStyle w:val="BodyText"/>
      </w:pPr>
      <w:r>
        <w:t>Avoid excess in this regard. Be on the path of justice and fairness in all matters. Thus commands you the source of all revelation, if indeed you are among those who understand.</w:t>
      </w:r>
    </w:p>
    <w:p w14:paraId="13A0D4B5" w14:textId="77777777" w:rsidR="00745880" w:rsidRDefault="00000000">
      <w:pPr>
        <w:pStyle w:val="Heading2"/>
      </w:pPr>
      <w:bookmarkStart w:id="182" w:name="X8ab9697ff1997e2ebb4e6fea0c108888bf7e63c"/>
      <w:bookmarkEnd w:id="181"/>
      <w:r>
        <w:t>Show Kindness to Kin, No Right in People’s Wealth</w:t>
      </w:r>
    </w:p>
    <w:p w14:paraId="1C0CD25D" w14:textId="77777777" w:rsidR="00745880" w:rsidRDefault="00000000">
      <w:pPr>
        <w:pStyle w:val="FirstParagraph"/>
      </w:pPr>
      <w:r>
        <w:t>61 Verily, God has commanded you to show kindness to your kin, and He has not ordained for them any right in people’s wealth. Indeed, He is the Self-Sufficient, independent of all the worlds.</w:t>
      </w:r>
    </w:p>
    <w:p w14:paraId="32EEEC83" w14:textId="77777777" w:rsidR="00745880" w:rsidRDefault="00000000">
      <w:pPr>
        <w:pStyle w:val="Heading2"/>
      </w:pPr>
      <w:bookmarkStart w:id="183" w:name="arson-and-murder-penalties"/>
      <w:bookmarkEnd w:id="182"/>
      <w:r>
        <w:lastRenderedPageBreak/>
        <w:t>Arson and Murder Penalties</w:t>
      </w:r>
    </w:p>
    <w:p w14:paraId="12F4364F" w14:textId="77777777" w:rsidR="00745880"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3DD42A93" w14:textId="77777777" w:rsidR="00745880" w:rsidRDefault="00000000">
      <w:pPr>
        <w:pStyle w:val="Heading2"/>
      </w:pPr>
      <w:bookmarkStart w:id="184" w:name="marriage"/>
      <w:bookmarkEnd w:id="183"/>
      <w:r>
        <w:t>Marriage</w:t>
      </w:r>
    </w:p>
    <w:p w14:paraId="0F7213E2" w14:textId="77777777" w:rsidR="00745880" w:rsidRDefault="00000000">
      <w:pPr>
        <w:pStyle w:val="Heading3"/>
      </w:pPr>
      <w:bookmarkStart w:id="185" w:name="one-wife-best-two-wives-allowed"/>
      <w:r>
        <w:t>One Wife Best, Two Wives Allowed</w:t>
      </w:r>
    </w:p>
    <w:p w14:paraId="26718DB5" w14:textId="77777777" w:rsidR="00745880"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6D5632F7" w14:textId="77777777" w:rsidR="00745880" w:rsidRDefault="00000000">
      <w:pPr>
        <w:pStyle w:val="Heading3"/>
      </w:pPr>
      <w:bookmarkStart w:id="186" w:name="do-not-spread-corruption"/>
      <w:bookmarkEnd w:id="185"/>
      <w:r>
        <w:t>Do Not Spread Corruption</w:t>
      </w:r>
    </w:p>
    <w:p w14:paraId="1EEE223F" w14:textId="77777777" w:rsidR="00745880"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30A48FBF" w14:textId="77777777" w:rsidR="00745880" w:rsidRDefault="00000000">
      <w:pPr>
        <w:pStyle w:val="Heading3"/>
      </w:pPr>
      <w:bookmarkStart w:id="187" w:name="marriage-requires-consent-of-parents"/>
      <w:bookmarkEnd w:id="186"/>
      <w:r>
        <w:t>Marriage Requires Consent of Parents</w:t>
      </w:r>
    </w:p>
    <w:p w14:paraId="342B6974" w14:textId="77777777" w:rsidR="00745880"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00796388" w14:textId="77777777" w:rsidR="00745880" w:rsidRDefault="00000000">
      <w:pPr>
        <w:pStyle w:val="Heading3"/>
      </w:pPr>
      <w:bookmarkStart w:id="188" w:name="dowry"/>
      <w:bookmarkEnd w:id="187"/>
      <w:r>
        <w:t>Dowry</w:t>
      </w:r>
    </w:p>
    <w:p w14:paraId="4BEC0A75" w14:textId="77777777" w:rsidR="00745880"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395A113C" w14:textId="77777777" w:rsidR="00745880" w:rsidRDefault="00000000">
      <w:pPr>
        <w:pStyle w:val="Heading3"/>
      </w:pPr>
      <w:bookmarkStart w:id="189" w:name="Xd2a65529f23425b5c8e2e88e22606f4adcf502b"/>
      <w:bookmarkEnd w:id="188"/>
      <w:r>
        <w:t>A Spouse Must Provide Future Rendezvous With Partner</w:t>
      </w:r>
    </w:p>
    <w:p w14:paraId="4F53EADC" w14:textId="77777777" w:rsidR="00745880"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6165DF60" w14:textId="77777777" w:rsidR="00745880"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1C373D78" w14:textId="77777777" w:rsidR="00745880" w:rsidRDefault="00000000">
      <w:pPr>
        <w:pStyle w:val="Heading3"/>
      </w:pPr>
      <w:bookmarkStart w:id="190" w:name="a-year-of-patience-before-divorce"/>
      <w:bookmarkEnd w:id="189"/>
      <w:r>
        <w:t>A Year of Patience Before Divorce</w:t>
      </w:r>
    </w:p>
    <w:p w14:paraId="0E3DE509" w14:textId="77777777" w:rsidR="00745880"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778845D6" w14:textId="77777777" w:rsidR="00745880"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41EC0C17" w14:textId="77777777" w:rsidR="00745880" w:rsidRDefault="00000000">
      <w:pPr>
        <w:pStyle w:val="Heading3"/>
      </w:pPr>
      <w:bookmarkStart w:id="191" w:name="discord-between-spouses-while-travelling"/>
      <w:bookmarkEnd w:id="190"/>
      <w:r>
        <w:t>Discord Between Spouses While Travelling</w:t>
      </w:r>
    </w:p>
    <w:p w14:paraId="1798B72F" w14:textId="77777777" w:rsidR="00745880"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8B83DF8" w14:textId="77777777" w:rsidR="00745880" w:rsidRDefault="00000000">
      <w:pPr>
        <w:pStyle w:val="Heading3"/>
      </w:pPr>
      <w:bookmarkStart w:id="192" w:name="reconciliation-better-than-divorce"/>
      <w:bookmarkEnd w:id="191"/>
      <w:r>
        <w:t>Reconciliation Better Than Divorce</w:t>
      </w:r>
    </w:p>
    <w:p w14:paraId="2F2E4044" w14:textId="77777777" w:rsidR="00745880"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1C643D22" w14:textId="77777777" w:rsidR="00745880"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4C89FF51" w14:textId="77777777" w:rsidR="00745880" w:rsidRDefault="00000000">
      <w:pPr>
        <w:pStyle w:val="Heading2"/>
      </w:pPr>
      <w:bookmarkStart w:id="193" w:name="no-trade-in-slaves-and-children"/>
      <w:bookmarkEnd w:id="184"/>
      <w:bookmarkEnd w:id="192"/>
      <w:r>
        <w:t>No Trade in Slaves and Children</w:t>
      </w:r>
    </w:p>
    <w:p w14:paraId="6514A894" w14:textId="77777777" w:rsidR="00745880"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64943405" w14:textId="77777777" w:rsidR="00745880" w:rsidRDefault="00000000">
      <w:pPr>
        <w:pStyle w:val="Heading2"/>
      </w:pPr>
      <w:bookmarkStart w:id="194" w:name="Xa7095920395f673aecdebb27610c838622c8806"/>
      <w:bookmarkEnd w:id="193"/>
      <w:r>
        <w:t>Support the Creator with Good Deeds, Wisdom, Clarity</w:t>
      </w:r>
    </w:p>
    <w:p w14:paraId="249C8021" w14:textId="77777777" w:rsidR="00745880" w:rsidRDefault="00000000">
      <w:pPr>
        <w:pStyle w:val="FirstParagraph"/>
      </w:pPr>
      <w:r>
        <w:t>73 Adorn yourselves with the embroidery of good deeds. Those who excel in acting in His pleasure, they indeed are the people of splendor and are mentioned near the throne.</w:t>
      </w:r>
    </w:p>
    <w:p w14:paraId="22EC4370" w14:textId="77777777" w:rsidR="00745880"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5CE3E42C" w14:textId="77777777" w:rsidR="00745880" w:rsidRDefault="00000000">
      <w:pPr>
        <w:pStyle w:val="Heading2"/>
      </w:pPr>
      <w:bookmarkStart w:id="195" w:name="purity-purifying-and-gentleness"/>
      <w:bookmarkEnd w:id="194"/>
      <w:r>
        <w:t>Purity, Purifying, and Gentleness</w:t>
      </w:r>
    </w:p>
    <w:p w14:paraId="2DB54693" w14:textId="77777777" w:rsidR="00745880"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1E614009" w14:textId="77777777" w:rsidR="00745880"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13E24974" w14:textId="77777777" w:rsidR="00745880" w:rsidRDefault="00000000">
      <w:pPr>
        <w:pStyle w:val="Heading2"/>
      </w:pPr>
      <w:bookmarkStart w:id="196" w:name="be-pure-in-prayer"/>
      <w:bookmarkEnd w:id="195"/>
      <w:r>
        <w:lastRenderedPageBreak/>
        <w:t>Be Pure in Prayer</w:t>
      </w:r>
    </w:p>
    <w:p w14:paraId="6B2892BF" w14:textId="77777777" w:rsidR="00745880"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0E929EA7" w14:textId="77777777" w:rsidR="00745880" w:rsidRDefault="00000000">
      <w:pPr>
        <w:pStyle w:val="BodyText"/>
      </w:pPr>
      <w:r>
        <w:t>Use rose water, then pure perfume. This is what God loved from the First, who has no beginning, so that what your Mighty, Wise Lord wanted might emerge from you.</w:t>
      </w:r>
    </w:p>
    <w:p w14:paraId="29DD2A7C" w14:textId="77777777" w:rsidR="00745880" w:rsidRDefault="00000000">
      <w:pPr>
        <w:pStyle w:val="Heading2"/>
      </w:pPr>
      <w:bookmarkStart w:id="197" w:name="sciences-that-benefit-you"/>
      <w:bookmarkEnd w:id="196"/>
      <w:r>
        <w:t>Sciences That Benefit You</w:t>
      </w:r>
    </w:p>
    <w:p w14:paraId="24B3AB45" w14:textId="77777777" w:rsidR="00745880"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1BBE2FD7" w14:textId="77777777" w:rsidR="00745880" w:rsidRDefault="00000000">
      <w:pPr>
        <w:pStyle w:val="Heading2"/>
      </w:pPr>
      <w:bookmarkStart w:id="198" w:name="to-the-assembly-of-kings"/>
      <w:bookmarkEnd w:id="197"/>
      <w:r>
        <w:t>To the Assembly of Kings</w:t>
      </w:r>
    </w:p>
    <w:p w14:paraId="6A3E004D" w14:textId="77777777" w:rsidR="00745880"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79E88D3" w14:textId="77777777" w:rsidR="00745880" w:rsidRDefault="00000000">
      <w:pPr>
        <w:pStyle w:val="Heading3"/>
      </w:pPr>
      <w:bookmarkStart w:id="199" w:name="X01cb64a696da2c5cb0a3242de7d2ea7d0c61a97"/>
      <w:r>
        <w:t>Wealth Distracts From the Ultimate Purpose</w:t>
      </w:r>
    </w:p>
    <w:p w14:paraId="47F3F459" w14:textId="77777777" w:rsidR="00745880"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4F1D12C" w14:textId="77777777" w:rsidR="00745880"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BF272D3" w14:textId="77777777" w:rsidR="00745880"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1F2C13F2" w14:textId="77777777" w:rsidR="00745880" w:rsidRDefault="00000000">
      <w:pPr>
        <w:pStyle w:val="Heading3"/>
      </w:pPr>
      <w:bookmarkStart w:id="200" w:name="the-greater-law-is-revealed"/>
      <w:bookmarkEnd w:id="199"/>
      <w:r>
        <w:t>The Greater Law is Revealed</w:t>
      </w:r>
    </w:p>
    <w:p w14:paraId="7905F829" w14:textId="77777777" w:rsidR="00745880"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750E4782" w14:textId="77777777" w:rsidR="00745880" w:rsidRDefault="00000000">
      <w:pPr>
        <w:pStyle w:val="Heading3"/>
      </w:pPr>
      <w:bookmarkStart w:id="201" w:name="X64c5817fa5c4f1aa9b781eb58b1b77101fc6dba"/>
      <w:bookmarkEnd w:id="200"/>
      <w:r>
        <w:lastRenderedPageBreak/>
        <w:t>The Kings are the Subjects - Rise to Serve</w:t>
      </w:r>
    </w:p>
    <w:p w14:paraId="3FDA47EE" w14:textId="77777777" w:rsidR="00745880"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3406391F" w14:textId="77777777" w:rsidR="00745880"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6DCA34EC" w14:textId="77777777" w:rsidR="00745880"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015D39B3" w14:textId="77777777" w:rsidR="00745880"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707B3428" w14:textId="77777777" w:rsidR="00745880" w:rsidRDefault="00000000">
      <w:pPr>
        <w:pStyle w:val="Heading2"/>
      </w:pPr>
      <w:bookmarkStart w:id="202" w:name="to-the-emperor-of-austria-franz-joseph-i"/>
      <w:bookmarkEnd w:id="198"/>
      <w:bookmarkEnd w:id="201"/>
      <w:r>
        <w:t>To the Emperor of Austria (Franz Joseph I)</w:t>
      </w:r>
    </w:p>
    <w:p w14:paraId="418CE236" w14:textId="77777777" w:rsidR="00745880"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54CF0469" w14:textId="77777777" w:rsidR="00745880"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24E92556" w14:textId="77777777" w:rsidR="00745880" w:rsidRDefault="00000000">
      <w:pPr>
        <w:pStyle w:val="Heading2"/>
      </w:pPr>
      <w:bookmarkStart w:id="203" w:name="to-the-king-of-berlin-otto-von-bismarck"/>
      <w:bookmarkEnd w:id="202"/>
      <w:r>
        <w:t>To the King of Berlin (Otto von Bismarck)</w:t>
      </w:r>
    </w:p>
    <w:p w14:paraId="1F4A0B04" w14:textId="77777777" w:rsidR="00745880"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769569D2" w14:textId="77777777" w:rsidR="00745880"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5D09A788" w14:textId="77777777" w:rsidR="00745880" w:rsidRDefault="00000000">
      <w:pPr>
        <w:pStyle w:val="BodyText"/>
      </w:pPr>
      <w:r>
        <w:t>87 Indeed, we seek nothing from you. We only advise you for the sake of God and we patiently endure as we endured what has come upon us from you, O assembly of sovereigns.</w:t>
      </w:r>
    </w:p>
    <w:p w14:paraId="566CEB31" w14:textId="77777777" w:rsidR="00745880" w:rsidRDefault="00000000">
      <w:pPr>
        <w:pStyle w:val="Heading2"/>
      </w:pPr>
      <w:bookmarkStart w:id="204" w:name="to-the-kings-and-leaders-of-the-americas"/>
      <w:bookmarkEnd w:id="203"/>
      <w:r>
        <w:t>To the Kings and Leaders of the Americas</w:t>
      </w:r>
    </w:p>
    <w:p w14:paraId="2B878806" w14:textId="77777777" w:rsidR="00745880" w:rsidRDefault="00000000">
      <w:pPr>
        <w:pStyle w:val="FirstParagraph"/>
      </w:pPr>
      <w:r>
        <w:t>88 O kings of America and leaders of its republics, listen to what the greenery sings on the branch of eternity: There is no god but I, the Everlasting, the Forgiving, the Generous.</w:t>
      </w:r>
    </w:p>
    <w:p w14:paraId="097A2420" w14:textId="77777777" w:rsidR="00745880"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2DC8A037" w14:textId="77777777" w:rsidR="00745880"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04B7277D" w14:textId="77777777" w:rsidR="00745880"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0172A128" w14:textId="77777777" w:rsidR="00745880" w:rsidRDefault="00000000">
      <w:pPr>
        <w:pStyle w:val="Heading2"/>
      </w:pPr>
      <w:bookmarkStart w:id="205" w:name="to-the-assembly-of-rome-constantinople"/>
      <w:bookmarkEnd w:id="204"/>
      <w:r>
        <w:t>To the Assembly of Rome (Constantinople)</w:t>
      </w:r>
    </w:p>
    <w:p w14:paraId="259D3E98" w14:textId="77777777" w:rsidR="00745880" w:rsidRDefault="00000000">
      <w:pPr>
        <w:pStyle w:val="FirstParagraph"/>
      </w:pPr>
      <w:r>
        <w:t>89 O assembly of Rome, we hear amongst you the sound of an owl. Has the intoxication of passion overtaken you, or were you among the heedless?</w:t>
      </w:r>
    </w:p>
    <w:p w14:paraId="1C771681" w14:textId="77777777" w:rsidR="00745880"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1FA70435" w14:textId="77777777" w:rsidR="00745880"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65591CF6" w14:textId="77777777" w:rsidR="00745880" w:rsidRDefault="00000000">
      <w:pPr>
        <w:pStyle w:val="Heading2"/>
      </w:pPr>
      <w:bookmarkStart w:id="206" w:name="the-rhine-covered-in-blood"/>
      <w:bookmarkEnd w:id="205"/>
      <w:r>
        <w:t>The Rhine Covered in Blood</w:t>
      </w:r>
    </w:p>
    <w:p w14:paraId="26B8F84D" w14:textId="77777777" w:rsidR="00745880"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211A658F" w14:textId="77777777" w:rsidR="00745880" w:rsidRDefault="00000000">
      <w:pPr>
        <w:pStyle w:val="Heading2"/>
      </w:pPr>
      <w:bookmarkStart w:id="207" w:name="to-the-land-of-ṭā-tehran"/>
      <w:bookmarkEnd w:id="206"/>
      <w:r>
        <w:lastRenderedPageBreak/>
        <w:t>To The Land of Ṭā (Tehran)</w:t>
      </w:r>
    </w:p>
    <w:p w14:paraId="0CB6F2A6" w14:textId="77777777" w:rsidR="00745880"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18779A8" w14:textId="77777777" w:rsidR="00745880"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25531A71" w14:textId="77777777" w:rsidR="00745880"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002A36EC" w14:textId="77777777" w:rsidR="00745880" w:rsidRDefault="00000000">
      <w:pPr>
        <w:pStyle w:val="Heading2"/>
      </w:pPr>
      <w:bookmarkStart w:id="208" w:name="to-the-land-of-kha-khurasan"/>
      <w:bookmarkEnd w:id="207"/>
      <w:r>
        <w:t>To The Land of Kha (Khurasan)</w:t>
      </w:r>
    </w:p>
    <w:p w14:paraId="6E89B55A" w14:textId="77777777" w:rsidR="00745880"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33FF31B0" w14:textId="77777777" w:rsidR="00745880" w:rsidRDefault="00000000">
      <w:pPr>
        <w:pStyle w:val="BodyText"/>
      </w:pPr>
      <w:r>
        <w:t>95 No one should interfere with those who govern over the people. Leave what they have to them and turn your attention towards the hearts.</w:t>
      </w:r>
    </w:p>
    <w:p w14:paraId="6021F5B1" w14:textId="77777777" w:rsidR="00745880" w:rsidRDefault="00000000">
      <w:pPr>
        <w:pStyle w:val="BodyText"/>
      </w:pPr>
      <w:r>
        <w:t>96 O Great Sea, shower upon the nations what you have been commanded by the Eternal Sovereign, and adorn the temples of humanity with the patterns of wisdom that gladden hearts and delight eyes.</w:t>
      </w:r>
    </w:p>
    <w:p w14:paraId="11DB6F74" w14:textId="77777777" w:rsidR="00745880" w:rsidRDefault="00000000">
      <w:pPr>
        <w:pStyle w:val="Heading2"/>
      </w:pPr>
      <w:bookmarkStart w:id="209" w:name="purify-your-wealth"/>
      <w:bookmarkEnd w:id="208"/>
      <w:r>
        <w:t>Purify Your Wealth</w:t>
      </w:r>
    </w:p>
    <w:p w14:paraId="2A4F7B0D" w14:textId="77777777" w:rsidR="00745880"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46306742" w14:textId="77777777" w:rsidR="00745880" w:rsidRDefault="00000000">
      <w:pPr>
        <w:pStyle w:val="BodyText"/>
      </w:pPr>
      <w:r>
        <w:t>He intends for you what you do not know today, people will know when the spirits soar and the carpets of joy are folded. Thus, he reminds you from him is an inscribed Tablet.</w:t>
      </w:r>
    </w:p>
    <w:p w14:paraId="49F61808" w14:textId="77777777" w:rsidR="00745880"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0104C892" w14:textId="77777777" w:rsidR="00745880" w:rsidRDefault="00000000">
      <w:pPr>
        <w:pStyle w:val="Heading2"/>
      </w:pPr>
      <w:bookmarkStart w:id="210" w:name="to-the-assembly-of-scholars"/>
      <w:bookmarkEnd w:id="209"/>
      <w:r>
        <w:t>To the Assembly of Scholars</w:t>
      </w:r>
    </w:p>
    <w:p w14:paraId="2F8F3E77" w14:textId="77777777" w:rsidR="00745880" w:rsidRDefault="00000000">
      <w:pPr>
        <w:pStyle w:val="Heading3"/>
      </w:pPr>
      <w:bookmarkStart w:id="211" w:name="X321dc630aeba0e85c6ac7518f9d1c39663d0e27"/>
      <w:r>
        <w:t>Do Not Use Your Own Principles and Sciences</w:t>
      </w:r>
    </w:p>
    <w:p w14:paraId="255C2244" w14:textId="77777777" w:rsidR="00745880"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5A9B512C" w14:textId="77777777" w:rsidR="00745880"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1385EB9A" w14:textId="77777777" w:rsidR="00745880"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13AC303D" w14:textId="77777777" w:rsidR="00745880" w:rsidRDefault="00000000">
      <w:pPr>
        <w:pStyle w:val="Heading2"/>
      </w:pPr>
      <w:bookmarkStart w:id="212" w:name="to-the-people"/>
      <w:bookmarkEnd w:id="210"/>
      <w:bookmarkEnd w:id="211"/>
      <w:r>
        <w:t>To the People</w:t>
      </w:r>
    </w:p>
    <w:p w14:paraId="4FC35DF7" w14:textId="77777777" w:rsidR="00745880"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14F8A35A" w14:textId="77777777" w:rsidR="00745880"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219F6646" w14:textId="77777777" w:rsidR="00745880"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7B235634" w14:textId="77777777" w:rsidR="00745880" w:rsidRDefault="00000000">
      <w:pPr>
        <w:pStyle w:val="Heading2"/>
      </w:pPr>
      <w:bookmarkStart w:id="213" w:name="X1562b1c58a8d67641d23297e8164fe2089dfd3b"/>
      <w:bookmarkEnd w:id="212"/>
      <w:r>
        <w:t>Do Not Interpret and Deviate From Its Apparent Meaning</w:t>
      </w:r>
    </w:p>
    <w:p w14:paraId="15AF13BC" w14:textId="77777777" w:rsidR="00745880"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7894DD19" w14:textId="77777777" w:rsidR="00745880" w:rsidRDefault="00000000">
      <w:pPr>
        <w:pStyle w:val="Heading2"/>
      </w:pPr>
      <w:bookmarkStart w:id="214" w:name="trim-your-nails-and-bath-weekly"/>
      <w:bookmarkEnd w:id="213"/>
      <w:r>
        <w:lastRenderedPageBreak/>
        <w:t>Trim Your Nails and Bath Weekly</w:t>
      </w:r>
    </w:p>
    <w:p w14:paraId="01F30511" w14:textId="77777777" w:rsidR="00745880"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63160FC0" w14:textId="77777777" w:rsidR="00745880"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606729E4" w14:textId="77777777" w:rsidR="00745880" w:rsidRDefault="00000000">
      <w:pPr>
        <w:pStyle w:val="Heading2"/>
      </w:pPr>
      <w:bookmarkStart w:id="215" w:name="X88a0022b1e8b85d4ba9b36c8b39099f645cb965"/>
      <w:bookmarkEnd w:id="214"/>
      <w:r>
        <w:t>Do Not Marry Your Fathers’ Wives or Young Boys</w:t>
      </w:r>
    </w:p>
    <w:p w14:paraId="70BF0B4F" w14:textId="77777777" w:rsidR="00745880"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6C21BCB9" w14:textId="77777777" w:rsidR="00745880" w:rsidRDefault="00000000">
      <w:pPr>
        <w:pStyle w:val="Heading2"/>
      </w:pPr>
      <w:bookmarkStart w:id="216" w:name="X3550b8174169ce79e9bc33b57cd1fd7bb8970cb"/>
      <w:bookmarkEnd w:id="215"/>
      <w:r>
        <w:t>Engaging In the Remembrance of God In Designated Places</w:t>
      </w:r>
    </w:p>
    <w:p w14:paraId="6551FC1E" w14:textId="77777777" w:rsidR="00745880"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1541EEEE" w14:textId="77777777" w:rsidR="00745880" w:rsidRDefault="00000000">
      <w:pPr>
        <w:pStyle w:val="Heading2"/>
      </w:pPr>
      <w:bookmarkStart w:id="217" w:name="writing-a-will"/>
      <w:bookmarkEnd w:id="216"/>
      <w:r>
        <w:t>Writing a Will</w:t>
      </w:r>
    </w:p>
    <w:p w14:paraId="1D77E6BF" w14:textId="77777777" w:rsidR="00745880"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1BDBEF67" w14:textId="77777777" w:rsidR="00745880" w:rsidRDefault="00000000">
      <w:pPr>
        <w:pStyle w:val="Heading2"/>
      </w:pPr>
      <w:bookmarkStart w:id="218" w:name="two-greatest-feast-days"/>
      <w:bookmarkEnd w:id="217"/>
      <w:r>
        <w:t>Two Greatest Feast Days</w:t>
      </w:r>
    </w:p>
    <w:p w14:paraId="5F7BF6DE" w14:textId="77777777" w:rsidR="00745880"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31BA822F" w14:textId="77777777" w:rsidR="00745880" w:rsidRDefault="00000000">
      <w:pPr>
        <w:pStyle w:val="Heading2"/>
      </w:pPr>
      <w:bookmarkStart w:id="219" w:name="X2d43c59dfb2eae6d16374aa727a70cc045f7114"/>
      <w:bookmarkEnd w:id="218"/>
      <w:r>
        <w:lastRenderedPageBreak/>
        <w:t>Victory on the First Day of the Month of Splendor</w:t>
      </w:r>
    </w:p>
    <w:p w14:paraId="5B210F40" w14:textId="77777777" w:rsidR="00745880"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1E5303B6" w14:textId="77777777" w:rsidR="00745880" w:rsidRDefault="00000000">
      <w:pPr>
        <w:pStyle w:val="Heading2"/>
      </w:pPr>
      <w:bookmarkStart w:id="220" w:name="the-sovereign-of-feasts"/>
      <w:bookmarkEnd w:id="219"/>
      <w:r>
        <w:t>The Sovereign of Feasts</w:t>
      </w:r>
    </w:p>
    <w:p w14:paraId="71C22173" w14:textId="77777777" w:rsidR="00745880"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3F8A2BCB" w14:textId="77777777" w:rsidR="00745880" w:rsidRDefault="00000000">
      <w:pPr>
        <w:pStyle w:val="Heading2"/>
      </w:pPr>
      <w:bookmarkStart w:id="221" w:name="seek-help-from-wise-doctors"/>
      <w:bookmarkEnd w:id="220"/>
      <w:r>
        <w:t>Seek Help From Wise Doctors</w:t>
      </w:r>
    </w:p>
    <w:p w14:paraId="32BEDDB1" w14:textId="77777777" w:rsidR="00745880" w:rsidRDefault="00000000">
      <w:pPr>
        <w:pStyle w:val="FirstParagraph"/>
      </w:pPr>
      <w:r>
        <w:t>113 If you fall ill, seek help from the wise among doctors. We have not nullified the means; rather, we have confirmed them through this pen that God has made the source of His radiant command.</w:t>
      </w:r>
    </w:p>
    <w:p w14:paraId="5F4BAC0F" w14:textId="77777777" w:rsidR="00745880" w:rsidRDefault="00000000">
      <w:pPr>
        <w:pStyle w:val="Heading2"/>
      </w:pPr>
      <w:bookmarkStart w:id="222" w:name="a-requirement-has-been-pardoned"/>
      <w:bookmarkEnd w:id="221"/>
      <w:r>
        <w:t>A Requirement Has Been Pardoned</w:t>
      </w:r>
    </w:p>
    <w:p w14:paraId="7514B6B4" w14:textId="77777777" w:rsidR="00745880"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36B20FE0" w14:textId="77777777" w:rsidR="00745880" w:rsidRDefault="00000000">
      <w:pPr>
        <w:pStyle w:val="Heading2"/>
      </w:pPr>
      <w:bookmarkStart w:id="223" w:name="the-dawning-place-of-remembrances"/>
      <w:bookmarkEnd w:id="222"/>
      <w:r>
        <w:t>The Dawning Place of Remembrances</w:t>
      </w:r>
    </w:p>
    <w:p w14:paraId="6817E136" w14:textId="77777777" w:rsidR="00745880"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7727B07A" w14:textId="77777777" w:rsidR="00745880" w:rsidRDefault="00000000">
      <w:pPr>
        <w:pStyle w:val="Heading2"/>
      </w:pPr>
      <w:bookmarkStart w:id="224" w:name="X520b6e230de9b33bbebe32208fd33b0d8d5aacd"/>
      <w:bookmarkEnd w:id="223"/>
      <w:r>
        <w:t>Recite the Verses in the Most Beautiful Melodies</w:t>
      </w:r>
    </w:p>
    <w:p w14:paraId="48AA2CAF" w14:textId="77777777" w:rsidR="00745880"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438112DC" w14:textId="77777777" w:rsidR="00745880" w:rsidRDefault="00000000">
      <w:pPr>
        <w:pStyle w:val="Heading2"/>
      </w:pPr>
      <w:bookmarkStart w:id="225" w:name="Xe54cfbe04774da9305de8c2a94e5e36297b2346"/>
      <w:bookmarkEnd w:id="224"/>
      <w:r>
        <w:t>Support Those Who Remember God and Raised His Word</w:t>
      </w:r>
    </w:p>
    <w:p w14:paraId="49BD613B" w14:textId="77777777" w:rsidR="00745880"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0147F013" w14:textId="77777777" w:rsidR="00745880" w:rsidRDefault="00000000">
      <w:pPr>
        <w:pStyle w:val="Heading2"/>
      </w:pPr>
      <w:bookmarkStart w:id="226" w:name="learning-different-languages"/>
      <w:bookmarkEnd w:id="225"/>
      <w:r>
        <w:t>Learning Different Languages</w:t>
      </w:r>
    </w:p>
    <w:p w14:paraId="3FD1C1FF" w14:textId="77777777" w:rsidR="00745880"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6D0C3D36" w14:textId="77777777" w:rsidR="00745880" w:rsidRDefault="00000000">
      <w:pPr>
        <w:pStyle w:val="Heading2"/>
      </w:pPr>
      <w:bookmarkStart w:id="227" w:name="X547dcb97c1f2a589d35746726277d8d977050fb"/>
      <w:bookmarkEnd w:id="226"/>
      <w:r>
        <w:t>Unwise to Consume That Which Takes Away Reason</w:t>
      </w:r>
    </w:p>
    <w:p w14:paraId="0995234D" w14:textId="77777777" w:rsidR="00745880" w:rsidRDefault="00000000">
      <w:pPr>
        <w:pStyle w:val="FirstParagraph"/>
      </w:pPr>
      <w:r>
        <w:t>119 It is not for the wise to consume that which takes away reason, and one should act in a manner that befits a human being, not in the way that every careless, dubious person behaves.</w:t>
      </w:r>
    </w:p>
    <w:p w14:paraId="3977FCFE" w14:textId="77777777" w:rsidR="00745880" w:rsidRDefault="00000000">
      <w:pPr>
        <w:pStyle w:val="Heading2"/>
      </w:pPr>
      <w:bookmarkStart w:id="228" w:name="Xc49b5afb8d02a68f8034d8c9a756000d93f81a2"/>
      <w:bookmarkEnd w:id="227"/>
      <w:r>
        <w:t>Honesty, Loyalty, Piety, Truthfulness, Manners</w:t>
      </w:r>
    </w:p>
    <w:p w14:paraId="4B3162B5" w14:textId="77777777" w:rsidR="00745880"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40A489B4" w14:textId="77777777" w:rsidR="00745880" w:rsidRDefault="00000000">
      <w:pPr>
        <w:pStyle w:val="Heading2"/>
      </w:pPr>
      <w:bookmarkStart w:id="229" w:name="turn-towards-whom-god-wills"/>
      <w:bookmarkEnd w:id="228"/>
      <w:r>
        <w:t>Turn Towards Whom God Wills</w:t>
      </w:r>
    </w:p>
    <w:p w14:paraId="034390F7" w14:textId="77777777" w:rsidR="00745880" w:rsidRDefault="00000000">
      <w:pPr>
        <w:pStyle w:val="FirstParagraph"/>
      </w:pPr>
      <w:r>
        <w:t>121 When the sea of union storms and the decree of the origin is fulfilled in the ultimate destiny, turn towards whom God wills, the one who has branched out from this ancient root.</w:t>
      </w:r>
    </w:p>
    <w:p w14:paraId="521D0DA6" w14:textId="77777777" w:rsidR="00745880" w:rsidRDefault="00000000">
      <w:pPr>
        <w:pStyle w:val="Heading2"/>
      </w:pPr>
      <w:bookmarkStart w:id="230" w:name="true-freedom"/>
      <w:bookmarkEnd w:id="229"/>
      <w:r>
        <w:t>True Freedom</w:t>
      </w:r>
    </w:p>
    <w:p w14:paraId="3FA182CE" w14:textId="77777777" w:rsidR="00745880"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32240017" w14:textId="77777777" w:rsidR="00745880"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2A24315F" w14:textId="77777777" w:rsidR="00745880" w:rsidRDefault="00000000">
      <w:pPr>
        <w:pStyle w:val="BodyText"/>
      </w:pPr>
      <w:r>
        <w:t>124 Observe creation, like sheep they must have a shepherd to guard them. This is a certain truth. We verify this in some situations over others, indeed we are all-knowing.</w:t>
      </w:r>
    </w:p>
    <w:p w14:paraId="4986DA22" w14:textId="77777777" w:rsidR="00745880"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556B3546" w14:textId="77777777" w:rsidR="00745880" w:rsidRDefault="00000000">
      <w:pPr>
        <w:pStyle w:val="Heading2"/>
      </w:pPr>
      <w:bookmarkStart w:id="231" w:name="ask-what-benefits-you"/>
      <w:bookmarkEnd w:id="230"/>
      <w:r>
        <w:t>Ask What Benefits You</w:t>
      </w:r>
    </w:p>
    <w:p w14:paraId="0CE79FFD" w14:textId="77777777" w:rsidR="00745880"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2CF1736B" w14:textId="77777777" w:rsidR="00745880" w:rsidRDefault="00000000">
      <w:pPr>
        <w:pStyle w:val="Heading2"/>
      </w:pPr>
      <w:bookmarkStart w:id="232" w:name="nineteen-month-calendar"/>
      <w:bookmarkEnd w:id="231"/>
      <w:r>
        <w:t>Nineteen Month Calendar</w:t>
      </w:r>
    </w:p>
    <w:p w14:paraId="45E5A6CA" w14:textId="77777777" w:rsidR="00745880" w:rsidRDefault="00000000">
      <w:pPr>
        <w:pStyle w:val="FirstParagraph"/>
      </w:pPr>
      <w:r>
        <w:t>127 Indeed, the number of months is nineteen months in the book of God. Its beginning has been adorned with this supreme name over all the worlds.</w:t>
      </w:r>
    </w:p>
    <w:p w14:paraId="163C61D6" w14:textId="77777777" w:rsidR="00745880" w:rsidRDefault="00000000">
      <w:pPr>
        <w:pStyle w:val="Heading2"/>
      </w:pPr>
      <w:bookmarkStart w:id="233" w:name="burial-of-the-deceased"/>
      <w:bookmarkEnd w:id="232"/>
      <w:r>
        <w:t>Burial of the Deceased</w:t>
      </w:r>
    </w:p>
    <w:p w14:paraId="2582090A" w14:textId="77777777" w:rsidR="00745880" w:rsidRDefault="00000000">
      <w:pPr>
        <w:pStyle w:val="FirstParagraph"/>
      </w:pPr>
      <w:r>
        <w:t>128 God has decreed the burial of the deceased in crystal, impenetrable stones, or fine, solid woods, and the placement of engraved seals on their fingers. Indeed, He is the All-Knowing, the All-Wise.</w:t>
      </w:r>
    </w:p>
    <w:p w14:paraId="08A18440" w14:textId="77777777" w:rsidR="00745880"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375B46E5" w14:textId="77777777" w:rsidR="00745880"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43BB8925" w14:textId="77777777" w:rsidR="00745880"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0C893500" w14:textId="77777777" w:rsidR="00745880" w:rsidRDefault="00000000">
      <w:pPr>
        <w:pStyle w:val="Heading2"/>
      </w:pPr>
      <w:bookmarkStart w:id="234" w:name="relationship-with-the-bayan"/>
      <w:bookmarkEnd w:id="233"/>
      <w:r>
        <w:lastRenderedPageBreak/>
        <w:t>Relationship with the Bayan</w:t>
      </w:r>
    </w:p>
    <w:p w14:paraId="06C2EB57" w14:textId="77777777" w:rsidR="00745880" w:rsidRDefault="00000000">
      <w:pPr>
        <w:pStyle w:val="FirstParagraph"/>
      </w:pPr>
      <w:r>
        <w:t>131 God has revoked what the Bayan decreed regarding travel restrictions. Indeed, He is the Chosen One, who does as He pleases and ordains as He wishes.</w:t>
      </w:r>
    </w:p>
    <w:p w14:paraId="7ECB0DC4" w14:textId="77777777" w:rsidR="00745880"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4EDC1C00" w14:textId="77777777" w:rsidR="00745880" w:rsidRDefault="00000000">
      <w:pPr>
        <w:pStyle w:val="BodyText"/>
      </w:pPr>
      <w:r>
        <w:t>Burn away the veils with the fire of My love and glorify with this name by which We have subjected the worlds.</w:t>
      </w:r>
    </w:p>
    <w:p w14:paraId="6D2B1951" w14:textId="77777777" w:rsidR="00745880" w:rsidRDefault="00000000">
      <w:pPr>
        <w:pStyle w:val="Heading2"/>
      </w:pPr>
      <w:bookmarkStart w:id="235" w:name="raise-the-two-houses"/>
      <w:bookmarkEnd w:id="234"/>
      <w:r>
        <w:t>Raise the Two Houses</w:t>
      </w:r>
    </w:p>
    <w:p w14:paraId="29773928" w14:textId="77777777" w:rsidR="00745880" w:rsidRDefault="00000000">
      <w:pPr>
        <w:pStyle w:val="FirstParagraph"/>
      </w:pPr>
      <w:r>
        <w:t>133 And indeed, raise the two houses in the two positions and the positions in which the throne of your merciful Lord has settled. Thus, the Master of the Knowing commands you.</w:t>
      </w:r>
    </w:p>
    <w:p w14:paraId="5DD86967" w14:textId="77777777" w:rsidR="00745880" w:rsidRDefault="00000000">
      <w:pPr>
        <w:pStyle w:val="Heading2"/>
      </w:pPr>
      <w:bookmarkStart w:id="236" w:name="be-manifestations-of-righteousness"/>
      <w:bookmarkEnd w:id="235"/>
      <w:r>
        <w:t>Be Manifestations of Righteousness</w:t>
      </w:r>
    </w:p>
    <w:p w14:paraId="52508542" w14:textId="77777777" w:rsidR="00745880"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761523F1" w14:textId="77777777" w:rsidR="00745880" w:rsidRDefault="00000000">
      <w:pPr>
        <w:pStyle w:val="BodyText"/>
      </w:pPr>
      <w:r>
        <w:t>Look with the eye of fairness at the one who has come from the sky of Will and Power, and do not be among the wrongdoers.</w:t>
      </w:r>
    </w:p>
    <w:p w14:paraId="2410D521" w14:textId="77777777" w:rsidR="00745880"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34CD2124" w14:textId="77777777" w:rsidR="00745880"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3C7D26DD" w14:textId="77777777" w:rsidR="00745880" w:rsidRDefault="00000000">
      <w:pPr>
        <w:pStyle w:val="Heading2"/>
      </w:pPr>
      <w:bookmarkStart w:id="237" w:name="the-direction-of-prayer"/>
      <w:bookmarkEnd w:id="236"/>
      <w:r>
        <w:t>The Direction of Prayer</w:t>
      </w:r>
    </w:p>
    <w:p w14:paraId="2848BC63" w14:textId="77777777" w:rsidR="00745880"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096FDC1D" w14:textId="77777777" w:rsidR="00745880" w:rsidRDefault="00000000">
      <w:pPr>
        <w:pStyle w:val="Heading2"/>
      </w:pPr>
      <w:bookmarkStart w:id="238" w:name="X093ba9ee68d025ca7bafd45e1d9dc4d2f1a1753"/>
      <w:bookmarkEnd w:id="237"/>
      <w:r>
        <w:t>Do Not Cling to Verses of Prior Manifestations</w:t>
      </w:r>
    </w:p>
    <w:p w14:paraId="235BF637" w14:textId="77777777" w:rsidR="00745880"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1A015FDE" w14:textId="77777777" w:rsidR="00745880" w:rsidRDefault="00000000">
      <w:pPr>
        <w:pStyle w:val="BodyText"/>
      </w:pPr>
      <w:r>
        <w:t>Say: This is the truth of knowledge, if you are among those who understand.</w:t>
      </w:r>
    </w:p>
    <w:p w14:paraId="41C790DB" w14:textId="77777777" w:rsidR="00745880" w:rsidRDefault="00000000">
      <w:pPr>
        <w:pStyle w:val="Heading2"/>
      </w:pPr>
      <w:bookmarkStart w:id="239" w:name="X80cad350fa6fe2470feaa265e02a86fb6344be9"/>
      <w:bookmarkEnd w:id="238"/>
      <w:r>
        <w:t>Union With Another Should Elevate the Command of God</w:t>
      </w:r>
    </w:p>
    <w:p w14:paraId="200CE6CB" w14:textId="77777777" w:rsidR="00745880"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29FECD4B" w14:textId="77777777" w:rsidR="00745880" w:rsidRDefault="00000000">
      <w:pPr>
        <w:pStyle w:val="Heading2"/>
      </w:pPr>
      <w:bookmarkStart w:id="240" w:name="why-god-changes-the-laws"/>
      <w:bookmarkEnd w:id="239"/>
      <w:r>
        <w:t>Why God Changes the Laws</w:t>
      </w:r>
    </w:p>
    <w:p w14:paraId="2F167E07" w14:textId="77777777" w:rsidR="00745880"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0CEDACD6" w14:textId="77777777" w:rsidR="00745880" w:rsidRDefault="00000000">
      <w:pPr>
        <w:pStyle w:val="BodyText"/>
      </w:pPr>
      <w:r>
        <w:t>141 Say, “By Allah, indeed I am beloved, and now listen to what descends from the heavens of revelation and lament for what you have committed in its days. Fear Allah, and do not be among the transgressors.</w:t>
      </w:r>
    </w:p>
    <w:p w14:paraId="150C3C80" w14:textId="77777777" w:rsidR="00745880" w:rsidRDefault="00000000">
      <w:pPr>
        <w:pStyle w:val="BodyText"/>
      </w:pPr>
      <w:r>
        <w:t>Say, ’O people, if you do not believe in it, do not oppose it. By Allah, what has gathered against it from the armies of the oppressors is sufficient.”</w:t>
      </w:r>
    </w:p>
    <w:p w14:paraId="1179BB2B" w14:textId="77777777" w:rsidR="00745880"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060E0ABC" w14:textId="77777777" w:rsidR="00745880"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63BE84EB" w14:textId="77777777" w:rsidR="00745880"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1EFE152C" w14:textId="77777777" w:rsidR="00745880" w:rsidRDefault="00000000">
      <w:pPr>
        <w:pStyle w:val="Heading2"/>
      </w:pPr>
      <w:bookmarkStart w:id="241" w:name="live-harmoniously-with-all-religions"/>
      <w:bookmarkEnd w:id="240"/>
      <w:r>
        <w:t>Live Harmoniously With All Religions</w:t>
      </w:r>
    </w:p>
    <w:p w14:paraId="147EFEBF" w14:textId="77777777" w:rsidR="00745880"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66FF9CFB" w14:textId="77777777" w:rsidR="00745880" w:rsidRDefault="00000000">
      <w:pPr>
        <w:pStyle w:val="Heading2"/>
      </w:pPr>
      <w:bookmarkStart w:id="242" w:name="do-not-trespass-in-a-house"/>
      <w:bookmarkEnd w:id="241"/>
      <w:r>
        <w:t>Do Not Trespass In a House</w:t>
      </w:r>
    </w:p>
    <w:p w14:paraId="773640D7" w14:textId="77777777" w:rsidR="00745880" w:rsidRDefault="00000000">
      <w:pPr>
        <w:pStyle w:val="FirstParagraph"/>
      </w:pPr>
      <w:r>
        <w:t>145 Do not enter a house if its owner is absent, except with his permission. Always adhere to what is known to be right in all circumstances, and do not be among the heedless.</w:t>
      </w:r>
    </w:p>
    <w:p w14:paraId="77627B60" w14:textId="77777777" w:rsidR="00745880" w:rsidRDefault="00000000">
      <w:pPr>
        <w:pStyle w:val="Heading2"/>
      </w:pPr>
      <w:bookmarkStart w:id="243" w:name="purify-wealth-and-almsgiving"/>
      <w:bookmarkEnd w:id="242"/>
      <w:r>
        <w:t>Purify Wealth and Almsgiving</w:t>
      </w:r>
    </w:p>
    <w:p w14:paraId="18241B12" w14:textId="77777777" w:rsidR="00745880"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3C2F4B7E" w14:textId="77777777" w:rsidR="00745880" w:rsidRDefault="00000000">
      <w:pPr>
        <w:pStyle w:val="Heading2"/>
      </w:pPr>
      <w:bookmarkStart w:id="244" w:name="do-not-ask-for-donations"/>
      <w:bookmarkEnd w:id="243"/>
      <w:r>
        <w:lastRenderedPageBreak/>
        <w:t>Do Not Ask For Donations</w:t>
      </w:r>
    </w:p>
    <w:p w14:paraId="7D700553" w14:textId="77777777" w:rsidR="00745880"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D893837" w14:textId="77777777" w:rsidR="00745880" w:rsidRDefault="00000000">
      <w:pPr>
        <w:pStyle w:val="Heading2"/>
      </w:pPr>
      <w:bookmarkStart w:id="245" w:name="do-not-sadden-hearts-and-souls"/>
      <w:bookmarkEnd w:id="244"/>
      <w:r>
        <w:t>Do Not Sadden Hearts and Souls</w:t>
      </w:r>
    </w:p>
    <w:p w14:paraId="243E6196" w14:textId="77777777" w:rsidR="00745880"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08327589" w14:textId="77777777" w:rsidR="00745880"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12D3CB89" w14:textId="77777777" w:rsidR="00745880" w:rsidRDefault="00000000">
      <w:pPr>
        <w:pStyle w:val="Heading2"/>
      </w:pPr>
      <w:bookmarkStart w:id="246" w:name="X25dd775b8162d1a108902a9a07212313413a855"/>
      <w:bookmarkEnd w:id="245"/>
      <w:r>
        <w:t>Recite the Verses of God Every Morning and Evening</w:t>
      </w:r>
    </w:p>
    <w:p w14:paraId="6233F42D" w14:textId="77777777" w:rsidR="00745880"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7E2B3F08" w14:textId="77777777" w:rsidR="00745880"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5C1E0A32" w14:textId="77777777" w:rsidR="00745880" w:rsidRDefault="00000000">
      <w:pPr>
        <w:pStyle w:val="Heading2"/>
      </w:pPr>
      <w:bookmarkStart w:id="247" w:name="X84c8ec248db064ec3fbeb261299a344505eeac7"/>
      <w:bookmarkEnd w:id="246"/>
      <w:r>
        <w:t>Teach Offspring to Read the Tablets in the Best of Melodies</w:t>
      </w:r>
    </w:p>
    <w:p w14:paraId="0779F669" w14:textId="77777777" w:rsidR="00745880"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6CEED03E" w14:textId="77777777" w:rsidR="00745880"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20B7B9E9" w14:textId="77777777" w:rsidR="00745880" w:rsidRDefault="00000000">
      <w:pPr>
        <w:pStyle w:val="Heading2"/>
      </w:pPr>
      <w:bookmarkStart w:id="248" w:name="Xb94f634e4a15c25c3845a1d8a7d3e42b0299901"/>
      <w:bookmarkEnd w:id="247"/>
      <w:r>
        <w:t>Renew Foundations of the House Every Nineteen Years</w:t>
      </w:r>
    </w:p>
    <w:p w14:paraId="4363DBF6" w14:textId="77777777" w:rsidR="00745880"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68FA4EAC" w14:textId="77777777" w:rsidR="00745880" w:rsidRDefault="00000000">
      <w:pPr>
        <w:pStyle w:val="Heading2"/>
      </w:pPr>
      <w:bookmarkStart w:id="249" w:name="wash-your-feet"/>
      <w:bookmarkEnd w:id="248"/>
      <w:r>
        <w:t>Wash Your Feet</w:t>
      </w:r>
    </w:p>
    <w:p w14:paraId="65A9024F" w14:textId="77777777" w:rsidR="00745880" w:rsidRDefault="00000000">
      <w:pPr>
        <w:pStyle w:val="FirstParagraph"/>
      </w:pPr>
      <w:r>
        <w:t>152 Wash your feet every day in the summer, and during the winter, once every three days.</w:t>
      </w:r>
    </w:p>
    <w:p w14:paraId="1FCA8B22" w14:textId="77777777" w:rsidR="00745880" w:rsidRDefault="00000000">
      <w:pPr>
        <w:pStyle w:val="Heading2"/>
      </w:pPr>
      <w:bookmarkStart w:id="250" w:name="respond-to-anger-with-gentleness"/>
      <w:bookmarkEnd w:id="249"/>
      <w:r>
        <w:t>Respond to Anger With Gentleness</w:t>
      </w:r>
    </w:p>
    <w:p w14:paraId="3848698C" w14:textId="77777777" w:rsidR="00745880"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4D0603AA" w14:textId="77777777" w:rsidR="00745880" w:rsidRDefault="00000000">
      <w:pPr>
        <w:pStyle w:val="Heading2"/>
      </w:pPr>
      <w:bookmarkStart w:id="251" w:name="prohibited-from-ascending-pulpits"/>
      <w:bookmarkEnd w:id="250"/>
      <w:r>
        <w:t>Prohibited From Ascending Pulpits</w:t>
      </w:r>
    </w:p>
    <w:p w14:paraId="7AC7687F" w14:textId="77777777" w:rsidR="00745880"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4F00C4E0" w14:textId="77777777" w:rsidR="00745880" w:rsidRDefault="00000000">
      <w:pPr>
        <w:pStyle w:val="Heading2"/>
      </w:pPr>
      <w:bookmarkStart w:id="252" w:name="gambling-and-opium-forbidden"/>
      <w:bookmarkEnd w:id="251"/>
      <w:r>
        <w:t>Gambling and Opium Forbidden</w:t>
      </w:r>
    </w:p>
    <w:p w14:paraId="6B8D9F36" w14:textId="77777777" w:rsidR="00745880"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3321D2A7" w14:textId="77777777" w:rsidR="00745880" w:rsidRDefault="00000000">
      <w:pPr>
        <w:pStyle w:val="Heading2"/>
      </w:pPr>
      <w:bookmarkStart w:id="253" w:name="Xb9b080d035331edac2df39e71cb6e4956821597"/>
      <w:bookmarkEnd w:id="252"/>
      <w:r>
        <w:t>Respond to Invitations for Banquets and Gatherings with Joy</w:t>
      </w:r>
    </w:p>
    <w:p w14:paraId="339B2A35" w14:textId="77777777" w:rsidR="00745880" w:rsidRDefault="00000000">
      <w:pPr>
        <w:pStyle w:val="FirstParagraph"/>
      </w:pPr>
      <w:r>
        <w:t>156 When you are invited to banquets and gatherings, respond with joy and cheerfulness. Those who fulfill their promises are safe from threats. This is a day in which every wise matter is detailed.</w:t>
      </w:r>
    </w:p>
    <w:p w14:paraId="62AF0F6A" w14:textId="77777777" w:rsidR="00745880" w:rsidRDefault="00000000">
      <w:pPr>
        <w:pStyle w:val="Heading2"/>
      </w:pPr>
      <w:bookmarkStart w:id="254" w:name="secret-of-reversal"/>
      <w:bookmarkEnd w:id="253"/>
      <w:r>
        <w:t>Secret of Reversal</w:t>
      </w:r>
    </w:p>
    <w:p w14:paraId="70EF3F61" w14:textId="77777777" w:rsidR="00745880"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255F5F55" w14:textId="77777777" w:rsidR="00745880"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56D8F35B" w14:textId="77777777" w:rsidR="00745880" w:rsidRDefault="00000000">
      <w:pPr>
        <w:pStyle w:val="Heading2"/>
      </w:pPr>
      <w:bookmarkStart w:id="255" w:name="the-knowledge-of-meanings"/>
      <w:bookmarkEnd w:id="254"/>
      <w:r>
        <w:t>The Knowledge of Meanings</w:t>
      </w:r>
    </w:p>
    <w:p w14:paraId="5BFCBBBB" w14:textId="77777777" w:rsidR="00745880"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09BACE54" w14:textId="77777777" w:rsidR="00745880" w:rsidRDefault="00000000">
      <w:pPr>
        <w:pStyle w:val="Heading2"/>
      </w:pPr>
      <w:bookmarkStart w:id="256" w:name="X11fb6e7ee88190727567f39c8739c9298fa0c79"/>
      <w:bookmarkEnd w:id="255"/>
      <w:r>
        <w:t>Carrying Weapons of War, Adorn Yourself with Manners and Ethics</w:t>
      </w:r>
    </w:p>
    <w:p w14:paraId="5E8A1460" w14:textId="77777777" w:rsidR="00745880"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723C98FD" w14:textId="77777777" w:rsidR="00745880" w:rsidRDefault="00000000">
      <w:pPr>
        <w:pStyle w:val="Heading2"/>
      </w:pPr>
      <w:bookmarkStart w:id="257" w:name="melodies-in-the-houses-of-god"/>
      <w:bookmarkEnd w:id="256"/>
      <w:r>
        <w:t>Melodies in the Houses of God</w:t>
      </w:r>
    </w:p>
    <w:p w14:paraId="19C61441" w14:textId="77777777" w:rsidR="00745880"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5F03BC48" w14:textId="77777777" w:rsidR="00745880" w:rsidRDefault="00000000">
      <w:pPr>
        <w:pStyle w:val="Heading2"/>
      </w:pPr>
      <w:bookmarkStart w:id="258" w:name="the-foundation-of-beliefs"/>
      <w:bookmarkEnd w:id="257"/>
      <w:r>
        <w:t>The Foundation of Beliefs</w:t>
      </w:r>
    </w:p>
    <w:p w14:paraId="2D5AF89D" w14:textId="77777777" w:rsidR="00745880"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16006C70" w14:textId="77777777" w:rsidR="00745880" w:rsidRDefault="00000000">
      <w:pPr>
        <w:pStyle w:val="BodyText"/>
      </w:pPr>
      <w:r>
        <w:t>162 If what was forbidden from time immemorial becomes lawful, or vice versa, no one has the right to object to it. And he who stops at anything less than this, indeed, he is among the transgressors.</w:t>
      </w:r>
    </w:p>
    <w:p w14:paraId="294CD084" w14:textId="77777777" w:rsidR="00745880"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02E82AE7" w14:textId="77777777" w:rsidR="00745880"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1FC29651" w14:textId="77777777" w:rsidR="00745880" w:rsidRDefault="00000000">
      <w:pPr>
        <w:pStyle w:val="Heading2"/>
      </w:pPr>
      <w:bookmarkStart w:id="259" w:name="to-the-land-of-kaf-and-ra"/>
      <w:bookmarkEnd w:id="258"/>
      <w:r>
        <w:t>To the Land of Kaf and Ra</w:t>
      </w:r>
    </w:p>
    <w:p w14:paraId="070D7653" w14:textId="77777777" w:rsidR="00745880"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2A8110EA" w14:textId="77777777" w:rsidR="00745880" w:rsidRDefault="00000000">
      <w:pPr>
        <w:pStyle w:val="BodyText"/>
      </w:pPr>
      <w:r>
        <w:t>These are the ones who gaze upon Allah with their own eyes and support Him with their very selves. Verily, they are those firmly grounded in truth.</w:t>
      </w:r>
    </w:p>
    <w:p w14:paraId="3472B4C7" w14:textId="77777777" w:rsidR="00745880" w:rsidRDefault="00000000">
      <w:pPr>
        <w:pStyle w:val="Heading2"/>
      </w:pPr>
      <w:bookmarkStart w:id="260" w:name="to-the-community-of-scholars"/>
      <w:bookmarkEnd w:id="259"/>
      <w:r>
        <w:t>To the Community of Scholars</w:t>
      </w:r>
    </w:p>
    <w:p w14:paraId="2F8E12FB" w14:textId="77777777" w:rsidR="00745880" w:rsidRDefault="00000000">
      <w:pPr>
        <w:pStyle w:val="Heading3"/>
      </w:pPr>
      <w:bookmarkStart w:id="261" w:name="do-not-cause-corruption"/>
      <w:r>
        <w:t>Do Not Cause Corruption</w:t>
      </w:r>
    </w:p>
    <w:p w14:paraId="787AF51B" w14:textId="77777777" w:rsidR="00745880"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201A096B" w14:textId="77777777" w:rsidR="00745880"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21E8040C" w14:textId="77777777" w:rsidR="00745880" w:rsidRDefault="00000000">
      <w:pPr>
        <w:pStyle w:val="Heading3"/>
      </w:pPr>
      <w:bookmarkStart w:id="262" w:name="Xcd38ed8f7decd4af8359b891411e678e7aa34aa"/>
      <w:bookmarkEnd w:id="261"/>
      <w:r>
        <w:t>Do Not Let Names Deter You From Their Owner</w:t>
      </w:r>
    </w:p>
    <w:p w14:paraId="5CF00059" w14:textId="77777777" w:rsidR="00745880"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7E4A34D0" w14:textId="77777777" w:rsidR="00745880"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7FD911A2" w14:textId="77777777" w:rsidR="00745880" w:rsidRDefault="00000000">
      <w:pPr>
        <w:pStyle w:val="Heading3"/>
      </w:pPr>
      <w:bookmarkStart w:id="263" w:name="X3034435c8efc3018ebaa9733d9dc371dcba389f"/>
      <w:bookmarkEnd w:id="262"/>
      <w:r>
        <w:t>Don’t Use the Book and Use it as Evidence Against Allah</w:t>
      </w:r>
    </w:p>
    <w:p w14:paraId="458680A4" w14:textId="77777777" w:rsidR="00745880"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5401F91B" w14:textId="77777777" w:rsidR="00745880" w:rsidRDefault="00000000">
      <w:pPr>
        <w:pStyle w:val="Heading3"/>
      </w:pPr>
      <w:bookmarkStart w:id="264" w:name="unite-people"/>
      <w:bookmarkEnd w:id="263"/>
      <w:r>
        <w:t>Unite People</w:t>
      </w:r>
    </w:p>
    <w:p w14:paraId="6ABE5F5E" w14:textId="77777777" w:rsidR="00745880"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245D7BD5" w14:textId="77777777" w:rsidR="00745880"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31645653" w14:textId="77777777" w:rsidR="00745880"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71506D9D" w14:textId="77777777" w:rsidR="00745880"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358A1A78" w14:textId="77777777" w:rsidR="00745880" w:rsidRDefault="00000000">
      <w:pPr>
        <w:pStyle w:val="Heading2"/>
      </w:pPr>
      <w:bookmarkStart w:id="265" w:name="X15e551950b1ee147da150744eafe63f947e3a3c"/>
      <w:bookmarkEnd w:id="260"/>
      <w:bookmarkEnd w:id="264"/>
      <w:r>
        <w:t>Blessings for the Assembly of Scholars in Splendor</w:t>
      </w:r>
    </w:p>
    <w:p w14:paraId="0E263FF1" w14:textId="77777777" w:rsidR="00745880"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6C6FCBED" w14:textId="77777777" w:rsidR="00745880" w:rsidRDefault="00000000">
      <w:pPr>
        <w:pStyle w:val="Heading2"/>
      </w:pPr>
      <w:bookmarkStart w:id="266" w:name="X773ec419bf0e2ce835967cdaa8a0f7e6276353c"/>
      <w:bookmarkEnd w:id="265"/>
      <w:r>
        <w:lastRenderedPageBreak/>
        <w:t>Return What You Did Not Understand To the Branch</w:t>
      </w:r>
    </w:p>
    <w:p w14:paraId="17EF38F6" w14:textId="77777777" w:rsidR="00745880"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4F690491" w14:textId="77777777" w:rsidR="00745880" w:rsidRDefault="00000000">
      <w:pPr>
        <w:pStyle w:val="Heading2"/>
      </w:pPr>
      <w:bookmarkStart w:id="267" w:name="X3f5ef88a3d9cfe53fc1671753670165f79a56a0"/>
      <w:bookmarkEnd w:id="266"/>
      <w:r>
        <w:t>The Supreme Pen Moves Only By Permission From the Lord</w:t>
      </w:r>
    </w:p>
    <w:p w14:paraId="0AE1084B" w14:textId="77777777" w:rsidR="00745880"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7607E203" w14:textId="77777777" w:rsidR="00745880" w:rsidRDefault="00000000">
      <w:pPr>
        <w:pStyle w:val="Heading2"/>
      </w:pPr>
      <w:bookmarkStart w:id="268" w:name="Xa65ef73d34a87ba57691cb40ea22db6869080d8"/>
      <w:bookmarkEnd w:id="267"/>
      <w:r>
        <w:t>To the Eloquent Assembly (People of the Bayan)</w:t>
      </w:r>
    </w:p>
    <w:p w14:paraId="277672D8" w14:textId="77777777" w:rsidR="00745880"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062095B9" w14:textId="77777777" w:rsidR="00745880" w:rsidRDefault="00000000">
      <w:pPr>
        <w:pStyle w:val="Heading3"/>
      </w:pPr>
      <w:bookmarkStart w:id="269" w:name="beware-arguing-about-god"/>
      <w:r>
        <w:t>Beware Arguing About God</w:t>
      </w:r>
    </w:p>
    <w:p w14:paraId="2B1C9819" w14:textId="77777777" w:rsidR="00745880"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0303D246" w14:textId="77777777" w:rsidR="00745880"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44A67D14" w14:textId="77777777" w:rsidR="00745880"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42194435" w14:textId="77777777" w:rsidR="00745880" w:rsidRDefault="00000000">
      <w:pPr>
        <w:pStyle w:val="Heading3"/>
      </w:pPr>
      <w:bookmarkStart w:id="270" w:name="Xc68839d359f2028f6d5e5e28e9a867b04f4d5d8"/>
      <w:bookmarkEnd w:id="269"/>
      <w:r>
        <w:t>Beware Allowing What is in the Explanation from Preventing You from you Lord</w:t>
      </w:r>
    </w:p>
    <w:p w14:paraId="5E5A6ADC" w14:textId="77777777" w:rsidR="00745880"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4DC2704F" w14:textId="77777777" w:rsidR="00745880" w:rsidRDefault="00000000">
      <w:pPr>
        <w:pStyle w:val="Heading3"/>
      </w:pPr>
      <w:bookmarkStart w:id="271" w:name="ask-god-what-you-do-not-understand"/>
      <w:bookmarkEnd w:id="270"/>
      <w:r>
        <w:t>Ask God What You Do Not Understand</w:t>
      </w:r>
    </w:p>
    <w:p w14:paraId="375B603D" w14:textId="77777777" w:rsidR="00745880"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4787E052" w14:textId="77777777" w:rsidR="00745880" w:rsidRDefault="00000000">
      <w:pPr>
        <w:pStyle w:val="Heading2"/>
      </w:pPr>
      <w:bookmarkStart w:id="272" w:name="this-greatest-composition"/>
      <w:bookmarkEnd w:id="268"/>
      <w:bookmarkEnd w:id="271"/>
      <w:r>
        <w:t>This Greatest Composition</w:t>
      </w:r>
    </w:p>
    <w:p w14:paraId="42B593AA" w14:textId="77777777" w:rsidR="00745880" w:rsidRDefault="00000000">
      <w:pPr>
        <w:pStyle w:val="FirstParagraph"/>
      </w:pPr>
      <w:r>
        <w:t>181 This greatest composition has stirred up the rhythm, and this marvelous order, which no eye of creativity has witnessed its likeness, has brought about a change in the arrangement.</w:t>
      </w:r>
    </w:p>
    <w:p w14:paraId="4AEEAD7C" w14:textId="77777777" w:rsidR="00745880" w:rsidRDefault="00000000">
      <w:pPr>
        <w:pStyle w:val="Heading2"/>
      </w:pPr>
      <w:bookmarkStart w:id="273" w:name="the-religion-of-god-before-and-after"/>
      <w:bookmarkEnd w:id="272"/>
      <w:r>
        <w:t>The Religion of God, Before and After</w:t>
      </w:r>
    </w:p>
    <w:p w14:paraId="418247E3" w14:textId="77777777" w:rsidR="00745880"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E0CA123" w14:textId="77777777" w:rsidR="00745880" w:rsidRDefault="00000000">
      <w:pPr>
        <w:pStyle w:val="BodyText"/>
      </w:pPr>
      <w:r>
        <w:t>183 Say: This is the balance of guidance for those in the heavens and the earth, and the greatest proof if you but knew. Say: With it, every argument is established in the ages if you but have certainty.</w:t>
      </w:r>
    </w:p>
    <w:p w14:paraId="058E951C" w14:textId="77777777" w:rsidR="00745880" w:rsidRDefault="00000000">
      <w:pPr>
        <w:pStyle w:val="Heading2"/>
      </w:pPr>
      <w:bookmarkStart w:id="274" w:name="to-you-who-turns-away-mirza-yahya"/>
      <w:bookmarkEnd w:id="273"/>
      <w:r>
        <w:t>To You Who Turns Away (Mirza Yahya)</w:t>
      </w:r>
    </w:p>
    <w:p w14:paraId="49FAFB09" w14:textId="77777777" w:rsidR="00745880"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3C7D5406" w14:textId="77777777" w:rsidR="00745880" w:rsidRDefault="00000000">
      <w:pPr>
        <w:pStyle w:val="Heading3"/>
      </w:pPr>
      <w:bookmarkStart w:id="275" w:name="turn-to-him-and-he-will-forgive-you"/>
      <w:r>
        <w:t>Turn to Him and He Will Forgive You</w:t>
      </w:r>
    </w:p>
    <w:p w14:paraId="2F0D3629" w14:textId="77777777" w:rsidR="00745880"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28E37D6A" w14:textId="77777777" w:rsidR="00745880" w:rsidRDefault="00000000">
      <w:pPr>
        <w:pStyle w:val="Heading2"/>
      </w:pPr>
      <w:bookmarkStart w:id="276" w:name="the-advice-grace-and-remembrance-of-god"/>
      <w:bookmarkEnd w:id="274"/>
      <w:bookmarkEnd w:id="275"/>
      <w:r>
        <w:t>The Advice, Grace, and Remembrance of God</w:t>
      </w:r>
    </w:p>
    <w:p w14:paraId="3A4F2007" w14:textId="77777777" w:rsidR="00745880"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088C8231" w14:textId="77777777" w:rsidR="00745880" w:rsidRDefault="00000000">
      <w:pPr>
        <w:pStyle w:val="Heading2"/>
      </w:pPr>
      <w:bookmarkStart w:id="277" w:name="X2bd75dc32bc86215e38d2123a151e2346729405"/>
      <w:bookmarkEnd w:id="276"/>
      <w:r>
        <w:t>This Book Has Become The Lamp For the World</w:t>
      </w:r>
    </w:p>
    <w:p w14:paraId="116B3685" w14:textId="77777777" w:rsidR="00745880"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59173FF1" w14:textId="77777777" w:rsidR="00745880" w:rsidRDefault="00000000">
      <w:pPr>
        <w:pStyle w:val="Heading2"/>
      </w:pPr>
      <w:bookmarkStart w:id="278" w:name="X24bca440641d80787f9d625366e7c9199940cfc"/>
      <w:bookmarkEnd w:id="277"/>
      <w:r>
        <w:t>Do Not Burden Animals With What They Cannot Bear</w:t>
      </w:r>
    </w:p>
    <w:p w14:paraId="6BFCE028" w14:textId="77777777" w:rsidR="00745880" w:rsidRDefault="00000000">
      <w:pPr>
        <w:pStyle w:val="FirstParagraph"/>
      </w:pPr>
      <w:r>
        <w:t>187 Do not burden the animals with what they cannot bear. We have strictly forbidden you from this in the Book. Be the embodiments of justice and fairness between the heavens and the earths.</w:t>
      </w:r>
    </w:p>
    <w:p w14:paraId="5F30560A" w14:textId="77777777" w:rsidR="00745880" w:rsidRDefault="00000000">
      <w:pPr>
        <w:pStyle w:val="Heading2"/>
      </w:pPr>
      <w:bookmarkStart w:id="279" w:name="X04b680925381aae3ea0d615ed0ccacb79980b60"/>
      <w:bookmarkEnd w:id="278"/>
      <w:r>
        <w:t>Penalty For Unintentionally Killing a Person</w:t>
      </w:r>
    </w:p>
    <w:p w14:paraId="5C61B30B" w14:textId="77777777" w:rsidR="00745880"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2B1E9F0A" w14:textId="77777777" w:rsidR="00745880" w:rsidRDefault="00000000">
      <w:pPr>
        <w:pStyle w:val="Heading2"/>
      </w:pPr>
      <w:bookmarkStart w:id="280" w:name="to-people-of-the-councils-in-the-lands"/>
      <w:bookmarkEnd w:id="279"/>
      <w:r>
        <w:t>To People of the Councils In the Lands</w:t>
      </w:r>
    </w:p>
    <w:p w14:paraId="50C807A4" w14:textId="77777777" w:rsidR="00745880" w:rsidRDefault="00000000">
      <w:pPr>
        <w:pStyle w:val="Heading3"/>
      </w:pPr>
      <w:bookmarkStart w:id="281" w:name="X0ff526fbdf9ed8bd33848d11eaa35a300d146a2"/>
      <w:r>
        <w:t>Choose a Language and Script, a Cause of Unity</w:t>
      </w:r>
    </w:p>
    <w:p w14:paraId="24DA0395" w14:textId="77777777" w:rsidR="00745880"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5AC83F46" w14:textId="77777777" w:rsidR="00745880" w:rsidRDefault="00000000">
      <w:pPr>
        <w:pStyle w:val="Heading2"/>
      </w:pPr>
      <w:bookmarkStart w:id="282" w:name="consumption-of-opium-is-forbidden"/>
      <w:bookmarkEnd w:id="280"/>
      <w:bookmarkEnd w:id="281"/>
      <w:r>
        <w:t>Consumption of Opium is Forbidden</w:t>
      </w:r>
    </w:p>
    <w:p w14:paraId="4F303998" w14:textId="77777777" w:rsidR="00745880"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081E5BE8" w14:textId="77777777" w:rsidR="00745880" w:rsidRDefault="00000000">
      <w:r>
        <w:br w:type="page"/>
      </w:r>
    </w:p>
    <w:p w14:paraId="0FB88509" w14:textId="77777777" w:rsidR="00745880" w:rsidRDefault="00000000">
      <w:pPr>
        <w:pStyle w:val="Heading1"/>
      </w:pPr>
      <w:bookmarkStart w:id="283" w:name="sec-lawh-i-bisarat"/>
      <w:bookmarkStart w:id="284" w:name="_Toc139838615"/>
      <w:bookmarkEnd w:id="134"/>
      <w:bookmarkEnd w:id="282"/>
      <w:r>
        <w:lastRenderedPageBreak/>
        <w:t>Lawh-i-Bisarat (The Tablet of Glad-Tidings)</w:t>
      </w:r>
      <w:bookmarkEnd w:id="284"/>
    </w:p>
    <w:p w14:paraId="34D47520" w14:textId="77777777" w:rsidR="00745880" w:rsidRDefault="00000000">
      <w:pPr>
        <w:pStyle w:val="FirstParagraph"/>
      </w:pPr>
      <w:r>
        <w:t>This is the call of the Most Glorious that rose from the highest horizon in the prison of Akka.</w:t>
      </w:r>
    </w:p>
    <w:p w14:paraId="559E11B5" w14:textId="77777777" w:rsidR="00745880" w:rsidRDefault="00000000">
      <w:pPr>
        <w:pStyle w:val="BodyText"/>
      </w:pPr>
      <w:r>
        <w:t>He is the Manifest, the All-Knowing, the Informed.</w:t>
      </w:r>
    </w:p>
    <w:p w14:paraId="2C1A38BA" w14:textId="77777777" w:rsidR="00745880"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04FF0799" w14:textId="77777777" w:rsidR="00745880" w:rsidRDefault="00000000">
      <w:pPr>
        <w:pStyle w:val="Heading2"/>
      </w:pPr>
      <w:bookmarkStart w:id="285" w:name="the-first-glad-tidings"/>
      <w:r>
        <w:t>The First Glad-Tidings</w:t>
      </w:r>
    </w:p>
    <w:p w14:paraId="46D32BC2" w14:textId="77777777" w:rsidR="00745880"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2E428DA4" w14:textId="77777777" w:rsidR="00745880" w:rsidRDefault="00000000">
      <w:pPr>
        <w:pStyle w:val="Heading2"/>
      </w:pPr>
      <w:bookmarkStart w:id="286" w:name="the-second-glad-tidings"/>
      <w:bookmarkEnd w:id="285"/>
      <w:r>
        <w:t>The Second Glad-Tidings</w:t>
      </w:r>
    </w:p>
    <w:p w14:paraId="4A409017" w14:textId="77777777" w:rsidR="00745880"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29E48F15" w14:textId="77777777" w:rsidR="00745880" w:rsidRDefault="00000000">
      <w:pPr>
        <w:pStyle w:val="Heading2"/>
      </w:pPr>
      <w:bookmarkStart w:id="287" w:name="the-third-glad-tidings"/>
      <w:bookmarkEnd w:id="286"/>
      <w:r>
        <w:t>The Third Glad-Tidings</w:t>
      </w:r>
    </w:p>
    <w:p w14:paraId="4051F278" w14:textId="77777777" w:rsidR="00745880"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22CFB745" w14:textId="77777777" w:rsidR="00745880" w:rsidRDefault="00000000">
      <w:pPr>
        <w:pStyle w:val="Heading2"/>
      </w:pPr>
      <w:bookmarkStart w:id="288" w:name="the-fourth-glad-tidings"/>
      <w:bookmarkEnd w:id="287"/>
      <w:r>
        <w:t>The Fourth Glad-Tidings</w:t>
      </w:r>
    </w:p>
    <w:p w14:paraId="15B68518" w14:textId="77777777" w:rsidR="00745880"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161CB7F2" w14:textId="77777777" w:rsidR="00745880" w:rsidRDefault="00000000">
      <w:pPr>
        <w:pStyle w:val="Heading2"/>
      </w:pPr>
      <w:bookmarkStart w:id="289" w:name="the-fifth-glad-tidings"/>
      <w:bookmarkEnd w:id="288"/>
      <w:r>
        <w:t>The Fifth Glad-Tidings</w:t>
      </w:r>
    </w:p>
    <w:p w14:paraId="66C98AAA" w14:textId="77777777" w:rsidR="00745880"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5CD98E19" w14:textId="77777777" w:rsidR="00745880" w:rsidRDefault="00000000">
      <w:pPr>
        <w:pStyle w:val="Heading2"/>
      </w:pPr>
      <w:bookmarkStart w:id="290" w:name="the-sixth-glad-tidings"/>
      <w:bookmarkEnd w:id="289"/>
      <w:r>
        <w:t>The Sixth Glad-Tidings</w:t>
      </w:r>
    </w:p>
    <w:p w14:paraId="212D35F7" w14:textId="77777777" w:rsidR="00745880"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E7C1940" w14:textId="77777777" w:rsidR="00745880" w:rsidRDefault="00000000">
      <w:pPr>
        <w:pStyle w:val="Heading2"/>
      </w:pPr>
      <w:bookmarkStart w:id="291" w:name="the-seventh-glad-tidings"/>
      <w:bookmarkEnd w:id="290"/>
      <w:r>
        <w:t>The Seventh Glad-Tidings</w:t>
      </w:r>
    </w:p>
    <w:p w14:paraId="59E181E4" w14:textId="77777777" w:rsidR="00745880" w:rsidRDefault="00000000">
      <w:pPr>
        <w:pStyle w:val="FirstParagraph"/>
      </w:pPr>
      <w:r>
        <w:t>The choice of clothing and the cut of the beard and its dressing are left to the discretion of men. But beware, O people, lest ye make yourselves the playthings of the ignorant.</w:t>
      </w:r>
    </w:p>
    <w:p w14:paraId="3B40F945" w14:textId="77777777" w:rsidR="00745880" w:rsidRDefault="00000000">
      <w:pPr>
        <w:pStyle w:val="Heading2"/>
      </w:pPr>
      <w:bookmarkStart w:id="292" w:name="the-eighth-glad-tidings"/>
      <w:bookmarkEnd w:id="291"/>
      <w:r>
        <w:t>The Eighth Glad-Tidings</w:t>
      </w:r>
    </w:p>
    <w:p w14:paraId="46A7A60E" w14:textId="77777777" w:rsidR="00745880"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289A46B2" w14:textId="77777777" w:rsidR="00745880" w:rsidRDefault="00000000">
      <w:pPr>
        <w:pStyle w:val="Heading2"/>
      </w:pPr>
      <w:bookmarkStart w:id="293" w:name="the-ninth-glad-tidings"/>
      <w:bookmarkEnd w:id="292"/>
      <w:r>
        <w:t>The Ninth Glad-Tidings</w:t>
      </w:r>
    </w:p>
    <w:p w14:paraId="4196EBD0" w14:textId="77777777" w:rsidR="00745880"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55E15989" w14:textId="77777777" w:rsidR="00745880" w:rsidRDefault="00000000">
      <w:pPr>
        <w:pStyle w:val="BodyText"/>
      </w:pPr>
      <w:r>
        <w:t>The sinner should seek mercy from the ocean of divine mercy between themselves and God, ask for forgiveness from the heavens of bounty, and present the following plea:</w:t>
      </w:r>
    </w:p>
    <w:p w14:paraId="4134C7D8" w14:textId="77777777" w:rsidR="00745880"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0E3729A" w14:textId="77777777" w:rsidR="00745880"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50B03C36" w14:textId="77777777" w:rsidR="00745880"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1402BB49" w14:textId="77777777" w:rsidR="00745880" w:rsidRDefault="00000000">
      <w:pPr>
        <w:pStyle w:val="Heading2"/>
      </w:pPr>
      <w:bookmarkStart w:id="294" w:name="the-tenth-glad-tidings"/>
      <w:bookmarkEnd w:id="293"/>
      <w:r>
        <w:t>The Tenth Glad-Tidings</w:t>
      </w:r>
    </w:p>
    <w:p w14:paraId="47D7A6ED" w14:textId="77777777" w:rsidR="00745880" w:rsidRDefault="00000000">
      <w:pPr>
        <w:pStyle w:val="FirstParagraph"/>
      </w:pPr>
      <w:r>
        <w:t>We have lifted the commandment to erase the Holy Books and Tablets, as a favor from God, the Proclaimer of this Great Announcement.</w:t>
      </w:r>
    </w:p>
    <w:p w14:paraId="372BAFE9" w14:textId="77777777" w:rsidR="00745880" w:rsidRDefault="00000000">
      <w:pPr>
        <w:pStyle w:val="Heading2"/>
      </w:pPr>
      <w:bookmarkStart w:id="295" w:name="the-eleventh-glad-tidings"/>
      <w:bookmarkEnd w:id="294"/>
      <w:r>
        <w:t>The Eleventh Glad-Tidings</w:t>
      </w:r>
    </w:p>
    <w:p w14:paraId="22084102" w14:textId="77777777" w:rsidR="00745880"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31B2A885" w14:textId="77777777" w:rsidR="00745880" w:rsidRDefault="00000000">
      <w:pPr>
        <w:pStyle w:val="Heading2"/>
      </w:pPr>
      <w:bookmarkStart w:id="296" w:name="the-twelfth-glad-tidings"/>
      <w:bookmarkEnd w:id="295"/>
      <w:r>
        <w:t>The Twelfth Glad-Tidings</w:t>
      </w:r>
    </w:p>
    <w:p w14:paraId="2DF7B209" w14:textId="77777777" w:rsidR="00745880"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1275D432" w14:textId="77777777" w:rsidR="00745880" w:rsidRDefault="00000000">
      <w:pPr>
        <w:pStyle w:val="Heading2"/>
      </w:pPr>
      <w:bookmarkStart w:id="297" w:name="sec-the-thirteenth-good-news"/>
      <w:bookmarkEnd w:id="296"/>
      <w:r>
        <w:t>The Thirteenth Glad-Tidings</w:t>
      </w:r>
    </w:p>
    <w:p w14:paraId="4D5A3C3C" w14:textId="77777777" w:rsidR="00745880" w:rsidRDefault="00000000">
      <w:pPr>
        <w:pStyle w:val="FirstParagraph"/>
      </w:pPr>
      <w:r>
        <w:t>The men of God’s House of Justice have been charged with the affairs of the people. They, in truth, are the Trustees of God among His servants and the daysprings of authority in His countries.</w:t>
      </w:r>
    </w:p>
    <w:p w14:paraId="19C59ADF" w14:textId="77777777" w:rsidR="00745880"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4CD32504" w14:textId="77777777" w:rsidR="00745880"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5B3FF9A5" w14:textId="77777777" w:rsidR="00745880" w:rsidRDefault="00000000">
      <w:pPr>
        <w:pStyle w:val="Heading2"/>
      </w:pPr>
      <w:bookmarkStart w:id="298" w:name="the-fourteenth-glad-tidings"/>
      <w:bookmarkEnd w:id="297"/>
      <w:r>
        <w:t>The Fourteenth Glad-Tidings</w:t>
      </w:r>
    </w:p>
    <w:p w14:paraId="40591E0F" w14:textId="77777777" w:rsidR="00745880"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5E30D9A" w14:textId="77777777" w:rsidR="00745880" w:rsidRDefault="00000000">
      <w:pPr>
        <w:pStyle w:val="Heading2"/>
      </w:pPr>
      <w:bookmarkStart w:id="299" w:name="the-fifteenth-glad-tidings"/>
      <w:bookmarkEnd w:id="298"/>
      <w:r>
        <w:t>The Fifteenth Glad-Tidings</w:t>
      </w:r>
    </w:p>
    <w:p w14:paraId="628D92DA" w14:textId="77777777" w:rsidR="00745880"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C47A117" w14:textId="77777777" w:rsidR="00745880"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12FBDEC7" w14:textId="77777777" w:rsidR="00745880"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639E2FAA" w14:textId="77777777" w:rsidR="00745880"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6976F83" w14:textId="77777777" w:rsidR="00745880" w:rsidRDefault="00000000">
      <w:r>
        <w:br w:type="page"/>
      </w:r>
    </w:p>
    <w:p w14:paraId="3A9DDDDD" w14:textId="77777777" w:rsidR="00745880" w:rsidRDefault="00000000">
      <w:pPr>
        <w:pStyle w:val="Heading1"/>
      </w:pPr>
      <w:bookmarkStart w:id="300" w:name="lawh-i-dunya"/>
      <w:bookmarkStart w:id="301" w:name="_Toc139838616"/>
      <w:bookmarkEnd w:id="283"/>
      <w:bookmarkEnd w:id="299"/>
      <w:r>
        <w:lastRenderedPageBreak/>
        <w:t>2. Lawh-i-Dunya</w:t>
      </w:r>
      <w:bookmarkEnd w:id="301"/>
    </w:p>
    <w:p w14:paraId="555548FE" w14:textId="77777777" w:rsidR="00745880" w:rsidRDefault="00000000">
      <w:pPr>
        <w:pStyle w:val="FirstParagraph"/>
      </w:pPr>
      <w:r>
        <w:t>1</w:t>
      </w:r>
    </w:p>
    <w:p w14:paraId="43DE0CB8" w14:textId="77777777" w:rsidR="00745880" w:rsidRDefault="00000000">
      <w:r>
        <w:br w:type="page"/>
      </w:r>
    </w:p>
    <w:p w14:paraId="389ABD85" w14:textId="77777777" w:rsidR="00745880" w:rsidRDefault="00000000">
      <w:pPr>
        <w:pStyle w:val="Heading1"/>
      </w:pPr>
      <w:bookmarkStart w:id="302" w:name="sec-kitab-i-ahd"/>
      <w:bookmarkStart w:id="303" w:name="_Toc139838617"/>
      <w:bookmarkEnd w:id="300"/>
      <w:r>
        <w:lastRenderedPageBreak/>
        <w:t>Kitab-i-Ahdi (The Book of My Covenant)</w:t>
      </w:r>
      <w:bookmarkEnd w:id="303"/>
    </w:p>
    <w:p w14:paraId="23656685" w14:textId="77777777" w:rsidR="00745880"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041AAF92" w14:textId="77777777" w:rsidR="00745880" w:rsidRDefault="00000000">
      <w:pPr>
        <w:pStyle w:val="Heading2"/>
      </w:pPr>
      <w:bookmarkStart w:id="304" w:name="purpose-of-bahaullahs-ministry"/>
      <w:r>
        <w:t>Purpose of Baha’u’llah’s Ministry</w:t>
      </w:r>
    </w:p>
    <w:p w14:paraId="0ECE30CF" w14:textId="77777777" w:rsidR="00745880"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17333497" w14:textId="77777777" w:rsidR="00745880"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227551F5" w14:textId="77777777" w:rsidR="00745880" w:rsidRDefault="00000000">
      <w:pPr>
        <w:pStyle w:val="Heading2"/>
      </w:pPr>
      <w:bookmarkStart w:id="305" w:name="to-the-people-of-the-world"/>
      <w:bookmarkEnd w:id="304"/>
      <w:r>
        <w:t>To the People of the World</w:t>
      </w:r>
    </w:p>
    <w:p w14:paraId="09D5FA53" w14:textId="77777777" w:rsidR="00745880"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70F0FF37" w14:textId="77777777" w:rsidR="00745880" w:rsidRDefault="00000000">
      <w:pPr>
        <w:pStyle w:val="Heading2"/>
      </w:pPr>
      <w:bookmarkStart w:id="306" w:name="to-the-friends-of-god-and-his-trustees"/>
      <w:bookmarkEnd w:id="305"/>
      <w:r>
        <w:lastRenderedPageBreak/>
        <w:t>To the Friends of God and His Trustees</w:t>
      </w:r>
    </w:p>
    <w:p w14:paraId="687BE29B" w14:textId="77777777" w:rsidR="00745880"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73B13770" w14:textId="77777777" w:rsidR="00745880"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70A8A970" w14:textId="77777777" w:rsidR="00745880" w:rsidRDefault="00000000">
      <w:pPr>
        <w:pStyle w:val="Heading2"/>
      </w:pPr>
      <w:bookmarkStart w:id="307" w:name="to-the-manifestations-of-command"/>
      <w:bookmarkEnd w:id="306"/>
      <w:r>
        <w:t>To the Manifestations of Command</w:t>
      </w:r>
    </w:p>
    <w:p w14:paraId="1179214E" w14:textId="77777777" w:rsidR="00745880"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6EFF6B4D" w14:textId="77777777" w:rsidR="00745880" w:rsidRDefault="00000000">
      <w:pPr>
        <w:pStyle w:val="Heading2"/>
      </w:pPr>
      <w:bookmarkStart w:id="308" w:name="to-bahaullahs-branches-twigs-and-kindred"/>
      <w:bookmarkEnd w:id="307"/>
      <w:r>
        <w:t>To Baha’u’llah’s Branches, Twigs, and Kindred</w:t>
      </w:r>
    </w:p>
    <w:p w14:paraId="57C44B21" w14:textId="77777777" w:rsidR="00745880" w:rsidRDefault="00000000">
      <w:pPr>
        <w:pStyle w:val="FirstParagraph"/>
      </w:pPr>
      <w:r>
        <w:t>8 O my branches in existence, a mighty power and a perfect strength are hidden and concealed in Him. Look towards Him for unity, not with the apparent differences from Him.</w:t>
      </w:r>
    </w:p>
    <w:p w14:paraId="20830908" w14:textId="77777777" w:rsidR="00745880"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5DFE3BCA" w14:textId="77777777" w:rsidR="00745880" w:rsidRDefault="00000000">
      <w:pPr>
        <w:pStyle w:val="BodyText"/>
      </w:pPr>
      <w:r>
        <w:t>10 The love for the branches is necessary for everyone, but what Allah has truly allocated for them in the wealth of the people…</w:t>
      </w:r>
    </w:p>
    <w:p w14:paraId="7D48A3F3" w14:textId="77777777" w:rsidR="00745880"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66C68CDF" w14:textId="77777777" w:rsidR="00745880" w:rsidRDefault="00000000">
      <w:pPr>
        <w:pStyle w:val="Heading2"/>
      </w:pPr>
      <w:bookmarkStart w:id="309" w:name="to-the-people-of-baha"/>
      <w:bookmarkEnd w:id="308"/>
      <w:r>
        <w:t>To The People of Baha</w:t>
      </w:r>
    </w:p>
    <w:p w14:paraId="6A1740EB" w14:textId="77777777" w:rsidR="00745880"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19226585" w14:textId="77777777" w:rsidR="00745880"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79D533E" w14:textId="77777777" w:rsidR="00745880"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498F46A4" w14:textId="77777777" w:rsidR="00745880" w:rsidRDefault="00000000">
      <w:r>
        <w:br w:type="page"/>
      </w:r>
    </w:p>
    <w:p w14:paraId="1895E89B" w14:textId="77777777" w:rsidR="00745880" w:rsidRDefault="00000000">
      <w:pPr>
        <w:pStyle w:val="Heading1"/>
      </w:pPr>
      <w:bookmarkStart w:id="310" w:name="sec-lawh-i-baytul-adl"/>
      <w:bookmarkStart w:id="311" w:name="_Toc139838618"/>
      <w:bookmarkEnd w:id="302"/>
      <w:bookmarkEnd w:id="309"/>
      <w:r>
        <w:lastRenderedPageBreak/>
        <w:t>Lawh-i-Baytu’l-’Adl (Tablet of the House of Justice)</w:t>
      </w:r>
      <w:bookmarkEnd w:id="311"/>
    </w:p>
    <w:p w14:paraId="4A0952C8" w14:textId="77777777" w:rsidR="00745880"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62B99FA4" w14:textId="77777777" w:rsidR="00745880"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062E4061" w14:textId="77777777" w:rsidR="00745880"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37688EFF" w14:textId="77777777" w:rsidR="00745880"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4142AA99" w14:textId="77777777" w:rsidR="00745880"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359780E1" w14:textId="77777777" w:rsidR="00745880"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103814A7" w14:textId="77777777" w:rsidR="00745880"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527D0722" w14:textId="77777777" w:rsidR="00745880"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21879399" w14:textId="77777777" w:rsidR="00745880" w:rsidRDefault="00000000">
      <w:r>
        <w:br w:type="page"/>
      </w:r>
      <w:bookmarkEnd w:id="310"/>
    </w:p>
    <w:sectPr w:rsidR="007458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643E7" w14:textId="77777777" w:rsidR="00424D45" w:rsidRDefault="00424D45">
      <w:pPr>
        <w:spacing w:after="0" w:line="240" w:lineRule="auto"/>
      </w:pPr>
      <w:r>
        <w:separator/>
      </w:r>
    </w:p>
  </w:endnote>
  <w:endnote w:type="continuationSeparator" w:id="0">
    <w:p w14:paraId="4A10FB63" w14:textId="77777777" w:rsidR="00424D45" w:rsidRDefault="00424D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ECAA7" w14:textId="77777777" w:rsidR="00424D45" w:rsidRDefault="00424D45">
      <w:r>
        <w:separator/>
      </w:r>
    </w:p>
  </w:footnote>
  <w:footnote w:type="continuationSeparator" w:id="0">
    <w:p w14:paraId="6F9BA843" w14:textId="77777777" w:rsidR="00424D45" w:rsidRDefault="00424D45">
      <w:r>
        <w:continuationSeparator/>
      </w:r>
    </w:p>
  </w:footnote>
  <w:footnote w:id="1">
    <w:p w14:paraId="5E1C1BC5" w14:textId="77777777" w:rsidR="00745880"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3E841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628ED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294987105">
    <w:abstractNumId w:val="0"/>
  </w:num>
  <w:num w:numId="13" w16cid:durableId="15199300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45880"/>
    <w:rsid w:val="00424D45"/>
    <w:rsid w:val="00745880"/>
    <w:rsid w:val="0099612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45E40"/>
  <w15:docId w15:val="{E2B4F205-71DD-4C3D-8AF6-9F7337A342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99612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91795</Words>
  <Characters>1093235</Characters>
  <Application>Microsoft Office Word</Application>
  <DocSecurity>0</DocSecurity>
  <Lines>9110</Lines>
  <Paragraphs>2564</Paragraphs>
  <ScaleCrop>false</ScaleCrop>
  <Company/>
  <LinksUpToDate>false</LinksUpToDate>
  <CharactersWithSpaces>1282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10T03:48:00Z</cp:lastPrinted>
  <dcterms:created xsi:type="dcterms:W3CDTF">2023-07-10T03:41:00Z</dcterms:created>
  <dcterms:modified xsi:type="dcterms:W3CDTF">2023-07-10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